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C3587" w14:textId="77777777" w:rsidR="006A5030" w:rsidRDefault="006A5030" w:rsidP="008839FF">
      <w:pPr>
        <w:pStyle w:val="Glava"/>
        <w:ind w:right="-171"/>
        <w:jc w:val="right"/>
        <w:rPr>
          <w:rFonts w:ascii="Arial" w:hAnsi="Arial" w:cs="Arial"/>
          <w:color w:val="595959"/>
          <w:sz w:val="16"/>
          <w:szCs w:val="16"/>
        </w:rPr>
        <w:bidi w:val="0"/>
      </w:pPr>
      <w:r>
        <w:rPr>
          <w:rFonts w:ascii="Arial" w:cs="Arial" w:hAnsi="Arial"/>
          <w:color w:val="595959"/>
          <w:sz w:val="16"/>
          <w:szCs w:val="16"/>
          <w:lang w:val="en-gb"/>
          <w:b w:val="0"/>
          <w:bCs w:val="0"/>
          <w:i w:val="0"/>
          <w:iCs w:val="0"/>
          <w:u w:val="none"/>
          <w:vertAlign w:val="baseline"/>
          <w:rtl w:val="0"/>
        </w:rPr>
        <w:t xml:space="preserve">FORM OF THE EMPLOYMENT SERVICE OF SLOVENIA FORM – U1 APPLICATION (RS)</w:t>
      </w:r>
    </w:p>
    <w:p w14:paraId="3B9E73DB" w14:textId="77777777" w:rsidR="006A5030" w:rsidRDefault="00EC45F0" w:rsidP="006A5030">
      <w:pPr>
        <w:pStyle w:val="Glava"/>
        <w:ind w:right="32"/>
        <w:jc w:val="right"/>
        <w:rPr>
          <w:rFonts w:ascii="Arial" w:hAnsi="Arial" w:cs="Arial"/>
          <w:color w:val="595959"/>
          <w:sz w:val="16"/>
          <w:szCs w:val="16"/>
        </w:rPr>
        <w:bidi w:val="0"/>
      </w:pPr>
      <w:r>
        <w:rPr>
          <w:noProof/>
          <w:sz w:val="18"/>
          <w:szCs w:val="18"/>
          <w:lang w:val="en-gb"/>
          <w:b w:val="0"/>
          <w:bCs w:val="0"/>
          <w:i w:val="0"/>
          <w:iCs w:val="0"/>
          <w:u w:val="none"/>
          <w:vertAlign w:val="baseline"/>
          <w:rtl w:val="0"/>
        </w:rPr>
        <mc:AlternateContent>
          <mc:Choice Requires="wpg">
            <w:drawing>
              <wp:anchor distT="0" distB="0" distL="114300" distR="114300" simplePos="0" relativeHeight="251659264" behindDoc="0" locked="0" layoutInCell="1" allowOverlap="1" wp14:anchorId="67487598" wp14:editId="61D43709">
                <wp:simplePos x="0" y="0"/>
                <wp:positionH relativeFrom="page">
                  <wp:posOffset>5720715</wp:posOffset>
                </wp:positionH>
                <wp:positionV relativeFrom="page">
                  <wp:posOffset>692150</wp:posOffset>
                </wp:positionV>
                <wp:extent cx="1292225" cy="793750"/>
                <wp:effectExtent l="0" t="0" r="0" b="0"/>
                <wp:wrapNone/>
                <wp:docPr id="1" name="Skupina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92225" cy="793750"/>
                          <a:chOff x="9359" y="782"/>
                          <a:chExt cx="2035" cy="1250"/>
                        </a:xfrm>
                      </wpg:grpSpPr>
                      <wps:wsp>
                        <wps:cNvPr id="2" name="Freeform 2"/>
                        <wps:cNvSpPr>
                          <a:spLocks/>
                        </wps:cNvSpPr>
                        <wps:spPr bwMode="auto">
                          <a:xfrm>
                            <a:off x="10875" y="782"/>
                            <a:ext cx="240" cy="240"/>
                          </a:xfrm>
                          <a:custGeom>
                            <a:avLst/>
                            <a:gdLst>
                              <a:gd name="T0" fmla="*/ 239 w 240"/>
                              <a:gd name="T1" fmla="*/ 132 h 240"/>
                              <a:gd name="T2" fmla="*/ 234 w 240"/>
                              <a:gd name="T3" fmla="*/ 156 h 240"/>
                              <a:gd name="T4" fmla="*/ 225 w 240"/>
                              <a:gd name="T5" fmla="*/ 177 h 240"/>
                              <a:gd name="T6" fmla="*/ 212 w 240"/>
                              <a:gd name="T7" fmla="*/ 196 h 240"/>
                              <a:gd name="T8" fmla="*/ 196 w 240"/>
                              <a:gd name="T9" fmla="*/ 212 h 240"/>
                              <a:gd name="T10" fmla="*/ 176 w 240"/>
                              <a:gd name="T11" fmla="*/ 225 h 240"/>
                              <a:gd name="T12" fmla="*/ 155 w 240"/>
                              <a:gd name="T13" fmla="*/ 234 h 240"/>
                              <a:gd name="T14" fmla="*/ 132 w 240"/>
                              <a:gd name="T15" fmla="*/ 240 h 240"/>
                              <a:gd name="T16" fmla="*/ 106 w 240"/>
                              <a:gd name="T17" fmla="*/ 240 h 240"/>
                              <a:gd name="T18" fmla="*/ 82 w 240"/>
                              <a:gd name="T19" fmla="*/ 234 h 240"/>
                              <a:gd name="T20" fmla="*/ 61 w 240"/>
                              <a:gd name="T21" fmla="*/ 225 h 240"/>
                              <a:gd name="T22" fmla="*/ 42 w 240"/>
                              <a:gd name="T23" fmla="*/ 212 h 240"/>
                              <a:gd name="T24" fmla="*/ 26 w 240"/>
                              <a:gd name="T25" fmla="*/ 196 h 240"/>
                              <a:gd name="T26" fmla="*/ 14 w 240"/>
                              <a:gd name="T27" fmla="*/ 177 h 240"/>
                              <a:gd name="T28" fmla="*/ 5 w 240"/>
                              <a:gd name="T29" fmla="*/ 156 h 240"/>
                              <a:gd name="T30" fmla="*/ 0 w 240"/>
                              <a:gd name="T31" fmla="*/ 132 h 240"/>
                              <a:gd name="T32" fmla="*/ 0 w 240"/>
                              <a:gd name="T33" fmla="*/ 107 h 240"/>
                              <a:gd name="T34" fmla="*/ 5 w 240"/>
                              <a:gd name="T35" fmla="*/ 83 h 240"/>
                              <a:gd name="T36" fmla="*/ 14 w 240"/>
                              <a:gd name="T37" fmla="*/ 61 h 240"/>
                              <a:gd name="T38" fmla="*/ 26 w 240"/>
                              <a:gd name="T39" fmla="*/ 42 h 240"/>
                              <a:gd name="T40" fmla="*/ 42 w 240"/>
                              <a:gd name="T41" fmla="*/ 26 h 240"/>
                              <a:gd name="T42" fmla="*/ 61 w 240"/>
                              <a:gd name="T43" fmla="*/ 14 h 240"/>
                              <a:gd name="T44" fmla="*/ 82 w 240"/>
                              <a:gd name="T45" fmla="*/ 5 h 240"/>
                              <a:gd name="T46" fmla="*/ 106 w 240"/>
                              <a:gd name="T47" fmla="*/ 1 h 240"/>
                              <a:gd name="T48" fmla="*/ 132 w 240"/>
                              <a:gd name="T49" fmla="*/ 1 h 240"/>
                              <a:gd name="T50" fmla="*/ 155 w 240"/>
                              <a:gd name="T51" fmla="*/ 5 h 240"/>
                              <a:gd name="T52" fmla="*/ 176 w 240"/>
                              <a:gd name="T53" fmla="*/ 14 h 240"/>
                              <a:gd name="T54" fmla="*/ 196 w 240"/>
                              <a:gd name="T55" fmla="*/ 26 h 240"/>
                              <a:gd name="T56" fmla="*/ 212 w 240"/>
                              <a:gd name="T57" fmla="*/ 42 h 240"/>
                              <a:gd name="T58" fmla="*/ 225 w 240"/>
                              <a:gd name="T59" fmla="*/ 61 h 240"/>
                              <a:gd name="T60" fmla="*/ 234 w 240"/>
                              <a:gd name="T61" fmla="*/ 83 h 240"/>
                              <a:gd name="T62" fmla="*/ 239 w 240"/>
                              <a:gd name="T63" fmla="*/ 107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40" h="240">
                                <a:moveTo>
                                  <a:pt x="240" y="120"/>
                                </a:moveTo>
                                <a:lnTo>
                                  <a:pt x="239" y="132"/>
                                </a:lnTo>
                                <a:lnTo>
                                  <a:pt x="237" y="144"/>
                                </a:lnTo>
                                <a:lnTo>
                                  <a:pt x="234" y="156"/>
                                </a:lnTo>
                                <a:lnTo>
                                  <a:pt x="230" y="166"/>
                                </a:lnTo>
                                <a:lnTo>
                                  <a:pt x="225" y="177"/>
                                </a:lnTo>
                                <a:lnTo>
                                  <a:pt x="219" y="186"/>
                                </a:lnTo>
                                <a:lnTo>
                                  <a:pt x="212" y="196"/>
                                </a:lnTo>
                                <a:lnTo>
                                  <a:pt x="204" y="204"/>
                                </a:lnTo>
                                <a:lnTo>
                                  <a:pt x="196" y="212"/>
                                </a:lnTo>
                                <a:lnTo>
                                  <a:pt x="186" y="219"/>
                                </a:lnTo>
                                <a:lnTo>
                                  <a:pt x="176" y="225"/>
                                </a:lnTo>
                                <a:lnTo>
                                  <a:pt x="165" y="230"/>
                                </a:lnTo>
                                <a:lnTo>
                                  <a:pt x="155" y="234"/>
                                </a:lnTo>
                                <a:lnTo>
                                  <a:pt x="143" y="238"/>
                                </a:lnTo>
                                <a:lnTo>
                                  <a:pt x="132" y="240"/>
                                </a:lnTo>
                                <a:lnTo>
                                  <a:pt x="120" y="240"/>
                                </a:lnTo>
                                <a:lnTo>
                                  <a:pt x="106" y="240"/>
                                </a:lnTo>
                                <a:lnTo>
                                  <a:pt x="95" y="238"/>
                                </a:lnTo>
                                <a:lnTo>
                                  <a:pt x="82" y="234"/>
                                </a:lnTo>
                                <a:lnTo>
                                  <a:pt x="72" y="230"/>
                                </a:lnTo>
                                <a:lnTo>
                                  <a:pt x="61" y="225"/>
                                </a:lnTo>
                                <a:lnTo>
                                  <a:pt x="51" y="219"/>
                                </a:lnTo>
                                <a:lnTo>
                                  <a:pt x="42" y="212"/>
                                </a:lnTo>
                                <a:lnTo>
                                  <a:pt x="34" y="204"/>
                                </a:lnTo>
                                <a:lnTo>
                                  <a:pt x="26" y="196"/>
                                </a:lnTo>
                                <a:lnTo>
                                  <a:pt x="19" y="186"/>
                                </a:lnTo>
                                <a:lnTo>
                                  <a:pt x="14" y="177"/>
                                </a:lnTo>
                                <a:lnTo>
                                  <a:pt x="8" y="166"/>
                                </a:lnTo>
                                <a:lnTo>
                                  <a:pt x="5" y="156"/>
                                </a:lnTo>
                                <a:lnTo>
                                  <a:pt x="2" y="144"/>
                                </a:lnTo>
                                <a:lnTo>
                                  <a:pt x="0" y="132"/>
                                </a:lnTo>
                                <a:lnTo>
                                  <a:pt x="0" y="120"/>
                                </a:lnTo>
                                <a:lnTo>
                                  <a:pt x="0" y="107"/>
                                </a:lnTo>
                                <a:lnTo>
                                  <a:pt x="2" y="95"/>
                                </a:lnTo>
                                <a:lnTo>
                                  <a:pt x="5" y="83"/>
                                </a:lnTo>
                                <a:lnTo>
                                  <a:pt x="8" y="71"/>
                                </a:lnTo>
                                <a:lnTo>
                                  <a:pt x="14" y="61"/>
                                </a:lnTo>
                                <a:lnTo>
                                  <a:pt x="19" y="51"/>
                                </a:lnTo>
                                <a:lnTo>
                                  <a:pt x="26" y="42"/>
                                </a:lnTo>
                                <a:lnTo>
                                  <a:pt x="34" y="33"/>
                                </a:lnTo>
                                <a:lnTo>
                                  <a:pt x="42" y="26"/>
                                </a:lnTo>
                                <a:lnTo>
                                  <a:pt x="51" y="20"/>
                                </a:lnTo>
                                <a:lnTo>
                                  <a:pt x="61" y="14"/>
                                </a:lnTo>
                                <a:lnTo>
                                  <a:pt x="72" y="9"/>
                                </a:lnTo>
                                <a:lnTo>
                                  <a:pt x="82" y="5"/>
                                </a:lnTo>
                                <a:lnTo>
                                  <a:pt x="95" y="3"/>
                                </a:lnTo>
                                <a:lnTo>
                                  <a:pt x="106" y="1"/>
                                </a:lnTo>
                                <a:lnTo>
                                  <a:pt x="120" y="0"/>
                                </a:lnTo>
                                <a:lnTo>
                                  <a:pt x="132" y="1"/>
                                </a:lnTo>
                                <a:lnTo>
                                  <a:pt x="143" y="3"/>
                                </a:lnTo>
                                <a:lnTo>
                                  <a:pt x="155" y="5"/>
                                </a:lnTo>
                                <a:lnTo>
                                  <a:pt x="165" y="9"/>
                                </a:lnTo>
                                <a:lnTo>
                                  <a:pt x="176" y="14"/>
                                </a:lnTo>
                                <a:lnTo>
                                  <a:pt x="186" y="20"/>
                                </a:lnTo>
                                <a:lnTo>
                                  <a:pt x="196" y="26"/>
                                </a:lnTo>
                                <a:lnTo>
                                  <a:pt x="204" y="33"/>
                                </a:lnTo>
                                <a:lnTo>
                                  <a:pt x="212" y="42"/>
                                </a:lnTo>
                                <a:lnTo>
                                  <a:pt x="219" y="51"/>
                                </a:lnTo>
                                <a:lnTo>
                                  <a:pt x="225" y="61"/>
                                </a:lnTo>
                                <a:lnTo>
                                  <a:pt x="230" y="71"/>
                                </a:lnTo>
                                <a:lnTo>
                                  <a:pt x="234" y="83"/>
                                </a:lnTo>
                                <a:lnTo>
                                  <a:pt x="237" y="95"/>
                                </a:lnTo>
                                <a:lnTo>
                                  <a:pt x="239" y="107"/>
                                </a:lnTo>
                                <a:lnTo>
                                  <a:pt x="240" y="120"/>
                                </a:lnTo>
                                <a:close/>
                              </a:path>
                            </a:pathLst>
                          </a:custGeom>
                          <a:solidFill>
                            <a:srgbClr val="2B9B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3"/>
                        <wps:cNvSpPr>
                          <a:spLocks/>
                        </wps:cNvSpPr>
                        <wps:spPr bwMode="auto">
                          <a:xfrm>
                            <a:off x="11155" y="1182"/>
                            <a:ext cx="239" cy="240"/>
                          </a:xfrm>
                          <a:custGeom>
                            <a:avLst/>
                            <a:gdLst>
                              <a:gd name="T0" fmla="*/ 239 w 239"/>
                              <a:gd name="T1" fmla="*/ 131 h 240"/>
                              <a:gd name="T2" fmla="*/ 234 w 239"/>
                              <a:gd name="T3" fmla="*/ 154 h 240"/>
                              <a:gd name="T4" fmla="*/ 224 w 239"/>
                              <a:gd name="T5" fmla="*/ 176 h 240"/>
                              <a:gd name="T6" fmla="*/ 212 w 239"/>
                              <a:gd name="T7" fmla="*/ 195 h 240"/>
                              <a:gd name="T8" fmla="*/ 195 w 239"/>
                              <a:gd name="T9" fmla="*/ 211 h 240"/>
                              <a:gd name="T10" fmla="*/ 176 w 239"/>
                              <a:gd name="T11" fmla="*/ 225 h 240"/>
                              <a:gd name="T12" fmla="*/ 155 w 239"/>
                              <a:gd name="T13" fmla="*/ 234 h 240"/>
                              <a:gd name="T14" fmla="*/ 132 w 239"/>
                              <a:gd name="T15" fmla="*/ 239 h 240"/>
                              <a:gd name="T16" fmla="*/ 107 w 239"/>
                              <a:gd name="T17" fmla="*/ 239 h 240"/>
                              <a:gd name="T18" fmla="*/ 84 w 239"/>
                              <a:gd name="T19" fmla="*/ 234 h 240"/>
                              <a:gd name="T20" fmla="*/ 63 w 239"/>
                              <a:gd name="T21" fmla="*/ 225 h 240"/>
                              <a:gd name="T22" fmla="*/ 43 w 239"/>
                              <a:gd name="T23" fmla="*/ 211 h 240"/>
                              <a:gd name="T24" fmla="*/ 27 w 239"/>
                              <a:gd name="T25" fmla="*/ 195 h 240"/>
                              <a:gd name="T26" fmla="*/ 15 w 239"/>
                              <a:gd name="T27" fmla="*/ 176 h 240"/>
                              <a:gd name="T28" fmla="*/ 5 w 239"/>
                              <a:gd name="T29" fmla="*/ 154 h 240"/>
                              <a:gd name="T30" fmla="*/ 0 w 239"/>
                              <a:gd name="T31" fmla="*/ 131 h 240"/>
                              <a:gd name="T32" fmla="*/ 0 w 239"/>
                              <a:gd name="T33" fmla="*/ 107 h 240"/>
                              <a:gd name="T34" fmla="*/ 5 w 239"/>
                              <a:gd name="T35" fmla="*/ 83 h 240"/>
                              <a:gd name="T36" fmla="*/ 15 w 239"/>
                              <a:gd name="T37" fmla="*/ 61 h 240"/>
                              <a:gd name="T38" fmla="*/ 27 w 239"/>
                              <a:gd name="T39" fmla="*/ 42 h 240"/>
                              <a:gd name="T40" fmla="*/ 43 w 239"/>
                              <a:gd name="T41" fmla="*/ 26 h 240"/>
                              <a:gd name="T42" fmla="*/ 63 w 239"/>
                              <a:gd name="T43" fmla="*/ 13 h 240"/>
                              <a:gd name="T44" fmla="*/ 84 w 239"/>
                              <a:gd name="T45" fmla="*/ 5 h 240"/>
                              <a:gd name="T46" fmla="*/ 107 w 239"/>
                              <a:gd name="T47" fmla="*/ 1 h 240"/>
                              <a:gd name="T48" fmla="*/ 132 w 239"/>
                              <a:gd name="T49" fmla="*/ 1 h 240"/>
                              <a:gd name="T50" fmla="*/ 155 w 239"/>
                              <a:gd name="T51" fmla="*/ 5 h 240"/>
                              <a:gd name="T52" fmla="*/ 176 w 239"/>
                              <a:gd name="T53" fmla="*/ 13 h 240"/>
                              <a:gd name="T54" fmla="*/ 195 w 239"/>
                              <a:gd name="T55" fmla="*/ 26 h 240"/>
                              <a:gd name="T56" fmla="*/ 212 w 239"/>
                              <a:gd name="T57" fmla="*/ 42 h 240"/>
                              <a:gd name="T58" fmla="*/ 224 w 239"/>
                              <a:gd name="T59" fmla="*/ 61 h 240"/>
                              <a:gd name="T60" fmla="*/ 234 w 239"/>
                              <a:gd name="T61" fmla="*/ 83 h 240"/>
                              <a:gd name="T62" fmla="*/ 239 w 239"/>
                              <a:gd name="T63" fmla="*/ 107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39" h="240">
                                <a:moveTo>
                                  <a:pt x="239" y="120"/>
                                </a:moveTo>
                                <a:lnTo>
                                  <a:pt x="239" y="131"/>
                                </a:lnTo>
                                <a:lnTo>
                                  <a:pt x="237" y="144"/>
                                </a:lnTo>
                                <a:lnTo>
                                  <a:pt x="234" y="154"/>
                                </a:lnTo>
                                <a:lnTo>
                                  <a:pt x="230" y="166"/>
                                </a:lnTo>
                                <a:lnTo>
                                  <a:pt x="224" y="176"/>
                                </a:lnTo>
                                <a:lnTo>
                                  <a:pt x="219" y="186"/>
                                </a:lnTo>
                                <a:lnTo>
                                  <a:pt x="212" y="195"/>
                                </a:lnTo>
                                <a:lnTo>
                                  <a:pt x="204" y="204"/>
                                </a:lnTo>
                                <a:lnTo>
                                  <a:pt x="195" y="211"/>
                                </a:lnTo>
                                <a:lnTo>
                                  <a:pt x="186" y="219"/>
                                </a:lnTo>
                                <a:lnTo>
                                  <a:pt x="176" y="225"/>
                                </a:lnTo>
                                <a:lnTo>
                                  <a:pt x="165" y="230"/>
                                </a:lnTo>
                                <a:lnTo>
                                  <a:pt x="155" y="234"/>
                                </a:lnTo>
                                <a:lnTo>
                                  <a:pt x="143" y="236"/>
                                </a:lnTo>
                                <a:lnTo>
                                  <a:pt x="132" y="239"/>
                                </a:lnTo>
                                <a:lnTo>
                                  <a:pt x="119" y="240"/>
                                </a:lnTo>
                                <a:lnTo>
                                  <a:pt x="107" y="239"/>
                                </a:lnTo>
                                <a:lnTo>
                                  <a:pt x="96" y="236"/>
                                </a:lnTo>
                                <a:lnTo>
                                  <a:pt x="84" y="234"/>
                                </a:lnTo>
                                <a:lnTo>
                                  <a:pt x="74" y="230"/>
                                </a:lnTo>
                                <a:lnTo>
                                  <a:pt x="63" y="225"/>
                                </a:lnTo>
                                <a:lnTo>
                                  <a:pt x="53" y="219"/>
                                </a:lnTo>
                                <a:lnTo>
                                  <a:pt x="43" y="211"/>
                                </a:lnTo>
                                <a:lnTo>
                                  <a:pt x="35" y="204"/>
                                </a:lnTo>
                                <a:lnTo>
                                  <a:pt x="27" y="195"/>
                                </a:lnTo>
                                <a:lnTo>
                                  <a:pt x="20" y="186"/>
                                </a:lnTo>
                                <a:lnTo>
                                  <a:pt x="15" y="176"/>
                                </a:lnTo>
                                <a:lnTo>
                                  <a:pt x="10" y="166"/>
                                </a:lnTo>
                                <a:lnTo>
                                  <a:pt x="5" y="154"/>
                                </a:lnTo>
                                <a:lnTo>
                                  <a:pt x="2" y="144"/>
                                </a:lnTo>
                                <a:lnTo>
                                  <a:pt x="0" y="131"/>
                                </a:lnTo>
                                <a:lnTo>
                                  <a:pt x="0" y="120"/>
                                </a:lnTo>
                                <a:lnTo>
                                  <a:pt x="0" y="107"/>
                                </a:lnTo>
                                <a:lnTo>
                                  <a:pt x="2" y="94"/>
                                </a:lnTo>
                                <a:lnTo>
                                  <a:pt x="5" y="83"/>
                                </a:lnTo>
                                <a:lnTo>
                                  <a:pt x="10" y="71"/>
                                </a:lnTo>
                                <a:lnTo>
                                  <a:pt x="15" y="61"/>
                                </a:lnTo>
                                <a:lnTo>
                                  <a:pt x="20" y="51"/>
                                </a:lnTo>
                                <a:lnTo>
                                  <a:pt x="27" y="42"/>
                                </a:lnTo>
                                <a:lnTo>
                                  <a:pt x="35" y="33"/>
                                </a:lnTo>
                                <a:lnTo>
                                  <a:pt x="43" y="26"/>
                                </a:lnTo>
                                <a:lnTo>
                                  <a:pt x="53" y="20"/>
                                </a:lnTo>
                                <a:lnTo>
                                  <a:pt x="63" y="13"/>
                                </a:lnTo>
                                <a:lnTo>
                                  <a:pt x="74" y="8"/>
                                </a:lnTo>
                                <a:lnTo>
                                  <a:pt x="84" y="5"/>
                                </a:lnTo>
                                <a:lnTo>
                                  <a:pt x="96" y="2"/>
                                </a:lnTo>
                                <a:lnTo>
                                  <a:pt x="107" y="1"/>
                                </a:lnTo>
                                <a:lnTo>
                                  <a:pt x="119" y="0"/>
                                </a:lnTo>
                                <a:lnTo>
                                  <a:pt x="132" y="1"/>
                                </a:lnTo>
                                <a:lnTo>
                                  <a:pt x="143" y="2"/>
                                </a:lnTo>
                                <a:lnTo>
                                  <a:pt x="155" y="5"/>
                                </a:lnTo>
                                <a:lnTo>
                                  <a:pt x="165" y="8"/>
                                </a:lnTo>
                                <a:lnTo>
                                  <a:pt x="176" y="13"/>
                                </a:lnTo>
                                <a:lnTo>
                                  <a:pt x="186" y="20"/>
                                </a:lnTo>
                                <a:lnTo>
                                  <a:pt x="195" y="26"/>
                                </a:lnTo>
                                <a:lnTo>
                                  <a:pt x="204" y="33"/>
                                </a:lnTo>
                                <a:lnTo>
                                  <a:pt x="212" y="42"/>
                                </a:lnTo>
                                <a:lnTo>
                                  <a:pt x="219" y="51"/>
                                </a:lnTo>
                                <a:lnTo>
                                  <a:pt x="224" y="61"/>
                                </a:lnTo>
                                <a:lnTo>
                                  <a:pt x="230" y="71"/>
                                </a:lnTo>
                                <a:lnTo>
                                  <a:pt x="234" y="83"/>
                                </a:lnTo>
                                <a:lnTo>
                                  <a:pt x="237" y="94"/>
                                </a:lnTo>
                                <a:lnTo>
                                  <a:pt x="239" y="107"/>
                                </a:lnTo>
                                <a:lnTo>
                                  <a:pt x="239" y="120"/>
                                </a:lnTo>
                                <a:close/>
                              </a:path>
                            </a:pathLst>
                          </a:custGeom>
                          <a:solidFill>
                            <a:srgbClr val="2B9B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4"/>
                        <wps:cNvSpPr>
                          <a:spLocks/>
                        </wps:cNvSpPr>
                        <wps:spPr bwMode="auto">
                          <a:xfrm>
                            <a:off x="10865" y="822"/>
                            <a:ext cx="525" cy="560"/>
                          </a:xfrm>
                          <a:custGeom>
                            <a:avLst/>
                            <a:gdLst>
                              <a:gd name="T0" fmla="*/ 364 w 525"/>
                              <a:gd name="T1" fmla="*/ 15 h 560"/>
                              <a:gd name="T2" fmla="*/ 466 w 525"/>
                              <a:gd name="T3" fmla="*/ 35 h 560"/>
                              <a:gd name="T4" fmla="*/ 512 w 525"/>
                              <a:gd name="T5" fmla="*/ 43 h 560"/>
                              <a:gd name="T6" fmla="*/ 524 w 525"/>
                              <a:gd name="T7" fmla="*/ 45 h 560"/>
                              <a:gd name="T8" fmla="*/ 524 w 525"/>
                              <a:gd name="T9" fmla="*/ 52 h 560"/>
                              <a:gd name="T10" fmla="*/ 515 w 525"/>
                              <a:gd name="T11" fmla="*/ 104 h 560"/>
                              <a:gd name="T12" fmla="*/ 503 w 525"/>
                              <a:gd name="T13" fmla="*/ 160 h 560"/>
                              <a:gd name="T14" fmla="*/ 491 w 525"/>
                              <a:gd name="T15" fmla="*/ 199 h 560"/>
                              <a:gd name="T16" fmla="*/ 476 w 525"/>
                              <a:gd name="T17" fmla="*/ 236 h 560"/>
                              <a:gd name="T18" fmla="*/ 460 w 525"/>
                              <a:gd name="T19" fmla="*/ 267 h 560"/>
                              <a:gd name="T20" fmla="*/ 439 w 525"/>
                              <a:gd name="T21" fmla="*/ 289 h 560"/>
                              <a:gd name="T22" fmla="*/ 417 w 525"/>
                              <a:gd name="T23" fmla="*/ 304 h 560"/>
                              <a:gd name="T24" fmla="*/ 385 w 525"/>
                              <a:gd name="T25" fmla="*/ 320 h 560"/>
                              <a:gd name="T26" fmla="*/ 340 w 525"/>
                              <a:gd name="T27" fmla="*/ 337 h 560"/>
                              <a:gd name="T28" fmla="*/ 307 w 525"/>
                              <a:gd name="T29" fmla="*/ 353 h 560"/>
                              <a:gd name="T30" fmla="*/ 285 w 525"/>
                              <a:gd name="T31" fmla="*/ 369 h 560"/>
                              <a:gd name="T32" fmla="*/ 265 w 525"/>
                              <a:gd name="T33" fmla="*/ 391 h 560"/>
                              <a:gd name="T34" fmla="*/ 251 w 525"/>
                              <a:gd name="T35" fmla="*/ 419 h 560"/>
                              <a:gd name="T36" fmla="*/ 242 w 525"/>
                              <a:gd name="T37" fmla="*/ 448 h 560"/>
                              <a:gd name="T38" fmla="*/ 237 w 525"/>
                              <a:gd name="T39" fmla="*/ 478 h 560"/>
                              <a:gd name="T40" fmla="*/ 236 w 525"/>
                              <a:gd name="T41" fmla="*/ 519 h 560"/>
                              <a:gd name="T42" fmla="*/ 239 w 525"/>
                              <a:gd name="T43" fmla="*/ 554 h 560"/>
                              <a:gd name="T44" fmla="*/ 161 w 525"/>
                              <a:gd name="T45" fmla="*/ 545 h 560"/>
                              <a:gd name="T46" fmla="*/ 59 w 525"/>
                              <a:gd name="T47" fmla="*/ 526 h 560"/>
                              <a:gd name="T48" fmla="*/ 12 w 525"/>
                              <a:gd name="T49" fmla="*/ 516 h 560"/>
                              <a:gd name="T50" fmla="*/ 1 w 525"/>
                              <a:gd name="T51" fmla="*/ 514 h 560"/>
                              <a:gd name="T52" fmla="*/ 1 w 525"/>
                              <a:gd name="T53" fmla="*/ 506 h 560"/>
                              <a:gd name="T54" fmla="*/ 12 w 525"/>
                              <a:gd name="T55" fmla="*/ 449 h 560"/>
                              <a:gd name="T56" fmla="*/ 28 w 525"/>
                              <a:gd name="T57" fmla="*/ 387 h 560"/>
                              <a:gd name="T58" fmla="*/ 44 w 525"/>
                              <a:gd name="T59" fmla="*/ 345 h 560"/>
                              <a:gd name="T60" fmla="*/ 63 w 525"/>
                              <a:gd name="T61" fmla="*/ 306 h 560"/>
                              <a:gd name="T62" fmla="*/ 80 w 525"/>
                              <a:gd name="T63" fmla="*/ 283 h 560"/>
                              <a:gd name="T64" fmla="*/ 93 w 525"/>
                              <a:gd name="T65" fmla="*/ 270 h 560"/>
                              <a:gd name="T66" fmla="*/ 113 w 525"/>
                              <a:gd name="T67" fmla="*/ 257 h 560"/>
                              <a:gd name="T68" fmla="*/ 139 w 525"/>
                              <a:gd name="T69" fmla="*/ 244 h 560"/>
                              <a:gd name="T70" fmla="*/ 175 w 525"/>
                              <a:gd name="T71" fmla="*/ 227 h 560"/>
                              <a:gd name="T72" fmla="*/ 209 w 525"/>
                              <a:gd name="T73" fmla="*/ 210 h 560"/>
                              <a:gd name="T74" fmla="*/ 229 w 525"/>
                              <a:gd name="T75" fmla="*/ 197 h 560"/>
                              <a:gd name="T76" fmla="*/ 247 w 525"/>
                              <a:gd name="T77" fmla="*/ 180 h 560"/>
                              <a:gd name="T78" fmla="*/ 263 w 525"/>
                              <a:gd name="T79" fmla="*/ 158 h 560"/>
                              <a:gd name="T80" fmla="*/ 275 w 525"/>
                              <a:gd name="T81" fmla="*/ 130 h 560"/>
                              <a:gd name="T82" fmla="*/ 284 w 525"/>
                              <a:gd name="T83" fmla="*/ 102 h 560"/>
                              <a:gd name="T84" fmla="*/ 289 w 525"/>
                              <a:gd name="T85" fmla="*/ 76 h 560"/>
                              <a:gd name="T86" fmla="*/ 290 w 525"/>
                              <a:gd name="T87" fmla="*/ 52 h 560"/>
                              <a:gd name="T88" fmla="*/ 289 w 525"/>
                              <a:gd name="T89" fmla="*/ 25 h 560"/>
                              <a:gd name="T90" fmla="*/ 286 w 525"/>
                              <a:gd name="T91" fmla="*/ 3 h 5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525" h="560">
                                <a:moveTo>
                                  <a:pt x="285" y="0"/>
                                </a:moveTo>
                                <a:lnTo>
                                  <a:pt x="364" y="15"/>
                                </a:lnTo>
                                <a:lnTo>
                                  <a:pt x="423" y="26"/>
                                </a:lnTo>
                                <a:lnTo>
                                  <a:pt x="466" y="35"/>
                                </a:lnTo>
                                <a:lnTo>
                                  <a:pt x="494" y="40"/>
                                </a:lnTo>
                                <a:lnTo>
                                  <a:pt x="512" y="43"/>
                                </a:lnTo>
                                <a:lnTo>
                                  <a:pt x="521" y="44"/>
                                </a:lnTo>
                                <a:lnTo>
                                  <a:pt x="524" y="45"/>
                                </a:lnTo>
                                <a:lnTo>
                                  <a:pt x="525" y="45"/>
                                </a:lnTo>
                                <a:lnTo>
                                  <a:pt x="524" y="52"/>
                                </a:lnTo>
                                <a:lnTo>
                                  <a:pt x="521" y="73"/>
                                </a:lnTo>
                                <a:lnTo>
                                  <a:pt x="515" y="104"/>
                                </a:lnTo>
                                <a:lnTo>
                                  <a:pt x="508" y="140"/>
                                </a:lnTo>
                                <a:lnTo>
                                  <a:pt x="503" y="160"/>
                                </a:lnTo>
                                <a:lnTo>
                                  <a:pt x="498" y="179"/>
                                </a:lnTo>
                                <a:lnTo>
                                  <a:pt x="491" y="199"/>
                                </a:lnTo>
                                <a:lnTo>
                                  <a:pt x="485" y="218"/>
                                </a:lnTo>
                                <a:lnTo>
                                  <a:pt x="476" y="236"/>
                                </a:lnTo>
                                <a:lnTo>
                                  <a:pt x="468" y="252"/>
                                </a:lnTo>
                                <a:lnTo>
                                  <a:pt x="460" y="267"/>
                                </a:lnTo>
                                <a:lnTo>
                                  <a:pt x="449" y="280"/>
                                </a:lnTo>
                                <a:lnTo>
                                  <a:pt x="439" y="289"/>
                                </a:lnTo>
                                <a:lnTo>
                                  <a:pt x="428" y="298"/>
                                </a:lnTo>
                                <a:lnTo>
                                  <a:pt x="417" y="304"/>
                                </a:lnTo>
                                <a:lnTo>
                                  <a:pt x="407" y="310"/>
                                </a:lnTo>
                                <a:lnTo>
                                  <a:pt x="385" y="320"/>
                                </a:lnTo>
                                <a:lnTo>
                                  <a:pt x="362" y="328"/>
                                </a:lnTo>
                                <a:lnTo>
                                  <a:pt x="340" y="337"/>
                                </a:lnTo>
                                <a:lnTo>
                                  <a:pt x="317" y="346"/>
                                </a:lnTo>
                                <a:lnTo>
                                  <a:pt x="307" y="353"/>
                                </a:lnTo>
                                <a:lnTo>
                                  <a:pt x="295" y="361"/>
                                </a:lnTo>
                                <a:lnTo>
                                  <a:pt x="285" y="369"/>
                                </a:lnTo>
                                <a:lnTo>
                                  <a:pt x="274" y="380"/>
                                </a:lnTo>
                                <a:lnTo>
                                  <a:pt x="265" y="391"/>
                                </a:lnTo>
                                <a:lnTo>
                                  <a:pt x="257" y="405"/>
                                </a:lnTo>
                                <a:lnTo>
                                  <a:pt x="251" y="419"/>
                                </a:lnTo>
                                <a:lnTo>
                                  <a:pt x="246" y="433"/>
                                </a:lnTo>
                                <a:lnTo>
                                  <a:pt x="242" y="448"/>
                                </a:lnTo>
                                <a:lnTo>
                                  <a:pt x="240" y="463"/>
                                </a:lnTo>
                                <a:lnTo>
                                  <a:pt x="237" y="478"/>
                                </a:lnTo>
                                <a:lnTo>
                                  <a:pt x="236" y="492"/>
                                </a:lnTo>
                                <a:lnTo>
                                  <a:pt x="236" y="519"/>
                                </a:lnTo>
                                <a:lnTo>
                                  <a:pt x="237" y="540"/>
                                </a:lnTo>
                                <a:lnTo>
                                  <a:pt x="239" y="554"/>
                                </a:lnTo>
                                <a:lnTo>
                                  <a:pt x="240" y="560"/>
                                </a:lnTo>
                                <a:lnTo>
                                  <a:pt x="161" y="545"/>
                                </a:lnTo>
                                <a:lnTo>
                                  <a:pt x="101" y="533"/>
                                </a:lnTo>
                                <a:lnTo>
                                  <a:pt x="59" y="526"/>
                                </a:lnTo>
                                <a:lnTo>
                                  <a:pt x="30" y="520"/>
                                </a:lnTo>
                                <a:lnTo>
                                  <a:pt x="12" y="516"/>
                                </a:lnTo>
                                <a:lnTo>
                                  <a:pt x="4" y="515"/>
                                </a:lnTo>
                                <a:lnTo>
                                  <a:pt x="1" y="514"/>
                                </a:lnTo>
                                <a:lnTo>
                                  <a:pt x="0" y="514"/>
                                </a:lnTo>
                                <a:lnTo>
                                  <a:pt x="1" y="506"/>
                                </a:lnTo>
                                <a:lnTo>
                                  <a:pt x="5" y="483"/>
                                </a:lnTo>
                                <a:lnTo>
                                  <a:pt x="12" y="449"/>
                                </a:lnTo>
                                <a:lnTo>
                                  <a:pt x="22" y="408"/>
                                </a:lnTo>
                                <a:lnTo>
                                  <a:pt x="28" y="387"/>
                                </a:lnTo>
                                <a:lnTo>
                                  <a:pt x="35" y="366"/>
                                </a:lnTo>
                                <a:lnTo>
                                  <a:pt x="44" y="345"/>
                                </a:lnTo>
                                <a:lnTo>
                                  <a:pt x="52" y="325"/>
                                </a:lnTo>
                                <a:lnTo>
                                  <a:pt x="63" y="306"/>
                                </a:lnTo>
                                <a:lnTo>
                                  <a:pt x="74" y="290"/>
                                </a:lnTo>
                                <a:lnTo>
                                  <a:pt x="80" y="283"/>
                                </a:lnTo>
                                <a:lnTo>
                                  <a:pt x="86" y="275"/>
                                </a:lnTo>
                                <a:lnTo>
                                  <a:pt x="93" y="270"/>
                                </a:lnTo>
                                <a:lnTo>
                                  <a:pt x="100" y="265"/>
                                </a:lnTo>
                                <a:lnTo>
                                  <a:pt x="113" y="257"/>
                                </a:lnTo>
                                <a:lnTo>
                                  <a:pt x="126" y="250"/>
                                </a:lnTo>
                                <a:lnTo>
                                  <a:pt x="139" y="244"/>
                                </a:lnTo>
                                <a:lnTo>
                                  <a:pt x="151" y="238"/>
                                </a:lnTo>
                                <a:lnTo>
                                  <a:pt x="175" y="227"/>
                                </a:lnTo>
                                <a:lnTo>
                                  <a:pt x="197" y="217"/>
                                </a:lnTo>
                                <a:lnTo>
                                  <a:pt x="209" y="210"/>
                                </a:lnTo>
                                <a:lnTo>
                                  <a:pt x="219" y="204"/>
                                </a:lnTo>
                                <a:lnTo>
                                  <a:pt x="229" y="197"/>
                                </a:lnTo>
                                <a:lnTo>
                                  <a:pt x="239" y="189"/>
                                </a:lnTo>
                                <a:lnTo>
                                  <a:pt x="247" y="180"/>
                                </a:lnTo>
                                <a:lnTo>
                                  <a:pt x="255" y="170"/>
                                </a:lnTo>
                                <a:lnTo>
                                  <a:pt x="263" y="158"/>
                                </a:lnTo>
                                <a:lnTo>
                                  <a:pt x="270" y="145"/>
                                </a:lnTo>
                                <a:lnTo>
                                  <a:pt x="275" y="130"/>
                                </a:lnTo>
                                <a:lnTo>
                                  <a:pt x="281" y="116"/>
                                </a:lnTo>
                                <a:lnTo>
                                  <a:pt x="284" y="102"/>
                                </a:lnTo>
                                <a:lnTo>
                                  <a:pt x="287" y="88"/>
                                </a:lnTo>
                                <a:lnTo>
                                  <a:pt x="289" y="76"/>
                                </a:lnTo>
                                <a:lnTo>
                                  <a:pt x="290" y="64"/>
                                </a:lnTo>
                                <a:lnTo>
                                  <a:pt x="290" y="52"/>
                                </a:lnTo>
                                <a:lnTo>
                                  <a:pt x="290" y="43"/>
                                </a:lnTo>
                                <a:lnTo>
                                  <a:pt x="289" y="25"/>
                                </a:lnTo>
                                <a:lnTo>
                                  <a:pt x="287" y="11"/>
                                </a:lnTo>
                                <a:lnTo>
                                  <a:pt x="286" y="3"/>
                                </a:lnTo>
                                <a:lnTo>
                                  <a:pt x="285" y="0"/>
                                </a:lnTo>
                                <a:close/>
                              </a:path>
                            </a:pathLst>
                          </a:custGeom>
                          <a:solidFill>
                            <a:srgbClr val="2B9B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5"/>
                        <wps:cNvSpPr>
                          <a:spLocks noEditPoints="1"/>
                        </wps:cNvSpPr>
                        <wps:spPr bwMode="auto">
                          <a:xfrm>
                            <a:off x="9359" y="1650"/>
                            <a:ext cx="2026" cy="166"/>
                          </a:xfrm>
                          <a:custGeom>
                            <a:avLst/>
                            <a:gdLst>
                              <a:gd name="T0" fmla="*/ 139 w 2026"/>
                              <a:gd name="T1" fmla="*/ 47 h 166"/>
                              <a:gd name="T2" fmla="*/ 140 w 2026"/>
                              <a:gd name="T3" fmla="*/ 80 h 166"/>
                              <a:gd name="T4" fmla="*/ 152 w 2026"/>
                              <a:gd name="T5" fmla="*/ 133 h 166"/>
                              <a:gd name="T6" fmla="*/ 185 w 2026"/>
                              <a:gd name="T7" fmla="*/ 120 h 166"/>
                              <a:gd name="T8" fmla="*/ 114 w 2026"/>
                              <a:gd name="T9" fmla="*/ 60 h 166"/>
                              <a:gd name="T10" fmla="*/ 120 w 2026"/>
                              <a:gd name="T11" fmla="*/ 110 h 166"/>
                              <a:gd name="T12" fmla="*/ 239 w 2026"/>
                              <a:gd name="T13" fmla="*/ 120 h 166"/>
                              <a:gd name="T14" fmla="*/ 350 w 2026"/>
                              <a:gd name="T15" fmla="*/ 118 h 166"/>
                              <a:gd name="T16" fmla="*/ 322 w 2026"/>
                              <a:gd name="T17" fmla="*/ 46 h 166"/>
                              <a:gd name="T18" fmla="*/ 319 w 2026"/>
                              <a:gd name="T19" fmla="*/ 134 h 166"/>
                              <a:gd name="T20" fmla="*/ 330 w 2026"/>
                              <a:gd name="T21" fmla="*/ 36 h 166"/>
                              <a:gd name="T22" fmla="*/ 397 w 2026"/>
                              <a:gd name="T23" fmla="*/ 50 h 166"/>
                              <a:gd name="T24" fmla="*/ 448 w 2026"/>
                              <a:gd name="T25" fmla="*/ 128 h 166"/>
                              <a:gd name="T26" fmla="*/ 436 w 2026"/>
                              <a:gd name="T27" fmla="*/ 46 h 166"/>
                              <a:gd name="T28" fmla="*/ 409 w 2026"/>
                              <a:gd name="T29" fmla="*/ 118 h 166"/>
                              <a:gd name="T30" fmla="*/ 626 w 2026"/>
                              <a:gd name="T31" fmla="*/ 54 h 166"/>
                              <a:gd name="T32" fmla="*/ 630 w 2026"/>
                              <a:gd name="T33" fmla="*/ 105 h 166"/>
                              <a:gd name="T34" fmla="*/ 619 w 2026"/>
                              <a:gd name="T35" fmla="*/ 69 h 166"/>
                              <a:gd name="T36" fmla="*/ 545 w 2026"/>
                              <a:gd name="T37" fmla="*/ 3 h 166"/>
                              <a:gd name="T38" fmla="*/ 731 w 2026"/>
                              <a:gd name="T39" fmla="*/ 79 h 166"/>
                              <a:gd name="T40" fmla="*/ 682 w 2026"/>
                              <a:gd name="T41" fmla="*/ 40 h 166"/>
                              <a:gd name="T42" fmla="*/ 717 w 2026"/>
                              <a:gd name="T43" fmla="*/ 133 h 166"/>
                              <a:gd name="T44" fmla="*/ 682 w 2026"/>
                              <a:gd name="T45" fmla="*/ 118 h 166"/>
                              <a:gd name="T46" fmla="*/ 801 w 2026"/>
                              <a:gd name="T47" fmla="*/ 135 h 166"/>
                              <a:gd name="T48" fmla="*/ 811 w 2026"/>
                              <a:gd name="T49" fmla="*/ 37 h 166"/>
                              <a:gd name="T50" fmla="*/ 828 w 2026"/>
                              <a:gd name="T51" fmla="*/ 106 h 166"/>
                              <a:gd name="T52" fmla="*/ 780 w 2026"/>
                              <a:gd name="T53" fmla="*/ 53 h 166"/>
                              <a:gd name="T54" fmla="*/ 918 w 2026"/>
                              <a:gd name="T55" fmla="*/ 114 h 166"/>
                              <a:gd name="T56" fmla="*/ 864 w 2026"/>
                              <a:gd name="T57" fmla="*/ 120 h 166"/>
                              <a:gd name="T58" fmla="*/ 957 w 2026"/>
                              <a:gd name="T59" fmla="*/ 131 h 166"/>
                              <a:gd name="T60" fmla="*/ 1037 w 2026"/>
                              <a:gd name="T61" fmla="*/ 113 h 166"/>
                              <a:gd name="T62" fmla="*/ 977 w 2026"/>
                              <a:gd name="T63" fmla="*/ 44 h 166"/>
                              <a:gd name="T64" fmla="*/ 985 w 2026"/>
                              <a:gd name="T65" fmla="*/ 121 h 166"/>
                              <a:gd name="T66" fmla="*/ 1024 w 2026"/>
                              <a:gd name="T67" fmla="*/ 58 h 166"/>
                              <a:gd name="T68" fmla="*/ 1094 w 2026"/>
                              <a:gd name="T69" fmla="*/ 39 h 166"/>
                              <a:gd name="T70" fmla="*/ 1230 w 2026"/>
                              <a:gd name="T71" fmla="*/ 61 h 166"/>
                              <a:gd name="T72" fmla="*/ 1291 w 2026"/>
                              <a:gd name="T73" fmla="*/ 60 h 166"/>
                              <a:gd name="T74" fmla="*/ 1213 w 2026"/>
                              <a:gd name="T75" fmla="*/ 76 h 166"/>
                              <a:gd name="T76" fmla="*/ 1293 w 2026"/>
                              <a:gd name="T77" fmla="*/ 108 h 166"/>
                              <a:gd name="T78" fmla="*/ 1223 w 2026"/>
                              <a:gd name="T79" fmla="*/ 88 h 166"/>
                              <a:gd name="T80" fmla="*/ 1434 w 2026"/>
                              <a:gd name="T81" fmla="*/ 129 h 166"/>
                              <a:gd name="T82" fmla="*/ 1384 w 2026"/>
                              <a:gd name="T83" fmla="*/ 54 h 166"/>
                              <a:gd name="T84" fmla="*/ 1433 w 2026"/>
                              <a:gd name="T85" fmla="*/ 22 h 166"/>
                              <a:gd name="T86" fmla="*/ 1369 w 2026"/>
                              <a:gd name="T87" fmla="*/ 14 h 166"/>
                              <a:gd name="T88" fmla="*/ 1443 w 2026"/>
                              <a:gd name="T89" fmla="*/ 93 h 166"/>
                              <a:gd name="T90" fmla="*/ 1356 w 2026"/>
                              <a:gd name="T91" fmla="*/ 89 h 166"/>
                              <a:gd name="T92" fmla="*/ 1571 w 2026"/>
                              <a:gd name="T93" fmla="*/ 113 h 166"/>
                              <a:gd name="T94" fmla="*/ 1532 w 2026"/>
                              <a:gd name="T95" fmla="*/ 49 h 166"/>
                              <a:gd name="T96" fmla="*/ 1532 w 2026"/>
                              <a:gd name="T97" fmla="*/ 133 h 166"/>
                              <a:gd name="T98" fmla="*/ 1556 w 2026"/>
                              <a:gd name="T99" fmla="*/ 37 h 166"/>
                              <a:gd name="T100" fmla="*/ 1721 w 2026"/>
                              <a:gd name="T101" fmla="*/ 46 h 166"/>
                              <a:gd name="T102" fmla="*/ 1751 w 2026"/>
                              <a:gd name="T103" fmla="*/ 43 h 166"/>
                              <a:gd name="T104" fmla="*/ 1692 w 2026"/>
                              <a:gd name="T105" fmla="*/ 113 h 166"/>
                              <a:gd name="T106" fmla="*/ 1753 w 2026"/>
                              <a:gd name="T107" fmla="*/ 110 h 166"/>
                              <a:gd name="T108" fmla="*/ 1795 w 2026"/>
                              <a:gd name="T109" fmla="*/ 78 h 166"/>
                              <a:gd name="T110" fmla="*/ 1859 w 2026"/>
                              <a:gd name="T111" fmla="*/ 131 h 166"/>
                              <a:gd name="T112" fmla="*/ 1795 w 2026"/>
                              <a:gd name="T113" fmla="*/ 55 h 166"/>
                              <a:gd name="T114" fmla="*/ 1914 w 2026"/>
                              <a:gd name="T115" fmla="*/ 21 h 166"/>
                              <a:gd name="T116" fmla="*/ 1925 w 2026"/>
                              <a:gd name="T117" fmla="*/ 150 h 166"/>
                              <a:gd name="T118" fmla="*/ 2006 w 2026"/>
                              <a:gd name="T119" fmla="*/ 56 h 166"/>
                              <a:gd name="T120" fmla="*/ 1985 w 2026"/>
                              <a:gd name="T121" fmla="*/ 36 h 166"/>
                              <a:gd name="T122" fmla="*/ 1974 w 2026"/>
                              <a:gd name="T123" fmla="*/ 134 h 166"/>
                              <a:gd name="T124" fmla="*/ 1991 w 2026"/>
                              <a:gd name="T125" fmla="*/ 124 h 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26" h="166">
                                <a:moveTo>
                                  <a:pt x="6" y="14"/>
                                </a:moveTo>
                                <a:lnTo>
                                  <a:pt x="84" y="14"/>
                                </a:lnTo>
                                <a:lnTo>
                                  <a:pt x="0" y="121"/>
                                </a:lnTo>
                                <a:lnTo>
                                  <a:pt x="0" y="131"/>
                                </a:lnTo>
                                <a:lnTo>
                                  <a:pt x="100" y="131"/>
                                </a:lnTo>
                                <a:lnTo>
                                  <a:pt x="100" y="121"/>
                                </a:lnTo>
                                <a:lnTo>
                                  <a:pt x="14" y="121"/>
                                </a:lnTo>
                                <a:lnTo>
                                  <a:pt x="98" y="14"/>
                                </a:lnTo>
                                <a:lnTo>
                                  <a:pt x="98" y="3"/>
                                </a:lnTo>
                                <a:lnTo>
                                  <a:pt x="6" y="3"/>
                                </a:lnTo>
                                <a:lnTo>
                                  <a:pt x="6" y="14"/>
                                </a:lnTo>
                                <a:close/>
                                <a:moveTo>
                                  <a:pt x="123" y="67"/>
                                </a:moveTo>
                                <a:lnTo>
                                  <a:pt x="124" y="62"/>
                                </a:lnTo>
                                <a:lnTo>
                                  <a:pt x="125" y="58"/>
                                </a:lnTo>
                                <a:lnTo>
                                  <a:pt x="129" y="54"/>
                                </a:lnTo>
                                <a:lnTo>
                                  <a:pt x="131" y="50"/>
                                </a:lnTo>
                                <a:lnTo>
                                  <a:pt x="135" y="48"/>
                                </a:lnTo>
                                <a:lnTo>
                                  <a:pt x="139" y="47"/>
                                </a:lnTo>
                                <a:lnTo>
                                  <a:pt x="143" y="46"/>
                                </a:lnTo>
                                <a:lnTo>
                                  <a:pt x="149" y="45"/>
                                </a:lnTo>
                                <a:lnTo>
                                  <a:pt x="154" y="46"/>
                                </a:lnTo>
                                <a:lnTo>
                                  <a:pt x="158" y="46"/>
                                </a:lnTo>
                                <a:lnTo>
                                  <a:pt x="162" y="47"/>
                                </a:lnTo>
                                <a:lnTo>
                                  <a:pt x="165" y="49"/>
                                </a:lnTo>
                                <a:lnTo>
                                  <a:pt x="169" y="51"/>
                                </a:lnTo>
                                <a:lnTo>
                                  <a:pt x="171" y="56"/>
                                </a:lnTo>
                                <a:lnTo>
                                  <a:pt x="173" y="60"/>
                                </a:lnTo>
                                <a:lnTo>
                                  <a:pt x="173" y="64"/>
                                </a:lnTo>
                                <a:lnTo>
                                  <a:pt x="173" y="68"/>
                                </a:lnTo>
                                <a:lnTo>
                                  <a:pt x="172" y="70"/>
                                </a:lnTo>
                                <a:lnTo>
                                  <a:pt x="171" y="73"/>
                                </a:lnTo>
                                <a:lnTo>
                                  <a:pt x="169" y="75"/>
                                </a:lnTo>
                                <a:lnTo>
                                  <a:pt x="164" y="77"/>
                                </a:lnTo>
                                <a:lnTo>
                                  <a:pt x="158" y="77"/>
                                </a:lnTo>
                                <a:lnTo>
                                  <a:pt x="150" y="78"/>
                                </a:lnTo>
                                <a:lnTo>
                                  <a:pt x="140" y="80"/>
                                </a:lnTo>
                                <a:lnTo>
                                  <a:pt x="132" y="81"/>
                                </a:lnTo>
                                <a:lnTo>
                                  <a:pt x="124" y="83"/>
                                </a:lnTo>
                                <a:lnTo>
                                  <a:pt x="118" y="87"/>
                                </a:lnTo>
                                <a:lnTo>
                                  <a:pt x="113" y="91"/>
                                </a:lnTo>
                                <a:lnTo>
                                  <a:pt x="111" y="95"/>
                                </a:lnTo>
                                <a:lnTo>
                                  <a:pt x="110" y="99"/>
                                </a:lnTo>
                                <a:lnTo>
                                  <a:pt x="109" y="103"/>
                                </a:lnTo>
                                <a:lnTo>
                                  <a:pt x="109" y="107"/>
                                </a:lnTo>
                                <a:lnTo>
                                  <a:pt x="109" y="114"/>
                                </a:lnTo>
                                <a:lnTo>
                                  <a:pt x="111" y="119"/>
                                </a:lnTo>
                                <a:lnTo>
                                  <a:pt x="114" y="124"/>
                                </a:lnTo>
                                <a:lnTo>
                                  <a:pt x="118" y="127"/>
                                </a:lnTo>
                                <a:lnTo>
                                  <a:pt x="122" y="130"/>
                                </a:lnTo>
                                <a:lnTo>
                                  <a:pt x="127" y="133"/>
                                </a:lnTo>
                                <a:lnTo>
                                  <a:pt x="133" y="134"/>
                                </a:lnTo>
                                <a:lnTo>
                                  <a:pt x="139" y="135"/>
                                </a:lnTo>
                                <a:lnTo>
                                  <a:pt x="145" y="134"/>
                                </a:lnTo>
                                <a:lnTo>
                                  <a:pt x="152" y="133"/>
                                </a:lnTo>
                                <a:lnTo>
                                  <a:pt x="156" y="131"/>
                                </a:lnTo>
                                <a:lnTo>
                                  <a:pt x="160" y="129"/>
                                </a:lnTo>
                                <a:lnTo>
                                  <a:pt x="167" y="123"/>
                                </a:lnTo>
                                <a:lnTo>
                                  <a:pt x="174" y="116"/>
                                </a:lnTo>
                                <a:lnTo>
                                  <a:pt x="174" y="116"/>
                                </a:lnTo>
                                <a:lnTo>
                                  <a:pt x="174" y="122"/>
                                </a:lnTo>
                                <a:lnTo>
                                  <a:pt x="176" y="127"/>
                                </a:lnTo>
                                <a:lnTo>
                                  <a:pt x="178" y="129"/>
                                </a:lnTo>
                                <a:lnTo>
                                  <a:pt x="180" y="130"/>
                                </a:lnTo>
                                <a:lnTo>
                                  <a:pt x="183" y="131"/>
                                </a:lnTo>
                                <a:lnTo>
                                  <a:pt x="187" y="131"/>
                                </a:lnTo>
                                <a:lnTo>
                                  <a:pt x="191" y="131"/>
                                </a:lnTo>
                                <a:lnTo>
                                  <a:pt x="195" y="130"/>
                                </a:lnTo>
                                <a:lnTo>
                                  <a:pt x="195" y="121"/>
                                </a:lnTo>
                                <a:lnTo>
                                  <a:pt x="193" y="122"/>
                                </a:lnTo>
                                <a:lnTo>
                                  <a:pt x="191" y="122"/>
                                </a:lnTo>
                                <a:lnTo>
                                  <a:pt x="187" y="122"/>
                                </a:lnTo>
                                <a:lnTo>
                                  <a:pt x="185" y="120"/>
                                </a:lnTo>
                                <a:lnTo>
                                  <a:pt x="184" y="118"/>
                                </a:lnTo>
                                <a:lnTo>
                                  <a:pt x="184" y="116"/>
                                </a:lnTo>
                                <a:lnTo>
                                  <a:pt x="184" y="66"/>
                                </a:lnTo>
                                <a:lnTo>
                                  <a:pt x="183" y="58"/>
                                </a:lnTo>
                                <a:lnTo>
                                  <a:pt x="181" y="50"/>
                                </a:lnTo>
                                <a:lnTo>
                                  <a:pt x="178" y="45"/>
                                </a:lnTo>
                                <a:lnTo>
                                  <a:pt x="173" y="42"/>
                                </a:lnTo>
                                <a:lnTo>
                                  <a:pt x="167" y="39"/>
                                </a:lnTo>
                                <a:lnTo>
                                  <a:pt x="162" y="37"/>
                                </a:lnTo>
                                <a:lnTo>
                                  <a:pt x="156" y="37"/>
                                </a:lnTo>
                                <a:lnTo>
                                  <a:pt x="150" y="36"/>
                                </a:lnTo>
                                <a:lnTo>
                                  <a:pt x="142" y="37"/>
                                </a:lnTo>
                                <a:lnTo>
                                  <a:pt x="135" y="38"/>
                                </a:lnTo>
                                <a:lnTo>
                                  <a:pt x="129" y="40"/>
                                </a:lnTo>
                                <a:lnTo>
                                  <a:pt x="123" y="43"/>
                                </a:lnTo>
                                <a:lnTo>
                                  <a:pt x="119" y="47"/>
                                </a:lnTo>
                                <a:lnTo>
                                  <a:pt x="116" y="54"/>
                                </a:lnTo>
                                <a:lnTo>
                                  <a:pt x="114" y="60"/>
                                </a:lnTo>
                                <a:lnTo>
                                  <a:pt x="113" y="67"/>
                                </a:lnTo>
                                <a:lnTo>
                                  <a:pt x="123" y="67"/>
                                </a:lnTo>
                                <a:close/>
                                <a:moveTo>
                                  <a:pt x="173" y="96"/>
                                </a:moveTo>
                                <a:lnTo>
                                  <a:pt x="172" y="102"/>
                                </a:lnTo>
                                <a:lnTo>
                                  <a:pt x="171" y="108"/>
                                </a:lnTo>
                                <a:lnTo>
                                  <a:pt x="167" y="113"/>
                                </a:lnTo>
                                <a:lnTo>
                                  <a:pt x="163" y="117"/>
                                </a:lnTo>
                                <a:lnTo>
                                  <a:pt x="158" y="120"/>
                                </a:lnTo>
                                <a:lnTo>
                                  <a:pt x="153" y="123"/>
                                </a:lnTo>
                                <a:lnTo>
                                  <a:pt x="146" y="124"/>
                                </a:lnTo>
                                <a:lnTo>
                                  <a:pt x="140" y="125"/>
                                </a:lnTo>
                                <a:lnTo>
                                  <a:pt x="137" y="124"/>
                                </a:lnTo>
                                <a:lnTo>
                                  <a:pt x="133" y="123"/>
                                </a:lnTo>
                                <a:lnTo>
                                  <a:pt x="130" y="122"/>
                                </a:lnTo>
                                <a:lnTo>
                                  <a:pt x="126" y="120"/>
                                </a:lnTo>
                                <a:lnTo>
                                  <a:pt x="123" y="117"/>
                                </a:lnTo>
                                <a:lnTo>
                                  <a:pt x="121" y="114"/>
                                </a:lnTo>
                                <a:lnTo>
                                  <a:pt x="120" y="110"/>
                                </a:lnTo>
                                <a:lnTo>
                                  <a:pt x="120" y="106"/>
                                </a:lnTo>
                                <a:lnTo>
                                  <a:pt x="120" y="103"/>
                                </a:lnTo>
                                <a:lnTo>
                                  <a:pt x="121" y="101"/>
                                </a:lnTo>
                                <a:lnTo>
                                  <a:pt x="122" y="98"/>
                                </a:lnTo>
                                <a:lnTo>
                                  <a:pt x="123" y="96"/>
                                </a:lnTo>
                                <a:lnTo>
                                  <a:pt x="129" y="93"/>
                                </a:lnTo>
                                <a:lnTo>
                                  <a:pt x="134" y="90"/>
                                </a:lnTo>
                                <a:lnTo>
                                  <a:pt x="149" y="87"/>
                                </a:lnTo>
                                <a:lnTo>
                                  <a:pt x="163" y="85"/>
                                </a:lnTo>
                                <a:lnTo>
                                  <a:pt x="169" y="84"/>
                                </a:lnTo>
                                <a:lnTo>
                                  <a:pt x="173" y="81"/>
                                </a:lnTo>
                                <a:lnTo>
                                  <a:pt x="173" y="81"/>
                                </a:lnTo>
                                <a:lnTo>
                                  <a:pt x="173" y="96"/>
                                </a:lnTo>
                                <a:close/>
                                <a:moveTo>
                                  <a:pt x="233" y="131"/>
                                </a:moveTo>
                                <a:lnTo>
                                  <a:pt x="244" y="131"/>
                                </a:lnTo>
                                <a:lnTo>
                                  <a:pt x="279" y="39"/>
                                </a:lnTo>
                                <a:lnTo>
                                  <a:pt x="267" y="39"/>
                                </a:lnTo>
                                <a:lnTo>
                                  <a:pt x="239" y="120"/>
                                </a:lnTo>
                                <a:lnTo>
                                  <a:pt x="238" y="120"/>
                                </a:lnTo>
                                <a:lnTo>
                                  <a:pt x="209" y="39"/>
                                </a:lnTo>
                                <a:lnTo>
                                  <a:pt x="196" y="39"/>
                                </a:lnTo>
                                <a:lnTo>
                                  <a:pt x="233" y="131"/>
                                </a:lnTo>
                                <a:close/>
                                <a:moveTo>
                                  <a:pt x="330" y="45"/>
                                </a:moveTo>
                                <a:lnTo>
                                  <a:pt x="337" y="46"/>
                                </a:lnTo>
                                <a:lnTo>
                                  <a:pt x="343" y="49"/>
                                </a:lnTo>
                                <a:lnTo>
                                  <a:pt x="350" y="53"/>
                                </a:lnTo>
                                <a:lnTo>
                                  <a:pt x="354" y="58"/>
                                </a:lnTo>
                                <a:lnTo>
                                  <a:pt x="357" y="64"/>
                                </a:lnTo>
                                <a:lnTo>
                                  <a:pt x="360" y="70"/>
                                </a:lnTo>
                                <a:lnTo>
                                  <a:pt x="361" y="78"/>
                                </a:lnTo>
                                <a:lnTo>
                                  <a:pt x="362" y="85"/>
                                </a:lnTo>
                                <a:lnTo>
                                  <a:pt x="361" y="93"/>
                                </a:lnTo>
                                <a:lnTo>
                                  <a:pt x="360" y="100"/>
                                </a:lnTo>
                                <a:lnTo>
                                  <a:pt x="357" y="106"/>
                                </a:lnTo>
                                <a:lnTo>
                                  <a:pt x="354" y="113"/>
                                </a:lnTo>
                                <a:lnTo>
                                  <a:pt x="350" y="118"/>
                                </a:lnTo>
                                <a:lnTo>
                                  <a:pt x="343" y="121"/>
                                </a:lnTo>
                                <a:lnTo>
                                  <a:pt x="337" y="124"/>
                                </a:lnTo>
                                <a:lnTo>
                                  <a:pt x="330" y="125"/>
                                </a:lnTo>
                                <a:lnTo>
                                  <a:pt x="322" y="124"/>
                                </a:lnTo>
                                <a:lnTo>
                                  <a:pt x="315" y="121"/>
                                </a:lnTo>
                                <a:lnTo>
                                  <a:pt x="310" y="118"/>
                                </a:lnTo>
                                <a:lnTo>
                                  <a:pt x="305" y="113"/>
                                </a:lnTo>
                                <a:lnTo>
                                  <a:pt x="301" y="106"/>
                                </a:lnTo>
                                <a:lnTo>
                                  <a:pt x="299" y="100"/>
                                </a:lnTo>
                                <a:lnTo>
                                  <a:pt x="297" y="93"/>
                                </a:lnTo>
                                <a:lnTo>
                                  <a:pt x="297" y="85"/>
                                </a:lnTo>
                                <a:lnTo>
                                  <a:pt x="297" y="78"/>
                                </a:lnTo>
                                <a:lnTo>
                                  <a:pt x="299" y="70"/>
                                </a:lnTo>
                                <a:lnTo>
                                  <a:pt x="301" y="64"/>
                                </a:lnTo>
                                <a:lnTo>
                                  <a:pt x="305" y="58"/>
                                </a:lnTo>
                                <a:lnTo>
                                  <a:pt x="310" y="53"/>
                                </a:lnTo>
                                <a:lnTo>
                                  <a:pt x="315" y="49"/>
                                </a:lnTo>
                                <a:lnTo>
                                  <a:pt x="322" y="46"/>
                                </a:lnTo>
                                <a:lnTo>
                                  <a:pt x="330" y="45"/>
                                </a:lnTo>
                                <a:close/>
                                <a:moveTo>
                                  <a:pt x="330" y="36"/>
                                </a:moveTo>
                                <a:lnTo>
                                  <a:pt x="319" y="37"/>
                                </a:lnTo>
                                <a:lnTo>
                                  <a:pt x="311" y="40"/>
                                </a:lnTo>
                                <a:lnTo>
                                  <a:pt x="303" y="44"/>
                                </a:lnTo>
                                <a:lnTo>
                                  <a:pt x="297" y="50"/>
                                </a:lnTo>
                                <a:lnTo>
                                  <a:pt x="292" y="58"/>
                                </a:lnTo>
                                <a:lnTo>
                                  <a:pt x="289" y="66"/>
                                </a:lnTo>
                                <a:lnTo>
                                  <a:pt x="286" y="76"/>
                                </a:lnTo>
                                <a:lnTo>
                                  <a:pt x="285" y="85"/>
                                </a:lnTo>
                                <a:lnTo>
                                  <a:pt x="286" y="95"/>
                                </a:lnTo>
                                <a:lnTo>
                                  <a:pt x="289" y="104"/>
                                </a:lnTo>
                                <a:lnTo>
                                  <a:pt x="292" y="113"/>
                                </a:lnTo>
                                <a:lnTo>
                                  <a:pt x="297" y="120"/>
                                </a:lnTo>
                                <a:lnTo>
                                  <a:pt x="303" y="126"/>
                                </a:lnTo>
                                <a:lnTo>
                                  <a:pt x="311" y="130"/>
                                </a:lnTo>
                                <a:lnTo>
                                  <a:pt x="315" y="133"/>
                                </a:lnTo>
                                <a:lnTo>
                                  <a:pt x="319" y="134"/>
                                </a:lnTo>
                                <a:lnTo>
                                  <a:pt x="324" y="134"/>
                                </a:lnTo>
                                <a:lnTo>
                                  <a:pt x="330" y="135"/>
                                </a:lnTo>
                                <a:lnTo>
                                  <a:pt x="339" y="134"/>
                                </a:lnTo>
                                <a:lnTo>
                                  <a:pt x="349" y="130"/>
                                </a:lnTo>
                                <a:lnTo>
                                  <a:pt x="356" y="126"/>
                                </a:lnTo>
                                <a:lnTo>
                                  <a:pt x="362" y="120"/>
                                </a:lnTo>
                                <a:lnTo>
                                  <a:pt x="366" y="113"/>
                                </a:lnTo>
                                <a:lnTo>
                                  <a:pt x="371" y="104"/>
                                </a:lnTo>
                                <a:lnTo>
                                  <a:pt x="373" y="95"/>
                                </a:lnTo>
                                <a:lnTo>
                                  <a:pt x="374" y="85"/>
                                </a:lnTo>
                                <a:lnTo>
                                  <a:pt x="373" y="76"/>
                                </a:lnTo>
                                <a:lnTo>
                                  <a:pt x="371" y="66"/>
                                </a:lnTo>
                                <a:lnTo>
                                  <a:pt x="366" y="58"/>
                                </a:lnTo>
                                <a:lnTo>
                                  <a:pt x="362" y="50"/>
                                </a:lnTo>
                                <a:lnTo>
                                  <a:pt x="356" y="44"/>
                                </a:lnTo>
                                <a:lnTo>
                                  <a:pt x="349" y="40"/>
                                </a:lnTo>
                                <a:lnTo>
                                  <a:pt x="339" y="37"/>
                                </a:lnTo>
                                <a:lnTo>
                                  <a:pt x="330" y="36"/>
                                </a:lnTo>
                                <a:close/>
                                <a:moveTo>
                                  <a:pt x="472" y="3"/>
                                </a:moveTo>
                                <a:lnTo>
                                  <a:pt x="461" y="3"/>
                                </a:lnTo>
                                <a:lnTo>
                                  <a:pt x="461" y="57"/>
                                </a:lnTo>
                                <a:lnTo>
                                  <a:pt x="460" y="57"/>
                                </a:lnTo>
                                <a:lnTo>
                                  <a:pt x="458" y="51"/>
                                </a:lnTo>
                                <a:lnTo>
                                  <a:pt x="455" y="47"/>
                                </a:lnTo>
                                <a:lnTo>
                                  <a:pt x="452" y="44"/>
                                </a:lnTo>
                                <a:lnTo>
                                  <a:pt x="448" y="41"/>
                                </a:lnTo>
                                <a:lnTo>
                                  <a:pt x="443" y="39"/>
                                </a:lnTo>
                                <a:lnTo>
                                  <a:pt x="438" y="38"/>
                                </a:lnTo>
                                <a:lnTo>
                                  <a:pt x="433" y="37"/>
                                </a:lnTo>
                                <a:lnTo>
                                  <a:pt x="429" y="36"/>
                                </a:lnTo>
                                <a:lnTo>
                                  <a:pt x="423" y="37"/>
                                </a:lnTo>
                                <a:lnTo>
                                  <a:pt x="418" y="37"/>
                                </a:lnTo>
                                <a:lnTo>
                                  <a:pt x="414" y="38"/>
                                </a:lnTo>
                                <a:lnTo>
                                  <a:pt x="410" y="40"/>
                                </a:lnTo>
                                <a:lnTo>
                                  <a:pt x="402" y="44"/>
                                </a:lnTo>
                                <a:lnTo>
                                  <a:pt x="397" y="50"/>
                                </a:lnTo>
                                <a:lnTo>
                                  <a:pt x="392" y="58"/>
                                </a:lnTo>
                                <a:lnTo>
                                  <a:pt x="389" y="66"/>
                                </a:lnTo>
                                <a:lnTo>
                                  <a:pt x="386" y="76"/>
                                </a:lnTo>
                                <a:lnTo>
                                  <a:pt x="386" y="85"/>
                                </a:lnTo>
                                <a:lnTo>
                                  <a:pt x="386" y="95"/>
                                </a:lnTo>
                                <a:lnTo>
                                  <a:pt x="389" y="104"/>
                                </a:lnTo>
                                <a:lnTo>
                                  <a:pt x="392" y="113"/>
                                </a:lnTo>
                                <a:lnTo>
                                  <a:pt x="397" y="120"/>
                                </a:lnTo>
                                <a:lnTo>
                                  <a:pt x="402" y="126"/>
                                </a:lnTo>
                                <a:lnTo>
                                  <a:pt x="410" y="130"/>
                                </a:lnTo>
                                <a:lnTo>
                                  <a:pt x="414" y="133"/>
                                </a:lnTo>
                                <a:lnTo>
                                  <a:pt x="418" y="134"/>
                                </a:lnTo>
                                <a:lnTo>
                                  <a:pt x="423" y="134"/>
                                </a:lnTo>
                                <a:lnTo>
                                  <a:pt x="429" y="135"/>
                                </a:lnTo>
                                <a:lnTo>
                                  <a:pt x="433" y="134"/>
                                </a:lnTo>
                                <a:lnTo>
                                  <a:pt x="438" y="133"/>
                                </a:lnTo>
                                <a:lnTo>
                                  <a:pt x="443" y="131"/>
                                </a:lnTo>
                                <a:lnTo>
                                  <a:pt x="448" y="128"/>
                                </a:lnTo>
                                <a:lnTo>
                                  <a:pt x="452" y="126"/>
                                </a:lnTo>
                                <a:lnTo>
                                  <a:pt x="456" y="122"/>
                                </a:lnTo>
                                <a:lnTo>
                                  <a:pt x="459" y="119"/>
                                </a:lnTo>
                                <a:lnTo>
                                  <a:pt x="461" y="114"/>
                                </a:lnTo>
                                <a:lnTo>
                                  <a:pt x="461" y="114"/>
                                </a:lnTo>
                                <a:lnTo>
                                  <a:pt x="461" y="131"/>
                                </a:lnTo>
                                <a:lnTo>
                                  <a:pt x="472" y="131"/>
                                </a:lnTo>
                                <a:lnTo>
                                  <a:pt x="472" y="3"/>
                                </a:lnTo>
                                <a:close/>
                                <a:moveTo>
                                  <a:pt x="398" y="85"/>
                                </a:moveTo>
                                <a:lnTo>
                                  <a:pt x="398" y="78"/>
                                </a:lnTo>
                                <a:lnTo>
                                  <a:pt x="399" y="70"/>
                                </a:lnTo>
                                <a:lnTo>
                                  <a:pt x="401" y="64"/>
                                </a:lnTo>
                                <a:lnTo>
                                  <a:pt x="404" y="58"/>
                                </a:lnTo>
                                <a:lnTo>
                                  <a:pt x="409" y="53"/>
                                </a:lnTo>
                                <a:lnTo>
                                  <a:pt x="414" y="49"/>
                                </a:lnTo>
                                <a:lnTo>
                                  <a:pt x="420" y="46"/>
                                </a:lnTo>
                                <a:lnTo>
                                  <a:pt x="429" y="45"/>
                                </a:lnTo>
                                <a:lnTo>
                                  <a:pt x="436" y="46"/>
                                </a:lnTo>
                                <a:lnTo>
                                  <a:pt x="443" y="49"/>
                                </a:lnTo>
                                <a:lnTo>
                                  <a:pt x="449" y="53"/>
                                </a:lnTo>
                                <a:lnTo>
                                  <a:pt x="454" y="58"/>
                                </a:lnTo>
                                <a:lnTo>
                                  <a:pt x="457" y="64"/>
                                </a:lnTo>
                                <a:lnTo>
                                  <a:pt x="459" y="70"/>
                                </a:lnTo>
                                <a:lnTo>
                                  <a:pt x="460" y="78"/>
                                </a:lnTo>
                                <a:lnTo>
                                  <a:pt x="461" y="85"/>
                                </a:lnTo>
                                <a:lnTo>
                                  <a:pt x="460" y="93"/>
                                </a:lnTo>
                                <a:lnTo>
                                  <a:pt x="459" y="100"/>
                                </a:lnTo>
                                <a:lnTo>
                                  <a:pt x="457" y="106"/>
                                </a:lnTo>
                                <a:lnTo>
                                  <a:pt x="454" y="113"/>
                                </a:lnTo>
                                <a:lnTo>
                                  <a:pt x="449" y="118"/>
                                </a:lnTo>
                                <a:lnTo>
                                  <a:pt x="443" y="121"/>
                                </a:lnTo>
                                <a:lnTo>
                                  <a:pt x="436" y="124"/>
                                </a:lnTo>
                                <a:lnTo>
                                  <a:pt x="429" y="125"/>
                                </a:lnTo>
                                <a:lnTo>
                                  <a:pt x="420" y="124"/>
                                </a:lnTo>
                                <a:lnTo>
                                  <a:pt x="414" y="121"/>
                                </a:lnTo>
                                <a:lnTo>
                                  <a:pt x="409" y="118"/>
                                </a:lnTo>
                                <a:lnTo>
                                  <a:pt x="404" y="113"/>
                                </a:lnTo>
                                <a:lnTo>
                                  <a:pt x="401" y="106"/>
                                </a:lnTo>
                                <a:lnTo>
                                  <a:pt x="399" y="100"/>
                                </a:lnTo>
                                <a:lnTo>
                                  <a:pt x="398" y="93"/>
                                </a:lnTo>
                                <a:lnTo>
                                  <a:pt x="398" y="85"/>
                                </a:lnTo>
                                <a:close/>
                                <a:moveTo>
                                  <a:pt x="558" y="14"/>
                                </a:moveTo>
                                <a:lnTo>
                                  <a:pt x="603" y="14"/>
                                </a:lnTo>
                                <a:lnTo>
                                  <a:pt x="611" y="14"/>
                                </a:lnTo>
                                <a:lnTo>
                                  <a:pt x="616" y="16"/>
                                </a:lnTo>
                                <a:lnTo>
                                  <a:pt x="621" y="18"/>
                                </a:lnTo>
                                <a:lnTo>
                                  <a:pt x="624" y="20"/>
                                </a:lnTo>
                                <a:lnTo>
                                  <a:pt x="628" y="24"/>
                                </a:lnTo>
                                <a:lnTo>
                                  <a:pt x="630" y="28"/>
                                </a:lnTo>
                                <a:lnTo>
                                  <a:pt x="631" y="34"/>
                                </a:lnTo>
                                <a:lnTo>
                                  <a:pt x="632" y="39"/>
                                </a:lnTo>
                                <a:lnTo>
                                  <a:pt x="631" y="45"/>
                                </a:lnTo>
                                <a:lnTo>
                                  <a:pt x="630" y="49"/>
                                </a:lnTo>
                                <a:lnTo>
                                  <a:pt x="626" y="54"/>
                                </a:lnTo>
                                <a:lnTo>
                                  <a:pt x="623" y="58"/>
                                </a:lnTo>
                                <a:lnTo>
                                  <a:pt x="619" y="60"/>
                                </a:lnTo>
                                <a:lnTo>
                                  <a:pt x="615" y="62"/>
                                </a:lnTo>
                                <a:lnTo>
                                  <a:pt x="610" y="64"/>
                                </a:lnTo>
                                <a:lnTo>
                                  <a:pt x="603" y="64"/>
                                </a:lnTo>
                                <a:lnTo>
                                  <a:pt x="558" y="64"/>
                                </a:lnTo>
                                <a:lnTo>
                                  <a:pt x="558" y="14"/>
                                </a:lnTo>
                                <a:close/>
                                <a:moveTo>
                                  <a:pt x="545" y="131"/>
                                </a:moveTo>
                                <a:lnTo>
                                  <a:pt x="558" y="131"/>
                                </a:lnTo>
                                <a:lnTo>
                                  <a:pt x="558" y="75"/>
                                </a:lnTo>
                                <a:lnTo>
                                  <a:pt x="604" y="75"/>
                                </a:lnTo>
                                <a:lnTo>
                                  <a:pt x="612" y="75"/>
                                </a:lnTo>
                                <a:lnTo>
                                  <a:pt x="618" y="78"/>
                                </a:lnTo>
                                <a:lnTo>
                                  <a:pt x="622" y="81"/>
                                </a:lnTo>
                                <a:lnTo>
                                  <a:pt x="625" y="86"/>
                                </a:lnTo>
                                <a:lnTo>
                                  <a:pt x="628" y="91"/>
                                </a:lnTo>
                                <a:lnTo>
                                  <a:pt x="629" y="98"/>
                                </a:lnTo>
                                <a:lnTo>
                                  <a:pt x="630" y="105"/>
                                </a:lnTo>
                                <a:lnTo>
                                  <a:pt x="631" y="111"/>
                                </a:lnTo>
                                <a:lnTo>
                                  <a:pt x="631" y="122"/>
                                </a:lnTo>
                                <a:lnTo>
                                  <a:pt x="634" y="131"/>
                                </a:lnTo>
                                <a:lnTo>
                                  <a:pt x="648" y="131"/>
                                </a:lnTo>
                                <a:lnTo>
                                  <a:pt x="645" y="128"/>
                                </a:lnTo>
                                <a:lnTo>
                                  <a:pt x="644" y="125"/>
                                </a:lnTo>
                                <a:lnTo>
                                  <a:pt x="643" y="121"/>
                                </a:lnTo>
                                <a:lnTo>
                                  <a:pt x="642" y="116"/>
                                </a:lnTo>
                                <a:lnTo>
                                  <a:pt x="641" y="106"/>
                                </a:lnTo>
                                <a:lnTo>
                                  <a:pt x="641" y="99"/>
                                </a:lnTo>
                                <a:lnTo>
                                  <a:pt x="640" y="94"/>
                                </a:lnTo>
                                <a:lnTo>
                                  <a:pt x="640" y="88"/>
                                </a:lnTo>
                                <a:lnTo>
                                  <a:pt x="638" y="83"/>
                                </a:lnTo>
                                <a:lnTo>
                                  <a:pt x="636" y="79"/>
                                </a:lnTo>
                                <a:lnTo>
                                  <a:pt x="633" y="76"/>
                                </a:lnTo>
                                <a:lnTo>
                                  <a:pt x="630" y="73"/>
                                </a:lnTo>
                                <a:lnTo>
                                  <a:pt x="624" y="71"/>
                                </a:lnTo>
                                <a:lnTo>
                                  <a:pt x="619" y="69"/>
                                </a:lnTo>
                                <a:lnTo>
                                  <a:pt x="619" y="69"/>
                                </a:lnTo>
                                <a:lnTo>
                                  <a:pt x="624" y="67"/>
                                </a:lnTo>
                                <a:lnTo>
                                  <a:pt x="630" y="65"/>
                                </a:lnTo>
                                <a:lnTo>
                                  <a:pt x="634" y="62"/>
                                </a:lnTo>
                                <a:lnTo>
                                  <a:pt x="637" y="58"/>
                                </a:lnTo>
                                <a:lnTo>
                                  <a:pt x="640" y="54"/>
                                </a:lnTo>
                                <a:lnTo>
                                  <a:pt x="642" y="48"/>
                                </a:lnTo>
                                <a:lnTo>
                                  <a:pt x="643" y="42"/>
                                </a:lnTo>
                                <a:lnTo>
                                  <a:pt x="643" y="37"/>
                                </a:lnTo>
                                <a:lnTo>
                                  <a:pt x="643" y="28"/>
                                </a:lnTo>
                                <a:lnTo>
                                  <a:pt x="640" y="22"/>
                                </a:lnTo>
                                <a:lnTo>
                                  <a:pt x="637" y="16"/>
                                </a:lnTo>
                                <a:lnTo>
                                  <a:pt x="632" y="12"/>
                                </a:lnTo>
                                <a:lnTo>
                                  <a:pt x="626" y="7"/>
                                </a:lnTo>
                                <a:lnTo>
                                  <a:pt x="620" y="5"/>
                                </a:lnTo>
                                <a:lnTo>
                                  <a:pt x="613" y="3"/>
                                </a:lnTo>
                                <a:lnTo>
                                  <a:pt x="604" y="3"/>
                                </a:lnTo>
                                <a:lnTo>
                                  <a:pt x="545" y="3"/>
                                </a:lnTo>
                                <a:lnTo>
                                  <a:pt x="545" y="131"/>
                                </a:lnTo>
                                <a:close/>
                                <a:moveTo>
                                  <a:pt x="671" y="79"/>
                                </a:moveTo>
                                <a:lnTo>
                                  <a:pt x="672" y="73"/>
                                </a:lnTo>
                                <a:lnTo>
                                  <a:pt x="674" y="66"/>
                                </a:lnTo>
                                <a:lnTo>
                                  <a:pt x="676" y="61"/>
                                </a:lnTo>
                                <a:lnTo>
                                  <a:pt x="679" y="56"/>
                                </a:lnTo>
                                <a:lnTo>
                                  <a:pt x="683" y="51"/>
                                </a:lnTo>
                                <a:lnTo>
                                  <a:pt x="689" y="48"/>
                                </a:lnTo>
                                <a:lnTo>
                                  <a:pt x="694" y="46"/>
                                </a:lnTo>
                                <a:lnTo>
                                  <a:pt x="701" y="45"/>
                                </a:lnTo>
                                <a:lnTo>
                                  <a:pt x="708" y="46"/>
                                </a:lnTo>
                                <a:lnTo>
                                  <a:pt x="713" y="48"/>
                                </a:lnTo>
                                <a:lnTo>
                                  <a:pt x="718" y="51"/>
                                </a:lnTo>
                                <a:lnTo>
                                  <a:pt x="722" y="56"/>
                                </a:lnTo>
                                <a:lnTo>
                                  <a:pt x="725" y="61"/>
                                </a:lnTo>
                                <a:lnTo>
                                  <a:pt x="729" y="66"/>
                                </a:lnTo>
                                <a:lnTo>
                                  <a:pt x="730" y="73"/>
                                </a:lnTo>
                                <a:lnTo>
                                  <a:pt x="731" y="79"/>
                                </a:lnTo>
                                <a:lnTo>
                                  <a:pt x="671" y="79"/>
                                </a:lnTo>
                                <a:close/>
                                <a:moveTo>
                                  <a:pt x="742" y="88"/>
                                </a:moveTo>
                                <a:lnTo>
                                  <a:pt x="741" y="79"/>
                                </a:lnTo>
                                <a:lnTo>
                                  <a:pt x="740" y="69"/>
                                </a:lnTo>
                                <a:lnTo>
                                  <a:pt x="737" y="60"/>
                                </a:lnTo>
                                <a:lnTo>
                                  <a:pt x="733" y="53"/>
                                </a:lnTo>
                                <a:lnTo>
                                  <a:pt x="731" y="48"/>
                                </a:lnTo>
                                <a:lnTo>
                                  <a:pt x="728" y="45"/>
                                </a:lnTo>
                                <a:lnTo>
                                  <a:pt x="723" y="43"/>
                                </a:lnTo>
                                <a:lnTo>
                                  <a:pt x="720" y="41"/>
                                </a:lnTo>
                                <a:lnTo>
                                  <a:pt x="716" y="39"/>
                                </a:lnTo>
                                <a:lnTo>
                                  <a:pt x="712" y="37"/>
                                </a:lnTo>
                                <a:lnTo>
                                  <a:pt x="707" y="37"/>
                                </a:lnTo>
                                <a:lnTo>
                                  <a:pt x="701" y="36"/>
                                </a:lnTo>
                                <a:lnTo>
                                  <a:pt x="696" y="37"/>
                                </a:lnTo>
                                <a:lnTo>
                                  <a:pt x="691" y="37"/>
                                </a:lnTo>
                                <a:lnTo>
                                  <a:pt x="686" y="39"/>
                                </a:lnTo>
                                <a:lnTo>
                                  <a:pt x="682" y="40"/>
                                </a:lnTo>
                                <a:lnTo>
                                  <a:pt x="675" y="45"/>
                                </a:lnTo>
                                <a:lnTo>
                                  <a:pt x="669" y="51"/>
                                </a:lnTo>
                                <a:lnTo>
                                  <a:pt x="664" y="59"/>
                                </a:lnTo>
                                <a:lnTo>
                                  <a:pt x="661" y="67"/>
                                </a:lnTo>
                                <a:lnTo>
                                  <a:pt x="659" y="76"/>
                                </a:lnTo>
                                <a:lnTo>
                                  <a:pt x="659" y="85"/>
                                </a:lnTo>
                                <a:lnTo>
                                  <a:pt x="659" y="95"/>
                                </a:lnTo>
                                <a:lnTo>
                                  <a:pt x="661" y="104"/>
                                </a:lnTo>
                                <a:lnTo>
                                  <a:pt x="664" y="113"/>
                                </a:lnTo>
                                <a:lnTo>
                                  <a:pt x="669" y="120"/>
                                </a:lnTo>
                                <a:lnTo>
                                  <a:pt x="675" y="126"/>
                                </a:lnTo>
                                <a:lnTo>
                                  <a:pt x="682" y="130"/>
                                </a:lnTo>
                                <a:lnTo>
                                  <a:pt x="686" y="133"/>
                                </a:lnTo>
                                <a:lnTo>
                                  <a:pt x="691" y="134"/>
                                </a:lnTo>
                                <a:lnTo>
                                  <a:pt x="696" y="134"/>
                                </a:lnTo>
                                <a:lnTo>
                                  <a:pt x="701" y="135"/>
                                </a:lnTo>
                                <a:lnTo>
                                  <a:pt x="710" y="134"/>
                                </a:lnTo>
                                <a:lnTo>
                                  <a:pt x="717" y="133"/>
                                </a:lnTo>
                                <a:lnTo>
                                  <a:pt x="723" y="129"/>
                                </a:lnTo>
                                <a:lnTo>
                                  <a:pt x="729" y="125"/>
                                </a:lnTo>
                                <a:lnTo>
                                  <a:pt x="733" y="121"/>
                                </a:lnTo>
                                <a:lnTo>
                                  <a:pt x="736" y="115"/>
                                </a:lnTo>
                                <a:lnTo>
                                  <a:pt x="739" y="108"/>
                                </a:lnTo>
                                <a:lnTo>
                                  <a:pt x="741" y="101"/>
                                </a:lnTo>
                                <a:lnTo>
                                  <a:pt x="730" y="101"/>
                                </a:lnTo>
                                <a:lnTo>
                                  <a:pt x="729" y="106"/>
                                </a:lnTo>
                                <a:lnTo>
                                  <a:pt x="727" y="110"/>
                                </a:lnTo>
                                <a:lnTo>
                                  <a:pt x="723" y="115"/>
                                </a:lnTo>
                                <a:lnTo>
                                  <a:pt x="720" y="118"/>
                                </a:lnTo>
                                <a:lnTo>
                                  <a:pt x="717" y="121"/>
                                </a:lnTo>
                                <a:lnTo>
                                  <a:pt x="712" y="123"/>
                                </a:lnTo>
                                <a:lnTo>
                                  <a:pt x="707" y="124"/>
                                </a:lnTo>
                                <a:lnTo>
                                  <a:pt x="701" y="125"/>
                                </a:lnTo>
                                <a:lnTo>
                                  <a:pt x="694" y="124"/>
                                </a:lnTo>
                                <a:lnTo>
                                  <a:pt x="688" y="121"/>
                                </a:lnTo>
                                <a:lnTo>
                                  <a:pt x="682" y="118"/>
                                </a:lnTo>
                                <a:lnTo>
                                  <a:pt x="678" y="113"/>
                                </a:lnTo>
                                <a:lnTo>
                                  <a:pt x="674" y="107"/>
                                </a:lnTo>
                                <a:lnTo>
                                  <a:pt x="672" y="101"/>
                                </a:lnTo>
                                <a:lnTo>
                                  <a:pt x="671" y="95"/>
                                </a:lnTo>
                                <a:lnTo>
                                  <a:pt x="671" y="88"/>
                                </a:lnTo>
                                <a:lnTo>
                                  <a:pt x="742" y="88"/>
                                </a:lnTo>
                                <a:close/>
                                <a:moveTo>
                                  <a:pt x="757" y="166"/>
                                </a:moveTo>
                                <a:lnTo>
                                  <a:pt x="769" y="166"/>
                                </a:lnTo>
                                <a:lnTo>
                                  <a:pt x="769" y="114"/>
                                </a:lnTo>
                                <a:lnTo>
                                  <a:pt x="769" y="114"/>
                                </a:lnTo>
                                <a:lnTo>
                                  <a:pt x="771" y="119"/>
                                </a:lnTo>
                                <a:lnTo>
                                  <a:pt x="774" y="123"/>
                                </a:lnTo>
                                <a:lnTo>
                                  <a:pt x="778" y="126"/>
                                </a:lnTo>
                                <a:lnTo>
                                  <a:pt x="781" y="129"/>
                                </a:lnTo>
                                <a:lnTo>
                                  <a:pt x="787" y="131"/>
                                </a:lnTo>
                                <a:lnTo>
                                  <a:pt x="791" y="133"/>
                                </a:lnTo>
                                <a:lnTo>
                                  <a:pt x="796" y="134"/>
                                </a:lnTo>
                                <a:lnTo>
                                  <a:pt x="801" y="135"/>
                                </a:lnTo>
                                <a:lnTo>
                                  <a:pt x="807" y="134"/>
                                </a:lnTo>
                                <a:lnTo>
                                  <a:pt x="811" y="134"/>
                                </a:lnTo>
                                <a:lnTo>
                                  <a:pt x="815" y="133"/>
                                </a:lnTo>
                                <a:lnTo>
                                  <a:pt x="819" y="130"/>
                                </a:lnTo>
                                <a:lnTo>
                                  <a:pt x="827" y="126"/>
                                </a:lnTo>
                                <a:lnTo>
                                  <a:pt x="833" y="120"/>
                                </a:lnTo>
                                <a:lnTo>
                                  <a:pt x="837" y="113"/>
                                </a:lnTo>
                                <a:lnTo>
                                  <a:pt x="840" y="104"/>
                                </a:lnTo>
                                <a:lnTo>
                                  <a:pt x="842" y="95"/>
                                </a:lnTo>
                                <a:lnTo>
                                  <a:pt x="843" y="85"/>
                                </a:lnTo>
                                <a:lnTo>
                                  <a:pt x="842" y="76"/>
                                </a:lnTo>
                                <a:lnTo>
                                  <a:pt x="840" y="66"/>
                                </a:lnTo>
                                <a:lnTo>
                                  <a:pt x="837" y="58"/>
                                </a:lnTo>
                                <a:lnTo>
                                  <a:pt x="833" y="50"/>
                                </a:lnTo>
                                <a:lnTo>
                                  <a:pt x="827" y="44"/>
                                </a:lnTo>
                                <a:lnTo>
                                  <a:pt x="819" y="40"/>
                                </a:lnTo>
                                <a:lnTo>
                                  <a:pt x="815" y="38"/>
                                </a:lnTo>
                                <a:lnTo>
                                  <a:pt x="811" y="37"/>
                                </a:lnTo>
                                <a:lnTo>
                                  <a:pt x="807" y="37"/>
                                </a:lnTo>
                                <a:lnTo>
                                  <a:pt x="801" y="36"/>
                                </a:lnTo>
                                <a:lnTo>
                                  <a:pt x="796" y="37"/>
                                </a:lnTo>
                                <a:lnTo>
                                  <a:pt x="791" y="38"/>
                                </a:lnTo>
                                <a:lnTo>
                                  <a:pt x="785" y="39"/>
                                </a:lnTo>
                                <a:lnTo>
                                  <a:pt x="781" y="41"/>
                                </a:lnTo>
                                <a:lnTo>
                                  <a:pt x="777" y="44"/>
                                </a:lnTo>
                                <a:lnTo>
                                  <a:pt x="773" y="47"/>
                                </a:lnTo>
                                <a:lnTo>
                                  <a:pt x="771" y="51"/>
                                </a:lnTo>
                                <a:lnTo>
                                  <a:pt x="768" y="57"/>
                                </a:lnTo>
                                <a:lnTo>
                                  <a:pt x="768" y="57"/>
                                </a:lnTo>
                                <a:lnTo>
                                  <a:pt x="768" y="39"/>
                                </a:lnTo>
                                <a:lnTo>
                                  <a:pt x="757" y="39"/>
                                </a:lnTo>
                                <a:lnTo>
                                  <a:pt x="757" y="166"/>
                                </a:lnTo>
                                <a:close/>
                                <a:moveTo>
                                  <a:pt x="832" y="85"/>
                                </a:moveTo>
                                <a:lnTo>
                                  <a:pt x="831" y="93"/>
                                </a:lnTo>
                                <a:lnTo>
                                  <a:pt x="830" y="100"/>
                                </a:lnTo>
                                <a:lnTo>
                                  <a:pt x="828" y="106"/>
                                </a:lnTo>
                                <a:lnTo>
                                  <a:pt x="824" y="113"/>
                                </a:lnTo>
                                <a:lnTo>
                                  <a:pt x="820" y="118"/>
                                </a:lnTo>
                                <a:lnTo>
                                  <a:pt x="815" y="121"/>
                                </a:lnTo>
                                <a:lnTo>
                                  <a:pt x="809" y="124"/>
                                </a:lnTo>
                                <a:lnTo>
                                  <a:pt x="801" y="125"/>
                                </a:lnTo>
                                <a:lnTo>
                                  <a:pt x="793" y="124"/>
                                </a:lnTo>
                                <a:lnTo>
                                  <a:pt x="785" y="121"/>
                                </a:lnTo>
                                <a:lnTo>
                                  <a:pt x="780" y="118"/>
                                </a:lnTo>
                                <a:lnTo>
                                  <a:pt x="776" y="113"/>
                                </a:lnTo>
                                <a:lnTo>
                                  <a:pt x="773" y="106"/>
                                </a:lnTo>
                                <a:lnTo>
                                  <a:pt x="771" y="100"/>
                                </a:lnTo>
                                <a:lnTo>
                                  <a:pt x="769" y="93"/>
                                </a:lnTo>
                                <a:lnTo>
                                  <a:pt x="769" y="85"/>
                                </a:lnTo>
                                <a:lnTo>
                                  <a:pt x="769" y="78"/>
                                </a:lnTo>
                                <a:lnTo>
                                  <a:pt x="770" y="70"/>
                                </a:lnTo>
                                <a:lnTo>
                                  <a:pt x="772" y="63"/>
                                </a:lnTo>
                                <a:lnTo>
                                  <a:pt x="775" y="58"/>
                                </a:lnTo>
                                <a:lnTo>
                                  <a:pt x="780" y="53"/>
                                </a:lnTo>
                                <a:lnTo>
                                  <a:pt x="785" y="48"/>
                                </a:lnTo>
                                <a:lnTo>
                                  <a:pt x="793" y="46"/>
                                </a:lnTo>
                                <a:lnTo>
                                  <a:pt x="801" y="45"/>
                                </a:lnTo>
                                <a:lnTo>
                                  <a:pt x="809" y="46"/>
                                </a:lnTo>
                                <a:lnTo>
                                  <a:pt x="815" y="49"/>
                                </a:lnTo>
                                <a:lnTo>
                                  <a:pt x="820" y="53"/>
                                </a:lnTo>
                                <a:lnTo>
                                  <a:pt x="824" y="58"/>
                                </a:lnTo>
                                <a:lnTo>
                                  <a:pt x="828" y="64"/>
                                </a:lnTo>
                                <a:lnTo>
                                  <a:pt x="830" y="70"/>
                                </a:lnTo>
                                <a:lnTo>
                                  <a:pt x="831" y="78"/>
                                </a:lnTo>
                                <a:lnTo>
                                  <a:pt x="832" y="85"/>
                                </a:lnTo>
                                <a:close/>
                                <a:moveTo>
                                  <a:pt x="936" y="39"/>
                                </a:moveTo>
                                <a:lnTo>
                                  <a:pt x="924" y="39"/>
                                </a:lnTo>
                                <a:lnTo>
                                  <a:pt x="924" y="87"/>
                                </a:lnTo>
                                <a:lnTo>
                                  <a:pt x="924" y="95"/>
                                </a:lnTo>
                                <a:lnTo>
                                  <a:pt x="922" y="101"/>
                                </a:lnTo>
                                <a:lnTo>
                                  <a:pt x="920" y="107"/>
                                </a:lnTo>
                                <a:lnTo>
                                  <a:pt x="918" y="114"/>
                                </a:lnTo>
                                <a:lnTo>
                                  <a:pt x="914" y="118"/>
                                </a:lnTo>
                                <a:lnTo>
                                  <a:pt x="909" y="122"/>
                                </a:lnTo>
                                <a:lnTo>
                                  <a:pt x="903" y="124"/>
                                </a:lnTo>
                                <a:lnTo>
                                  <a:pt x="896" y="125"/>
                                </a:lnTo>
                                <a:lnTo>
                                  <a:pt x="891" y="124"/>
                                </a:lnTo>
                                <a:lnTo>
                                  <a:pt x="885" y="123"/>
                                </a:lnTo>
                                <a:lnTo>
                                  <a:pt x="881" y="121"/>
                                </a:lnTo>
                                <a:lnTo>
                                  <a:pt x="877" y="118"/>
                                </a:lnTo>
                                <a:lnTo>
                                  <a:pt x="875" y="115"/>
                                </a:lnTo>
                                <a:lnTo>
                                  <a:pt x="873" y="110"/>
                                </a:lnTo>
                                <a:lnTo>
                                  <a:pt x="872" y="105"/>
                                </a:lnTo>
                                <a:lnTo>
                                  <a:pt x="872" y="99"/>
                                </a:lnTo>
                                <a:lnTo>
                                  <a:pt x="872" y="39"/>
                                </a:lnTo>
                                <a:lnTo>
                                  <a:pt x="860" y="39"/>
                                </a:lnTo>
                                <a:lnTo>
                                  <a:pt x="860" y="99"/>
                                </a:lnTo>
                                <a:lnTo>
                                  <a:pt x="861" y="107"/>
                                </a:lnTo>
                                <a:lnTo>
                                  <a:pt x="862" y="114"/>
                                </a:lnTo>
                                <a:lnTo>
                                  <a:pt x="864" y="120"/>
                                </a:lnTo>
                                <a:lnTo>
                                  <a:pt x="868" y="125"/>
                                </a:lnTo>
                                <a:lnTo>
                                  <a:pt x="872" y="129"/>
                                </a:lnTo>
                                <a:lnTo>
                                  <a:pt x="878" y="131"/>
                                </a:lnTo>
                                <a:lnTo>
                                  <a:pt x="884" y="134"/>
                                </a:lnTo>
                                <a:lnTo>
                                  <a:pt x="893" y="135"/>
                                </a:lnTo>
                                <a:lnTo>
                                  <a:pt x="898" y="134"/>
                                </a:lnTo>
                                <a:lnTo>
                                  <a:pt x="903" y="133"/>
                                </a:lnTo>
                                <a:lnTo>
                                  <a:pt x="908" y="131"/>
                                </a:lnTo>
                                <a:lnTo>
                                  <a:pt x="912" y="129"/>
                                </a:lnTo>
                                <a:lnTo>
                                  <a:pt x="916" y="126"/>
                                </a:lnTo>
                                <a:lnTo>
                                  <a:pt x="919" y="123"/>
                                </a:lnTo>
                                <a:lnTo>
                                  <a:pt x="922" y="119"/>
                                </a:lnTo>
                                <a:lnTo>
                                  <a:pt x="924" y="115"/>
                                </a:lnTo>
                                <a:lnTo>
                                  <a:pt x="925" y="115"/>
                                </a:lnTo>
                                <a:lnTo>
                                  <a:pt x="925" y="131"/>
                                </a:lnTo>
                                <a:lnTo>
                                  <a:pt x="936" y="131"/>
                                </a:lnTo>
                                <a:lnTo>
                                  <a:pt x="936" y="39"/>
                                </a:lnTo>
                                <a:close/>
                                <a:moveTo>
                                  <a:pt x="957" y="131"/>
                                </a:moveTo>
                                <a:lnTo>
                                  <a:pt x="968" y="131"/>
                                </a:lnTo>
                                <a:lnTo>
                                  <a:pt x="968" y="114"/>
                                </a:lnTo>
                                <a:lnTo>
                                  <a:pt x="968" y="114"/>
                                </a:lnTo>
                                <a:lnTo>
                                  <a:pt x="971" y="119"/>
                                </a:lnTo>
                                <a:lnTo>
                                  <a:pt x="973" y="122"/>
                                </a:lnTo>
                                <a:lnTo>
                                  <a:pt x="977" y="126"/>
                                </a:lnTo>
                                <a:lnTo>
                                  <a:pt x="981" y="129"/>
                                </a:lnTo>
                                <a:lnTo>
                                  <a:pt x="985" y="131"/>
                                </a:lnTo>
                                <a:lnTo>
                                  <a:pt x="991" y="133"/>
                                </a:lnTo>
                                <a:lnTo>
                                  <a:pt x="996" y="134"/>
                                </a:lnTo>
                                <a:lnTo>
                                  <a:pt x="1001" y="135"/>
                                </a:lnTo>
                                <a:lnTo>
                                  <a:pt x="1007" y="134"/>
                                </a:lnTo>
                                <a:lnTo>
                                  <a:pt x="1011" y="134"/>
                                </a:lnTo>
                                <a:lnTo>
                                  <a:pt x="1015" y="133"/>
                                </a:lnTo>
                                <a:lnTo>
                                  <a:pt x="1019" y="130"/>
                                </a:lnTo>
                                <a:lnTo>
                                  <a:pt x="1027" y="126"/>
                                </a:lnTo>
                                <a:lnTo>
                                  <a:pt x="1033" y="120"/>
                                </a:lnTo>
                                <a:lnTo>
                                  <a:pt x="1037" y="113"/>
                                </a:lnTo>
                                <a:lnTo>
                                  <a:pt x="1040" y="104"/>
                                </a:lnTo>
                                <a:lnTo>
                                  <a:pt x="1042" y="95"/>
                                </a:lnTo>
                                <a:lnTo>
                                  <a:pt x="1042" y="85"/>
                                </a:lnTo>
                                <a:lnTo>
                                  <a:pt x="1042" y="76"/>
                                </a:lnTo>
                                <a:lnTo>
                                  <a:pt x="1040" y="66"/>
                                </a:lnTo>
                                <a:lnTo>
                                  <a:pt x="1037" y="58"/>
                                </a:lnTo>
                                <a:lnTo>
                                  <a:pt x="1033" y="50"/>
                                </a:lnTo>
                                <a:lnTo>
                                  <a:pt x="1027" y="44"/>
                                </a:lnTo>
                                <a:lnTo>
                                  <a:pt x="1019" y="40"/>
                                </a:lnTo>
                                <a:lnTo>
                                  <a:pt x="1015" y="38"/>
                                </a:lnTo>
                                <a:lnTo>
                                  <a:pt x="1011" y="37"/>
                                </a:lnTo>
                                <a:lnTo>
                                  <a:pt x="1007" y="37"/>
                                </a:lnTo>
                                <a:lnTo>
                                  <a:pt x="1001" y="36"/>
                                </a:lnTo>
                                <a:lnTo>
                                  <a:pt x="996" y="37"/>
                                </a:lnTo>
                                <a:lnTo>
                                  <a:pt x="991" y="38"/>
                                </a:lnTo>
                                <a:lnTo>
                                  <a:pt x="987" y="39"/>
                                </a:lnTo>
                                <a:lnTo>
                                  <a:pt x="981" y="41"/>
                                </a:lnTo>
                                <a:lnTo>
                                  <a:pt x="977" y="44"/>
                                </a:lnTo>
                                <a:lnTo>
                                  <a:pt x="974" y="47"/>
                                </a:lnTo>
                                <a:lnTo>
                                  <a:pt x="971" y="51"/>
                                </a:lnTo>
                                <a:lnTo>
                                  <a:pt x="969" y="57"/>
                                </a:lnTo>
                                <a:lnTo>
                                  <a:pt x="969" y="57"/>
                                </a:lnTo>
                                <a:lnTo>
                                  <a:pt x="969" y="3"/>
                                </a:lnTo>
                                <a:lnTo>
                                  <a:pt x="957" y="3"/>
                                </a:lnTo>
                                <a:lnTo>
                                  <a:pt x="957" y="131"/>
                                </a:lnTo>
                                <a:close/>
                                <a:moveTo>
                                  <a:pt x="1032" y="85"/>
                                </a:moveTo>
                                <a:lnTo>
                                  <a:pt x="1031" y="93"/>
                                </a:lnTo>
                                <a:lnTo>
                                  <a:pt x="1030" y="100"/>
                                </a:lnTo>
                                <a:lnTo>
                                  <a:pt x="1028" y="106"/>
                                </a:lnTo>
                                <a:lnTo>
                                  <a:pt x="1024" y="113"/>
                                </a:lnTo>
                                <a:lnTo>
                                  <a:pt x="1020" y="118"/>
                                </a:lnTo>
                                <a:lnTo>
                                  <a:pt x="1015" y="121"/>
                                </a:lnTo>
                                <a:lnTo>
                                  <a:pt x="1009" y="124"/>
                                </a:lnTo>
                                <a:lnTo>
                                  <a:pt x="1001" y="125"/>
                                </a:lnTo>
                                <a:lnTo>
                                  <a:pt x="993" y="124"/>
                                </a:lnTo>
                                <a:lnTo>
                                  <a:pt x="985" y="121"/>
                                </a:lnTo>
                                <a:lnTo>
                                  <a:pt x="980" y="118"/>
                                </a:lnTo>
                                <a:lnTo>
                                  <a:pt x="976" y="113"/>
                                </a:lnTo>
                                <a:lnTo>
                                  <a:pt x="973" y="106"/>
                                </a:lnTo>
                                <a:lnTo>
                                  <a:pt x="971" y="100"/>
                                </a:lnTo>
                                <a:lnTo>
                                  <a:pt x="969" y="93"/>
                                </a:lnTo>
                                <a:lnTo>
                                  <a:pt x="969" y="85"/>
                                </a:lnTo>
                                <a:lnTo>
                                  <a:pt x="969" y="78"/>
                                </a:lnTo>
                                <a:lnTo>
                                  <a:pt x="971" y="70"/>
                                </a:lnTo>
                                <a:lnTo>
                                  <a:pt x="973" y="64"/>
                                </a:lnTo>
                                <a:lnTo>
                                  <a:pt x="976" y="58"/>
                                </a:lnTo>
                                <a:lnTo>
                                  <a:pt x="980" y="53"/>
                                </a:lnTo>
                                <a:lnTo>
                                  <a:pt x="985" y="49"/>
                                </a:lnTo>
                                <a:lnTo>
                                  <a:pt x="993" y="46"/>
                                </a:lnTo>
                                <a:lnTo>
                                  <a:pt x="1001" y="45"/>
                                </a:lnTo>
                                <a:lnTo>
                                  <a:pt x="1009" y="46"/>
                                </a:lnTo>
                                <a:lnTo>
                                  <a:pt x="1015" y="49"/>
                                </a:lnTo>
                                <a:lnTo>
                                  <a:pt x="1020" y="53"/>
                                </a:lnTo>
                                <a:lnTo>
                                  <a:pt x="1024" y="58"/>
                                </a:lnTo>
                                <a:lnTo>
                                  <a:pt x="1028" y="64"/>
                                </a:lnTo>
                                <a:lnTo>
                                  <a:pt x="1030" y="70"/>
                                </a:lnTo>
                                <a:lnTo>
                                  <a:pt x="1031" y="78"/>
                                </a:lnTo>
                                <a:lnTo>
                                  <a:pt x="1032" y="85"/>
                                </a:lnTo>
                                <a:close/>
                                <a:moveTo>
                                  <a:pt x="1060" y="131"/>
                                </a:moveTo>
                                <a:lnTo>
                                  <a:pt x="1072" y="131"/>
                                </a:lnTo>
                                <a:lnTo>
                                  <a:pt x="1072" y="3"/>
                                </a:lnTo>
                                <a:lnTo>
                                  <a:pt x="1060" y="3"/>
                                </a:lnTo>
                                <a:lnTo>
                                  <a:pt x="1060" y="131"/>
                                </a:lnTo>
                                <a:close/>
                                <a:moveTo>
                                  <a:pt x="1094" y="21"/>
                                </a:moveTo>
                                <a:lnTo>
                                  <a:pt x="1105" y="21"/>
                                </a:lnTo>
                                <a:lnTo>
                                  <a:pt x="1105" y="3"/>
                                </a:lnTo>
                                <a:lnTo>
                                  <a:pt x="1094" y="3"/>
                                </a:lnTo>
                                <a:lnTo>
                                  <a:pt x="1094" y="21"/>
                                </a:lnTo>
                                <a:close/>
                                <a:moveTo>
                                  <a:pt x="1094" y="131"/>
                                </a:moveTo>
                                <a:lnTo>
                                  <a:pt x="1105" y="131"/>
                                </a:lnTo>
                                <a:lnTo>
                                  <a:pt x="1105" y="39"/>
                                </a:lnTo>
                                <a:lnTo>
                                  <a:pt x="1094" y="39"/>
                                </a:lnTo>
                                <a:lnTo>
                                  <a:pt x="1094" y="131"/>
                                </a:lnTo>
                                <a:close/>
                                <a:moveTo>
                                  <a:pt x="1128" y="131"/>
                                </a:moveTo>
                                <a:lnTo>
                                  <a:pt x="1138" y="131"/>
                                </a:lnTo>
                                <a:lnTo>
                                  <a:pt x="1138" y="97"/>
                                </a:lnTo>
                                <a:lnTo>
                                  <a:pt x="1157" y="81"/>
                                </a:lnTo>
                                <a:lnTo>
                                  <a:pt x="1194" y="131"/>
                                </a:lnTo>
                                <a:lnTo>
                                  <a:pt x="1208" y="131"/>
                                </a:lnTo>
                                <a:lnTo>
                                  <a:pt x="1166" y="74"/>
                                </a:lnTo>
                                <a:lnTo>
                                  <a:pt x="1206" y="39"/>
                                </a:lnTo>
                                <a:lnTo>
                                  <a:pt x="1190" y="39"/>
                                </a:lnTo>
                                <a:lnTo>
                                  <a:pt x="1138" y="84"/>
                                </a:lnTo>
                                <a:lnTo>
                                  <a:pt x="1138" y="3"/>
                                </a:lnTo>
                                <a:lnTo>
                                  <a:pt x="1128" y="3"/>
                                </a:lnTo>
                                <a:lnTo>
                                  <a:pt x="1128" y="131"/>
                                </a:lnTo>
                                <a:close/>
                                <a:moveTo>
                                  <a:pt x="1223" y="79"/>
                                </a:moveTo>
                                <a:lnTo>
                                  <a:pt x="1224" y="73"/>
                                </a:lnTo>
                                <a:lnTo>
                                  <a:pt x="1227" y="66"/>
                                </a:lnTo>
                                <a:lnTo>
                                  <a:pt x="1230" y="61"/>
                                </a:lnTo>
                                <a:lnTo>
                                  <a:pt x="1233" y="56"/>
                                </a:lnTo>
                                <a:lnTo>
                                  <a:pt x="1237" y="51"/>
                                </a:lnTo>
                                <a:lnTo>
                                  <a:pt x="1242" y="48"/>
                                </a:lnTo>
                                <a:lnTo>
                                  <a:pt x="1248" y="46"/>
                                </a:lnTo>
                                <a:lnTo>
                                  <a:pt x="1254" y="45"/>
                                </a:lnTo>
                                <a:lnTo>
                                  <a:pt x="1261" y="46"/>
                                </a:lnTo>
                                <a:lnTo>
                                  <a:pt x="1267" y="48"/>
                                </a:lnTo>
                                <a:lnTo>
                                  <a:pt x="1272" y="51"/>
                                </a:lnTo>
                                <a:lnTo>
                                  <a:pt x="1276" y="56"/>
                                </a:lnTo>
                                <a:lnTo>
                                  <a:pt x="1279" y="61"/>
                                </a:lnTo>
                                <a:lnTo>
                                  <a:pt x="1281" y="66"/>
                                </a:lnTo>
                                <a:lnTo>
                                  <a:pt x="1283" y="73"/>
                                </a:lnTo>
                                <a:lnTo>
                                  <a:pt x="1283" y="79"/>
                                </a:lnTo>
                                <a:lnTo>
                                  <a:pt x="1223" y="79"/>
                                </a:lnTo>
                                <a:close/>
                                <a:moveTo>
                                  <a:pt x="1295" y="88"/>
                                </a:moveTo>
                                <a:lnTo>
                                  <a:pt x="1295" y="79"/>
                                </a:lnTo>
                                <a:lnTo>
                                  <a:pt x="1293" y="69"/>
                                </a:lnTo>
                                <a:lnTo>
                                  <a:pt x="1291" y="60"/>
                                </a:lnTo>
                                <a:lnTo>
                                  <a:pt x="1287" y="53"/>
                                </a:lnTo>
                                <a:lnTo>
                                  <a:pt x="1283" y="48"/>
                                </a:lnTo>
                                <a:lnTo>
                                  <a:pt x="1280" y="45"/>
                                </a:lnTo>
                                <a:lnTo>
                                  <a:pt x="1277" y="43"/>
                                </a:lnTo>
                                <a:lnTo>
                                  <a:pt x="1273" y="41"/>
                                </a:lnTo>
                                <a:lnTo>
                                  <a:pt x="1270" y="39"/>
                                </a:lnTo>
                                <a:lnTo>
                                  <a:pt x="1264" y="37"/>
                                </a:lnTo>
                                <a:lnTo>
                                  <a:pt x="1259" y="37"/>
                                </a:lnTo>
                                <a:lnTo>
                                  <a:pt x="1254" y="36"/>
                                </a:lnTo>
                                <a:lnTo>
                                  <a:pt x="1249" y="37"/>
                                </a:lnTo>
                                <a:lnTo>
                                  <a:pt x="1244" y="37"/>
                                </a:lnTo>
                                <a:lnTo>
                                  <a:pt x="1239" y="39"/>
                                </a:lnTo>
                                <a:lnTo>
                                  <a:pt x="1235" y="40"/>
                                </a:lnTo>
                                <a:lnTo>
                                  <a:pt x="1228" y="45"/>
                                </a:lnTo>
                                <a:lnTo>
                                  <a:pt x="1222" y="51"/>
                                </a:lnTo>
                                <a:lnTo>
                                  <a:pt x="1218" y="59"/>
                                </a:lnTo>
                                <a:lnTo>
                                  <a:pt x="1215" y="67"/>
                                </a:lnTo>
                                <a:lnTo>
                                  <a:pt x="1213" y="76"/>
                                </a:lnTo>
                                <a:lnTo>
                                  <a:pt x="1213" y="85"/>
                                </a:lnTo>
                                <a:lnTo>
                                  <a:pt x="1213" y="95"/>
                                </a:lnTo>
                                <a:lnTo>
                                  <a:pt x="1215" y="104"/>
                                </a:lnTo>
                                <a:lnTo>
                                  <a:pt x="1218" y="113"/>
                                </a:lnTo>
                                <a:lnTo>
                                  <a:pt x="1222" y="120"/>
                                </a:lnTo>
                                <a:lnTo>
                                  <a:pt x="1228" y="126"/>
                                </a:lnTo>
                                <a:lnTo>
                                  <a:pt x="1235" y="130"/>
                                </a:lnTo>
                                <a:lnTo>
                                  <a:pt x="1239" y="133"/>
                                </a:lnTo>
                                <a:lnTo>
                                  <a:pt x="1244" y="134"/>
                                </a:lnTo>
                                <a:lnTo>
                                  <a:pt x="1249" y="134"/>
                                </a:lnTo>
                                <a:lnTo>
                                  <a:pt x="1254" y="135"/>
                                </a:lnTo>
                                <a:lnTo>
                                  <a:pt x="1262" y="134"/>
                                </a:lnTo>
                                <a:lnTo>
                                  <a:pt x="1270" y="133"/>
                                </a:lnTo>
                                <a:lnTo>
                                  <a:pt x="1276" y="129"/>
                                </a:lnTo>
                                <a:lnTo>
                                  <a:pt x="1281" y="125"/>
                                </a:lnTo>
                                <a:lnTo>
                                  <a:pt x="1287" y="121"/>
                                </a:lnTo>
                                <a:lnTo>
                                  <a:pt x="1290" y="115"/>
                                </a:lnTo>
                                <a:lnTo>
                                  <a:pt x="1293" y="108"/>
                                </a:lnTo>
                                <a:lnTo>
                                  <a:pt x="1295" y="101"/>
                                </a:lnTo>
                                <a:lnTo>
                                  <a:pt x="1283" y="101"/>
                                </a:lnTo>
                                <a:lnTo>
                                  <a:pt x="1282" y="106"/>
                                </a:lnTo>
                                <a:lnTo>
                                  <a:pt x="1280" y="110"/>
                                </a:lnTo>
                                <a:lnTo>
                                  <a:pt x="1277" y="115"/>
                                </a:lnTo>
                                <a:lnTo>
                                  <a:pt x="1274" y="118"/>
                                </a:lnTo>
                                <a:lnTo>
                                  <a:pt x="1270" y="121"/>
                                </a:lnTo>
                                <a:lnTo>
                                  <a:pt x="1266" y="123"/>
                                </a:lnTo>
                                <a:lnTo>
                                  <a:pt x="1260" y="124"/>
                                </a:lnTo>
                                <a:lnTo>
                                  <a:pt x="1254" y="125"/>
                                </a:lnTo>
                                <a:lnTo>
                                  <a:pt x="1247" y="124"/>
                                </a:lnTo>
                                <a:lnTo>
                                  <a:pt x="1240" y="121"/>
                                </a:lnTo>
                                <a:lnTo>
                                  <a:pt x="1235" y="118"/>
                                </a:lnTo>
                                <a:lnTo>
                                  <a:pt x="1231" y="113"/>
                                </a:lnTo>
                                <a:lnTo>
                                  <a:pt x="1228" y="107"/>
                                </a:lnTo>
                                <a:lnTo>
                                  <a:pt x="1226" y="101"/>
                                </a:lnTo>
                                <a:lnTo>
                                  <a:pt x="1224" y="95"/>
                                </a:lnTo>
                                <a:lnTo>
                                  <a:pt x="1223" y="88"/>
                                </a:lnTo>
                                <a:lnTo>
                                  <a:pt x="1295" y="88"/>
                                </a:lnTo>
                                <a:close/>
                                <a:moveTo>
                                  <a:pt x="1356" y="89"/>
                                </a:moveTo>
                                <a:lnTo>
                                  <a:pt x="1356" y="95"/>
                                </a:lnTo>
                                <a:lnTo>
                                  <a:pt x="1357" y="100"/>
                                </a:lnTo>
                                <a:lnTo>
                                  <a:pt x="1358" y="105"/>
                                </a:lnTo>
                                <a:lnTo>
                                  <a:pt x="1359" y="109"/>
                                </a:lnTo>
                                <a:lnTo>
                                  <a:pt x="1361" y="114"/>
                                </a:lnTo>
                                <a:lnTo>
                                  <a:pt x="1363" y="118"/>
                                </a:lnTo>
                                <a:lnTo>
                                  <a:pt x="1367" y="121"/>
                                </a:lnTo>
                                <a:lnTo>
                                  <a:pt x="1370" y="123"/>
                                </a:lnTo>
                                <a:lnTo>
                                  <a:pt x="1377" y="128"/>
                                </a:lnTo>
                                <a:lnTo>
                                  <a:pt x="1387" y="131"/>
                                </a:lnTo>
                                <a:lnTo>
                                  <a:pt x="1396" y="134"/>
                                </a:lnTo>
                                <a:lnTo>
                                  <a:pt x="1408" y="135"/>
                                </a:lnTo>
                                <a:lnTo>
                                  <a:pt x="1416" y="134"/>
                                </a:lnTo>
                                <a:lnTo>
                                  <a:pt x="1422" y="134"/>
                                </a:lnTo>
                                <a:lnTo>
                                  <a:pt x="1429" y="131"/>
                                </a:lnTo>
                                <a:lnTo>
                                  <a:pt x="1434" y="129"/>
                                </a:lnTo>
                                <a:lnTo>
                                  <a:pt x="1439" y="127"/>
                                </a:lnTo>
                                <a:lnTo>
                                  <a:pt x="1443" y="125"/>
                                </a:lnTo>
                                <a:lnTo>
                                  <a:pt x="1447" y="122"/>
                                </a:lnTo>
                                <a:lnTo>
                                  <a:pt x="1449" y="119"/>
                                </a:lnTo>
                                <a:lnTo>
                                  <a:pt x="1453" y="114"/>
                                </a:lnTo>
                                <a:lnTo>
                                  <a:pt x="1455" y="107"/>
                                </a:lnTo>
                                <a:lnTo>
                                  <a:pt x="1456" y="102"/>
                                </a:lnTo>
                                <a:lnTo>
                                  <a:pt x="1457" y="98"/>
                                </a:lnTo>
                                <a:lnTo>
                                  <a:pt x="1456" y="90"/>
                                </a:lnTo>
                                <a:lnTo>
                                  <a:pt x="1454" y="84"/>
                                </a:lnTo>
                                <a:lnTo>
                                  <a:pt x="1451" y="79"/>
                                </a:lnTo>
                                <a:lnTo>
                                  <a:pt x="1447" y="75"/>
                                </a:lnTo>
                                <a:lnTo>
                                  <a:pt x="1442" y="71"/>
                                </a:lnTo>
                                <a:lnTo>
                                  <a:pt x="1436" y="68"/>
                                </a:lnTo>
                                <a:lnTo>
                                  <a:pt x="1430" y="66"/>
                                </a:lnTo>
                                <a:lnTo>
                                  <a:pt x="1423" y="64"/>
                                </a:lnTo>
                                <a:lnTo>
                                  <a:pt x="1392" y="56"/>
                                </a:lnTo>
                                <a:lnTo>
                                  <a:pt x="1384" y="54"/>
                                </a:lnTo>
                                <a:lnTo>
                                  <a:pt x="1378" y="49"/>
                                </a:lnTo>
                                <a:lnTo>
                                  <a:pt x="1376" y="47"/>
                                </a:lnTo>
                                <a:lnTo>
                                  <a:pt x="1374" y="44"/>
                                </a:lnTo>
                                <a:lnTo>
                                  <a:pt x="1373" y="41"/>
                                </a:lnTo>
                                <a:lnTo>
                                  <a:pt x="1373" y="37"/>
                                </a:lnTo>
                                <a:lnTo>
                                  <a:pt x="1373" y="29"/>
                                </a:lnTo>
                                <a:lnTo>
                                  <a:pt x="1375" y="24"/>
                                </a:lnTo>
                                <a:lnTo>
                                  <a:pt x="1378" y="20"/>
                                </a:lnTo>
                                <a:lnTo>
                                  <a:pt x="1382" y="17"/>
                                </a:lnTo>
                                <a:lnTo>
                                  <a:pt x="1388" y="14"/>
                                </a:lnTo>
                                <a:lnTo>
                                  <a:pt x="1393" y="13"/>
                                </a:lnTo>
                                <a:lnTo>
                                  <a:pt x="1398" y="12"/>
                                </a:lnTo>
                                <a:lnTo>
                                  <a:pt x="1404" y="10"/>
                                </a:lnTo>
                                <a:lnTo>
                                  <a:pt x="1412" y="12"/>
                                </a:lnTo>
                                <a:lnTo>
                                  <a:pt x="1418" y="13"/>
                                </a:lnTo>
                                <a:lnTo>
                                  <a:pt x="1423" y="15"/>
                                </a:lnTo>
                                <a:lnTo>
                                  <a:pt x="1429" y="18"/>
                                </a:lnTo>
                                <a:lnTo>
                                  <a:pt x="1433" y="22"/>
                                </a:lnTo>
                                <a:lnTo>
                                  <a:pt x="1437" y="27"/>
                                </a:lnTo>
                                <a:lnTo>
                                  <a:pt x="1439" y="34"/>
                                </a:lnTo>
                                <a:lnTo>
                                  <a:pt x="1440" y="40"/>
                                </a:lnTo>
                                <a:lnTo>
                                  <a:pt x="1452" y="40"/>
                                </a:lnTo>
                                <a:lnTo>
                                  <a:pt x="1451" y="31"/>
                                </a:lnTo>
                                <a:lnTo>
                                  <a:pt x="1449" y="23"/>
                                </a:lnTo>
                                <a:lnTo>
                                  <a:pt x="1443" y="16"/>
                                </a:lnTo>
                                <a:lnTo>
                                  <a:pt x="1438" y="10"/>
                                </a:lnTo>
                                <a:lnTo>
                                  <a:pt x="1431" y="6"/>
                                </a:lnTo>
                                <a:lnTo>
                                  <a:pt x="1422" y="3"/>
                                </a:lnTo>
                                <a:lnTo>
                                  <a:pt x="1414" y="1"/>
                                </a:lnTo>
                                <a:lnTo>
                                  <a:pt x="1404" y="0"/>
                                </a:lnTo>
                                <a:lnTo>
                                  <a:pt x="1398" y="1"/>
                                </a:lnTo>
                                <a:lnTo>
                                  <a:pt x="1393" y="1"/>
                                </a:lnTo>
                                <a:lnTo>
                                  <a:pt x="1388" y="3"/>
                                </a:lnTo>
                                <a:lnTo>
                                  <a:pt x="1382" y="4"/>
                                </a:lnTo>
                                <a:lnTo>
                                  <a:pt x="1375" y="8"/>
                                </a:lnTo>
                                <a:lnTo>
                                  <a:pt x="1369" y="14"/>
                                </a:lnTo>
                                <a:lnTo>
                                  <a:pt x="1364" y="20"/>
                                </a:lnTo>
                                <a:lnTo>
                                  <a:pt x="1362" y="25"/>
                                </a:lnTo>
                                <a:lnTo>
                                  <a:pt x="1361" y="31"/>
                                </a:lnTo>
                                <a:lnTo>
                                  <a:pt x="1360" y="37"/>
                                </a:lnTo>
                                <a:lnTo>
                                  <a:pt x="1361" y="43"/>
                                </a:lnTo>
                                <a:lnTo>
                                  <a:pt x="1362" y="49"/>
                                </a:lnTo>
                                <a:lnTo>
                                  <a:pt x="1366" y="55"/>
                                </a:lnTo>
                                <a:lnTo>
                                  <a:pt x="1369" y="58"/>
                                </a:lnTo>
                                <a:lnTo>
                                  <a:pt x="1374" y="61"/>
                                </a:lnTo>
                                <a:lnTo>
                                  <a:pt x="1378" y="64"/>
                                </a:lnTo>
                                <a:lnTo>
                                  <a:pt x="1383" y="66"/>
                                </a:lnTo>
                                <a:lnTo>
                                  <a:pt x="1390" y="67"/>
                                </a:lnTo>
                                <a:lnTo>
                                  <a:pt x="1418" y="75"/>
                                </a:lnTo>
                                <a:lnTo>
                                  <a:pt x="1428" y="78"/>
                                </a:lnTo>
                                <a:lnTo>
                                  <a:pt x="1436" y="82"/>
                                </a:lnTo>
                                <a:lnTo>
                                  <a:pt x="1439" y="85"/>
                                </a:lnTo>
                                <a:lnTo>
                                  <a:pt x="1442" y="88"/>
                                </a:lnTo>
                                <a:lnTo>
                                  <a:pt x="1443" y="93"/>
                                </a:lnTo>
                                <a:lnTo>
                                  <a:pt x="1444" y="98"/>
                                </a:lnTo>
                                <a:lnTo>
                                  <a:pt x="1443" y="104"/>
                                </a:lnTo>
                                <a:lnTo>
                                  <a:pt x="1441" y="109"/>
                                </a:lnTo>
                                <a:lnTo>
                                  <a:pt x="1437" y="115"/>
                                </a:lnTo>
                                <a:lnTo>
                                  <a:pt x="1433" y="118"/>
                                </a:lnTo>
                                <a:lnTo>
                                  <a:pt x="1428" y="121"/>
                                </a:lnTo>
                                <a:lnTo>
                                  <a:pt x="1421" y="122"/>
                                </a:lnTo>
                                <a:lnTo>
                                  <a:pt x="1416" y="123"/>
                                </a:lnTo>
                                <a:lnTo>
                                  <a:pt x="1411" y="124"/>
                                </a:lnTo>
                                <a:lnTo>
                                  <a:pt x="1401" y="123"/>
                                </a:lnTo>
                                <a:lnTo>
                                  <a:pt x="1394" y="122"/>
                                </a:lnTo>
                                <a:lnTo>
                                  <a:pt x="1387" y="120"/>
                                </a:lnTo>
                                <a:lnTo>
                                  <a:pt x="1380" y="117"/>
                                </a:lnTo>
                                <a:lnTo>
                                  <a:pt x="1375" y="111"/>
                                </a:lnTo>
                                <a:lnTo>
                                  <a:pt x="1372" y="106"/>
                                </a:lnTo>
                                <a:lnTo>
                                  <a:pt x="1369" y="99"/>
                                </a:lnTo>
                                <a:lnTo>
                                  <a:pt x="1369" y="89"/>
                                </a:lnTo>
                                <a:lnTo>
                                  <a:pt x="1356" y="89"/>
                                </a:lnTo>
                                <a:close/>
                                <a:moveTo>
                                  <a:pt x="1474" y="131"/>
                                </a:moveTo>
                                <a:lnTo>
                                  <a:pt x="1486" y="131"/>
                                </a:lnTo>
                                <a:lnTo>
                                  <a:pt x="1486" y="3"/>
                                </a:lnTo>
                                <a:lnTo>
                                  <a:pt x="1474" y="3"/>
                                </a:lnTo>
                                <a:lnTo>
                                  <a:pt x="1474" y="131"/>
                                </a:lnTo>
                                <a:close/>
                                <a:moveTo>
                                  <a:pt x="1547" y="45"/>
                                </a:moveTo>
                                <a:lnTo>
                                  <a:pt x="1554" y="46"/>
                                </a:lnTo>
                                <a:lnTo>
                                  <a:pt x="1560" y="49"/>
                                </a:lnTo>
                                <a:lnTo>
                                  <a:pt x="1567" y="53"/>
                                </a:lnTo>
                                <a:lnTo>
                                  <a:pt x="1571" y="58"/>
                                </a:lnTo>
                                <a:lnTo>
                                  <a:pt x="1574" y="64"/>
                                </a:lnTo>
                                <a:lnTo>
                                  <a:pt x="1577" y="70"/>
                                </a:lnTo>
                                <a:lnTo>
                                  <a:pt x="1578" y="78"/>
                                </a:lnTo>
                                <a:lnTo>
                                  <a:pt x="1579" y="85"/>
                                </a:lnTo>
                                <a:lnTo>
                                  <a:pt x="1578" y="93"/>
                                </a:lnTo>
                                <a:lnTo>
                                  <a:pt x="1577" y="100"/>
                                </a:lnTo>
                                <a:lnTo>
                                  <a:pt x="1574" y="106"/>
                                </a:lnTo>
                                <a:lnTo>
                                  <a:pt x="1571" y="113"/>
                                </a:lnTo>
                                <a:lnTo>
                                  <a:pt x="1567" y="118"/>
                                </a:lnTo>
                                <a:lnTo>
                                  <a:pt x="1560" y="121"/>
                                </a:lnTo>
                                <a:lnTo>
                                  <a:pt x="1554" y="124"/>
                                </a:lnTo>
                                <a:lnTo>
                                  <a:pt x="1547" y="125"/>
                                </a:lnTo>
                                <a:lnTo>
                                  <a:pt x="1539" y="124"/>
                                </a:lnTo>
                                <a:lnTo>
                                  <a:pt x="1532" y="121"/>
                                </a:lnTo>
                                <a:lnTo>
                                  <a:pt x="1527" y="118"/>
                                </a:lnTo>
                                <a:lnTo>
                                  <a:pt x="1522" y="113"/>
                                </a:lnTo>
                                <a:lnTo>
                                  <a:pt x="1518" y="106"/>
                                </a:lnTo>
                                <a:lnTo>
                                  <a:pt x="1516" y="100"/>
                                </a:lnTo>
                                <a:lnTo>
                                  <a:pt x="1514" y="93"/>
                                </a:lnTo>
                                <a:lnTo>
                                  <a:pt x="1514" y="85"/>
                                </a:lnTo>
                                <a:lnTo>
                                  <a:pt x="1514" y="78"/>
                                </a:lnTo>
                                <a:lnTo>
                                  <a:pt x="1516" y="70"/>
                                </a:lnTo>
                                <a:lnTo>
                                  <a:pt x="1518" y="64"/>
                                </a:lnTo>
                                <a:lnTo>
                                  <a:pt x="1522" y="58"/>
                                </a:lnTo>
                                <a:lnTo>
                                  <a:pt x="1527" y="53"/>
                                </a:lnTo>
                                <a:lnTo>
                                  <a:pt x="1532" y="49"/>
                                </a:lnTo>
                                <a:lnTo>
                                  <a:pt x="1539" y="46"/>
                                </a:lnTo>
                                <a:lnTo>
                                  <a:pt x="1547" y="45"/>
                                </a:lnTo>
                                <a:close/>
                                <a:moveTo>
                                  <a:pt x="1547" y="36"/>
                                </a:moveTo>
                                <a:lnTo>
                                  <a:pt x="1536" y="37"/>
                                </a:lnTo>
                                <a:lnTo>
                                  <a:pt x="1528" y="40"/>
                                </a:lnTo>
                                <a:lnTo>
                                  <a:pt x="1520" y="44"/>
                                </a:lnTo>
                                <a:lnTo>
                                  <a:pt x="1514" y="50"/>
                                </a:lnTo>
                                <a:lnTo>
                                  <a:pt x="1509" y="58"/>
                                </a:lnTo>
                                <a:lnTo>
                                  <a:pt x="1506" y="66"/>
                                </a:lnTo>
                                <a:lnTo>
                                  <a:pt x="1503" y="76"/>
                                </a:lnTo>
                                <a:lnTo>
                                  <a:pt x="1502" y="85"/>
                                </a:lnTo>
                                <a:lnTo>
                                  <a:pt x="1503" y="95"/>
                                </a:lnTo>
                                <a:lnTo>
                                  <a:pt x="1506" y="104"/>
                                </a:lnTo>
                                <a:lnTo>
                                  <a:pt x="1509" y="113"/>
                                </a:lnTo>
                                <a:lnTo>
                                  <a:pt x="1514" y="120"/>
                                </a:lnTo>
                                <a:lnTo>
                                  <a:pt x="1520" y="126"/>
                                </a:lnTo>
                                <a:lnTo>
                                  <a:pt x="1528" y="130"/>
                                </a:lnTo>
                                <a:lnTo>
                                  <a:pt x="1532" y="133"/>
                                </a:lnTo>
                                <a:lnTo>
                                  <a:pt x="1536" y="134"/>
                                </a:lnTo>
                                <a:lnTo>
                                  <a:pt x="1541" y="134"/>
                                </a:lnTo>
                                <a:lnTo>
                                  <a:pt x="1547" y="135"/>
                                </a:lnTo>
                                <a:lnTo>
                                  <a:pt x="1556" y="134"/>
                                </a:lnTo>
                                <a:lnTo>
                                  <a:pt x="1566" y="130"/>
                                </a:lnTo>
                                <a:lnTo>
                                  <a:pt x="1573" y="126"/>
                                </a:lnTo>
                                <a:lnTo>
                                  <a:pt x="1579" y="120"/>
                                </a:lnTo>
                                <a:lnTo>
                                  <a:pt x="1585" y="113"/>
                                </a:lnTo>
                                <a:lnTo>
                                  <a:pt x="1588" y="104"/>
                                </a:lnTo>
                                <a:lnTo>
                                  <a:pt x="1590" y="95"/>
                                </a:lnTo>
                                <a:lnTo>
                                  <a:pt x="1591" y="85"/>
                                </a:lnTo>
                                <a:lnTo>
                                  <a:pt x="1590" y="76"/>
                                </a:lnTo>
                                <a:lnTo>
                                  <a:pt x="1588" y="66"/>
                                </a:lnTo>
                                <a:lnTo>
                                  <a:pt x="1585" y="58"/>
                                </a:lnTo>
                                <a:lnTo>
                                  <a:pt x="1579" y="50"/>
                                </a:lnTo>
                                <a:lnTo>
                                  <a:pt x="1573" y="44"/>
                                </a:lnTo>
                                <a:lnTo>
                                  <a:pt x="1566" y="40"/>
                                </a:lnTo>
                                <a:lnTo>
                                  <a:pt x="1556" y="37"/>
                                </a:lnTo>
                                <a:lnTo>
                                  <a:pt x="1547" y="36"/>
                                </a:lnTo>
                                <a:close/>
                                <a:moveTo>
                                  <a:pt x="1633" y="131"/>
                                </a:moveTo>
                                <a:lnTo>
                                  <a:pt x="1645" y="131"/>
                                </a:lnTo>
                                <a:lnTo>
                                  <a:pt x="1679" y="39"/>
                                </a:lnTo>
                                <a:lnTo>
                                  <a:pt x="1668" y="39"/>
                                </a:lnTo>
                                <a:lnTo>
                                  <a:pt x="1639" y="120"/>
                                </a:lnTo>
                                <a:lnTo>
                                  <a:pt x="1638" y="120"/>
                                </a:lnTo>
                                <a:lnTo>
                                  <a:pt x="1610" y="39"/>
                                </a:lnTo>
                                <a:lnTo>
                                  <a:pt x="1597" y="39"/>
                                </a:lnTo>
                                <a:lnTo>
                                  <a:pt x="1633" y="131"/>
                                </a:lnTo>
                                <a:close/>
                                <a:moveTo>
                                  <a:pt x="1697" y="79"/>
                                </a:moveTo>
                                <a:lnTo>
                                  <a:pt x="1698" y="73"/>
                                </a:lnTo>
                                <a:lnTo>
                                  <a:pt x="1700" y="66"/>
                                </a:lnTo>
                                <a:lnTo>
                                  <a:pt x="1703" y="61"/>
                                </a:lnTo>
                                <a:lnTo>
                                  <a:pt x="1707" y="56"/>
                                </a:lnTo>
                                <a:lnTo>
                                  <a:pt x="1711" y="51"/>
                                </a:lnTo>
                                <a:lnTo>
                                  <a:pt x="1716" y="48"/>
                                </a:lnTo>
                                <a:lnTo>
                                  <a:pt x="1721" y="46"/>
                                </a:lnTo>
                                <a:lnTo>
                                  <a:pt x="1728" y="45"/>
                                </a:lnTo>
                                <a:lnTo>
                                  <a:pt x="1734" y="46"/>
                                </a:lnTo>
                                <a:lnTo>
                                  <a:pt x="1740" y="48"/>
                                </a:lnTo>
                                <a:lnTo>
                                  <a:pt x="1746" y="51"/>
                                </a:lnTo>
                                <a:lnTo>
                                  <a:pt x="1750" y="56"/>
                                </a:lnTo>
                                <a:lnTo>
                                  <a:pt x="1753" y="61"/>
                                </a:lnTo>
                                <a:lnTo>
                                  <a:pt x="1755" y="66"/>
                                </a:lnTo>
                                <a:lnTo>
                                  <a:pt x="1757" y="73"/>
                                </a:lnTo>
                                <a:lnTo>
                                  <a:pt x="1757" y="79"/>
                                </a:lnTo>
                                <a:lnTo>
                                  <a:pt x="1697" y="79"/>
                                </a:lnTo>
                                <a:close/>
                                <a:moveTo>
                                  <a:pt x="1769" y="88"/>
                                </a:moveTo>
                                <a:lnTo>
                                  <a:pt x="1769" y="79"/>
                                </a:lnTo>
                                <a:lnTo>
                                  <a:pt x="1767" y="69"/>
                                </a:lnTo>
                                <a:lnTo>
                                  <a:pt x="1765" y="60"/>
                                </a:lnTo>
                                <a:lnTo>
                                  <a:pt x="1760" y="53"/>
                                </a:lnTo>
                                <a:lnTo>
                                  <a:pt x="1757" y="48"/>
                                </a:lnTo>
                                <a:lnTo>
                                  <a:pt x="1754" y="45"/>
                                </a:lnTo>
                                <a:lnTo>
                                  <a:pt x="1751" y="43"/>
                                </a:lnTo>
                                <a:lnTo>
                                  <a:pt x="1747" y="41"/>
                                </a:lnTo>
                                <a:lnTo>
                                  <a:pt x="1742" y="39"/>
                                </a:lnTo>
                                <a:lnTo>
                                  <a:pt x="1738" y="37"/>
                                </a:lnTo>
                                <a:lnTo>
                                  <a:pt x="1733" y="37"/>
                                </a:lnTo>
                                <a:lnTo>
                                  <a:pt x="1728" y="36"/>
                                </a:lnTo>
                                <a:lnTo>
                                  <a:pt x="1722" y="37"/>
                                </a:lnTo>
                                <a:lnTo>
                                  <a:pt x="1718" y="37"/>
                                </a:lnTo>
                                <a:lnTo>
                                  <a:pt x="1713" y="39"/>
                                </a:lnTo>
                                <a:lnTo>
                                  <a:pt x="1709" y="40"/>
                                </a:lnTo>
                                <a:lnTo>
                                  <a:pt x="1701" y="45"/>
                                </a:lnTo>
                                <a:lnTo>
                                  <a:pt x="1696" y="51"/>
                                </a:lnTo>
                                <a:lnTo>
                                  <a:pt x="1692" y="59"/>
                                </a:lnTo>
                                <a:lnTo>
                                  <a:pt x="1689" y="67"/>
                                </a:lnTo>
                                <a:lnTo>
                                  <a:pt x="1687" y="76"/>
                                </a:lnTo>
                                <a:lnTo>
                                  <a:pt x="1686" y="85"/>
                                </a:lnTo>
                                <a:lnTo>
                                  <a:pt x="1687" y="95"/>
                                </a:lnTo>
                                <a:lnTo>
                                  <a:pt x="1689" y="104"/>
                                </a:lnTo>
                                <a:lnTo>
                                  <a:pt x="1692" y="113"/>
                                </a:lnTo>
                                <a:lnTo>
                                  <a:pt x="1696" y="120"/>
                                </a:lnTo>
                                <a:lnTo>
                                  <a:pt x="1701" y="126"/>
                                </a:lnTo>
                                <a:lnTo>
                                  <a:pt x="1709" y="130"/>
                                </a:lnTo>
                                <a:lnTo>
                                  <a:pt x="1713" y="133"/>
                                </a:lnTo>
                                <a:lnTo>
                                  <a:pt x="1718" y="134"/>
                                </a:lnTo>
                                <a:lnTo>
                                  <a:pt x="1722" y="134"/>
                                </a:lnTo>
                                <a:lnTo>
                                  <a:pt x="1728" y="135"/>
                                </a:lnTo>
                                <a:lnTo>
                                  <a:pt x="1736" y="134"/>
                                </a:lnTo>
                                <a:lnTo>
                                  <a:pt x="1743" y="133"/>
                                </a:lnTo>
                                <a:lnTo>
                                  <a:pt x="1750" y="129"/>
                                </a:lnTo>
                                <a:lnTo>
                                  <a:pt x="1755" y="125"/>
                                </a:lnTo>
                                <a:lnTo>
                                  <a:pt x="1759" y="121"/>
                                </a:lnTo>
                                <a:lnTo>
                                  <a:pt x="1763" y="115"/>
                                </a:lnTo>
                                <a:lnTo>
                                  <a:pt x="1767" y="108"/>
                                </a:lnTo>
                                <a:lnTo>
                                  <a:pt x="1769" y="101"/>
                                </a:lnTo>
                                <a:lnTo>
                                  <a:pt x="1757" y="101"/>
                                </a:lnTo>
                                <a:lnTo>
                                  <a:pt x="1755" y="106"/>
                                </a:lnTo>
                                <a:lnTo>
                                  <a:pt x="1753" y="110"/>
                                </a:lnTo>
                                <a:lnTo>
                                  <a:pt x="1751" y="115"/>
                                </a:lnTo>
                                <a:lnTo>
                                  <a:pt x="1748" y="118"/>
                                </a:lnTo>
                                <a:lnTo>
                                  <a:pt x="1743" y="121"/>
                                </a:lnTo>
                                <a:lnTo>
                                  <a:pt x="1739" y="123"/>
                                </a:lnTo>
                                <a:lnTo>
                                  <a:pt x="1734" y="124"/>
                                </a:lnTo>
                                <a:lnTo>
                                  <a:pt x="1728" y="125"/>
                                </a:lnTo>
                                <a:lnTo>
                                  <a:pt x="1720" y="124"/>
                                </a:lnTo>
                                <a:lnTo>
                                  <a:pt x="1714" y="121"/>
                                </a:lnTo>
                                <a:lnTo>
                                  <a:pt x="1709" y="118"/>
                                </a:lnTo>
                                <a:lnTo>
                                  <a:pt x="1705" y="113"/>
                                </a:lnTo>
                                <a:lnTo>
                                  <a:pt x="1701" y="107"/>
                                </a:lnTo>
                                <a:lnTo>
                                  <a:pt x="1699" y="101"/>
                                </a:lnTo>
                                <a:lnTo>
                                  <a:pt x="1698" y="95"/>
                                </a:lnTo>
                                <a:lnTo>
                                  <a:pt x="1697" y="88"/>
                                </a:lnTo>
                                <a:lnTo>
                                  <a:pt x="1769" y="88"/>
                                </a:lnTo>
                                <a:close/>
                                <a:moveTo>
                                  <a:pt x="1783" y="131"/>
                                </a:moveTo>
                                <a:lnTo>
                                  <a:pt x="1795" y="131"/>
                                </a:lnTo>
                                <a:lnTo>
                                  <a:pt x="1795" y="78"/>
                                </a:lnTo>
                                <a:lnTo>
                                  <a:pt x="1796" y="70"/>
                                </a:lnTo>
                                <a:lnTo>
                                  <a:pt x="1797" y="65"/>
                                </a:lnTo>
                                <a:lnTo>
                                  <a:pt x="1800" y="59"/>
                                </a:lnTo>
                                <a:lnTo>
                                  <a:pt x="1803" y="55"/>
                                </a:lnTo>
                                <a:lnTo>
                                  <a:pt x="1808" y="50"/>
                                </a:lnTo>
                                <a:lnTo>
                                  <a:pt x="1812" y="48"/>
                                </a:lnTo>
                                <a:lnTo>
                                  <a:pt x="1818" y="46"/>
                                </a:lnTo>
                                <a:lnTo>
                                  <a:pt x="1825" y="45"/>
                                </a:lnTo>
                                <a:lnTo>
                                  <a:pt x="1831" y="46"/>
                                </a:lnTo>
                                <a:lnTo>
                                  <a:pt x="1836" y="47"/>
                                </a:lnTo>
                                <a:lnTo>
                                  <a:pt x="1840" y="50"/>
                                </a:lnTo>
                                <a:lnTo>
                                  <a:pt x="1843" y="54"/>
                                </a:lnTo>
                                <a:lnTo>
                                  <a:pt x="1846" y="58"/>
                                </a:lnTo>
                                <a:lnTo>
                                  <a:pt x="1847" y="63"/>
                                </a:lnTo>
                                <a:lnTo>
                                  <a:pt x="1848" y="68"/>
                                </a:lnTo>
                                <a:lnTo>
                                  <a:pt x="1848" y="74"/>
                                </a:lnTo>
                                <a:lnTo>
                                  <a:pt x="1848" y="131"/>
                                </a:lnTo>
                                <a:lnTo>
                                  <a:pt x="1859" y="131"/>
                                </a:lnTo>
                                <a:lnTo>
                                  <a:pt x="1859" y="71"/>
                                </a:lnTo>
                                <a:lnTo>
                                  <a:pt x="1859" y="64"/>
                                </a:lnTo>
                                <a:lnTo>
                                  <a:pt x="1858" y="57"/>
                                </a:lnTo>
                                <a:lnTo>
                                  <a:pt x="1855" y="50"/>
                                </a:lnTo>
                                <a:lnTo>
                                  <a:pt x="1852" y="45"/>
                                </a:lnTo>
                                <a:lnTo>
                                  <a:pt x="1848" y="42"/>
                                </a:lnTo>
                                <a:lnTo>
                                  <a:pt x="1841" y="39"/>
                                </a:lnTo>
                                <a:lnTo>
                                  <a:pt x="1834" y="37"/>
                                </a:lnTo>
                                <a:lnTo>
                                  <a:pt x="1826" y="36"/>
                                </a:lnTo>
                                <a:lnTo>
                                  <a:pt x="1820" y="37"/>
                                </a:lnTo>
                                <a:lnTo>
                                  <a:pt x="1816" y="38"/>
                                </a:lnTo>
                                <a:lnTo>
                                  <a:pt x="1811" y="39"/>
                                </a:lnTo>
                                <a:lnTo>
                                  <a:pt x="1808" y="41"/>
                                </a:lnTo>
                                <a:lnTo>
                                  <a:pt x="1803" y="44"/>
                                </a:lnTo>
                                <a:lnTo>
                                  <a:pt x="1800" y="47"/>
                                </a:lnTo>
                                <a:lnTo>
                                  <a:pt x="1797" y="50"/>
                                </a:lnTo>
                                <a:lnTo>
                                  <a:pt x="1796" y="55"/>
                                </a:lnTo>
                                <a:lnTo>
                                  <a:pt x="1795" y="55"/>
                                </a:lnTo>
                                <a:lnTo>
                                  <a:pt x="1795" y="39"/>
                                </a:lnTo>
                                <a:lnTo>
                                  <a:pt x="1783" y="39"/>
                                </a:lnTo>
                                <a:lnTo>
                                  <a:pt x="1783" y="131"/>
                                </a:lnTo>
                                <a:close/>
                                <a:moveTo>
                                  <a:pt x="1881" y="21"/>
                                </a:moveTo>
                                <a:lnTo>
                                  <a:pt x="1892" y="21"/>
                                </a:lnTo>
                                <a:lnTo>
                                  <a:pt x="1892" y="3"/>
                                </a:lnTo>
                                <a:lnTo>
                                  <a:pt x="1881" y="3"/>
                                </a:lnTo>
                                <a:lnTo>
                                  <a:pt x="1881" y="21"/>
                                </a:lnTo>
                                <a:close/>
                                <a:moveTo>
                                  <a:pt x="1881" y="131"/>
                                </a:moveTo>
                                <a:lnTo>
                                  <a:pt x="1892" y="131"/>
                                </a:lnTo>
                                <a:lnTo>
                                  <a:pt x="1892" y="39"/>
                                </a:lnTo>
                                <a:lnTo>
                                  <a:pt x="1881" y="39"/>
                                </a:lnTo>
                                <a:lnTo>
                                  <a:pt x="1881" y="131"/>
                                </a:lnTo>
                                <a:close/>
                                <a:moveTo>
                                  <a:pt x="1914" y="21"/>
                                </a:moveTo>
                                <a:lnTo>
                                  <a:pt x="1926" y="21"/>
                                </a:lnTo>
                                <a:lnTo>
                                  <a:pt x="1926" y="3"/>
                                </a:lnTo>
                                <a:lnTo>
                                  <a:pt x="1914" y="3"/>
                                </a:lnTo>
                                <a:lnTo>
                                  <a:pt x="1914" y="21"/>
                                </a:lnTo>
                                <a:close/>
                                <a:moveTo>
                                  <a:pt x="1914" y="143"/>
                                </a:moveTo>
                                <a:lnTo>
                                  <a:pt x="1914" y="148"/>
                                </a:lnTo>
                                <a:lnTo>
                                  <a:pt x="1913" y="153"/>
                                </a:lnTo>
                                <a:lnTo>
                                  <a:pt x="1911" y="155"/>
                                </a:lnTo>
                                <a:lnTo>
                                  <a:pt x="1910" y="156"/>
                                </a:lnTo>
                                <a:lnTo>
                                  <a:pt x="1907" y="156"/>
                                </a:lnTo>
                                <a:lnTo>
                                  <a:pt x="1905" y="157"/>
                                </a:lnTo>
                                <a:lnTo>
                                  <a:pt x="1901" y="157"/>
                                </a:lnTo>
                                <a:lnTo>
                                  <a:pt x="1898" y="157"/>
                                </a:lnTo>
                                <a:lnTo>
                                  <a:pt x="1898" y="165"/>
                                </a:lnTo>
                                <a:lnTo>
                                  <a:pt x="1901" y="166"/>
                                </a:lnTo>
                                <a:lnTo>
                                  <a:pt x="1906" y="166"/>
                                </a:lnTo>
                                <a:lnTo>
                                  <a:pt x="1911" y="165"/>
                                </a:lnTo>
                                <a:lnTo>
                                  <a:pt x="1916" y="164"/>
                                </a:lnTo>
                                <a:lnTo>
                                  <a:pt x="1919" y="162"/>
                                </a:lnTo>
                                <a:lnTo>
                                  <a:pt x="1921" y="159"/>
                                </a:lnTo>
                                <a:lnTo>
                                  <a:pt x="1923" y="155"/>
                                </a:lnTo>
                                <a:lnTo>
                                  <a:pt x="1925" y="150"/>
                                </a:lnTo>
                                <a:lnTo>
                                  <a:pt x="1926" y="145"/>
                                </a:lnTo>
                                <a:lnTo>
                                  <a:pt x="1926" y="140"/>
                                </a:lnTo>
                                <a:lnTo>
                                  <a:pt x="1926" y="39"/>
                                </a:lnTo>
                                <a:lnTo>
                                  <a:pt x="1914" y="39"/>
                                </a:lnTo>
                                <a:lnTo>
                                  <a:pt x="1914" y="143"/>
                                </a:lnTo>
                                <a:close/>
                                <a:moveTo>
                                  <a:pt x="1954" y="79"/>
                                </a:moveTo>
                                <a:lnTo>
                                  <a:pt x="1955" y="73"/>
                                </a:lnTo>
                                <a:lnTo>
                                  <a:pt x="1957" y="66"/>
                                </a:lnTo>
                                <a:lnTo>
                                  <a:pt x="1959" y="61"/>
                                </a:lnTo>
                                <a:lnTo>
                                  <a:pt x="1964" y="56"/>
                                </a:lnTo>
                                <a:lnTo>
                                  <a:pt x="1968" y="51"/>
                                </a:lnTo>
                                <a:lnTo>
                                  <a:pt x="1972" y="48"/>
                                </a:lnTo>
                                <a:lnTo>
                                  <a:pt x="1978" y="46"/>
                                </a:lnTo>
                                <a:lnTo>
                                  <a:pt x="1985" y="45"/>
                                </a:lnTo>
                                <a:lnTo>
                                  <a:pt x="1991" y="46"/>
                                </a:lnTo>
                                <a:lnTo>
                                  <a:pt x="1997" y="48"/>
                                </a:lnTo>
                                <a:lnTo>
                                  <a:pt x="2001" y="51"/>
                                </a:lnTo>
                                <a:lnTo>
                                  <a:pt x="2006" y="56"/>
                                </a:lnTo>
                                <a:lnTo>
                                  <a:pt x="2010" y="61"/>
                                </a:lnTo>
                                <a:lnTo>
                                  <a:pt x="2012" y="66"/>
                                </a:lnTo>
                                <a:lnTo>
                                  <a:pt x="2014" y="73"/>
                                </a:lnTo>
                                <a:lnTo>
                                  <a:pt x="2014" y="79"/>
                                </a:lnTo>
                                <a:lnTo>
                                  <a:pt x="1954" y="79"/>
                                </a:lnTo>
                                <a:close/>
                                <a:moveTo>
                                  <a:pt x="2026" y="88"/>
                                </a:moveTo>
                                <a:lnTo>
                                  <a:pt x="2026" y="79"/>
                                </a:lnTo>
                                <a:lnTo>
                                  <a:pt x="2024" y="69"/>
                                </a:lnTo>
                                <a:lnTo>
                                  <a:pt x="2020" y="60"/>
                                </a:lnTo>
                                <a:lnTo>
                                  <a:pt x="2016" y="53"/>
                                </a:lnTo>
                                <a:lnTo>
                                  <a:pt x="2014" y="48"/>
                                </a:lnTo>
                                <a:lnTo>
                                  <a:pt x="2011" y="45"/>
                                </a:lnTo>
                                <a:lnTo>
                                  <a:pt x="2008" y="43"/>
                                </a:lnTo>
                                <a:lnTo>
                                  <a:pt x="2004" y="41"/>
                                </a:lnTo>
                                <a:lnTo>
                                  <a:pt x="1999" y="39"/>
                                </a:lnTo>
                                <a:lnTo>
                                  <a:pt x="1995" y="37"/>
                                </a:lnTo>
                                <a:lnTo>
                                  <a:pt x="1990" y="37"/>
                                </a:lnTo>
                                <a:lnTo>
                                  <a:pt x="1985" y="36"/>
                                </a:lnTo>
                                <a:lnTo>
                                  <a:pt x="1979" y="37"/>
                                </a:lnTo>
                                <a:lnTo>
                                  <a:pt x="1974" y="37"/>
                                </a:lnTo>
                                <a:lnTo>
                                  <a:pt x="1970" y="39"/>
                                </a:lnTo>
                                <a:lnTo>
                                  <a:pt x="1966" y="40"/>
                                </a:lnTo>
                                <a:lnTo>
                                  <a:pt x="1958" y="45"/>
                                </a:lnTo>
                                <a:lnTo>
                                  <a:pt x="1953" y="51"/>
                                </a:lnTo>
                                <a:lnTo>
                                  <a:pt x="1948" y="59"/>
                                </a:lnTo>
                                <a:lnTo>
                                  <a:pt x="1946" y="67"/>
                                </a:lnTo>
                                <a:lnTo>
                                  <a:pt x="1944" y="76"/>
                                </a:lnTo>
                                <a:lnTo>
                                  <a:pt x="1942" y="85"/>
                                </a:lnTo>
                                <a:lnTo>
                                  <a:pt x="1944" y="95"/>
                                </a:lnTo>
                                <a:lnTo>
                                  <a:pt x="1946" y="104"/>
                                </a:lnTo>
                                <a:lnTo>
                                  <a:pt x="1948" y="113"/>
                                </a:lnTo>
                                <a:lnTo>
                                  <a:pt x="1953" y="120"/>
                                </a:lnTo>
                                <a:lnTo>
                                  <a:pt x="1958" y="126"/>
                                </a:lnTo>
                                <a:lnTo>
                                  <a:pt x="1966" y="130"/>
                                </a:lnTo>
                                <a:lnTo>
                                  <a:pt x="1970" y="133"/>
                                </a:lnTo>
                                <a:lnTo>
                                  <a:pt x="1974" y="134"/>
                                </a:lnTo>
                                <a:lnTo>
                                  <a:pt x="1979" y="134"/>
                                </a:lnTo>
                                <a:lnTo>
                                  <a:pt x="1985" y="135"/>
                                </a:lnTo>
                                <a:lnTo>
                                  <a:pt x="1993" y="134"/>
                                </a:lnTo>
                                <a:lnTo>
                                  <a:pt x="2000" y="133"/>
                                </a:lnTo>
                                <a:lnTo>
                                  <a:pt x="2007" y="129"/>
                                </a:lnTo>
                                <a:lnTo>
                                  <a:pt x="2012" y="125"/>
                                </a:lnTo>
                                <a:lnTo>
                                  <a:pt x="2016" y="121"/>
                                </a:lnTo>
                                <a:lnTo>
                                  <a:pt x="2020" y="115"/>
                                </a:lnTo>
                                <a:lnTo>
                                  <a:pt x="2024" y="108"/>
                                </a:lnTo>
                                <a:lnTo>
                                  <a:pt x="2026" y="101"/>
                                </a:lnTo>
                                <a:lnTo>
                                  <a:pt x="2014" y="101"/>
                                </a:lnTo>
                                <a:lnTo>
                                  <a:pt x="2012" y="106"/>
                                </a:lnTo>
                                <a:lnTo>
                                  <a:pt x="2010" y="110"/>
                                </a:lnTo>
                                <a:lnTo>
                                  <a:pt x="2008" y="115"/>
                                </a:lnTo>
                                <a:lnTo>
                                  <a:pt x="2005" y="118"/>
                                </a:lnTo>
                                <a:lnTo>
                                  <a:pt x="2000" y="121"/>
                                </a:lnTo>
                                <a:lnTo>
                                  <a:pt x="1996" y="123"/>
                                </a:lnTo>
                                <a:lnTo>
                                  <a:pt x="1991" y="124"/>
                                </a:lnTo>
                                <a:lnTo>
                                  <a:pt x="1985" y="125"/>
                                </a:lnTo>
                                <a:lnTo>
                                  <a:pt x="1977" y="124"/>
                                </a:lnTo>
                                <a:lnTo>
                                  <a:pt x="1971" y="121"/>
                                </a:lnTo>
                                <a:lnTo>
                                  <a:pt x="1966" y="118"/>
                                </a:lnTo>
                                <a:lnTo>
                                  <a:pt x="1961" y="113"/>
                                </a:lnTo>
                                <a:lnTo>
                                  <a:pt x="1958" y="107"/>
                                </a:lnTo>
                                <a:lnTo>
                                  <a:pt x="1956" y="101"/>
                                </a:lnTo>
                                <a:lnTo>
                                  <a:pt x="1954" y="95"/>
                                </a:lnTo>
                                <a:lnTo>
                                  <a:pt x="1954" y="88"/>
                                </a:lnTo>
                                <a:lnTo>
                                  <a:pt x="2026" y="88"/>
                                </a:lnTo>
                                <a:close/>
                              </a:path>
                            </a:pathLst>
                          </a:custGeom>
                          <a:solidFill>
                            <a:srgbClr val="3934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6"/>
                        <wps:cNvSpPr>
                          <a:spLocks noEditPoints="1"/>
                        </wps:cNvSpPr>
                        <wps:spPr bwMode="auto">
                          <a:xfrm>
                            <a:off x="10164" y="1869"/>
                            <a:ext cx="1221" cy="163"/>
                          </a:xfrm>
                          <a:custGeom>
                            <a:avLst/>
                            <a:gdLst>
                              <a:gd name="T0" fmla="*/ 103 w 1221"/>
                              <a:gd name="T1" fmla="*/ 59 h 163"/>
                              <a:gd name="T2" fmla="*/ 150 w 1221"/>
                              <a:gd name="T3" fmla="*/ 52 h 163"/>
                              <a:gd name="T4" fmla="*/ 96 w 1221"/>
                              <a:gd name="T5" fmla="*/ 84 h 163"/>
                              <a:gd name="T6" fmla="*/ 118 w 1221"/>
                              <a:gd name="T7" fmla="*/ 131 h 163"/>
                              <a:gd name="T8" fmla="*/ 166 w 1221"/>
                              <a:gd name="T9" fmla="*/ 128 h 163"/>
                              <a:gd name="T10" fmla="*/ 156 w 1221"/>
                              <a:gd name="T11" fmla="*/ 42 h 163"/>
                              <a:gd name="T12" fmla="*/ 91 w 1221"/>
                              <a:gd name="T13" fmla="*/ 64 h 163"/>
                              <a:gd name="T14" fmla="*/ 108 w 1221"/>
                              <a:gd name="T15" fmla="*/ 119 h 163"/>
                              <a:gd name="T16" fmla="*/ 142 w 1221"/>
                              <a:gd name="T17" fmla="*/ 82 h 163"/>
                              <a:gd name="T18" fmla="*/ 305 w 1221"/>
                              <a:gd name="T19" fmla="*/ 119 h 163"/>
                              <a:gd name="T20" fmla="*/ 364 w 1221"/>
                              <a:gd name="T21" fmla="*/ 43 h 163"/>
                              <a:gd name="T22" fmla="*/ 354 w 1221"/>
                              <a:gd name="T23" fmla="*/ 76 h 163"/>
                              <a:gd name="T24" fmla="*/ 323 w 1221"/>
                              <a:gd name="T25" fmla="*/ 125 h 163"/>
                              <a:gd name="T26" fmla="*/ 382 w 1221"/>
                              <a:gd name="T27" fmla="*/ 124 h 163"/>
                              <a:gd name="T28" fmla="*/ 390 w 1221"/>
                              <a:gd name="T29" fmla="*/ 112 h 163"/>
                              <a:gd name="T30" fmla="*/ 329 w 1221"/>
                              <a:gd name="T31" fmla="*/ 41 h 163"/>
                              <a:gd name="T32" fmla="*/ 352 w 1221"/>
                              <a:gd name="T33" fmla="*/ 121 h 163"/>
                              <a:gd name="T34" fmla="*/ 329 w 1221"/>
                              <a:gd name="T35" fmla="*/ 92 h 163"/>
                              <a:gd name="T36" fmla="*/ 426 w 1221"/>
                              <a:gd name="T37" fmla="*/ 116 h 163"/>
                              <a:gd name="T38" fmla="*/ 488 w 1221"/>
                              <a:gd name="T39" fmla="*/ 117 h 163"/>
                              <a:gd name="T40" fmla="*/ 462 w 1221"/>
                              <a:gd name="T41" fmla="*/ 33 h 163"/>
                              <a:gd name="T42" fmla="*/ 412 w 1221"/>
                              <a:gd name="T43" fmla="*/ 163 h 163"/>
                              <a:gd name="T44" fmla="*/ 431 w 1221"/>
                              <a:gd name="T45" fmla="*/ 109 h 163"/>
                              <a:gd name="T46" fmla="*/ 464 w 1221"/>
                              <a:gd name="T47" fmla="*/ 43 h 163"/>
                              <a:gd name="T48" fmla="*/ 583 w 1221"/>
                              <a:gd name="T49" fmla="*/ 61 h 163"/>
                              <a:gd name="T50" fmla="*/ 541 w 1221"/>
                              <a:gd name="T51" fmla="*/ 119 h 163"/>
                              <a:gd name="T52" fmla="*/ 547 w 1221"/>
                              <a:gd name="T53" fmla="*/ 43 h 163"/>
                              <a:gd name="T54" fmla="*/ 517 w 1221"/>
                              <a:gd name="T55" fmla="*/ 109 h 163"/>
                              <a:gd name="T56" fmla="*/ 596 w 1221"/>
                              <a:gd name="T57" fmla="*/ 101 h 163"/>
                              <a:gd name="T58" fmla="*/ 679 w 1221"/>
                              <a:gd name="T59" fmla="*/ 49 h 163"/>
                              <a:gd name="T60" fmla="*/ 614 w 1221"/>
                              <a:gd name="T61" fmla="*/ 52 h 163"/>
                              <a:gd name="T62" fmla="*/ 671 w 1221"/>
                              <a:gd name="T63" fmla="*/ 94 h 163"/>
                              <a:gd name="T64" fmla="*/ 638 w 1221"/>
                              <a:gd name="T65" fmla="*/ 120 h 163"/>
                              <a:gd name="T66" fmla="*/ 634 w 1221"/>
                              <a:gd name="T67" fmla="*/ 129 h 163"/>
                              <a:gd name="T68" fmla="*/ 681 w 1221"/>
                              <a:gd name="T69" fmla="*/ 88 h 163"/>
                              <a:gd name="T70" fmla="*/ 626 w 1221"/>
                              <a:gd name="T71" fmla="*/ 55 h 163"/>
                              <a:gd name="T72" fmla="*/ 671 w 1221"/>
                              <a:gd name="T73" fmla="*/ 63 h 163"/>
                              <a:gd name="T74" fmla="*/ 806 w 1221"/>
                              <a:gd name="T75" fmla="*/ 67 h 163"/>
                              <a:gd name="T76" fmla="*/ 755 w 1221"/>
                              <a:gd name="T77" fmla="*/ 114 h 163"/>
                              <a:gd name="T78" fmla="*/ 775 w 1221"/>
                              <a:gd name="T79" fmla="*/ 43 h 163"/>
                              <a:gd name="T80" fmla="*/ 743 w 1221"/>
                              <a:gd name="T81" fmla="*/ 117 h 163"/>
                              <a:gd name="T82" fmla="*/ 818 w 1221"/>
                              <a:gd name="T83" fmla="*/ 91 h 163"/>
                              <a:gd name="T84" fmla="*/ 896 w 1221"/>
                              <a:gd name="T85" fmla="*/ 36 h 163"/>
                              <a:gd name="T86" fmla="*/ 949 w 1221"/>
                              <a:gd name="T87" fmla="*/ 43 h 163"/>
                              <a:gd name="T88" fmla="*/ 974 w 1221"/>
                              <a:gd name="T89" fmla="*/ 71 h 163"/>
                              <a:gd name="T90" fmla="*/ 914 w 1221"/>
                              <a:gd name="T91" fmla="*/ 110 h 163"/>
                              <a:gd name="T92" fmla="*/ 978 w 1221"/>
                              <a:gd name="T93" fmla="*/ 112 h 163"/>
                              <a:gd name="T94" fmla="*/ 993 w 1221"/>
                              <a:gd name="T95" fmla="*/ 119 h 163"/>
                              <a:gd name="T96" fmla="*/ 948 w 1221"/>
                              <a:gd name="T97" fmla="*/ 33 h 163"/>
                              <a:gd name="T98" fmla="*/ 969 w 1221"/>
                              <a:gd name="T99" fmla="*/ 113 h 163"/>
                              <a:gd name="T100" fmla="*/ 926 w 1221"/>
                              <a:gd name="T101" fmla="*/ 100 h 163"/>
                              <a:gd name="T102" fmla="*/ 1024 w 1221"/>
                              <a:gd name="T103" fmla="*/ 128 h 163"/>
                              <a:gd name="T104" fmla="*/ 1071 w 1221"/>
                              <a:gd name="T105" fmla="*/ 50 h 163"/>
                              <a:gd name="T106" fmla="*/ 1070 w 1221"/>
                              <a:gd name="T107" fmla="*/ 36 h 163"/>
                              <a:gd name="T108" fmla="*/ 1012 w 1221"/>
                              <a:gd name="T109" fmla="*/ 36 h 163"/>
                              <a:gd name="T110" fmla="*/ 1100 w 1221"/>
                              <a:gd name="T111" fmla="*/ 153 h 163"/>
                              <a:gd name="T112" fmla="*/ 1121 w 1221"/>
                              <a:gd name="T113" fmla="*/ 138 h 163"/>
                              <a:gd name="T114" fmla="*/ 1186 w 1221"/>
                              <a:gd name="T115" fmla="*/ 43 h 163"/>
                              <a:gd name="T116" fmla="*/ 1211 w 1221"/>
                              <a:gd name="T117" fmla="*/ 49 h 163"/>
                              <a:gd name="T118" fmla="*/ 1153 w 1221"/>
                              <a:gd name="T119" fmla="*/ 42 h 163"/>
                              <a:gd name="T120" fmla="*/ 1169 w 1221"/>
                              <a:gd name="T121" fmla="*/ 130 h 163"/>
                              <a:gd name="T122" fmla="*/ 1205 w 1221"/>
                              <a:gd name="T123" fmla="*/ 107 h 163"/>
                              <a:gd name="T124" fmla="*/ 1149 w 1221"/>
                              <a:gd name="T125" fmla="*/ 91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21" h="163">
                                <a:moveTo>
                                  <a:pt x="75" y="44"/>
                                </a:moveTo>
                                <a:lnTo>
                                  <a:pt x="75" y="36"/>
                                </a:lnTo>
                                <a:lnTo>
                                  <a:pt x="5" y="36"/>
                                </a:lnTo>
                                <a:lnTo>
                                  <a:pt x="5" y="45"/>
                                </a:lnTo>
                                <a:lnTo>
                                  <a:pt x="62" y="45"/>
                                </a:lnTo>
                                <a:lnTo>
                                  <a:pt x="0" y="120"/>
                                </a:lnTo>
                                <a:lnTo>
                                  <a:pt x="0" y="128"/>
                                </a:lnTo>
                                <a:lnTo>
                                  <a:pt x="78" y="128"/>
                                </a:lnTo>
                                <a:lnTo>
                                  <a:pt x="78" y="119"/>
                                </a:lnTo>
                                <a:lnTo>
                                  <a:pt x="14" y="119"/>
                                </a:lnTo>
                                <a:lnTo>
                                  <a:pt x="75" y="44"/>
                                </a:lnTo>
                                <a:close/>
                                <a:moveTo>
                                  <a:pt x="103" y="64"/>
                                </a:moveTo>
                                <a:lnTo>
                                  <a:pt x="103" y="59"/>
                                </a:lnTo>
                                <a:lnTo>
                                  <a:pt x="105" y="55"/>
                                </a:lnTo>
                                <a:lnTo>
                                  <a:pt x="107" y="50"/>
                                </a:lnTo>
                                <a:lnTo>
                                  <a:pt x="110" y="47"/>
                                </a:lnTo>
                                <a:lnTo>
                                  <a:pt x="113" y="45"/>
                                </a:lnTo>
                                <a:lnTo>
                                  <a:pt x="117" y="44"/>
                                </a:lnTo>
                                <a:lnTo>
                                  <a:pt x="122" y="43"/>
                                </a:lnTo>
                                <a:lnTo>
                                  <a:pt x="127" y="43"/>
                                </a:lnTo>
                                <a:lnTo>
                                  <a:pt x="132" y="43"/>
                                </a:lnTo>
                                <a:lnTo>
                                  <a:pt x="136" y="43"/>
                                </a:lnTo>
                                <a:lnTo>
                                  <a:pt x="140" y="44"/>
                                </a:lnTo>
                                <a:lnTo>
                                  <a:pt x="145" y="46"/>
                                </a:lnTo>
                                <a:lnTo>
                                  <a:pt x="148" y="49"/>
                                </a:lnTo>
                                <a:lnTo>
                                  <a:pt x="150" y="52"/>
                                </a:lnTo>
                                <a:lnTo>
                                  <a:pt x="151" y="57"/>
                                </a:lnTo>
                                <a:lnTo>
                                  <a:pt x="151" y="62"/>
                                </a:lnTo>
                                <a:lnTo>
                                  <a:pt x="151" y="65"/>
                                </a:lnTo>
                                <a:lnTo>
                                  <a:pt x="151" y="67"/>
                                </a:lnTo>
                                <a:lnTo>
                                  <a:pt x="149" y="69"/>
                                </a:lnTo>
                                <a:lnTo>
                                  <a:pt x="148" y="71"/>
                                </a:lnTo>
                                <a:lnTo>
                                  <a:pt x="143" y="73"/>
                                </a:lnTo>
                                <a:lnTo>
                                  <a:pt x="137" y="75"/>
                                </a:lnTo>
                                <a:lnTo>
                                  <a:pt x="128" y="76"/>
                                </a:lnTo>
                                <a:lnTo>
                                  <a:pt x="118" y="77"/>
                                </a:lnTo>
                                <a:lnTo>
                                  <a:pt x="110" y="78"/>
                                </a:lnTo>
                                <a:lnTo>
                                  <a:pt x="103" y="81"/>
                                </a:lnTo>
                                <a:lnTo>
                                  <a:pt x="96" y="84"/>
                                </a:lnTo>
                                <a:lnTo>
                                  <a:pt x="91" y="89"/>
                                </a:lnTo>
                                <a:lnTo>
                                  <a:pt x="90" y="92"/>
                                </a:lnTo>
                                <a:lnTo>
                                  <a:pt x="88" y="96"/>
                                </a:lnTo>
                                <a:lnTo>
                                  <a:pt x="87" y="100"/>
                                </a:lnTo>
                                <a:lnTo>
                                  <a:pt x="87" y="104"/>
                                </a:lnTo>
                                <a:lnTo>
                                  <a:pt x="88" y="110"/>
                                </a:lnTo>
                                <a:lnTo>
                                  <a:pt x="90" y="117"/>
                                </a:lnTo>
                                <a:lnTo>
                                  <a:pt x="92" y="121"/>
                                </a:lnTo>
                                <a:lnTo>
                                  <a:pt x="96" y="125"/>
                                </a:lnTo>
                                <a:lnTo>
                                  <a:pt x="100" y="127"/>
                                </a:lnTo>
                                <a:lnTo>
                                  <a:pt x="106" y="129"/>
                                </a:lnTo>
                                <a:lnTo>
                                  <a:pt x="112" y="131"/>
                                </a:lnTo>
                                <a:lnTo>
                                  <a:pt x="118" y="131"/>
                                </a:lnTo>
                                <a:lnTo>
                                  <a:pt x="125" y="131"/>
                                </a:lnTo>
                                <a:lnTo>
                                  <a:pt x="130" y="130"/>
                                </a:lnTo>
                                <a:lnTo>
                                  <a:pt x="134" y="128"/>
                                </a:lnTo>
                                <a:lnTo>
                                  <a:pt x="138" y="126"/>
                                </a:lnTo>
                                <a:lnTo>
                                  <a:pt x="146" y="121"/>
                                </a:lnTo>
                                <a:lnTo>
                                  <a:pt x="152" y="112"/>
                                </a:lnTo>
                                <a:lnTo>
                                  <a:pt x="152" y="112"/>
                                </a:lnTo>
                                <a:lnTo>
                                  <a:pt x="153" y="119"/>
                                </a:lnTo>
                                <a:lnTo>
                                  <a:pt x="155" y="124"/>
                                </a:lnTo>
                                <a:lnTo>
                                  <a:pt x="156" y="126"/>
                                </a:lnTo>
                                <a:lnTo>
                                  <a:pt x="158" y="127"/>
                                </a:lnTo>
                                <a:lnTo>
                                  <a:pt x="162" y="128"/>
                                </a:lnTo>
                                <a:lnTo>
                                  <a:pt x="166" y="128"/>
                                </a:lnTo>
                                <a:lnTo>
                                  <a:pt x="170" y="128"/>
                                </a:lnTo>
                                <a:lnTo>
                                  <a:pt x="173" y="128"/>
                                </a:lnTo>
                                <a:lnTo>
                                  <a:pt x="173" y="119"/>
                                </a:lnTo>
                                <a:lnTo>
                                  <a:pt x="171" y="119"/>
                                </a:lnTo>
                                <a:lnTo>
                                  <a:pt x="170" y="119"/>
                                </a:lnTo>
                                <a:lnTo>
                                  <a:pt x="167" y="119"/>
                                </a:lnTo>
                                <a:lnTo>
                                  <a:pt x="165" y="118"/>
                                </a:lnTo>
                                <a:lnTo>
                                  <a:pt x="164" y="116"/>
                                </a:lnTo>
                                <a:lnTo>
                                  <a:pt x="163" y="112"/>
                                </a:lnTo>
                                <a:lnTo>
                                  <a:pt x="163" y="63"/>
                                </a:lnTo>
                                <a:lnTo>
                                  <a:pt x="162" y="55"/>
                                </a:lnTo>
                                <a:lnTo>
                                  <a:pt x="159" y="47"/>
                                </a:lnTo>
                                <a:lnTo>
                                  <a:pt x="156" y="42"/>
                                </a:lnTo>
                                <a:lnTo>
                                  <a:pt x="152" y="39"/>
                                </a:lnTo>
                                <a:lnTo>
                                  <a:pt x="147" y="36"/>
                                </a:lnTo>
                                <a:lnTo>
                                  <a:pt x="140" y="35"/>
                                </a:lnTo>
                                <a:lnTo>
                                  <a:pt x="135" y="33"/>
                                </a:lnTo>
                                <a:lnTo>
                                  <a:pt x="129" y="32"/>
                                </a:lnTo>
                                <a:lnTo>
                                  <a:pt x="120" y="33"/>
                                </a:lnTo>
                                <a:lnTo>
                                  <a:pt x="114" y="35"/>
                                </a:lnTo>
                                <a:lnTo>
                                  <a:pt x="108" y="37"/>
                                </a:lnTo>
                                <a:lnTo>
                                  <a:pt x="103" y="41"/>
                                </a:lnTo>
                                <a:lnTo>
                                  <a:pt x="97" y="45"/>
                                </a:lnTo>
                                <a:lnTo>
                                  <a:pt x="94" y="50"/>
                                </a:lnTo>
                                <a:lnTo>
                                  <a:pt x="92" y="57"/>
                                </a:lnTo>
                                <a:lnTo>
                                  <a:pt x="91" y="64"/>
                                </a:lnTo>
                                <a:lnTo>
                                  <a:pt x="103" y="64"/>
                                </a:lnTo>
                                <a:close/>
                                <a:moveTo>
                                  <a:pt x="151" y="92"/>
                                </a:moveTo>
                                <a:lnTo>
                                  <a:pt x="151" y="99"/>
                                </a:lnTo>
                                <a:lnTo>
                                  <a:pt x="149" y="105"/>
                                </a:lnTo>
                                <a:lnTo>
                                  <a:pt x="146" y="109"/>
                                </a:lnTo>
                                <a:lnTo>
                                  <a:pt x="142" y="113"/>
                                </a:lnTo>
                                <a:lnTo>
                                  <a:pt x="137" y="118"/>
                                </a:lnTo>
                                <a:lnTo>
                                  <a:pt x="131" y="120"/>
                                </a:lnTo>
                                <a:lnTo>
                                  <a:pt x="126" y="121"/>
                                </a:lnTo>
                                <a:lnTo>
                                  <a:pt x="119" y="122"/>
                                </a:lnTo>
                                <a:lnTo>
                                  <a:pt x="115" y="121"/>
                                </a:lnTo>
                                <a:lnTo>
                                  <a:pt x="111" y="121"/>
                                </a:lnTo>
                                <a:lnTo>
                                  <a:pt x="108" y="119"/>
                                </a:lnTo>
                                <a:lnTo>
                                  <a:pt x="105" y="117"/>
                                </a:lnTo>
                                <a:lnTo>
                                  <a:pt x="102" y="114"/>
                                </a:lnTo>
                                <a:lnTo>
                                  <a:pt x="100" y="111"/>
                                </a:lnTo>
                                <a:lnTo>
                                  <a:pt x="98" y="107"/>
                                </a:lnTo>
                                <a:lnTo>
                                  <a:pt x="98" y="103"/>
                                </a:lnTo>
                                <a:lnTo>
                                  <a:pt x="98" y="100"/>
                                </a:lnTo>
                                <a:lnTo>
                                  <a:pt x="99" y="98"/>
                                </a:lnTo>
                                <a:lnTo>
                                  <a:pt x="100" y="94"/>
                                </a:lnTo>
                                <a:lnTo>
                                  <a:pt x="103" y="92"/>
                                </a:lnTo>
                                <a:lnTo>
                                  <a:pt x="107" y="89"/>
                                </a:lnTo>
                                <a:lnTo>
                                  <a:pt x="113" y="87"/>
                                </a:lnTo>
                                <a:lnTo>
                                  <a:pt x="127" y="84"/>
                                </a:lnTo>
                                <a:lnTo>
                                  <a:pt x="142" y="82"/>
                                </a:lnTo>
                                <a:lnTo>
                                  <a:pt x="147" y="81"/>
                                </a:lnTo>
                                <a:lnTo>
                                  <a:pt x="151" y="78"/>
                                </a:lnTo>
                                <a:lnTo>
                                  <a:pt x="151" y="78"/>
                                </a:lnTo>
                                <a:lnTo>
                                  <a:pt x="151" y="92"/>
                                </a:lnTo>
                                <a:close/>
                                <a:moveTo>
                                  <a:pt x="303" y="44"/>
                                </a:moveTo>
                                <a:lnTo>
                                  <a:pt x="303" y="36"/>
                                </a:lnTo>
                                <a:lnTo>
                                  <a:pt x="232" y="36"/>
                                </a:lnTo>
                                <a:lnTo>
                                  <a:pt x="232" y="45"/>
                                </a:lnTo>
                                <a:lnTo>
                                  <a:pt x="288" y="45"/>
                                </a:lnTo>
                                <a:lnTo>
                                  <a:pt x="228" y="120"/>
                                </a:lnTo>
                                <a:lnTo>
                                  <a:pt x="228" y="128"/>
                                </a:lnTo>
                                <a:lnTo>
                                  <a:pt x="305" y="128"/>
                                </a:lnTo>
                                <a:lnTo>
                                  <a:pt x="305" y="119"/>
                                </a:lnTo>
                                <a:lnTo>
                                  <a:pt x="242" y="119"/>
                                </a:lnTo>
                                <a:lnTo>
                                  <a:pt x="303" y="44"/>
                                </a:lnTo>
                                <a:close/>
                                <a:moveTo>
                                  <a:pt x="329" y="64"/>
                                </a:moveTo>
                                <a:lnTo>
                                  <a:pt x="330" y="59"/>
                                </a:lnTo>
                                <a:lnTo>
                                  <a:pt x="331" y="55"/>
                                </a:lnTo>
                                <a:lnTo>
                                  <a:pt x="333" y="50"/>
                                </a:lnTo>
                                <a:lnTo>
                                  <a:pt x="336" y="47"/>
                                </a:lnTo>
                                <a:lnTo>
                                  <a:pt x="341" y="45"/>
                                </a:lnTo>
                                <a:lnTo>
                                  <a:pt x="344" y="44"/>
                                </a:lnTo>
                                <a:lnTo>
                                  <a:pt x="349" y="43"/>
                                </a:lnTo>
                                <a:lnTo>
                                  <a:pt x="354" y="43"/>
                                </a:lnTo>
                                <a:lnTo>
                                  <a:pt x="358" y="43"/>
                                </a:lnTo>
                                <a:lnTo>
                                  <a:pt x="364" y="43"/>
                                </a:lnTo>
                                <a:lnTo>
                                  <a:pt x="368" y="44"/>
                                </a:lnTo>
                                <a:lnTo>
                                  <a:pt x="371" y="46"/>
                                </a:lnTo>
                                <a:lnTo>
                                  <a:pt x="374" y="49"/>
                                </a:lnTo>
                                <a:lnTo>
                                  <a:pt x="376" y="52"/>
                                </a:lnTo>
                                <a:lnTo>
                                  <a:pt x="377" y="57"/>
                                </a:lnTo>
                                <a:lnTo>
                                  <a:pt x="378" y="62"/>
                                </a:lnTo>
                                <a:lnTo>
                                  <a:pt x="378" y="65"/>
                                </a:lnTo>
                                <a:lnTo>
                                  <a:pt x="377" y="67"/>
                                </a:lnTo>
                                <a:lnTo>
                                  <a:pt x="376" y="69"/>
                                </a:lnTo>
                                <a:lnTo>
                                  <a:pt x="374" y="71"/>
                                </a:lnTo>
                                <a:lnTo>
                                  <a:pt x="370" y="73"/>
                                </a:lnTo>
                                <a:lnTo>
                                  <a:pt x="364" y="75"/>
                                </a:lnTo>
                                <a:lnTo>
                                  <a:pt x="354" y="76"/>
                                </a:lnTo>
                                <a:lnTo>
                                  <a:pt x="346" y="77"/>
                                </a:lnTo>
                                <a:lnTo>
                                  <a:pt x="337" y="78"/>
                                </a:lnTo>
                                <a:lnTo>
                                  <a:pt x="330" y="81"/>
                                </a:lnTo>
                                <a:lnTo>
                                  <a:pt x="324" y="84"/>
                                </a:lnTo>
                                <a:lnTo>
                                  <a:pt x="318" y="89"/>
                                </a:lnTo>
                                <a:lnTo>
                                  <a:pt x="316" y="92"/>
                                </a:lnTo>
                                <a:lnTo>
                                  <a:pt x="315" y="96"/>
                                </a:lnTo>
                                <a:lnTo>
                                  <a:pt x="314" y="100"/>
                                </a:lnTo>
                                <a:lnTo>
                                  <a:pt x="314" y="104"/>
                                </a:lnTo>
                                <a:lnTo>
                                  <a:pt x="314" y="110"/>
                                </a:lnTo>
                                <a:lnTo>
                                  <a:pt x="316" y="117"/>
                                </a:lnTo>
                                <a:lnTo>
                                  <a:pt x="319" y="121"/>
                                </a:lnTo>
                                <a:lnTo>
                                  <a:pt x="323" y="125"/>
                                </a:lnTo>
                                <a:lnTo>
                                  <a:pt x="328" y="127"/>
                                </a:lnTo>
                                <a:lnTo>
                                  <a:pt x="333" y="129"/>
                                </a:lnTo>
                                <a:lnTo>
                                  <a:pt x="338" y="131"/>
                                </a:lnTo>
                                <a:lnTo>
                                  <a:pt x="345" y="131"/>
                                </a:lnTo>
                                <a:lnTo>
                                  <a:pt x="351" y="131"/>
                                </a:lnTo>
                                <a:lnTo>
                                  <a:pt x="356" y="130"/>
                                </a:lnTo>
                                <a:lnTo>
                                  <a:pt x="362" y="128"/>
                                </a:lnTo>
                                <a:lnTo>
                                  <a:pt x="366" y="126"/>
                                </a:lnTo>
                                <a:lnTo>
                                  <a:pt x="373" y="121"/>
                                </a:lnTo>
                                <a:lnTo>
                                  <a:pt x="378" y="112"/>
                                </a:lnTo>
                                <a:lnTo>
                                  <a:pt x="379" y="112"/>
                                </a:lnTo>
                                <a:lnTo>
                                  <a:pt x="379" y="119"/>
                                </a:lnTo>
                                <a:lnTo>
                                  <a:pt x="382" y="124"/>
                                </a:lnTo>
                                <a:lnTo>
                                  <a:pt x="384" y="126"/>
                                </a:lnTo>
                                <a:lnTo>
                                  <a:pt x="386" y="127"/>
                                </a:lnTo>
                                <a:lnTo>
                                  <a:pt x="389" y="128"/>
                                </a:lnTo>
                                <a:lnTo>
                                  <a:pt x="392" y="128"/>
                                </a:lnTo>
                                <a:lnTo>
                                  <a:pt x="396" y="128"/>
                                </a:lnTo>
                                <a:lnTo>
                                  <a:pt x="399" y="128"/>
                                </a:lnTo>
                                <a:lnTo>
                                  <a:pt x="399" y="119"/>
                                </a:lnTo>
                                <a:lnTo>
                                  <a:pt x="398" y="119"/>
                                </a:lnTo>
                                <a:lnTo>
                                  <a:pt x="396" y="119"/>
                                </a:lnTo>
                                <a:lnTo>
                                  <a:pt x="393" y="119"/>
                                </a:lnTo>
                                <a:lnTo>
                                  <a:pt x="391" y="118"/>
                                </a:lnTo>
                                <a:lnTo>
                                  <a:pt x="390" y="116"/>
                                </a:lnTo>
                                <a:lnTo>
                                  <a:pt x="390" y="112"/>
                                </a:lnTo>
                                <a:lnTo>
                                  <a:pt x="390" y="63"/>
                                </a:lnTo>
                                <a:lnTo>
                                  <a:pt x="389" y="55"/>
                                </a:lnTo>
                                <a:lnTo>
                                  <a:pt x="387" y="47"/>
                                </a:lnTo>
                                <a:lnTo>
                                  <a:pt x="383" y="42"/>
                                </a:lnTo>
                                <a:lnTo>
                                  <a:pt x="378" y="39"/>
                                </a:lnTo>
                                <a:lnTo>
                                  <a:pt x="373" y="36"/>
                                </a:lnTo>
                                <a:lnTo>
                                  <a:pt x="368" y="35"/>
                                </a:lnTo>
                                <a:lnTo>
                                  <a:pt x="362" y="33"/>
                                </a:lnTo>
                                <a:lnTo>
                                  <a:pt x="355" y="32"/>
                                </a:lnTo>
                                <a:lnTo>
                                  <a:pt x="348" y="33"/>
                                </a:lnTo>
                                <a:lnTo>
                                  <a:pt x="341" y="35"/>
                                </a:lnTo>
                                <a:lnTo>
                                  <a:pt x="334" y="37"/>
                                </a:lnTo>
                                <a:lnTo>
                                  <a:pt x="329" y="41"/>
                                </a:lnTo>
                                <a:lnTo>
                                  <a:pt x="325" y="45"/>
                                </a:lnTo>
                                <a:lnTo>
                                  <a:pt x="322" y="50"/>
                                </a:lnTo>
                                <a:lnTo>
                                  <a:pt x="318" y="57"/>
                                </a:lnTo>
                                <a:lnTo>
                                  <a:pt x="317" y="64"/>
                                </a:lnTo>
                                <a:lnTo>
                                  <a:pt x="329" y="64"/>
                                </a:lnTo>
                                <a:close/>
                                <a:moveTo>
                                  <a:pt x="378" y="92"/>
                                </a:moveTo>
                                <a:lnTo>
                                  <a:pt x="377" y="99"/>
                                </a:lnTo>
                                <a:lnTo>
                                  <a:pt x="375" y="105"/>
                                </a:lnTo>
                                <a:lnTo>
                                  <a:pt x="373" y="109"/>
                                </a:lnTo>
                                <a:lnTo>
                                  <a:pt x="369" y="113"/>
                                </a:lnTo>
                                <a:lnTo>
                                  <a:pt x="364" y="118"/>
                                </a:lnTo>
                                <a:lnTo>
                                  <a:pt x="358" y="120"/>
                                </a:lnTo>
                                <a:lnTo>
                                  <a:pt x="352" y="121"/>
                                </a:lnTo>
                                <a:lnTo>
                                  <a:pt x="346" y="122"/>
                                </a:lnTo>
                                <a:lnTo>
                                  <a:pt x="342" y="121"/>
                                </a:lnTo>
                                <a:lnTo>
                                  <a:pt x="338" y="121"/>
                                </a:lnTo>
                                <a:lnTo>
                                  <a:pt x="334" y="119"/>
                                </a:lnTo>
                                <a:lnTo>
                                  <a:pt x="331" y="117"/>
                                </a:lnTo>
                                <a:lnTo>
                                  <a:pt x="329" y="114"/>
                                </a:lnTo>
                                <a:lnTo>
                                  <a:pt x="327" y="111"/>
                                </a:lnTo>
                                <a:lnTo>
                                  <a:pt x="326" y="107"/>
                                </a:lnTo>
                                <a:lnTo>
                                  <a:pt x="325" y="103"/>
                                </a:lnTo>
                                <a:lnTo>
                                  <a:pt x="326" y="100"/>
                                </a:lnTo>
                                <a:lnTo>
                                  <a:pt x="326" y="98"/>
                                </a:lnTo>
                                <a:lnTo>
                                  <a:pt x="328" y="94"/>
                                </a:lnTo>
                                <a:lnTo>
                                  <a:pt x="329" y="92"/>
                                </a:lnTo>
                                <a:lnTo>
                                  <a:pt x="334" y="89"/>
                                </a:lnTo>
                                <a:lnTo>
                                  <a:pt x="339" y="87"/>
                                </a:lnTo>
                                <a:lnTo>
                                  <a:pt x="353" y="84"/>
                                </a:lnTo>
                                <a:lnTo>
                                  <a:pt x="368" y="82"/>
                                </a:lnTo>
                                <a:lnTo>
                                  <a:pt x="374" y="81"/>
                                </a:lnTo>
                                <a:lnTo>
                                  <a:pt x="378" y="78"/>
                                </a:lnTo>
                                <a:lnTo>
                                  <a:pt x="378" y="78"/>
                                </a:lnTo>
                                <a:lnTo>
                                  <a:pt x="378" y="92"/>
                                </a:lnTo>
                                <a:close/>
                                <a:moveTo>
                                  <a:pt x="412" y="163"/>
                                </a:moveTo>
                                <a:lnTo>
                                  <a:pt x="424" y="163"/>
                                </a:lnTo>
                                <a:lnTo>
                                  <a:pt x="424" y="111"/>
                                </a:lnTo>
                                <a:lnTo>
                                  <a:pt x="424" y="111"/>
                                </a:lnTo>
                                <a:lnTo>
                                  <a:pt x="426" y="116"/>
                                </a:lnTo>
                                <a:lnTo>
                                  <a:pt x="429" y="120"/>
                                </a:lnTo>
                                <a:lnTo>
                                  <a:pt x="433" y="123"/>
                                </a:lnTo>
                                <a:lnTo>
                                  <a:pt x="436" y="126"/>
                                </a:lnTo>
                                <a:lnTo>
                                  <a:pt x="442" y="128"/>
                                </a:lnTo>
                                <a:lnTo>
                                  <a:pt x="446" y="130"/>
                                </a:lnTo>
                                <a:lnTo>
                                  <a:pt x="451" y="131"/>
                                </a:lnTo>
                                <a:lnTo>
                                  <a:pt x="456" y="131"/>
                                </a:lnTo>
                                <a:lnTo>
                                  <a:pt x="462" y="131"/>
                                </a:lnTo>
                                <a:lnTo>
                                  <a:pt x="466" y="130"/>
                                </a:lnTo>
                                <a:lnTo>
                                  <a:pt x="471" y="129"/>
                                </a:lnTo>
                                <a:lnTo>
                                  <a:pt x="474" y="127"/>
                                </a:lnTo>
                                <a:lnTo>
                                  <a:pt x="482" y="123"/>
                                </a:lnTo>
                                <a:lnTo>
                                  <a:pt x="488" y="117"/>
                                </a:lnTo>
                                <a:lnTo>
                                  <a:pt x="492" y="109"/>
                                </a:lnTo>
                                <a:lnTo>
                                  <a:pt x="495" y="101"/>
                                </a:lnTo>
                                <a:lnTo>
                                  <a:pt x="497" y="91"/>
                                </a:lnTo>
                                <a:lnTo>
                                  <a:pt x="498" y="82"/>
                                </a:lnTo>
                                <a:lnTo>
                                  <a:pt x="497" y="72"/>
                                </a:lnTo>
                                <a:lnTo>
                                  <a:pt x="495" y="63"/>
                                </a:lnTo>
                                <a:lnTo>
                                  <a:pt x="492" y="55"/>
                                </a:lnTo>
                                <a:lnTo>
                                  <a:pt x="488" y="47"/>
                                </a:lnTo>
                                <a:lnTo>
                                  <a:pt x="482" y="42"/>
                                </a:lnTo>
                                <a:lnTo>
                                  <a:pt x="474" y="37"/>
                                </a:lnTo>
                                <a:lnTo>
                                  <a:pt x="471" y="36"/>
                                </a:lnTo>
                                <a:lnTo>
                                  <a:pt x="466" y="33"/>
                                </a:lnTo>
                                <a:lnTo>
                                  <a:pt x="462" y="33"/>
                                </a:lnTo>
                                <a:lnTo>
                                  <a:pt x="456" y="32"/>
                                </a:lnTo>
                                <a:lnTo>
                                  <a:pt x="451" y="33"/>
                                </a:lnTo>
                                <a:lnTo>
                                  <a:pt x="446" y="35"/>
                                </a:lnTo>
                                <a:lnTo>
                                  <a:pt x="441" y="36"/>
                                </a:lnTo>
                                <a:lnTo>
                                  <a:pt x="436" y="39"/>
                                </a:lnTo>
                                <a:lnTo>
                                  <a:pt x="432" y="41"/>
                                </a:lnTo>
                                <a:lnTo>
                                  <a:pt x="428" y="45"/>
                                </a:lnTo>
                                <a:lnTo>
                                  <a:pt x="426" y="49"/>
                                </a:lnTo>
                                <a:lnTo>
                                  <a:pt x="423" y="53"/>
                                </a:lnTo>
                                <a:lnTo>
                                  <a:pt x="423" y="53"/>
                                </a:lnTo>
                                <a:lnTo>
                                  <a:pt x="423" y="36"/>
                                </a:lnTo>
                                <a:lnTo>
                                  <a:pt x="412" y="36"/>
                                </a:lnTo>
                                <a:lnTo>
                                  <a:pt x="412" y="163"/>
                                </a:lnTo>
                                <a:close/>
                                <a:moveTo>
                                  <a:pt x="487" y="82"/>
                                </a:moveTo>
                                <a:lnTo>
                                  <a:pt x="486" y="89"/>
                                </a:lnTo>
                                <a:lnTo>
                                  <a:pt x="485" y="97"/>
                                </a:lnTo>
                                <a:lnTo>
                                  <a:pt x="483" y="103"/>
                                </a:lnTo>
                                <a:lnTo>
                                  <a:pt x="479" y="109"/>
                                </a:lnTo>
                                <a:lnTo>
                                  <a:pt x="475" y="114"/>
                                </a:lnTo>
                                <a:lnTo>
                                  <a:pt x="470" y="118"/>
                                </a:lnTo>
                                <a:lnTo>
                                  <a:pt x="464" y="121"/>
                                </a:lnTo>
                                <a:lnTo>
                                  <a:pt x="456" y="122"/>
                                </a:lnTo>
                                <a:lnTo>
                                  <a:pt x="448" y="121"/>
                                </a:lnTo>
                                <a:lnTo>
                                  <a:pt x="441" y="118"/>
                                </a:lnTo>
                                <a:lnTo>
                                  <a:pt x="435" y="114"/>
                                </a:lnTo>
                                <a:lnTo>
                                  <a:pt x="431" y="109"/>
                                </a:lnTo>
                                <a:lnTo>
                                  <a:pt x="428" y="103"/>
                                </a:lnTo>
                                <a:lnTo>
                                  <a:pt x="426" y="97"/>
                                </a:lnTo>
                                <a:lnTo>
                                  <a:pt x="424" y="89"/>
                                </a:lnTo>
                                <a:lnTo>
                                  <a:pt x="424" y="82"/>
                                </a:lnTo>
                                <a:lnTo>
                                  <a:pt x="424" y="75"/>
                                </a:lnTo>
                                <a:lnTo>
                                  <a:pt x="425" y="67"/>
                                </a:lnTo>
                                <a:lnTo>
                                  <a:pt x="427" y="60"/>
                                </a:lnTo>
                                <a:lnTo>
                                  <a:pt x="430" y="55"/>
                                </a:lnTo>
                                <a:lnTo>
                                  <a:pt x="435" y="49"/>
                                </a:lnTo>
                                <a:lnTo>
                                  <a:pt x="441" y="46"/>
                                </a:lnTo>
                                <a:lnTo>
                                  <a:pt x="448" y="43"/>
                                </a:lnTo>
                                <a:lnTo>
                                  <a:pt x="456" y="43"/>
                                </a:lnTo>
                                <a:lnTo>
                                  <a:pt x="464" y="43"/>
                                </a:lnTo>
                                <a:lnTo>
                                  <a:pt x="470" y="46"/>
                                </a:lnTo>
                                <a:lnTo>
                                  <a:pt x="475" y="50"/>
                                </a:lnTo>
                                <a:lnTo>
                                  <a:pt x="479" y="56"/>
                                </a:lnTo>
                                <a:lnTo>
                                  <a:pt x="483" y="61"/>
                                </a:lnTo>
                                <a:lnTo>
                                  <a:pt x="485" y="68"/>
                                </a:lnTo>
                                <a:lnTo>
                                  <a:pt x="486" y="75"/>
                                </a:lnTo>
                                <a:lnTo>
                                  <a:pt x="487" y="82"/>
                                </a:lnTo>
                                <a:close/>
                                <a:moveTo>
                                  <a:pt x="555" y="43"/>
                                </a:moveTo>
                                <a:lnTo>
                                  <a:pt x="563" y="43"/>
                                </a:lnTo>
                                <a:lnTo>
                                  <a:pt x="569" y="46"/>
                                </a:lnTo>
                                <a:lnTo>
                                  <a:pt x="574" y="50"/>
                                </a:lnTo>
                                <a:lnTo>
                                  <a:pt x="579" y="55"/>
                                </a:lnTo>
                                <a:lnTo>
                                  <a:pt x="583" y="61"/>
                                </a:lnTo>
                                <a:lnTo>
                                  <a:pt x="586" y="67"/>
                                </a:lnTo>
                                <a:lnTo>
                                  <a:pt x="587" y="75"/>
                                </a:lnTo>
                                <a:lnTo>
                                  <a:pt x="588" y="82"/>
                                </a:lnTo>
                                <a:lnTo>
                                  <a:pt x="587" y="89"/>
                                </a:lnTo>
                                <a:lnTo>
                                  <a:pt x="586" y="97"/>
                                </a:lnTo>
                                <a:lnTo>
                                  <a:pt x="583" y="103"/>
                                </a:lnTo>
                                <a:lnTo>
                                  <a:pt x="579" y="109"/>
                                </a:lnTo>
                                <a:lnTo>
                                  <a:pt x="574" y="114"/>
                                </a:lnTo>
                                <a:lnTo>
                                  <a:pt x="569" y="119"/>
                                </a:lnTo>
                                <a:lnTo>
                                  <a:pt x="563" y="121"/>
                                </a:lnTo>
                                <a:lnTo>
                                  <a:pt x="555" y="122"/>
                                </a:lnTo>
                                <a:lnTo>
                                  <a:pt x="547" y="121"/>
                                </a:lnTo>
                                <a:lnTo>
                                  <a:pt x="541" y="119"/>
                                </a:lnTo>
                                <a:lnTo>
                                  <a:pt x="535" y="114"/>
                                </a:lnTo>
                                <a:lnTo>
                                  <a:pt x="530" y="109"/>
                                </a:lnTo>
                                <a:lnTo>
                                  <a:pt x="527" y="103"/>
                                </a:lnTo>
                                <a:lnTo>
                                  <a:pt x="525" y="97"/>
                                </a:lnTo>
                                <a:lnTo>
                                  <a:pt x="523" y="89"/>
                                </a:lnTo>
                                <a:lnTo>
                                  <a:pt x="523" y="82"/>
                                </a:lnTo>
                                <a:lnTo>
                                  <a:pt x="523" y="75"/>
                                </a:lnTo>
                                <a:lnTo>
                                  <a:pt x="525" y="67"/>
                                </a:lnTo>
                                <a:lnTo>
                                  <a:pt x="527" y="61"/>
                                </a:lnTo>
                                <a:lnTo>
                                  <a:pt x="530" y="55"/>
                                </a:lnTo>
                                <a:lnTo>
                                  <a:pt x="535" y="50"/>
                                </a:lnTo>
                                <a:lnTo>
                                  <a:pt x="541" y="46"/>
                                </a:lnTo>
                                <a:lnTo>
                                  <a:pt x="547" y="43"/>
                                </a:lnTo>
                                <a:lnTo>
                                  <a:pt x="555" y="43"/>
                                </a:lnTo>
                                <a:close/>
                                <a:moveTo>
                                  <a:pt x="555" y="32"/>
                                </a:moveTo>
                                <a:lnTo>
                                  <a:pt x="545" y="33"/>
                                </a:lnTo>
                                <a:lnTo>
                                  <a:pt x="536" y="37"/>
                                </a:lnTo>
                                <a:lnTo>
                                  <a:pt x="529" y="42"/>
                                </a:lnTo>
                                <a:lnTo>
                                  <a:pt x="523" y="47"/>
                                </a:lnTo>
                                <a:lnTo>
                                  <a:pt x="517" y="55"/>
                                </a:lnTo>
                                <a:lnTo>
                                  <a:pt x="514" y="63"/>
                                </a:lnTo>
                                <a:lnTo>
                                  <a:pt x="512" y="72"/>
                                </a:lnTo>
                                <a:lnTo>
                                  <a:pt x="511" y="82"/>
                                </a:lnTo>
                                <a:lnTo>
                                  <a:pt x="512" y="91"/>
                                </a:lnTo>
                                <a:lnTo>
                                  <a:pt x="514" y="101"/>
                                </a:lnTo>
                                <a:lnTo>
                                  <a:pt x="517" y="109"/>
                                </a:lnTo>
                                <a:lnTo>
                                  <a:pt x="523" y="117"/>
                                </a:lnTo>
                                <a:lnTo>
                                  <a:pt x="529" y="123"/>
                                </a:lnTo>
                                <a:lnTo>
                                  <a:pt x="536" y="127"/>
                                </a:lnTo>
                                <a:lnTo>
                                  <a:pt x="541" y="129"/>
                                </a:lnTo>
                                <a:lnTo>
                                  <a:pt x="545" y="130"/>
                                </a:lnTo>
                                <a:lnTo>
                                  <a:pt x="550" y="131"/>
                                </a:lnTo>
                                <a:lnTo>
                                  <a:pt x="555" y="131"/>
                                </a:lnTo>
                                <a:lnTo>
                                  <a:pt x="565" y="130"/>
                                </a:lnTo>
                                <a:lnTo>
                                  <a:pt x="573" y="127"/>
                                </a:lnTo>
                                <a:lnTo>
                                  <a:pt x="582" y="123"/>
                                </a:lnTo>
                                <a:lnTo>
                                  <a:pt x="588" y="117"/>
                                </a:lnTo>
                                <a:lnTo>
                                  <a:pt x="592" y="109"/>
                                </a:lnTo>
                                <a:lnTo>
                                  <a:pt x="596" y="101"/>
                                </a:lnTo>
                                <a:lnTo>
                                  <a:pt x="598" y="91"/>
                                </a:lnTo>
                                <a:lnTo>
                                  <a:pt x="598" y="82"/>
                                </a:lnTo>
                                <a:lnTo>
                                  <a:pt x="598" y="72"/>
                                </a:lnTo>
                                <a:lnTo>
                                  <a:pt x="596" y="63"/>
                                </a:lnTo>
                                <a:lnTo>
                                  <a:pt x="592" y="55"/>
                                </a:lnTo>
                                <a:lnTo>
                                  <a:pt x="588" y="47"/>
                                </a:lnTo>
                                <a:lnTo>
                                  <a:pt x="582" y="42"/>
                                </a:lnTo>
                                <a:lnTo>
                                  <a:pt x="573" y="37"/>
                                </a:lnTo>
                                <a:lnTo>
                                  <a:pt x="565" y="33"/>
                                </a:lnTo>
                                <a:lnTo>
                                  <a:pt x="555" y="32"/>
                                </a:lnTo>
                                <a:close/>
                                <a:moveTo>
                                  <a:pt x="683" y="63"/>
                                </a:moveTo>
                                <a:lnTo>
                                  <a:pt x="682" y="56"/>
                                </a:lnTo>
                                <a:lnTo>
                                  <a:pt x="679" y="49"/>
                                </a:lnTo>
                                <a:lnTo>
                                  <a:pt x="676" y="44"/>
                                </a:lnTo>
                                <a:lnTo>
                                  <a:pt x="672" y="41"/>
                                </a:lnTo>
                                <a:lnTo>
                                  <a:pt x="668" y="37"/>
                                </a:lnTo>
                                <a:lnTo>
                                  <a:pt x="662" y="35"/>
                                </a:lnTo>
                                <a:lnTo>
                                  <a:pt x="655" y="33"/>
                                </a:lnTo>
                                <a:lnTo>
                                  <a:pt x="649" y="32"/>
                                </a:lnTo>
                                <a:lnTo>
                                  <a:pt x="643" y="33"/>
                                </a:lnTo>
                                <a:lnTo>
                                  <a:pt x="636" y="35"/>
                                </a:lnTo>
                                <a:lnTo>
                                  <a:pt x="630" y="37"/>
                                </a:lnTo>
                                <a:lnTo>
                                  <a:pt x="625" y="39"/>
                                </a:lnTo>
                                <a:lnTo>
                                  <a:pt x="621" y="43"/>
                                </a:lnTo>
                                <a:lnTo>
                                  <a:pt x="617" y="47"/>
                                </a:lnTo>
                                <a:lnTo>
                                  <a:pt x="614" y="52"/>
                                </a:lnTo>
                                <a:lnTo>
                                  <a:pt x="614" y="59"/>
                                </a:lnTo>
                                <a:lnTo>
                                  <a:pt x="614" y="64"/>
                                </a:lnTo>
                                <a:lnTo>
                                  <a:pt x="615" y="69"/>
                                </a:lnTo>
                                <a:lnTo>
                                  <a:pt x="618" y="72"/>
                                </a:lnTo>
                                <a:lnTo>
                                  <a:pt x="622" y="76"/>
                                </a:lnTo>
                                <a:lnTo>
                                  <a:pt x="625" y="79"/>
                                </a:lnTo>
                                <a:lnTo>
                                  <a:pt x="629" y="81"/>
                                </a:lnTo>
                                <a:lnTo>
                                  <a:pt x="634" y="82"/>
                                </a:lnTo>
                                <a:lnTo>
                                  <a:pt x="639" y="84"/>
                                </a:lnTo>
                                <a:lnTo>
                                  <a:pt x="654" y="87"/>
                                </a:lnTo>
                                <a:lnTo>
                                  <a:pt x="662" y="89"/>
                                </a:lnTo>
                                <a:lnTo>
                                  <a:pt x="668" y="92"/>
                                </a:lnTo>
                                <a:lnTo>
                                  <a:pt x="671" y="94"/>
                                </a:lnTo>
                                <a:lnTo>
                                  <a:pt x="673" y="98"/>
                                </a:lnTo>
                                <a:lnTo>
                                  <a:pt x="674" y="101"/>
                                </a:lnTo>
                                <a:lnTo>
                                  <a:pt x="674" y="104"/>
                                </a:lnTo>
                                <a:lnTo>
                                  <a:pt x="674" y="108"/>
                                </a:lnTo>
                                <a:lnTo>
                                  <a:pt x="672" y="112"/>
                                </a:lnTo>
                                <a:lnTo>
                                  <a:pt x="669" y="116"/>
                                </a:lnTo>
                                <a:lnTo>
                                  <a:pt x="666" y="118"/>
                                </a:lnTo>
                                <a:lnTo>
                                  <a:pt x="662" y="120"/>
                                </a:lnTo>
                                <a:lnTo>
                                  <a:pt x="657" y="121"/>
                                </a:lnTo>
                                <a:lnTo>
                                  <a:pt x="653" y="122"/>
                                </a:lnTo>
                                <a:lnTo>
                                  <a:pt x="649" y="122"/>
                                </a:lnTo>
                                <a:lnTo>
                                  <a:pt x="644" y="121"/>
                                </a:lnTo>
                                <a:lnTo>
                                  <a:pt x="638" y="120"/>
                                </a:lnTo>
                                <a:lnTo>
                                  <a:pt x="634" y="119"/>
                                </a:lnTo>
                                <a:lnTo>
                                  <a:pt x="630" y="116"/>
                                </a:lnTo>
                                <a:lnTo>
                                  <a:pt x="627" y="112"/>
                                </a:lnTo>
                                <a:lnTo>
                                  <a:pt x="625" y="108"/>
                                </a:lnTo>
                                <a:lnTo>
                                  <a:pt x="623" y="104"/>
                                </a:lnTo>
                                <a:lnTo>
                                  <a:pt x="622" y="99"/>
                                </a:lnTo>
                                <a:lnTo>
                                  <a:pt x="610" y="99"/>
                                </a:lnTo>
                                <a:lnTo>
                                  <a:pt x="612" y="106"/>
                                </a:lnTo>
                                <a:lnTo>
                                  <a:pt x="614" y="113"/>
                                </a:lnTo>
                                <a:lnTo>
                                  <a:pt x="617" y="119"/>
                                </a:lnTo>
                                <a:lnTo>
                                  <a:pt x="623" y="123"/>
                                </a:lnTo>
                                <a:lnTo>
                                  <a:pt x="628" y="127"/>
                                </a:lnTo>
                                <a:lnTo>
                                  <a:pt x="634" y="129"/>
                                </a:lnTo>
                                <a:lnTo>
                                  <a:pt x="641" y="130"/>
                                </a:lnTo>
                                <a:lnTo>
                                  <a:pt x="649" y="131"/>
                                </a:lnTo>
                                <a:lnTo>
                                  <a:pt x="655" y="131"/>
                                </a:lnTo>
                                <a:lnTo>
                                  <a:pt x="662" y="129"/>
                                </a:lnTo>
                                <a:lnTo>
                                  <a:pt x="668" y="128"/>
                                </a:lnTo>
                                <a:lnTo>
                                  <a:pt x="674" y="125"/>
                                </a:lnTo>
                                <a:lnTo>
                                  <a:pt x="678" y="121"/>
                                </a:lnTo>
                                <a:lnTo>
                                  <a:pt x="683" y="117"/>
                                </a:lnTo>
                                <a:lnTo>
                                  <a:pt x="685" y="110"/>
                                </a:lnTo>
                                <a:lnTo>
                                  <a:pt x="686" y="103"/>
                                </a:lnTo>
                                <a:lnTo>
                                  <a:pt x="686" y="98"/>
                                </a:lnTo>
                                <a:lnTo>
                                  <a:pt x="684" y="92"/>
                                </a:lnTo>
                                <a:lnTo>
                                  <a:pt x="681" y="88"/>
                                </a:lnTo>
                                <a:lnTo>
                                  <a:pt x="677" y="85"/>
                                </a:lnTo>
                                <a:lnTo>
                                  <a:pt x="673" y="82"/>
                                </a:lnTo>
                                <a:lnTo>
                                  <a:pt x="669" y="80"/>
                                </a:lnTo>
                                <a:lnTo>
                                  <a:pt x="665" y="79"/>
                                </a:lnTo>
                                <a:lnTo>
                                  <a:pt x="659" y="78"/>
                                </a:lnTo>
                                <a:lnTo>
                                  <a:pt x="645" y="75"/>
                                </a:lnTo>
                                <a:lnTo>
                                  <a:pt x="638" y="72"/>
                                </a:lnTo>
                                <a:lnTo>
                                  <a:pt x="632" y="69"/>
                                </a:lnTo>
                                <a:lnTo>
                                  <a:pt x="629" y="67"/>
                                </a:lnTo>
                                <a:lnTo>
                                  <a:pt x="627" y="65"/>
                                </a:lnTo>
                                <a:lnTo>
                                  <a:pt x="626" y="62"/>
                                </a:lnTo>
                                <a:lnTo>
                                  <a:pt x="625" y="59"/>
                                </a:lnTo>
                                <a:lnTo>
                                  <a:pt x="626" y="55"/>
                                </a:lnTo>
                                <a:lnTo>
                                  <a:pt x="627" y="51"/>
                                </a:lnTo>
                                <a:lnTo>
                                  <a:pt x="629" y="48"/>
                                </a:lnTo>
                                <a:lnTo>
                                  <a:pt x="632" y="46"/>
                                </a:lnTo>
                                <a:lnTo>
                                  <a:pt x="639" y="43"/>
                                </a:lnTo>
                                <a:lnTo>
                                  <a:pt x="647" y="43"/>
                                </a:lnTo>
                                <a:lnTo>
                                  <a:pt x="652" y="43"/>
                                </a:lnTo>
                                <a:lnTo>
                                  <a:pt x="656" y="44"/>
                                </a:lnTo>
                                <a:lnTo>
                                  <a:pt x="661" y="45"/>
                                </a:lnTo>
                                <a:lnTo>
                                  <a:pt x="664" y="47"/>
                                </a:lnTo>
                                <a:lnTo>
                                  <a:pt x="667" y="50"/>
                                </a:lnTo>
                                <a:lnTo>
                                  <a:pt x="669" y="53"/>
                                </a:lnTo>
                                <a:lnTo>
                                  <a:pt x="671" y="58"/>
                                </a:lnTo>
                                <a:lnTo>
                                  <a:pt x="671" y="63"/>
                                </a:lnTo>
                                <a:lnTo>
                                  <a:pt x="683" y="63"/>
                                </a:lnTo>
                                <a:close/>
                                <a:moveTo>
                                  <a:pt x="703" y="128"/>
                                </a:moveTo>
                                <a:lnTo>
                                  <a:pt x="714" y="128"/>
                                </a:lnTo>
                                <a:lnTo>
                                  <a:pt x="714" y="0"/>
                                </a:lnTo>
                                <a:lnTo>
                                  <a:pt x="703" y="0"/>
                                </a:lnTo>
                                <a:lnTo>
                                  <a:pt x="703" y="128"/>
                                </a:lnTo>
                                <a:close/>
                                <a:moveTo>
                                  <a:pt x="775" y="43"/>
                                </a:moveTo>
                                <a:lnTo>
                                  <a:pt x="783" y="43"/>
                                </a:lnTo>
                                <a:lnTo>
                                  <a:pt x="789" y="46"/>
                                </a:lnTo>
                                <a:lnTo>
                                  <a:pt x="794" y="50"/>
                                </a:lnTo>
                                <a:lnTo>
                                  <a:pt x="800" y="55"/>
                                </a:lnTo>
                                <a:lnTo>
                                  <a:pt x="803" y="61"/>
                                </a:lnTo>
                                <a:lnTo>
                                  <a:pt x="806" y="67"/>
                                </a:lnTo>
                                <a:lnTo>
                                  <a:pt x="807" y="75"/>
                                </a:lnTo>
                                <a:lnTo>
                                  <a:pt x="808" y="82"/>
                                </a:lnTo>
                                <a:lnTo>
                                  <a:pt x="807" y="89"/>
                                </a:lnTo>
                                <a:lnTo>
                                  <a:pt x="806" y="97"/>
                                </a:lnTo>
                                <a:lnTo>
                                  <a:pt x="803" y="103"/>
                                </a:lnTo>
                                <a:lnTo>
                                  <a:pt x="800" y="109"/>
                                </a:lnTo>
                                <a:lnTo>
                                  <a:pt x="794" y="114"/>
                                </a:lnTo>
                                <a:lnTo>
                                  <a:pt x="789" y="119"/>
                                </a:lnTo>
                                <a:lnTo>
                                  <a:pt x="783" y="121"/>
                                </a:lnTo>
                                <a:lnTo>
                                  <a:pt x="775" y="122"/>
                                </a:lnTo>
                                <a:lnTo>
                                  <a:pt x="767" y="121"/>
                                </a:lnTo>
                                <a:lnTo>
                                  <a:pt x="761" y="119"/>
                                </a:lnTo>
                                <a:lnTo>
                                  <a:pt x="755" y="114"/>
                                </a:lnTo>
                                <a:lnTo>
                                  <a:pt x="750" y="109"/>
                                </a:lnTo>
                                <a:lnTo>
                                  <a:pt x="747" y="103"/>
                                </a:lnTo>
                                <a:lnTo>
                                  <a:pt x="745" y="97"/>
                                </a:lnTo>
                                <a:lnTo>
                                  <a:pt x="743" y="89"/>
                                </a:lnTo>
                                <a:lnTo>
                                  <a:pt x="743" y="82"/>
                                </a:lnTo>
                                <a:lnTo>
                                  <a:pt x="743" y="75"/>
                                </a:lnTo>
                                <a:lnTo>
                                  <a:pt x="745" y="67"/>
                                </a:lnTo>
                                <a:lnTo>
                                  <a:pt x="747" y="61"/>
                                </a:lnTo>
                                <a:lnTo>
                                  <a:pt x="750" y="55"/>
                                </a:lnTo>
                                <a:lnTo>
                                  <a:pt x="755" y="50"/>
                                </a:lnTo>
                                <a:lnTo>
                                  <a:pt x="761" y="46"/>
                                </a:lnTo>
                                <a:lnTo>
                                  <a:pt x="767" y="43"/>
                                </a:lnTo>
                                <a:lnTo>
                                  <a:pt x="775" y="43"/>
                                </a:lnTo>
                                <a:close/>
                                <a:moveTo>
                                  <a:pt x="775" y="32"/>
                                </a:moveTo>
                                <a:lnTo>
                                  <a:pt x="765" y="33"/>
                                </a:lnTo>
                                <a:lnTo>
                                  <a:pt x="756" y="37"/>
                                </a:lnTo>
                                <a:lnTo>
                                  <a:pt x="749" y="42"/>
                                </a:lnTo>
                                <a:lnTo>
                                  <a:pt x="743" y="47"/>
                                </a:lnTo>
                                <a:lnTo>
                                  <a:pt x="737" y="55"/>
                                </a:lnTo>
                                <a:lnTo>
                                  <a:pt x="734" y="63"/>
                                </a:lnTo>
                                <a:lnTo>
                                  <a:pt x="732" y="72"/>
                                </a:lnTo>
                                <a:lnTo>
                                  <a:pt x="731" y="82"/>
                                </a:lnTo>
                                <a:lnTo>
                                  <a:pt x="732" y="91"/>
                                </a:lnTo>
                                <a:lnTo>
                                  <a:pt x="734" y="101"/>
                                </a:lnTo>
                                <a:lnTo>
                                  <a:pt x="737" y="109"/>
                                </a:lnTo>
                                <a:lnTo>
                                  <a:pt x="743" y="117"/>
                                </a:lnTo>
                                <a:lnTo>
                                  <a:pt x="749" y="123"/>
                                </a:lnTo>
                                <a:lnTo>
                                  <a:pt x="756" y="127"/>
                                </a:lnTo>
                                <a:lnTo>
                                  <a:pt x="761" y="129"/>
                                </a:lnTo>
                                <a:lnTo>
                                  <a:pt x="765" y="130"/>
                                </a:lnTo>
                                <a:lnTo>
                                  <a:pt x="770" y="131"/>
                                </a:lnTo>
                                <a:lnTo>
                                  <a:pt x="775" y="131"/>
                                </a:lnTo>
                                <a:lnTo>
                                  <a:pt x="785" y="130"/>
                                </a:lnTo>
                                <a:lnTo>
                                  <a:pt x="793" y="127"/>
                                </a:lnTo>
                                <a:lnTo>
                                  <a:pt x="802" y="123"/>
                                </a:lnTo>
                                <a:lnTo>
                                  <a:pt x="807" y="117"/>
                                </a:lnTo>
                                <a:lnTo>
                                  <a:pt x="812" y="109"/>
                                </a:lnTo>
                                <a:lnTo>
                                  <a:pt x="816" y="101"/>
                                </a:lnTo>
                                <a:lnTo>
                                  <a:pt x="818" y="91"/>
                                </a:lnTo>
                                <a:lnTo>
                                  <a:pt x="818" y="82"/>
                                </a:lnTo>
                                <a:lnTo>
                                  <a:pt x="818" y="72"/>
                                </a:lnTo>
                                <a:lnTo>
                                  <a:pt x="816" y="63"/>
                                </a:lnTo>
                                <a:lnTo>
                                  <a:pt x="812" y="55"/>
                                </a:lnTo>
                                <a:lnTo>
                                  <a:pt x="807" y="47"/>
                                </a:lnTo>
                                <a:lnTo>
                                  <a:pt x="802" y="42"/>
                                </a:lnTo>
                                <a:lnTo>
                                  <a:pt x="793" y="37"/>
                                </a:lnTo>
                                <a:lnTo>
                                  <a:pt x="785" y="33"/>
                                </a:lnTo>
                                <a:lnTo>
                                  <a:pt x="775" y="32"/>
                                </a:lnTo>
                                <a:close/>
                                <a:moveTo>
                                  <a:pt x="861" y="128"/>
                                </a:moveTo>
                                <a:lnTo>
                                  <a:pt x="873" y="128"/>
                                </a:lnTo>
                                <a:lnTo>
                                  <a:pt x="908" y="36"/>
                                </a:lnTo>
                                <a:lnTo>
                                  <a:pt x="896" y="36"/>
                                </a:lnTo>
                                <a:lnTo>
                                  <a:pt x="867" y="118"/>
                                </a:lnTo>
                                <a:lnTo>
                                  <a:pt x="867" y="118"/>
                                </a:lnTo>
                                <a:lnTo>
                                  <a:pt x="837" y="36"/>
                                </a:lnTo>
                                <a:lnTo>
                                  <a:pt x="825" y="36"/>
                                </a:lnTo>
                                <a:lnTo>
                                  <a:pt x="861" y="128"/>
                                </a:lnTo>
                                <a:close/>
                                <a:moveTo>
                                  <a:pt x="929" y="64"/>
                                </a:moveTo>
                                <a:lnTo>
                                  <a:pt x="930" y="59"/>
                                </a:lnTo>
                                <a:lnTo>
                                  <a:pt x="931" y="55"/>
                                </a:lnTo>
                                <a:lnTo>
                                  <a:pt x="933" y="50"/>
                                </a:lnTo>
                                <a:lnTo>
                                  <a:pt x="936" y="47"/>
                                </a:lnTo>
                                <a:lnTo>
                                  <a:pt x="941" y="45"/>
                                </a:lnTo>
                                <a:lnTo>
                                  <a:pt x="945" y="44"/>
                                </a:lnTo>
                                <a:lnTo>
                                  <a:pt x="949" y="43"/>
                                </a:lnTo>
                                <a:lnTo>
                                  <a:pt x="954" y="43"/>
                                </a:lnTo>
                                <a:lnTo>
                                  <a:pt x="960" y="43"/>
                                </a:lnTo>
                                <a:lnTo>
                                  <a:pt x="964" y="43"/>
                                </a:lnTo>
                                <a:lnTo>
                                  <a:pt x="968" y="44"/>
                                </a:lnTo>
                                <a:lnTo>
                                  <a:pt x="971" y="46"/>
                                </a:lnTo>
                                <a:lnTo>
                                  <a:pt x="974" y="49"/>
                                </a:lnTo>
                                <a:lnTo>
                                  <a:pt x="976" y="52"/>
                                </a:lnTo>
                                <a:lnTo>
                                  <a:pt x="977" y="57"/>
                                </a:lnTo>
                                <a:lnTo>
                                  <a:pt x="978" y="62"/>
                                </a:lnTo>
                                <a:lnTo>
                                  <a:pt x="978" y="65"/>
                                </a:lnTo>
                                <a:lnTo>
                                  <a:pt x="977" y="67"/>
                                </a:lnTo>
                                <a:lnTo>
                                  <a:pt x="976" y="69"/>
                                </a:lnTo>
                                <a:lnTo>
                                  <a:pt x="974" y="71"/>
                                </a:lnTo>
                                <a:lnTo>
                                  <a:pt x="970" y="73"/>
                                </a:lnTo>
                                <a:lnTo>
                                  <a:pt x="964" y="75"/>
                                </a:lnTo>
                                <a:lnTo>
                                  <a:pt x="954" y="76"/>
                                </a:lnTo>
                                <a:lnTo>
                                  <a:pt x="946" y="77"/>
                                </a:lnTo>
                                <a:lnTo>
                                  <a:pt x="937" y="78"/>
                                </a:lnTo>
                                <a:lnTo>
                                  <a:pt x="930" y="81"/>
                                </a:lnTo>
                                <a:lnTo>
                                  <a:pt x="924" y="84"/>
                                </a:lnTo>
                                <a:lnTo>
                                  <a:pt x="918" y="89"/>
                                </a:lnTo>
                                <a:lnTo>
                                  <a:pt x="916" y="92"/>
                                </a:lnTo>
                                <a:lnTo>
                                  <a:pt x="915" y="96"/>
                                </a:lnTo>
                                <a:lnTo>
                                  <a:pt x="914" y="100"/>
                                </a:lnTo>
                                <a:lnTo>
                                  <a:pt x="914" y="104"/>
                                </a:lnTo>
                                <a:lnTo>
                                  <a:pt x="914" y="110"/>
                                </a:lnTo>
                                <a:lnTo>
                                  <a:pt x="916" y="117"/>
                                </a:lnTo>
                                <a:lnTo>
                                  <a:pt x="920" y="121"/>
                                </a:lnTo>
                                <a:lnTo>
                                  <a:pt x="923" y="125"/>
                                </a:lnTo>
                                <a:lnTo>
                                  <a:pt x="928" y="127"/>
                                </a:lnTo>
                                <a:lnTo>
                                  <a:pt x="933" y="129"/>
                                </a:lnTo>
                                <a:lnTo>
                                  <a:pt x="938" y="131"/>
                                </a:lnTo>
                                <a:lnTo>
                                  <a:pt x="945" y="131"/>
                                </a:lnTo>
                                <a:lnTo>
                                  <a:pt x="951" y="131"/>
                                </a:lnTo>
                                <a:lnTo>
                                  <a:pt x="956" y="130"/>
                                </a:lnTo>
                                <a:lnTo>
                                  <a:pt x="962" y="128"/>
                                </a:lnTo>
                                <a:lnTo>
                                  <a:pt x="966" y="126"/>
                                </a:lnTo>
                                <a:lnTo>
                                  <a:pt x="973" y="121"/>
                                </a:lnTo>
                                <a:lnTo>
                                  <a:pt x="978" y="112"/>
                                </a:lnTo>
                                <a:lnTo>
                                  <a:pt x="980" y="112"/>
                                </a:lnTo>
                                <a:lnTo>
                                  <a:pt x="980" y="119"/>
                                </a:lnTo>
                                <a:lnTo>
                                  <a:pt x="982" y="124"/>
                                </a:lnTo>
                                <a:lnTo>
                                  <a:pt x="984" y="126"/>
                                </a:lnTo>
                                <a:lnTo>
                                  <a:pt x="986" y="127"/>
                                </a:lnTo>
                                <a:lnTo>
                                  <a:pt x="989" y="128"/>
                                </a:lnTo>
                                <a:lnTo>
                                  <a:pt x="992" y="128"/>
                                </a:lnTo>
                                <a:lnTo>
                                  <a:pt x="996" y="128"/>
                                </a:lnTo>
                                <a:lnTo>
                                  <a:pt x="1000" y="128"/>
                                </a:lnTo>
                                <a:lnTo>
                                  <a:pt x="1000" y="119"/>
                                </a:lnTo>
                                <a:lnTo>
                                  <a:pt x="998" y="119"/>
                                </a:lnTo>
                                <a:lnTo>
                                  <a:pt x="996" y="119"/>
                                </a:lnTo>
                                <a:lnTo>
                                  <a:pt x="993" y="119"/>
                                </a:lnTo>
                                <a:lnTo>
                                  <a:pt x="991" y="118"/>
                                </a:lnTo>
                                <a:lnTo>
                                  <a:pt x="990" y="116"/>
                                </a:lnTo>
                                <a:lnTo>
                                  <a:pt x="990" y="112"/>
                                </a:lnTo>
                                <a:lnTo>
                                  <a:pt x="990" y="63"/>
                                </a:lnTo>
                                <a:lnTo>
                                  <a:pt x="989" y="55"/>
                                </a:lnTo>
                                <a:lnTo>
                                  <a:pt x="987" y="47"/>
                                </a:lnTo>
                                <a:lnTo>
                                  <a:pt x="984" y="42"/>
                                </a:lnTo>
                                <a:lnTo>
                                  <a:pt x="978" y="39"/>
                                </a:lnTo>
                                <a:lnTo>
                                  <a:pt x="973" y="36"/>
                                </a:lnTo>
                                <a:lnTo>
                                  <a:pt x="968" y="35"/>
                                </a:lnTo>
                                <a:lnTo>
                                  <a:pt x="962" y="33"/>
                                </a:lnTo>
                                <a:lnTo>
                                  <a:pt x="955" y="32"/>
                                </a:lnTo>
                                <a:lnTo>
                                  <a:pt x="948" y="33"/>
                                </a:lnTo>
                                <a:lnTo>
                                  <a:pt x="941" y="35"/>
                                </a:lnTo>
                                <a:lnTo>
                                  <a:pt x="934" y="37"/>
                                </a:lnTo>
                                <a:lnTo>
                                  <a:pt x="929" y="41"/>
                                </a:lnTo>
                                <a:lnTo>
                                  <a:pt x="925" y="45"/>
                                </a:lnTo>
                                <a:lnTo>
                                  <a:pt x="922" y="50"/>
                                </a:lnTo>
                                <a:lnTo>
                                  <a:pt x="920" y="57"/>
                                </a:lnTo>
                                <a:lnTo>
                                  <a:pt x="918" y="64"/>
                                </a:lnTo>
                                <a:lnTo>
                                  <a:pt x="929" y="64"/>
                                </a:lnTo>
                                <a:close/>
                                <a:moveTo>
                                  <a:pt x="978" y="92"/>
                                </a:moveTo>
                                <a:lnTo>
                                  <a:pt x="977" y="99"/>
                                </a:lnTo>
                                <a:lnTo>
                                  <a:pt x="975" y="105"/>
                                </a:lnTo>
                                <a:lnTo>
                                  <a:pt x="973" y="109"/>
                                </a:lnTo>
                                <a:lnTo>
                                  <a:pt x="969" y="113"/>
                                </a:lnTo>
                                <a:lnTo>
                                  <a:pt x="964" y="118"/>
                                </a:lnTo>
                                <a:lnTo>
                                  <a:pt x="958" y="120"/>
                                </a:lnTo>
                                <a:lnTo>
                                  <a:pt x="952" y="121"/>
                                </a:lnTo>
                                <a:lnTo>
                                  <a:pt x="946" y="122"/>
                                </a:lnTo>
                                <a:lnTo>
                                  <a:pt x="942" y="121"/>
                                </a:lnTo>
                                <a:lnTo>
                                  <a:pt x="938" y="121"/>
                                </a:lnTo>
                                <a:lnTo>
                                  <a:pt x="934" y="119"/>
                                </a:lnTo>
                                <a:lnTo>
                                  <a:pt x="931" y="117"/>
                                </a:lnTo>
                                <a:lnTo>
                                  <a:pt x="929" y="114"/>
                                </a:lnTo>
                                <a:lnTo>
                                  <a:pt x="927" y="111"/>
                                </a:lnTo>
                                <a:lnTo>
                                  <a:pt x="926" y="107"/>
                                </a:lnTo>
                                <a:lnTo>
                                  <a:pt x="926" y="103"/>
                                </a:lnTo>
                                <a:lnTo>
                                  <a:pt x="926" y="100"/>
                                </a:lnTo>
                                <a:lnTo>
                                  <a:pt x="927" y="98"/>
                                </a:lnTo>
                                <a:lnTo>
                                  <a:pt x="928" y="94"/>
                                </a:lnTo>
                                <a:lnTo>
                                  <a:pt x="929" y="92"/>
                                </a:lnTo>
                                <a:lnTo>
                                  <a:pt x="934" y="89"/>
                                </a:lnTo>
                                <a:lnTo>
                                  <a:pt x="940" y="87"/>
                                </a:lnTo>
                                <a:lnTo>
                                  <a:pt x="953" y="84"/>
                                </a:lnTo>
                                <a:lnTo>
                                  <a:pt x="969" y="82"/>
                                </a:lnTo>
                                <a:lnTo>
                                  <a:pt x="974" y="81"/>
                                </a:lnTo>
                                <a:lnTo>
                                  <a:pt x="978" y="78"/>
                                </a:lnTo>
                                <a:lnTo>
                                  <a:pt x="978" y="78"/>
                                </a:lnTo>
                                <a:lnTo>
                                  <a:pt x="978" y="92"/>
                                </a:lnTo>
                                <a:close/>
                                <a:moveTo>
                                  <a:pt x="1012" y="128"/>
                                </a:moveTo>
                                <a:lnTo>
                                  <a:pt x="1024" y="128"/>
                                </a:lnTo>
                                <a:lnTo>
                                  <a:pt x="1024" y="75"/>
                                </a:lnTo>
                                <a:lnTo>
                                  <a:pt x="1025" y="68"/>
                                </a:lnTo>
                                <a:lnTo>
                                  <a:pt x="1026" y="62"/>
                                </a:lnTo>
                                <a:lnTo>
                                  <a:pt x="1028" y="57"/>
                                </a:lnTo>
                                <a:lnTo>
                                  <a:pt x="1031" y="51"/>
                                </a:lnTo>
                                <a:lnTo>
                                  <a:pt x="1035" y="48"/>
                                </a:lnTo>
                                <a:lnTo>
                                  <a:pt x="1041" y="45"/>
                                </a:lnTo>
                                <a:lnTo>
                                  <a:pt x="1046" y="43"/>
                                </a:lnTo>
                                <a:lnTo>
                                  <a:pt x="1053" y="43"/>
                                </a:lnTo>
                                <a:lnTo>
                                  <a:pt x="1060" y="43"/>
                                </a:lnTo>
                                <a:lnTo>
                                  <a:pt x="1064" y="45"/>
                                </a:lnTo>
                                <a:lnTo>
                                  <a:pt x="1068" y="47"/>
                                </a:lnTo>
                                <a:lnTo>
                                  <a:pt x="1071" y="50"/>
                                </a:lnTo>
                                <a:lnTo>
                                  <a:pt x="1073" y="55"/>
                                </a:lnTo>
                                <a:lnTo>
                                  <a:pt x="1075" y="60"/>
                                </a:lnTo>
                                <a:lnTo>
                                  <a:pt x="1076" y="65"/>
                                </a:lnTo>
                                <a:lnTo>
                                  <a:pt x="1076" y="70"/>
                                </a:lnTo>
                                <a:lnTo>
                                  <a:pt x="1076" y="128"/>
                                </a:lnTo>
                                <a:lnTo>
                                  <a:pt x="1088" y="128"/>
                                </a:lnTo>
                                <a:lnTo>
                                  <a:pt x="1088" y="69"/>
                                </a:lnTo>
                                <a:lnTo>
                                  <a:pt x="1087" y="61"/>
                                </a:lnTo>
                                <a:lnTo>
                                  <a:pt x="1086" y="53"/>
                                </a:lnTo>
                                <a:lnTo>
                                  <a:pt x="1084" y="48"/>
                                </a:lnTo>
                                <a:lnTo>
                                  <a:pt x="1081" y="43"/>
                                </a:lnTo>
                                <a:lnTo>
                                  <a:pt x="1076" y="39"/>
                                </a:lnTo>
                                <a:lnTo>
                                  <a:pt x="1070" y="36"/>
                                </a:lnTo>
                                <a:lnTo>
                                  <a:pt x="1063" y="33"/>
                                </a:lnTo>
                                <a:lnTo>
                                  <a:pt x="1053" y="32"/>
                                </a:lnTo>
                                <a:lnTo>
                                  <a:pt x="1049" y="33"/>
                                </a:lnTo>
                                <a:lnTo>
                                  <a:pt x="1044" y="35"/>
                                </a:lnTo>
                                <a:lnTo>
                                  <a:pt x="1040" y="36"/>
                                </a:lnTo>
                                <a:lnTo>
                                  <a:pt x="1035" y="38"/>
                                </a:lnTo>
                                <a:lnTo>
                                  <a:pt x="1032" y="41"/>
                                </a:lnTo>
                                <a:lnTo>
                                  <a:pt x="1029" y="44"/>
                                </a:lnTo>
                                <a:lnTo>
                                  <a:pt x="1026" y="47"/>
                                </a:lnTo>
                                <a:lnTo>
                                  <a:pt x="1024" y="51"/>
                                </a:lnTo>
                                <a:lnTo>
                                  <a:pt x="1024" y="51"/>
                                </a:lnTo>
                                <a:lnTo>
                                  <a:pt x="1024" y="36"/>
                                </a:lnTo>
                                <a:lnTo>
                                  <a:pt x="1012" y="36"/>
                                </a:lnTo>
                                <a:lnTo>
                                  <a:pt x="1012" y="128"/>
                                </a:lnTo>
                                <a:close/>
                                <a:moveTo>
                                  <a:pt x="1109" y="18"/>
                                </a:moveTo>
                                <a:lnTo>
                                  <a:pt x="1121" y="18"/>
                                </a:lnTo>
                                <a:lnTo>
                                  <a:pt x="1121" y="0"/>
                                </a:lnTo>
                                <a:lnTo>
                                  <a:pt x="1109" y="0"/>
                                </a:lnTo>
                                <a:lnTo>
                                  <a:pt x="1109" y="18"/>
                                </a:lnTo>
                                <a:close/>
                                <a:moveTo>
                                  <a:pt x="1109" y="140"/>
                                </a:moveTo>
                                <a:lnTo>
                                  <a:pt x="1109" y="145"/>
                                </a:lnTo>
                                <a:lnTo>
                                  <a:pt x="1108" y="149"/>
                                </a:lnTo>
                                <a:lnTo>
                                  <a:pt x="1106" y="151"/>
                                </a:lnTo>
                                <a:lnTo>
                                  <a:pt x="1105" y="152"/>
                                </a:lnTo>
                                <a:lnTo>
                                  <a:pt x="1102" y="153"/>
                                </a:lnTo>
                                <a:lnTo>
                                  <a:pt x="1100" y="153"/>
                                </a:lnTo>
                                <a:lnTo>
                                  <a:pt x="1096" y="153"/>
                                </a:lnTo>
                                <a:lnTo>
                                  <a:pt x="1093" y="153"/>
                                </a:lnTo>
                                <a:lnTo>
                                  <a:pt x="1093" y="163"/>
                                </a:lnTo>
                                <a:lnTo>
                                  <a:pt x="1096" y="163"/>
                                </a:lnTo>
                                <a:lnTo>
                                  <a:pt x="1101" y="163"/>
                                </a:lnTo>
                                <a:lnTo>
                                  <a:pt x="1106" y="162"/>
                                </a:lnTo>
                                <a:lnTo>
                                  <a:pt x="1111" y="161"/>
                                </a:lnTo>
                                <a:lnTo>
                                  <a:pt x="1114" y="159"/>
                                </a:lnTo>
                                <a:lnTo>
                                  <a:pt x="1116" y="156"/>
                                </a:lnTo>
                                <a:lnTo>
                                  <a:pt x="1118" y="151"/>
                                </a:lnTo>
                                <a:lnTo>
                                  <a:pt x="1120" y="147"/>
                                </a:lnTo>
                                <a:lnTo>
                                  <a:pt x="1121" y="142"/>
                                </a:lnTo>
                                <a:lnTo>
                                  <a:pt x="1121" y="138"/>
                                </a:lnTo>
                                <a:lnTo>
                                  <a:pt x="1121" y="36"/>
                                </a:lnTo>
                                <a:lnTo>
                                  <a:pt x="1109" y="36"/>
                                </a:lnTo>
                                <a:lnTo>
                                  <a:pt x="1109" y="140"/>
                                </a:lnTo>
                                <a:close/>
                                <a:moveTo>
                                  <a:pt x="1149" y="76"/>
                                </a:moveTo>
                                <a:lnTo>
                                  <a:pt x="1150" y="69"/>
                                </a:lnTo>
                                <a:lnTo>
                                  <a:pt x="1152" y="63"/>
                                </a:lnTo>
                                <a:lnTo>
                                  <a:pt x="1154" y="58"/>
                                </a:lnTo>
                                <a:lnTo>
                                  <a:pt x="1159" y="52"/>
                                </a:lnTo>
                                <a:lnTo>
                                  <a:pt x="1163" y="48"/>
                                </a:lnTo>
                                <a:lnTo>
                                  <a:pt x="1167" y="45"/>
                                </a:lnTo>
                                <a:lnTo>
                                  <a:pt x="1173" y="43"/>
                                </a:lnTo>
                                <a:lnTo>
                                  <a:pt x="1180" y="43"/>
                                </a:lnTo>
                                <a:lnTo>
                                  <a:pt x="1186" y="43"/>
                                </a:lnTo>
                                <a:lnTo>
                                  <a:pt x="1192" y="45"/>
                                </a:lnTo>
                                <a:lnTo>
                                  <a:pt x="1196" y="48"/>
                                </a:lnTo>
                                <a:lnTo>
                                  <a:pt x="1201" y="52"/>
                                </a:lnTo>
                                <a:lnTo>
                                  <a:pt x="1205" y="58"/>
                                </a:lnTo>
                                <a:lnTo>
                                  <a:pt x="1207" y="63"/>
                                </a:lnTo>
                                <a:lnTo>
                                  <a:pt x="1209" y="69"/>
                                </a:lnTo>
                                <a:lnTo>
                                  <a:pt x="1209" y="76"/>
                                </a:lnTo>
                                <a:lnTo>
                                  <a:pt x="1149" y="76"/>
                                </a:lnTo>
                                <a:close/>
                                <a:moveTo>
                                  <a:pt x="1221" y="85"/>
                                </a:moveTo>
                                <a:lnTo>
                                  <a:pt x="1221" y="76"/>
                                </a:lnTo>
                                <a:lnTo>
                                  <a:pt x="1219" y="66"/>
                                </a:lnTo>
                                <a:lnTo>
                                  <a:pt x="1215" y="58"/>
                                </a:lnTo>
                                <a:lnTo>
                                  <a:pt x="1211" y="49"/>
                                </a:lnTo>
                                <a:lnTo>
                                  <a:pt x="1209" y="46"/>
                                </a:lnTo>
                                <a:lnTo>
                                  <a:pt x="1206" y="43"/>
                                </a:lnTo>
                                <a:lnTo>
                                  <a:pt x="1203" y="40"/>
                                </a:lnTo>
                                <a:lnTo>
                                  <a:pt x="1199" y="38"/>
                                </a:lnTo>
                                <a:lnTo>
                                  <a:pt x="1194" y="36"/>
                                </a:lnTo>
                                <a:lnTo>
                                  <a:pt x="1190" y="35"/>
                                </a:lnTo>
                                <a:lnTo>
                                  <a:pt x="1185" y="33"/>
                                </a:lnTo>
                                <a:lnTo>
                                  <a:pt x="1180" y="32"/>
                                </a:lnTo>
                                <a:lnTo>
                                  <a:pt x="1174" y="33"/>
                                </a:lnTo>
                                <a:lnTo>
                                  <a:pt x="1169" y="35"/>
                                </a:lnTo>
                                <a:lnTo>
                                  <a:pt x="1165" y="36"/>
                                </a:lnTo>
                                <a:lnTo>
                                  <a:pt x="1161" y="38"/>
                                </a:lnTo>
                                <a:lnTo>
                                  <a:pt x="1153" y="42"/>
                                </a:lnTo>
                                <a:lnTo>
                                  <a:pt x="1148" y="48"/>
                                </a:lnTo>
                                <a:lnTo>
                                  <a:pt x="1143" y="56"/>
                                </a:lnTo>
                                <a:lnTo>
                                  <a:pt x="1141" y="64"/>
                                </a:lnTo>
                                <a:lnTo>
                                  <a:pt x="1139" y="72"/>
                                </a:lnTo>
                                <a:lnTo>
                                  <a:pt x="1137" y="82"/>
                                </a:lnTo>
                                <a:lnTo>
                                  <a:pt x="1139" y="91"/>
                                </a:lnTo>
                                <a:lnTo>
                                  <a:pt x="1141" y="101"/>
                                </a:lnTo>
                                <a:lnTo>
                                  <a:pt x="1143" y="109"/>
                                </a:lnTo>
                                <a:lnTo>
                                  <a:pt x="1148" y="117"/>
                                </a:lnTo>
                                <a:lnTo>
                                  <a:pt x="1153" y="123"/>
                                </a:lnTo>
                                <a:lnTo>
                                  <a:pt x="1161" y="127"/>
                                </a:lnTo>
                                <a:lnTo>
                                  <a:pt x="1165" y="129"/>
                                </a:lnTo>
                                <a:lnTo>
                                  <a:pt x="1169" y="130"/>
                                </a:lnTo>
                                <a:lnTo>
                                  <a:pt x="1174" y="131"/>
                                </a:lnTo>
                                <a:lnTo>
                                  <a:pt x="1180" y="131"/>
                                </a:lnTo>
                                <a:lnTo>
                                  <a:pt x="1188" y="130"/>
                                </a:lnTo>
                                <a:lnTo>
                                  <a:pt x="1195" y="129"/>
                                </a:lnTo>
                                <a:lnTo>
                                  <a:pt x="1202" y="126"/>
                                </a:lnTo>
                                <a:lnTo>
                                  <a:pt x="1207" y="123"/>
                                </a:lnTo>
                                <a:lnTo>
                                  <a:pt x="1211" y="118"/>
                                </a:lnTo>
                                <a:lnTo>
                                  <a:pt x="1215" y="112"/>
                                </a:lnTo>
                                <a:lnTo>
                                  <a:pt x="1219" y="105"/>
                                </a:lnTo>
                                <a:lnTo>
                                  <a:pt x="1221" y="98"/>
                                </a:lnTo>
                                <a:lnTo>
                                  <a:pt x="1209" y="98"/>
                                </a:lnTo>
                                <a:lnTo>
                                  <a:pt x="1207" y="103"/>
                                </a:lnTo>
                                <a:lnTo>
                                  <a:pt x="1205" y="107"/>
                                </a:lnTo>
                                <a:lnTo>
                                  <a:pt x="1203" y="111"/>
                                </a:lnTo>
                                <a:lnTo>
                                  <a:pt x="1200" y="116"/>
                                </a:lnTo>
                                <a:lnTo>
                                  <a:pt x="1195" y="118"/>
                                </a:lnTo>
                                <a:lnTo>
                                  <a:pt x="1191" y="120"/>
                                </a:lnTo>
                                <a:lnTo>
                                  <a:pt x="1186" y="121"/>
                                </a:lnTo>
                                <a:lnTo>
                                  <a:pt x="1180" y="122"/>
                                </a:lnTo>
                                <a:lnTo>
                                  <a:pt x="1172" y="121"/>
                                </a:lnTo>
                                <a:lnTo>
                                  <a:pt x="1166" y="119"/>
                                </a:lnTo>
                                <a:lnTo>
                                  <a:pt x="1161" y="114"/>
                                </a:lnTo>
                                <a:lnTo>
                                  <a:pt x="1156" y="109"/>
                                </a:lnTo>
                                <a:lnTo>
                                  <a:pt x="1153" y="104"/>
                                </a:lnTo>
                                <a:lnTo>
                                  <a:pt x="1151" y="98"/>
                                </a:lnTo>
                                <a:lnTo>
                                  <a:pt x="1149" y="91"/>
                                </a:lnTo>
                                <a:lnTo>
                                  <a:pt x="1149" y="85"/>
                                </a:lnTo>
                                <a:lnTo>
                                  <a:pt x="1221" y="85"/>
                                </a:lnTo>
                                <a:close/>
                              </a:path>
                            </a:pathLst>
                          </a:custGeom>
                          <a:solidFill>
                            <a:srgbClr val="39343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48687D" id="Skupina 1" o:spid="_x0000_s1026" style="position:absolute;margin-left:450.45pt;margin-top:54.5pt;width:101.75pt;height:62.5pt;z-index:251659264;mso-position-horizontal-relative:page;mso-position-vertical-relative:page" coordorigin="9359,782" coordsize="2035,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">
                <v:shape id="Freeform 2" o:spid="_x0000_s1027" style="position:absolute;left:10875;top:782;width:240;height:240;visibility:visible;mso-wrap-style:square;v-text-anchor:top" coordsize="24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" path="m240,120r-1,12l237,144r-3,12l230,166r-5,11l219,186r-7,10l204,204r-8,8l186,219r-10,6l165,230r-10,4l143,238r-11,2l120,240r-14,l95,238,82,234,72,230,61,225,51,219r-9,-7l34,204r-8,-8l19,186r-5,-9l8,166,5,156,2,144,,132,,120,,107,2,95,5,83,8,71,14,61,19,51r7,-9l34,33r8,-7l51,20,61,14,72,9,82,5,95,3,106,1,120,r12,1l143,3r12,2l165,9r11,5l186,20r10,6l204,33r8,9l219,51r6,10l230,71r4,12l237,95r2,12l240,120xe" fillcolor="#2b9b34" stroked="f">
                  <v:path arrowok="t" o:connecttype="custom" o:connectlocs="239,132;234,156;225,177;212,196;196,212;176,225;155,234;132,240;106,240;82,234;61,225;42,212;26,196;14,177;5,156;0,132;0,107;5,83;14,61;26,42;42,26;61,14;82,5;106,1;132,1;155,5;176,14;196,26;212,42;225,61;234,83;239,107" o:connectangles="0,0,0,0,0,0,0,0,0,0,0,0,0,0,0,0,0,0,0,0,0,0,0,0,0,0,0,0,0,0,0,0"/>
                </v:shape>
                <v:shape id="Freeform 3" o:spid="_x0000_s1028" style="position:absolute;left:11155;top:1182;width:239;height:240;visibility:visible;mso-wrap-style:square;v-text-anchor:top" coordsize="23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" path="m239,120r,11l237,144r-3,10l230,166r-6,10l219,186r-7,9l204,204r-9,7l186,219r-10,6l165,230r-10,4l143,236r-11,3l119,240r-12,-1l96,236,84,234,74,230,63,225,53,219,43,211r-8,-7l27,195r-7,-9l15,176,10,166,5,154,2,144,,131,,120,,107,2,94,5,83,10,71,15,61,20,51r7,-9l35,33r8,-7l53,20,63,13,74,8,84,5,96,2,107,1,119,r13,1l143,2r12,3l165,8r11,5l186,20r9,6l204,33r8,9l219,51r5,10l230,71r4,12l237,94r2,13l239,120xe" fillcolor="#2b9b34" stroked="f">
                  <v:path arrowok="t" o:connecttype="custom" o:connectlocs="239,131;234,154;224,176;212,195;195,211;176,225;155,234;132,239;107,239;84,234;63,225;43,211;27,195;15,176;5,154;0,131;0,107;5,83;15,61;27,42;43,26;63,13;84,5;107,1;132,1;155,5;176,13;195,26;212,42;224,61;234,83;239,107" o:connectangles="0,0,0,0,0,0,0,0,0,0,0,0,0,0,0,0,0,0,0,0,0,0,0,0,0,0,0,0,0,0,0,0"/>
                </v:shape>
                <v:shape id="Freeform 4" o:spid="_x0000_s1029" style="position:absolute;left:10865;top:822;width:525;height:560;visibility:visible;mso-wrap-style:square;v-text-anchor:top" coordsize="52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" path="m285,r79,15l423,26r43,9l494,40r18,3l521,44r3,1l525,45r-1,7l521,73r-6,31l508,140r-5,20l498,179r-7,20l485,218r-9,18l468,252r-8,15l449,280r-10,9l428,298r-11,6l407,310r-22,10l362,328r-22,9l317,346r-10,7l295,361r-10,8l274,380r-9,11l257,405r-6,14l246,433r-4,15l240,463r-3,15l236,492r,27l237,540r2,14l240,560,161,545,101,533,59,526,30,520,12,516,4,515,1,514r-1,l1,506,5,483r7,-34l22,408r6,-21l35,366r9,-21l52,325,63,306,74,290r6,-7l86,275r7,-5l100,265r13,-8l126,250r13,-6l151,238r24,-11l197,217r12,-7l219,204r10,-7l239,189r8,-9l255,170r8,-12l270,145r5,-15l281,116r3,-14l287,88r2,-12l290,64r,-12l290,43,289,25,287,11,286,3,285,xe" fillcolor="#2b9b34" stroked="f">
                  <v:path arrowok="t" o:connecttype="custom" o:connectlocs="364,15;466,35;512,43;524,45;524,52;515,104;503,160;491,199;476,236;460,267;439,289;417,304;385,320;340,337;307,353;285,369;265,391;251,419;242,448;237,478;236,519;239,554;161,545;59,526;12,516;1,514;1,506;12,449;28,387;44,345;63,306;80,283;93,270;113,257;139,244;175,227;209,210;229,197;247,180;263,158;275,130;284,102;289,76;290,52;289,25;286,3" o:connectangles="0,0,0,0,0,0,0,0,0,0,0,0,0,0,0,0,0,0,0,0,0,0,0,0,0,0,0,0,0,0,0,0,0,0,0,0,0,0,0,0,0,0,0,0,0,0"/>
                </v:shape>
                <v:shape id="Freeform 5" o:spid="_x0000_s1030" style="position:absolute;left:9359;top:1650;width:2026;height:166;visibility:visible;mso-wrap-style:square;v-text-anchor:top" coordsize="2026,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" path="m6,14r78,l,121r,10l100,131r,-10l14,121,98,14,98,3,6,3r,11xm123,67r1,-5l125,58r4,-4l131,50r4,-2l139,47r4,-1l149,45r5,1l158,46r4,1l165,49r4,2l171,56r2,4l173,64r,4l172,70r-1,3l169,75r-5,2l158,77r-8,1l140,80r-8,1l124,83r-6,4l113,91r-2,4l110,99r-1,4l109,107r,7l111,119r3,5l118,127r4,3l127,133r6,1l139,135r6,-1l152,133r4,-2l160,129r7,-6l174,116r,l174,122r2,5l178,129r2,1l183,131r4,l191,131r4,-1l195,121r-2,1l191,122r-4,l185,120r-1,-2l184,116r,-50l183,58r-2,-8l178,45r-5,-3l167,39r-5,-2l156,37r-6,-1l142,37r-7,1l129,40r-6,3l119,47r-3,7l114,60r-1,7l123,67xm173,96r-1,6l171,108r-4,5l163,117r-5,3l153,123r-7,1l140,125r-3,-1l133,123r-3,-1l126,120r-3,-3l121,114r-1,-4l120,106r,-3l121,101r1,-3l123,96r6,-3l134,90r15,-3l163,85r6,-1l173,81r,l173,96xm233,131r11,l279,39r-12,l239,120r-1,l209,39r-13,l233,131xm330,45r7,1l343,49r7,4l354,58r3,6l360,70r1,8l362,85r-1,8l360,100r-3,6l354,113r-4,5l343,121r-6,3l330,125r-8,-1l315,121r-5,-3l305,113r-4,-7l299,100r-2,-7l297,85r,-7l299,70r2,-6l305,58r5,-5l315,49r7,-3l330,45xm330,36r-11,1l311,40r-8,4l297,50r-5,8l289,66r-3,10l285,85r1,10l289,104r3,9l297,120r6,6l311,130r4,3l319,134r5,l330,135r9,-1l349,130r7,-4l362,120r4,-7l371,104r2,-9l374,85r-1,-9l371,66r-5,-8l362,50r-6,-6l349,40,339,37r-9,-1xm472,3r-11,l461,57r-1,l458,51r-3,-4l452,44r-4,-3l443,39r-5,-1l433,37r-4,-1l423,37r-5,l414,38r-4,2l402,44r-5,6l392,58r-3,8l386,76r,9l386,95r3,9l392,113r5,7l402,126r8,4l414,133r4,1l423,134r6,1l433,134r5,-1l443,131r5,-3l452,126r4,-4l459,119r2,-5l461,114r,17l472,131,472,3xm398,85r,-7l399,70r2,-6l404,58r5,-5l414,49r6,-3l429,45r7,1l443,49r6,4l454,58r3,6l459,70r1,8l461,85r-1,8l459,100r-2,6l454,113r-5,5l443,121r-7,3l429,125r-9,-1l414,121r-5,-3l404,113r-3,-7l399,100r-1,-7l398,85xm558,14r45,l611,14r5,2l621,18r3,2l628,24r2,4l631,34r1,5l631,45r-1,4l626,54r-3,4l619,60r-4,2l610,64r-7,l558,64r,-50xm545,131r13,l558,75r46,l612,75r6,3l622,81r3,5l628,91r1,7l630,105r1,6l631,122r3,9l648,131r-3,-3l644,125r-1,-4l642,116r-1,-10l641,99r-1,-5l640,88r-2,-5l636,79r-3,-3l630,73r-6,-2l619,69r,l624,67r6,-2l634,62r3,-4l640,54r2,-6l643,42r,-5l643,28r-3,-6l637,16r-5,-4l626,7,620,5,613,3r-9,l545,3r,128xm671,79r1,-6l674,66r2,-5l679,56r4,-5l689,48r5,-2l701,45r7,1l713,48r5,3l722,56r3,5l729,66r1,7l731,79r-60,xm742,88r-1,-9l740,69r-3,-9l733,53r-2,-5l728,45r-5,-2l720,41r-4,-2l712,37r-5,l701,36r-5,1l691,37r-5,2l682,40r-7,5l669,51r-5,8l661,67r-2,9l659,85r,10l661,104r3,9l669,120r6,6l682,130r4,3l691,134r5,l701,135r9,-1l717,133r6,-4l729,125r4,-4l736,115r3,-7l741,101r-11,l729,106r-2,4l723,115r-3,3l717,121r-5,2l707,124r-6,1l694,124r-6,-3l682,118r-4,-5l674,107r-2,-6l671,95r,-7l742,88xm757,166r12,l769,114r,l771,119r3,4l778,126r3,3l787,131r4,2l796,134r5,1l807,134r4,l815,133r4,-3l827,126r6,-6l837,113r3,-9l842,95r1,-10l842,76,840,66r-3,-8l833,50r-6,-6l819,40r-4,-2l811,37r-4,l801,36r-5,1l791,38r-6,1l781,41r-4,3l773,47r-2,4l768,57r,l768,39r-11,l757,166xm832,85r-1,8l830,100r-2,6l824,113r-4,5l815,121r-6,3l801,125r-8,-1l785,121r-5,-3l776,113r-3,-7l771,100r-2,-7l769,85r,-7l770,70r2,-7l775,58r5,-5l785,48r8,-2l801,45r8,1l815,49r5,4l824,58r4,6l830,70r1,8l832,85xm936,39r-12,l924,87r,8l922,101r-2,6l918,114r-4,4l909,122r-6,2l896,125r-5,-1l885,123r-4,-2l877,118r-2,-3l873,110r-1,-5l872,99r,-60l860,39r,60l861,107r1,7l864,120r4,5l872,129r6,2l884,134r9,1l898,134r5,-1l908,131r4,-2l916,126r3,-3l922,119r2,-4l925,115r,16l936,131r,-92xm957,131r11,l968,114r,l971,119r2,3l977,126r4,3l985,131r6,2l996,134r5,1l1007,134r4,l1015,133r4,-3l1027,126r6,-6l1037,113r3,-9l1042,95r,-10l1042,76r-2,-10l1037,58r-4,-8l1027,44r-8,-4l1015,38r-4,-1l1007,37r-6,-1l996,37r-5,1l987,39r-6,2l977,44r-3,3l971,51r-2,6l969,57r,-54l957,3r,128xm1032,85r-1,8l1030,100r-2,6l1024,113r-4,5l1015,121r-6,3l1001,125r-8,-1l985,121r-5,-3l976,113r-3,-7l971,100r-2,-7l969,85r,-7l971,70r2,-6l976,58r4,-5l985,49r8,-3l1001,45r8,1l1015,49r5,4l1024,58r4,6l1030,70r1,8l1032,85xm1060,131r12,l1072,3r-12,l1060,131xm1094,21r11,l1105,3r-11,l1094,21xm1094,131r11,l1105,39r-11,l1094,131xm1128,131r10,l1138,97r19,-16l1194,131r14,l1166,74r40,-35l1190,39r-52,45l1138,3r-10,l1128,131xm1223,79r1,-6l1227,66r3,-5l1233,56r4,-5l1242,48r6,-2l1254,45r7,1l1267,48r5,3l1276,56r3,5l1281,66r2,7l1283,79r-60,xm1295,88r,-9l1293,69r-2,-9l1287,53r-4,-5l1280,45r-3,-2l1273,41r-3,-2l1264,37r-5,l1254,36r-5,1l1244,37r-5,2l1235,40r-7,5l1222,51r-4,8l1215,67r-2,9l1213,85r,10l1215,104r3,9l1222,120r6,6l1235,130r4,3l1244,134r5,l1254,135r8,-1l1270,133r6,-4l1281,125r6,-4l1290,115r3,-7l1295,101r-12,l1282,106r-2,4l1277,115r-3,3l1270,121r-4,2l1260,124r-6,1l1247,124r-7,-3l1235,118r-4,-5l1228,107r-2,-6l1224,95r-1,-7l1295,88xm1356,89r,6l1357,100r1,5l1359,109r2,5l1363,118r4,3l1370,123r7,5l1387,131r9,3l1408,135r8,-1l1422,134r7,-3l1434,129r5,-2l1443,125r4,-3l1449,119r4,-5l1455,107r1,-5l1457,98r-1,-8l1454,84r-3,-5l1447,75r-5,-4l1436,68r-6,-2l1423,64r-31,-8l1384,54r-6,-5l1376,47r-2,-3l1373,41r,-4l1373,29r2,-5l1378,20r4,-3l1388,14r5,-1l1398,12r6,-2l1412,12r6,1l1423,15r6,3l1433,22r4,5l1439,34r1,6l1452,40r-1,-9l1449,23r-6,-7l1438,10r-7,-4l1422,3r-8,-2l1404,r-6,1l1393,1r-5,2l1382,4r-7,4l1369,14r-5,6l1362,25r-1,6l1360,37r1,6l1362,49r4,6l1369,58r5,3l1378,64r5,2l1390,67r28,8l1428,78r8,4l1439,85r3,3l1443,93r1,5l1443,104r-2,5l1437,115r-4,3l1428,121r-7,1l1416,123r-5,1l1401,123r-7,-1l1387,120r-7,-3l1375,111r-3,-5l1369,99r,-10l1356,89xm1474,131r12,l1486,3r-12,l1474,131xm1547,45r7,1l1560,49r7,4l1571,58r3,6l1577,70r1,8l1579,85r-1,8l1577,100r-3,6l1571,113r-4,5l1560,121r-6,3l1547,125r-8,-1l1532,121r-5,-3l1522,113r-4,-7l1516,100r-2,-7l1514,85r,-7l1516,70r2,-6l1522,58r5,-5l1532,49r7,-3l1547,45xm1547,36r-11,1l1528,40r-8,4l1514,50r-5,8l1506,66r-3,10l1502,85r1,10l1506,104r3,9l1514,120r6,6l1528,130r4,3l1536,134r5,l1547,135r9,-1l1566,130r7,-4l1579,120r6,-7l1588,104r2,-9l1591,85r-1,-9l1588,66r-3,-8l1579,50r-6,-6l1566,40r-10,-3l1547,36xm1633,131r12,l1679,39r-11,l1639,120r-1,l1610,39r-13,l1633,131xm1697,79r1,-6l1700,66r3,-5l1707,56r4,-5l1716,48r5,-2l1728,45r6,1l1740,48r6,3l1750,56r3,5l1755,66r2,7l1757,79r-60,xm1769,88r,-9l1767,69r-2,-9l1760,53r-3,-5l1754,45r-3,-2l1747,41r-5,-2l1738,37r-5,l1728,36r-6,1l1718,37r-5,2l1709,40r-8,5l1696,51r-4,8l1689,67r-2,9l1686,85r1,10l1689,104r3,9l1696,120r5,6l1709,130r4,3l1718,134r4,l1728,135r8,-1l1743,133r7,-4l1755,125r4,-4l1763,115r4,-7l1769,101r-12,l1755,106r-2,4l1751,115r-3,3l1743,121r-4,2l1734,124r-6,1l1720,124r-6,-3l1709,118r-4,-5l1701,107r-2,-6l1698,95r-1,-7l1769,88xm1783,131r12,l1795,78r1,-8l1797,65r3,-6l1803,55r5,-5l1812,48r6,-2l1825,45r6,1l1836,47r4,3l1843,54r3,4l1847,63r1,5l1848,74r,57l1859,131r,-60l1859,64r-1,-7l1855,50r-3,-5l1848,42r-7,-3l1834,37r-8,-1l1820,37r-4,1l1811,39r-3,2l1803,44r-3,3l1797,50r-1,5l1795,55r,-16l1783,39r,92xm1881,21r11,l1892,3r-11,l1881,21xm1881,131r11,l1892,39r-11,l1881,131xm1914,21r12,l1926,3r-12,l1914,21xm1914,143r,5l1913,153r-2,2l1910,156r-3,l1905,157r-4,l1898,157r,8l1901,166r5,l1911,165r5,-1l1919,162r2,-3l1923,155r2,-5l1926,145r,-5l1926,39r-12,l1914,143xm1954,79r1,-6l1957,66r2,-5l1964,56r4,-5l1972,48r6,-2l1985,45r6,1l1997,48r4,3l2006,56r4,5l2012,66r2,7l2014,79r-60,xm2026,88r,-9l2024,69r-4,-9l2016,53r-2,-5l2011,45r-3,-2l2004,41r-5,-2l1995,37r-5,l1985,36r-6,1l1974,37r-4,2l1966,40r-8,5l1953,51r-5,8l1946,67r-2,9l1942,85r2,10l1946,104r2,9l1953,120r5,6l1966,130r4,3l1974,134r5,l1985,135r8,-1l2000,133r7,-4l2012,125r4,-4l2020,115r4,-7l2026,101r-12,l2012,106r-2,4l2008,115r-3,3l2000,121r-4,2l1991,124r-6,1l1977,124r-6,-3l1966,118r-5,-5l1958,107r-2,-6l1954,95r,-7l2026,88xe" fillcolor="#393432" stroked="f">
                  <v:path arrowok="t" o:connecttype="custom" o:connectlocs="139,47;140,80;152,133;185,120;114,60;120,110;239,120;350,118;322,46;319,134;330,36;397,50;448,128;436,46;409,118;626,54;630,105;619,69;545,3;731,79;682,40;717,133;682,118;801,135;811,37;828,106;780,53;918,114;864,120;957,131;1037,113;977,44;985,121;1024,58;1094,39;1230,61;1291,60;1213,76;1293,108;1223,88;1434,129;1384,54;1433,22;1369,14;1443,93;1356,89;1571,113;1532,49;1532,133;1556,37;1721,46;1751,43;1692,113;1753,110;1795,78;1859,131;1795,55;1914,21;1925,150;2006,56;1985,36;1974,134;1991,124" o:connectangles="0,0,0,0,0,0,0,0,0,0,0,0,0,0,0,0,0,0,0,0,0,0,0,0,0,0,0,0,0,0,0,0,0,0,0,0,0,0,0,0,0,0,0,0,0,0,0,0,0,0,0,0,0,0,0,0,0,0,0,0,0,0,0"/>
                  <o:lock v:ext="edit" verticies="t"/>
                </v:shape>
                <v:shape id="Freeform 6" o:spid="_x0000_s1031" style="position:absolute;left:10164;top:1869;width:1221;height:163;visibility:visible;mso-wrap-style:square;v-text-anchor:top" coordsize="122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" path="m75,44r,-8l5,36r,9l62,45,,120r,8l78,128r,-9l14,119,75,44xm103,64r,-5l105,55r2,-5l110,47r3,-2l117,44r5,-1l127,43r5,l136,43r4,1l145,46r3,3l150,52r1,5l151,62r,3l151,67r-2,2l148,71r-5,2l137,75r-9,1l118,77r-8,1l103,81r-7,3l91,89r-1,3l88,96r-1,4l87,104r1,6l90,117r2,4l96,125r4,2l106,129r6,2l118,131r7,l130,130r4,-2l138,126r8,-5l152,112r,l153,119r2,5l156,126r2,1l162,128r4,l170,128r3,l173,119r-2,l170,119r-3,l165,118r-1,-2l163,112r,-49l162,55r-3,-8l156,42r-4,-3l147,36r-7,-1l135,33r-6,-1l120,33r-6,2l108,37r-5,4l97,45r-3,5l92,57r-1,7l103,64xm151,92r,7l149,105r-3,4l142,113r-5,5l131,120r-5,1l119,122r-4,-1l111,121r-3,-2l105,117r-3,-3l100,111r-2,-4l98,103r,-3l99,98r1,-4l103,92r4,-3l113,87r14,-3l142,82r5,-1l151,78r,l151,92xm303,44r,-8l232,36r,9l288,45r-60,75l228,128r77,l305,119r-63,l303,44xm329,64r1,-5l331,55r2,-5l336,47r5,-2l344,44r5,-1l354,43r4,l364,43r4,1l371,46r3,3l376,52r1,5l378,62r,3l377,67r-1,2l374,71r-4,2l364,75r-10,1l346,77r-9,1l330,81r-6,3l318,89r-2,3l315,96r-1,4l314,104r,6l316,117r3,4l323,125r5,2l333,129r5,2l345,131r6,l356,130r6,-2l366,126r7,-5l378,112r1,l379,119r3,5l384,126r2,1l389,128r3,l396,128r3,l399,119r-1,l396,119r-3,l391,118r-1,-2l390,112r,-49l389,55r-2,-8l383,42r-5,-3l373,36r-5,-1l362,33r-7,-1l348,33r-7,2l334,37r-5,4l325,45r-3,5l318,57r-1,7l329,64xm378,92r-1,7l375,105r-2,4l369,113r-5,5l358,120r-6,1l346,122r-4,-1l338,121r-4,-2l331,117r-2,-3l327,111r-1,-4l325,103r1,-3l326,98r2,-4l329,92r5,-3l339,87r14,-3l368,82r6,-1l378,78r,l378,92xm412,163r12,l424,111r,l426,116r3,4l433,123r3,3l442,128r4,2l451,131r5,l462,131r4,-1l471,129r3,-2l482,123r6,-6l492,109r3,-8l497,91r1,-9l497,72r-2,-9l492,55r-4,-8l482,42r-8,-5l471,36r-5,-3l462,33r-6,-1l451,33r-5,2l441,36r-5,3l432,41r-4,4l426,49r-3,4l423,53r,-17l412,36r,127xm487,82r-1,7l485,97r-2,6l479,109r-4,5l470,118r-6,3l456,122r-8,-1l441,118r-6,-4l431,109r-3,-6l426,97r-2,-8l424,82r,-7l425,67r2,-7l430,55r5,-6l441,46r7,-3l456,43r8,l470,46r5,4l479,56r4,5l485,68r1,7l487,82xm555,43r8,l569,46r5,4l579,55r4,6l586,67r1,8l588,82r-1,7l586,97r-3,6l579,109r-5,5l569,119r-6,2l555,122r-8,-1l541,119r-6,-5l530,109r-3,-6l525,97r-2,-8l523,82r,-7l525,67r2,-6l530,55r5,-5l541,46r6,-3l555,43xm555,32r-10,1l536,37r-7,5l523,47r-6,8l514,63r-2,9l511,82r1,9l514,101r3,8l523,117r6,6l536,127r5,2l545,130r5,1l555,131r10,-1l573,127r9,-4l588,117r4,-8l596,101r2,-10l598,82r,-10l596,63r-4,-8l588,47r-6,-5l573,37r-8,-4l555,32xm683,63r-1,-7l679,49r-3,-5l672,41r-4,-4l662,35r-7,-2l649,32r-6,1l636,35r-6,2l625,39r-4,4l617,47r-3,5l614,59r,5l615,69r3,3l622,76r3,3l629,81r5,1l639,84r15,3l662,89r6,3l671,94r2,4l674,101r,3l674,108r-2,4l669,116r-3,2l662,120r-5,1l653,122r-4,l644,121r-6,-1l634,119r-4,-3l627,112r-2,-4l623,104r-1,-5l610,99r2,7l614,113r3,6l623,123r5,4l634,129r7,1l649,131r6,l662,129r6,-1l674,125r4,-4l683,117r2,-7l686,103r,-5l684,92r-3,-4l677,85r-4,-3l669,80r-4,-1l659,78,645,75r-7,-3l632,69r-3,-2l627,65r-1,-3l625,59r1,-4l627,51r2,-3l632,46r7,-3l647,43r5,l656,44r5,1l664,47r3,3l669,53r2,5l671,63r12,xm703,128r11,l714,,703,r,128xm775,43r8,l789,46r5,4l800,55r3,6l806,67r1,8l808,82r-1,7l806,97r-3,6l800,109r-6,5l789,119r-6,2l775,122r-8,-1l761,119r-6,-5l750,109r-3,-6l745,97r-2,-8l743,82r,-7l745,67r2,-6l750,55r5,-5l761,46r6,-3l775,43xm775,32r-10,1l756,37r-7,5l743,47r-6,8l734,63r-2,9l731,82r1,9l734,101r3,8l743,117r6,6l756,127r5,2l765,130r5,1l775,131r10,-1l793,127r9,-4l807,117r5,-8l816,101r2,-10l818,82r,-10l816,63r-4,-8l807,47r-5,-5l793,37r-8,-4l775,32xm861,128r12,l908,36r-12,l867,118r,l837,36r-12,l861,128xm929,64r1,-5l931,55r2,-5l936,47r5,-2l945,44r4,-1l954,43r6,l964,43r4,1l971,46r3,3l976,52r1,5l978,62r,3l977,67r-1,2l974,71r-4,2l964,75r-10,1l946,77r-9,1l930,81r-6,3l918,89r-2,3l915,96r-1,4l914,104r,6l916,117r4,4l923,125r5,2l933,129r5,2l945,131r6,l956,130r6,-2l966,126r7,-5l978,112r2,l980,119r2,5l984,126r2,1l989,128r3,l996,128r4,l1000,119r-2,l996,119r-3,l991,118r-1,-2l990,112r,-49l989,55r-2,-8l984,42r-6,-3l973,36r-5,-1l962,33r-7,-1l948,33r-7,2l934,37r-5,4l925,45r-3,5l920,57r-2,7l929,64xm978,92r-1,7l975,105r-2,4l969,113r-5,5l958,120r-6,1l946,122r-4,-1l938,121r-4,-2l931,117r-2,-3l927,111r-1,-4l926,103r,-3l927,98r1,-4l929,92r5,-3l940,87r13,-3l969,82r5,-1l978,78r,l978,92xm1012,128r12,l1024,75r1,-7l1026,62r2,-5l1031,51r4,-3l1041,45r5,-2l1053,43r7,l1064,45r4,2l1071,50r2,5l1075,60r1,5l1076,70r,58l1088,128r,-59l1087,61r-1,-8l1084,48r-3,-5l1076,39r-6,-3l1063,33r-10,-1l1049,33r-5,2l1040,36r-5,2l1032,41r-3,3l1026,47r-2,4l1024,51r,-15l1012,36r,92xm1109,18r12,l1121,r-12,l1109,18xm1109,140r,5l1108,149r-2,2l1105,152r-3,1l1100,153r-4,l1093,153r,10l1096,163r5,l1106,162r5,-1l1114,159r2,-3l1118,151r2,-4l1121,142r,-4l1121,36r-12,l1109,140xm1149,76r1,-7l1152,63r2,-5l1159,52r4,-4l1167,45r6,-2l1180,43r6,l1192,45r4,3l1201,52r4,6l1207,63r2,6l1209,76r-60,xm1221,85r,-9l1219,66r-4,-8l1211,49r-2,-3l1206,43r-3,-3l1199,38r-5,-2l1190,35r-5,-2l1180,32r-6,1l1169,35r-4,1l1161,38r-8,4l1148,48r-5,8l1141,64r-2,8l1137,82r2,9l1141,101r2,8l1148,117r5,6l1161,127r4,2l1169,130r5,1l1180,131r8,-1l1195,129r7,-3l1207,123r4,-5l1215,112r4,-7l1221,98r-12,l1207,103r-2,4l1203,111r-3,5l1195,118r-4,2l1186,121r-6,1l1172,121r-6,-2l1161,114r-5,-5l1153,104r-2,-6l1149,91r,-6l1221,85xe" fillcolor="#393432" stroked="f">
                  <v:path arrowok="t" o:connecttype="custom" o:connectlocs="103,59;150,52;96,84;118,131;166,128;156,42;91,64;108,119;142,82;305,119;364,43;354,76;323,125;382,124;390,112;329,41;352,121;329,92;426,116;488,117;462,33;412,163;431,109;464,43;583,61;541,119;547,43;517,109;596,101;679,49;614,52;671,94;638,120;634,129;681,88;626,55;671,63;806,67;755,114;775,43;743,117;818,91;896,36;949,43;974,71;914,110;978,112;993,119;948,33;969,113;926,100;1024,128;1071,50;1070,36;1012,36;1100,153;1121,138;1186,43;1211,49;1153,42;1169,130;1205,107;1149,91" o:connectangles="0,0,0,0,0,0,0,0,0,0,0,0,0,0,0,0,0,0,0,0,0,0,0,0,0,0,0,0,0,0,0,0,0,0,0,0,0,0,0,0,0,0,0,0,0,0,0,0,0,0,0,0,0,0,0,0,0,0,0,0,0,0,0"/>
                  <o:lock v:ext="edit" verticies="t"/>
                </v:shape>
                <w10:wrap anchorx="page" anchory="page"/>
              </v:group>
            </w:pict>
          </mc:Fallback>
        </mc:AlternateContent>
      </w:r>
    </w:p>
    <w:p w14:paraId="48CF5D0B" w14:textId="77777777" w:rsidR="006A5030" w:rsidRDefault="006A5030" w:rsidP="006A5030">
      <w:pPr>
        <w:pStyle w:val="Glava"/>
        <w:ind w:right="32"/>
        <w:jc w:val="right"/>
        <w:rPr>
          <w:rFonts w:ascii="Arial" w:hAnsi="Arial" w:cs="Arial"/>
          <w:color w:val="595959"/>
          <w:sz w:val="16"/>
          <w:szCs w:val="16"/>
        </w:rPr>
      </w:pPr>
    </w:p>
    <w:p w14:paraId="56314995" w14:textId="77777777" w:rsidR="006A5030" w:rsidRPr="00535A6F" w:rsidRDefault="006A5030" w:rsidP="006A5030">
      <w:pPr>
        <w:pStyle w:val="Glava"/>
        <w:ind w:right="32"/>
        <w:jc w:val="right"/>
        <w:rPr>
          <w:rFonts w:ascii="Arial" w:hAnsi="Arial" w:cs="Arial"/>
          <w:color w:val="595959"/>
          <w:sz w:val="16"/>
          <w:szCs w:val="16"/>
        </w:rPr>
      </w:pPr>
    </w:p>
    <w:p w14:paraId="3BE0CA1F" w14:textId="77777777" w:rsidR="00060685" w:rsidRDefault="00060685" w:rsidP="0036721A">
      <w:pPr>
        <w:pStyle w:val="Naslov1"/>
        <w:jc w:val="center"/>
        <w:rPr>
          <w:rFonts w:ascii="Arial" w:hAnsi="Arial" w:cs="Arial"/>
          <w:sz w:val="28"/>
          <w:szCs w:val="24"/>
        </w:rPr>
      </w:pPr>
    </w:p>
    <w:p w14:paraId="39B6DDCE" w14:textId="77777777" w:rsidR="006A5030" w:rsidRDefault="006A5030" w:rsidP="006A5030"/>
    <w:p w14:paraId="3767F9CF" w14:textId="77777777" w:rsidR="006A5030" w:rsidRDefault="006A5030" w:rsidP="00B769AD">
      <w:pPr>
        <w:ind w:right="-171"/>
      </w:pPr>
    </w:p>
    <w:p w14:paraId="2AE7491A" w14:textId="77777777" w:rsidR="007D2C62" w:rsidRDefault="007D2C62" w:rsidP="006A5030"/>
    <w:p w14:paraId="05EC2831" w14:textId="77777777" w:rsidR="007D2C62" w:rsidRDefault="007D2C62" w:rsidP="006A5030"/>
    <w:p w14:paraId="4FCE86B0" w14:textId="29FDB036" w:rsidR="0036721A" w:rsidRPr="0049435E" w:rsidRDefault="0036721A" w:rsidP="0036721A">
      <w:pPr>
        <w:pStyle w:val="Naslov1"/>
        <w:jc w:val="center"/>
        <w:rPr>
          <w:rFonts w:ascii="Arial" w:hAnsi="Arial" w:cs="Arial"/>
          <w:sz w:val="28"/>
          <w:szCs w:val="24"/>
        </w:rPr>
        <w:bidi w:val="0"/>
      </w:pPr>
      <w:r>
        <w:rPr>
          <w:rFonts w:ascii="Arial" w:cs="Arial" w:hAnsi="Arial"/>
          <w:sz w:val="28"/>
          <w:szCs w:val="24"/>
          <w:lang w:val="en-gb"/>
          <w:b w:val="1"/>
          <w:bCs w:val="1"/>
          <w:i w:val="0"/>
          <w:iCs w:val="0"/>
          <w:u w:val="none"/>
          <w:vertAlign w:val="baseline"/>
          <w:rtl w:val="0"/>
        </w:rPr>
        <w:t xml:space="preserve">APPLICATION FOR AN U1 FORM</w:t>
      </w:r>
    </w:p>
    <w:p w14:paraId="4111F231" w14:textId="77777777" w:rsidR="0036721A" w:rsidRPr="001F40B2" w:rsidRDefault="0036721A" w:rsidP="0036721A">
      <w:pPr>
        <w:pStyle w:val="Naslov1"/>
        <w:jc w:val="center"/>
        <w:rPr>
          <w:rFonts w:ascii="Arial" w:hAnsi="Arial" w:cs="Arial"/>
          <w:sz w:val="20"/>
        </w:rPr>
        <w:bidi w:val="0"/>
      </w:pPr>
      <w:r>
        <w:rPr>
          <w:rFonts w:ascii="Arial" w:cs="Arial" w:hAnsi="Arial"/>
          <w:sz w:val="20"/>
          <w:lang w:val="en-gb"/>
          <w:b w:val="1"/>
          <w:bCs w:val="1"/>
          <w:i w:val="0"/>
          <w:iCs w:val="0"/>
          <w:u w:val="none"/>
          <w:vertAlign w:val="baseline"/>
          <w:rtl w:val="0"/>
        </w:rPr>
        <w:t xml:space="preserve">(certificate of periods of employment and insurance completed </w:t>
      </w:r>
      <w:r>
        <w:rPr>
          <w:rFonts w:ascii="Arial" w:cs="Arial" w:hAnsi="Arial"/>
          <w:sz w:val="20"/>
          <w:lang w:val="en-gb"/>
          <w:b w:val="1"/>
          <w:bCs w:val="1"/>
          <w:i w:val="0"/>
          <w:iCs w:val="0"/>
          <w:u w:val="single"/>
          <w:vertAlign w:val="baseline"/>
          <w:rtl w:val="0"/>
        </w:rPr>
        <w:t xml:space="preserve">in the Republic of Slovenia</w:t>
      </w:r>
      <w:r>
        <w:rPr>
          <w:rFonts w:ascii="Arial" w:cs="Arial" w:hAnsi="Arial"/>
          <w:sz w:val="20"/>
          <w:lang w:val="en-gb"/>
          <w:b w:val="1"/>
          <w:bCs w:val="1"/>
          <w:i w:val="0"/>
          <w:iCs w:val="0"/>
          <w:u w:val="none"/>
          <w:vertAlign w:val="baseline"/>
          <w:rtl w:val="0"/>
        </w:rPr>
        <w:t xml:space="preserve">)</w:t>
      </w:r>
    </w:p>
    <w:p w14:paraId="68851CFD" w14:textId="77777777" w:rsidR="0036721A" w:rsidRPr="001F40B2" w:rsidRDefault="0036721A" w:rsidP="0036721A">
      <w:pPr>
        <w:rPr>
          <w:rFonts w:ascii="Arial" w:hAnsi="Arial" w:cs="Arial"/>
          <w:sz w:val="16"/>
          <w:szCs w:val="16"/>
        </w:rPr>
      </w:pPr>
    </w:p>
    <w:tbl>
      <w:tblPr>
        <w:tblStyle w:val="Tabelamrea"/>
        <w:tblW w:w="5088" w:type="pct"/>
        <w:tblLook w:val="04A0" w:firstRow="1" w:lastRow="0" w:firstColumn="1" w:lastColumn="0" w:noHBand="0" w:noVBand="1"/>
      </w:tblPr>
      <w:tblGrid>
        <w:gridCol w:w="9924"/>
      </w:tblGrid>
      <w:tr w:rsidR="0036721A" w14:paraId="400EC6AC" w14:textId="77777777" w:rsidTr="00CE3752">
        <w:tc>
          <w:tcPr>
            <w:tcW w:w="5000" w:type="pct"/>
            <w:tcBorders>
              <w:top w:val="nil"/>
              <w:left w:val="nil"/>
              <w:bottom w:val="nil"/>
              <w:right w:val="nil"/>
            </w:tcBorders>
          </w:tcPr>
          <w:p w14:paraId="55B5F1EC" w14:textId="77777777" w:rsidR="0036721A" w:rsidRDefault="0036721A" w:rsidP="006A5030">
            <w:pPr>
              <w:pStyle w:val="Navadensplet"/>
              <w:spacing w:before="0" w:beforeAutospacing="0" w:after="0" w:afterAutospacing="0"/>
              <w:ind w:left="17"/>
              <w:jc w:val="both"/>
              <w:rPr>
                <w:rFonts w:ascii="Arial" w:hAnsi="Arial" w:cs="Arial"/>
                <w:b/>
                <w:iCs/>
                <w:sz w:val="18"/>
                <w:szCs w:val="18"/>
              </w:rPr>
              <w:bidi w:val="0"/>
            </w:pPr>
            <w:r>
              <w:rPr>
                <w:rFonts w:ascii="Arial" w:cs="Arial" w:hAnsi="Arial"/>
                <w:sz w:val="16"/>
                <w:szCs w:val="16"/>
                <w:lang w:val="en-gb"/>
                <w:b w:val="0"/>
                <w:bCs w:val="0"/>
                <w:i w:val="0"/>
                <w:iCs w:val="0"/>
                <w:u w:val="none"/>
                <w:vertAlign w:val="baseline"/>
                <w:rtl w:val="0"/>
              </w:rPr>
              <w:t xml:space="preserve">The U1 form is issued by the Employment Service of Slovenia (hereinafter: the Service) based on Regulations of the European Parliament and of the Council No. 883/2004 of 29 April 2004 and No. 987/2009 of 16 September 2009, to confirm the periods of employment and insurance completed in the Republic of Slovenia. This form is necessary if you wish to claim unemployment benefits in another EU/EEA member state/Switzerland where you were last employed and you request that the competent institution in the country where you claim benefits takes into account the periods of employment or insurance that you completed in Republic of Slovenia. </w:t>
            </w:r>
            <w:r>
              <w:rPr>
                <w:rFonts w:ascii="Arial" w:cs="Arial" w:hAnsi="Arial"/>
                <w:sz w:val="16"/>
                <w:szCs w:val="16"/>
                <w:lang w:val="en-gb"/>
                <w:b w:val="0"/>
                <w:bCs w:val="0"/>
                <w:i w:val="0"/>
                <w:iCs w:val="0"/>
                <w:u w:val="single"/>
                <w:vertAlign w:val="baseline"/>
                <w:rtl w:val="0"/>
              </w:rPr>
              <w:t xml:space="preserve">Please provide all data</w:t>
            </w:r>
            <w:r>
              <w:rPr>
                <w:rFonts w:ascii="Arial" w:cs="Arial" w:hAnsi="Arial"/>
                <w:sz w:val="16"/>
                <w:szCs w:val="16"/>
                <w:lang w:val="en-gb"/>
                <w:b w:val="0"/>
                <w:bCs w:val="0"/>
                <w:i w:val="0"/>
                <w:iCs w:val="0"/>
                <w:u w:val="none"/>
                <w:vertAlign w:val="baseline"/>
                <w:rtl w:val="0"/>
              </w:rPr>
              <w:t xml:space="preserve"> as institutions from other countries require a fully completed U1 form, otherwise it will be rejected.</w:t>
            </w:r>
          </w:p>
        </w:tc>
      </w:tr>
    </w:tbl>
    <w:p w14:paraId="11E88975" w14:textId="77777777" w:rsidR="0036721A" w:rsidRPr="00DA214B" w:rsidRDefault="0036721A" w:rsidP="0036721A">
      <w:pPr>
        <w:pStyle w:val="Navadensplet"/>
        <w:tabs>
          <w:tab w:val="left" w:pos="6521"/>
        </w:tabs>
        <w:spacing w:before="0" w:beforeAutospacing="0" w:after="0" w:afterAutospacing="0"/>
        <w:jc w:val="both"/>
        <w:rPr>
          <w:rFonts w:ascii="Arial" w:hAnsi="Arial" w:cs="Arial"/>
          <w:b/>
          <w:iCs/>
          <w:sz w:val="18"/>
          <w:szCs w:val="18"/>
        </w:rPr>
      </w:pPr>
    </w:p>
    <w:p w14:paraId="20EE003C" w14:textId="77777777" w:rsidR="0036721A" w:rsidRPr="001F40B2" w:rsidRDefault="0036721A" w:rsidP="00A7240F">
      <w:pPr>
        <w:pStyle w:val="Naslov1"/>
        <w:numPr>
          <w:ilvl w:val="0"/>
          <w:numId w:val="2"/>
        </w:numPr>
        <w:ind w:left="641" w:right="-170" w:hanging="215"/>
        <w:bidi w:val="0"/>
      </w:pPr>
      <w:r>
        <w:rPr>
          <w:rFonts w:ascii="Arial" w:cs="Arial" w:hAnsi="Arial"/>
          <w:sz w:val="20"/>
          <w:lang w:val="en-gb"/>
          <w:b w:val="1"/>
          <w:bCs w:val="1"/>
          <w:i w:val="0"/>
          <w:iCs w:val="0"/>
          <w:u w:val="none"/>
          <w:vertAlign w:val="baseline"/>
          <w:rtl w:val="0"/>
        </w:rPr>
        <w:t xml:space="preserve">DATA ON THE APPLICANT*</w:t>
      </w:r>
      <w:r>
        <w:rPr>
          <w:rFonts w:ascii="Arial" w:cs="Arial" w:hAnsi="Arial"/>
          <w:sz w:val="20"/>
          <w:lang w:val="en-gb"/>
          <w:b w:val="1"/>
          <w:bCs w:val="1"/>
          <w:i w:val="0"/>
          <w:iCs w:val="0"/>
          <w:u w:val="none"/>
          <w:vertAlign w:val="baseline"/>
          <w:rtl w:val="0"/>
        </w:rPr>
        <w:tab/>
      </w:r>
      <w:r>
        <w:rPr>
          <w:rFonts w:ascii="Arial" w:cs="Arial" w:hAnsi="Arial"/>
          <w:sz w:val="20"/>
          <w:lang w:val="en-gb"/>
          <w:b w:val="1"/>
          <w:bCs w:val="1"/>
          <w:i w:val="0"/>
          <w:iCs w:val="0"/>
          <w:u w:val="none"/>
          <w:vertAlign w:val="baseline"/>
          <w:rtl w:val="0"/>
        </w:rPr>
        <w:tab/>
      </w:r>
      <w:r>
        <w:rPr>
          <w:rFonts w:ascii="Arial" w:cs="Arial" w:hAnsi="Arial"/>
          <w:sz w:val="20"/>
          <w:lang w:val="en-gb"/>
          <w:b w:val="1"/>
          <w:bCs w:val="1"/>
          <w:i w:val="0"/>
          <w:iCs w:val="0"/>
          <w:u w:val="none"/>
          <w:vertAlign w:val="baseline"/>
          <w:rtl w:val="0"/>
        </w:rPr>
        <w:tab/>
      </w:r>
      <w:r>
        <w:rPr>
          <w:rFonts w:ascii="Arial" w:cs="Arial" w:hAnsi="Arial"/>
          <w:sz w:val="20"/>
          <w:lang w:val="en-gb"/>
          <w:b w:val="1"/>
          <w:bCs w:val="1"/>
          <w:i w:val="0"/>
          <w:iCs w:val="0"/>
          <w:u w:val="none"/>
          <w:vertAlign w:val="baseline"/>
          <w:rtl w:val="0"/>
        </w:rPr>
        <w:tab/>
      </w:r>
      <w:r>
        <w:rPr>
          <w:rFonts w:ascii="Arial" w:cs="Arial" w:hAnsi="Arial"/>
          <w:sz w:val="20"/>
          <w:lang w:val="en-gb"/>
          <w:b w:val="1"/>
          <w:bCs w:val="1"/>
          <w:i w:val="0"/>
          <w:iCs w:val="0"/>
          <w:u w:val="none"/>
          <w:vertAlign w:val="baseline"/>
          <w:rtl w:val="0"/>
        </w:rPr>
        <w:tab/>
      </w:r>
      <w:r>
        <w:rPr>
          <w:rFonts w:ascii="Arial" w:cs="Arial" w:hAnsi="Arial"/>
          <w:sz w:val="20"/>
          <w:lang w:val="en-gb"/>
          <w:b w:val="1"/>
          <w:bCs w:val="1"/>
          <w:i w:val="0"/>
          <w:iCs w:val="0"/>
          <w:u w:val="none"/>
          <w:vertAlign w:val="baseline"/>
          <w:rtl w:val="0"/>
        </w:rPr>
        <w:t xml:space="preserve">           </w:t>
      </w:r>
      <w:r>
        <w:rPr>
          <w:rFonts w:ascii="Arial" w:cs="Arial" w:hAnsi="Arial"/>
          <w:sz w:val="18"/>
          <w:lang w:val="en-gb"/>
          <w:b w:val="1"/>
          <w:bCs w:val="1"/>
          <w:i w:val="0"/>
          <w:iCs w:val="0"/>
          <w:u w:val="none"/>
          <w:vertAlign w:val="baseline"/>
          <w:rtl w:val="0"/>
        </w:rPr>
        <w:t xml:space="preserve">Sex</w:t>
      </w:r>
      <w:r>
        <w:rPr>
          <w:rFonts w:ascii="Arial" w:cs="Arial" w:hAnsi="Arial"/>
          <w:sz w:val="18"/>
          <w:lang w:val="en-gb"/>
          <w:b w:val="0"/>
          <w:bCs w:val="0"/>
          <w:i w:val="0"/>
          <w:iCs w:val="0"/>
          <w:u w:val="none"/>
          <w:vertAlign w:val="baseline"/>
          <w:rtl w:val="0"/>
        </w:rPr>
        <w:t xml:space="preserve">:      </w:t>
      </w:r>
      <w:r>
        <w:rPr>
          <w:rFonts w:ascii="Arial" w:cs="Arial" w:hAnsi="Arial"/>
          <w:sz w:val="18"/>
          <w:lang w:val="en-gb"/>
          <w:b w:val="0"/>
          <w:bCs w:val="0"/>
          <w:i w:val="0"/>
          <w:iCs w:val="0"/>
          <w:u w:val="none"/>
          <w:vertAlign w:val="baseline"/>
          <w:rtl w:val="0"/>
        </w:rPr>
        <w:fldChar w:fldCharType="begin">
          <w:ffData>
            <w:name w:val="Potrditev1"/>
            <w:enabled/>
            <w:calcOnExit w:val="0"/>
            <w:checkBox>
              <w:sizeAuto/>
              <w:default w:val="0"/>
              <w:checked w:val="0"/>
            </w:checkBox>
          </w:ffData>
        </w:fldChar>
      </w:r>
      <w:bookmarkStart w:id="0" w:name="Potrditev1"/>
      <w:r>
        <w:rPr>
          <w:rFonts w:ascii="Arial" w:cs="Arial" w:hAnsi="Arial"/>
          <w:sz w:val="18"/>
          <w:lang w:val="en-gb"/>
          <w:b w:val="0"/>
          <w:bCs w:val="0"/>
          <w:i w:val="0"/>
          <w:iCs w:val="0"/>
          <w:u w:val="none"/>
          <w:vertAlign w:val="baseline"/>
          <w:rtl w:val="0"/>
        </w:rPr>
        <w:instrText xml:space="preserve"> FORMCHECKBOX </w:instrText>
      </w:r>
      <w:r>
        <w:rPr>
          <w:rFonts w:ascii="Arial" w:cs="Arial" w:hAnsi="Arial"/>
          <w:sz w:val="18"/>
          <w:lang w:val="en-gb"/>
          <w:b w:val="0"/>
          <w:bCs w:val="0"/>
          <w:i w:val="0"/>
          <w:iCs w:val="0"/>
          <w:u w:val="none"/>
          <w:vertAlign w:val="baseline"/>
          <w:rtl w:val="0"/>
        </w:rPr>
        <w:fldChar w:fldCharType="separate"/>
      </w:r>
      <w:r>
        <w:rPr>
          <w:rFonts w:ascii="Arial" w:cs="Arial" w:hAnsi="Arial"/>
          <w:sz w:val="18"/>
          <w:lang w:val="en-gb"/>
          <w:b w:val="0"/>
          <w:bCs w:val="0"/>
          <w:i w:val="0"/>
          <w:iCs w:val="0"/>
          <w:u w:val="none"/>
          <w:vertAlign w:val="baseline"/>
          <w:rtl w:val="0"/>
        </w:rPr>
        <w:fldChar w:fldCharType="end"/>
      </w:r>
      <w:bookmarkEnd w:id="0"/>
      <w:r>
        <w:rPr>
          <w:rFonts w:ascii="Arial" w:cs="Arial" w:hAnsi="Arial"/>
          <w:sz w:val="18"/>
          <w:lang w:val="en-gb"/>
          <w:b w:val="0"/>
          <w:bCs w:val="0"/>
          <w:i w:val="0"/>
          <w:iCs w:val="0"/>
          <w:u w:val="none"/>
          <w:vertAlign w:val="baseline"/>
          <w:rtl w:val="0"/>
        </w:rPr>
        <w:t xml:space="preserve">  Female       </w:t>
      </w:r>
      <w:r>
        <w:rPr>
          <w:rFonts w:ascii="Arial" w:cs="Arial" w:hAnsi="Arial"/>
          <w:sz w:val="18"/>
          <w:lang w:val="en-gb"/>
          <w:b w:val="0"/>
          <w:bCs w:val="0"/>
          <w:i w:val="0"/>
          <w:iCs w:val="0"/>
          <w:u w:val="none"/>
          <w:vertAlign w:val="baseline"/>
          <w:rtl w:val="0"/>
        </w:rPr>
        <w:fldChar w:fldCharType="begin">
          <w:ffData>
            <w:name w:val="Potrditev2"/>
            <w:enabled/>
            <w:calcOnExit w:val="0"/>
            <w:checkBox>
              <w:sizeAuto/>
              <w:default w:val="0"/>
              <w:checked w:val="0"/>
            </w:checkBox>
          </w:ffData>
        </w:fldChar>
      </w:r>
      <w:bookmarkStart w:id="1" w:name="Potrditev2"/>
      <w:r>
        <w:rPr>
          <w:rFonts w:ascii="Arial" w:cs="Arial" w:hAnsi="Arial"/>
          <w:sz w:val="18"/>
          <w:lang w:val="en-gb"/>
          <w:b w:val="0"/>
          <w:bCs w:val="0"/>
          <w:i w:val="0"/>
          <w:iCs w:val="0"/>
          <w:u w:val="none"/>
          <w:vertAlign w:val="baseline"/>
          <w:rtl w:val="0"/>
        </w:rPr>
        <w:instrText xml:space="preserve"> FORMCHECKBOX </w:instrText>
      </w:r>
      <w:r>
        <w:rPr>
          <w:rFonts w:ascii="Arial" w:cs="Arial" w:hAnsi="Arial"/>
          <w:sz w:val="18"/>
          <w:lang w:val="en-gb"/>
          <w:b w:val="0"/>
          <w:bCs w:val="0"/>
          <w:i w:val="0"/>
          <w:iCs w:val="0"/>
          <w:u w:val="none"/>
          <w:vertAlign w:val="baseline"/>
          <w:rtl w:val="0"/>
        </w:rPr>
        <w:fldChar w:fldCharType="separate"/>
      </w:r>
      <w:r>
        <w:rPr>
          <w:rFonts w:ascii="Arial" w:cs="Arial" w:hAnsi="Arial"/>
          <w:sz w:val="18"/>
          <w:lang w:val="en-gb"/>
          <w:b w:val="0"/>
          <w:bCs w:val="0"/>
          <w:i w:val="0"/>
          <w:iCs w:val="0"/>
          <w:u w:val="none"/>
          <w:vertAlign w:val="baseline"/>
          <w:rtl w:val="0"/>
        </w:rPr>
        <w:fldChar w:fldCharType="end"/>
      </w:r>
      <w:bookmarkEnd w:id="1"/>
      <w:r>
        <w:rPr>
          <w:rFonts w:ascii="Arial" w:cs="Arial" w:hAnsi="Arial"/>
          <w:sz w:val="18"/>
          <w:lang w:val="en-gb"/>
          <w:b w:val="0"/>
          <w:bCs w:val="0"/>
          <w:i w:val="0"/>
          <w:iCs w:val="0"/>
          <w:u w:val="none"/>
          <w:vertAlign w:val="baseline"/>
          <w:rtl w:val="0"/>
        </w:rPr>
        <w:t xml:space="preserve">   Male</w:t>
      </w:r>
    </w:p>
    <w:tbl>
      <w:tblPr>
        <w:tblW w:w="5000" w:type="pct"/>
        <w:tblInd w:w="12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4937"/>
        <w:gridCol w:w="363"/>
        <w:gridCol w:w="363"/>
        <w:gridCol w:w="363"/>
        <w:gridCol w:w="363"/>
        <w:gridCol w:w="363"/>
        <w:gridCol w:w="363"/>
        <w:gridCol w:w="363"/>
        <w:gridCol w:w="363"/>
        <w:gridCol w:w="363"/>
        <w:gridCol w:w="363"/>
        <w:gridCol w:w="363"/>
        <w:gridCol w:w="363"/>
        <w:gridCol w:w="429"/>
      </w:tblGrid>
      <w:tr w:rsidR="0036721A" w:rsidRPr="001F40B2" w14:paraId="3AF17E0B" w14:textId="77777777" w:rsidTr="007D7761">
        <w:trPr>
          <w:cantSplit/>
          <w:trHeight w:hRule="exact" w:val="454"/>
        </w:trPr>
        <w:tc>
          <w:tcPr>
            <w:tcW w:w="9722" w:type="dxa"/>
            <w:gridSpan w:val="14"/>
            <w:tcBorders>
              <w:top w:val="single" w:sz="12" w:space="0" w:color="000000"/>
              <w:left w:val="single" w:sz="12" w:space="0" w:color="000000"/>
              <w:right w:val="single" w:sz="12" w:space="0" w:color="000000"/>
            </w:tcBorders>
            <w:hideMark/>
          </w:tcPr>
          <w:p w14:paraId="658BB026" w14:textId="77777777" w:rsidR="0036721A" w:rsidRPr="001F40B2" w:rsidRDefault="0036721A" w:rsidP="00EB7FBC">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Surname:  </w:t>
            </w:r>
            <w:r>
              <w:rPr>
                <w:rFonts w:ascii="Arial" w:cs="Arial" w:hAnsi="Arial"/>
                <w:sz w:val="18"/>
                <w:szCs w:val="18"/>
                <w:lang w:val="en-gb"/>
                <w:b w:val="0"/>
                <w:bCs w:val="0"/>
                <w:i w:val="0"/>
                <w:iCs w:val="0"/>
                <w:u w:val="none"/>
                <w:vertAlign w:val="baseline"/>
                <w:rtl w:val="0"/>
              </w:rPr>
              <w:fldChar w:fldCharType="begin">
                <w:ffData>
                  <w:name w:val="Besedilo1"/>
                  <w:enabled/>
                  <w:calcOnExit w:val="0"/>
                  <w:textInput>
                    <w:maxLength w:val="70"/>
                    <w:format w:val="Velike črke"/>
                  </w:textInput>
                </w:ffData>
              </w:fldChar>
            </w:r>
            <w:bookmarkStart w:id="2" w:name="Besedilo1"/>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2"/>
          </w:p>
        </w:tc>
      </w:tr>
      <w:tr w:rsidR="0036721A" w:rsidRPr="001F40B2" w14:paraId="34069450" w14:textId="77777777" w:rsidTr="00FF3582">
        <w:trPr>
          <w:cantSplit/>
          <w:trHeight w:hRule="exact" w:val="454"/>
        </w:trPr>
        <w:tc>
          <w:tcPr>
            <w:tcW w:w="4937" w:type="dxa"/>
            <w:tcBorders>
              <w:left w:val="single" w:sz="12" w:space="0" w:color="000000"/>
            </w:tcBorders>
            <w:hideMark/>
          </w:tcPr>
          <w:p w14:paraId="5D7D3679" w14:textId="77777777" w:rsidR="0036721A" w:rsidRPr="001F40B2" w:rsidRDefault="0036721A" w:rsidP="00D652C6">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First name:   </w:t>
            </w:r>
            <w:r>
              <w:rPr>
                <w:rFonts w:ascii="Arial" w:cs="Arial" w:hAnsi="Arial"/>
                <w:sz w:val="18"/>
                <w:szCs w:val="18"/>
                <w:lang w:val="en-gb"/>
                <w:b w:val="0"/>
                <w:bCs w:val="0"/>
                <w:i w:val="0"/>
                <w:iCs w:val="0"/>
                <w:u w:val="none"/>
                <w:vertAlign w:val="baseline"/>
                <w:rtl w:val="0"/>
              </w:rPr>
              <w:fldChar w:fldCharType="begin">
                <w:ffData>
                  <w:name w:val="Besedilo2"/>
                  <w:enabled/>
                  <w:calcOnExit w:val="0"/>
                  <w:textInput>
                    <w:maxLength w:val="42"/>
                    <w:format w:val="Velike črke"/>
                  </w:textInput>
                </w:ffData>
              </w:fldChar>
            </w:r>
            <w:bookmarkStart w:id="3" w:name="Besedilo2"/>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3"/>
          </w:p>
        </w:tc>
        <w:tc>
          <w:tcPr>
            <w:tcW w:w="4785" w:type="dxa"/>
            <w:gridSpan w:val="13"/>
            <w:tcBorders>
              <w:right w:val="single" w:sz="12" w:space="0" w:color="000000"/>
            </w:tcBorders>
            <w:vAlign w:val="center"/>
          </w:tcPr>
          <w:p w14:paraId="279FAEED" w14:textId="77777777" w:rsidR="0036721A" w:rsidRPr="001F40B2" w:rsidRDefault="0036721A" w:rsidP="00A86DD9">
            <w:pPr>
              <w:rPr>
                <w:sz w:val="18"/>
                <w:szCs w:val="18"/>
              </w:rPr>
              <w:bidi w:val="0"/>
            </w:pPr>
            <w:r>
              <w:rPr>
                <w:rFonts w:ascii="Arial" w:cs="Arial" w:hAnsi="Arial"/>
                <w:sz w:val="18"/>
                <w:szCs w:val="18"/>
                <w:lang w:val="en-gb"/>
                <w:b w:val="0"/>
                <w:bCs w:val="0"/>
                <w:i w:val="0"/>
                <w:iCs w:val="0"/>
                <w:u w:val="none"/>
                <w:vertAlign w:val="baseline"/>
                <w:rtl w:val="0"/>
              </w:rPr>
              <w:t xml:space="preserve">Nationality: </w:t>
            </w:r>
            <w:r>
              <w:rPr>
                <w:rFonts w:ascii="Arial" w:cs="Arial" w:hAnsi="Arial"/>
                <w:sz w:val="18"/>
                <w:szCs w:val="18"/>
                <w:lang w:val="en-gb"/>
                <w:b w:val="0"/>
                <w:bCs w:val="0"/>
                <w:i w:val="0"/>
                <w:iCs w:val="0"/>
                <w:u w:val="none"/>
                <w:vertAlign w:val="baseline"/>
                <w:rtl w:val="0"/>
              </w:rPr>
              <w:fldChar w:fldCharType="begin">
                <w:ffData>
                  <w:name w:val="Besedilo3"/>
                  <w:enabled/>
                  <w:calcOnExit w:val="0"/>
                  <w:textInput>
                    <w:maxLength w:val="24"/>
                    <w:format w:val="Velike črke"/>
                  </w:textInput>
                </w:ffData>
              </w:fldChar>
            </w:r>
            <w:bookmarkStart w:id="4" w:name="Besedilo3"/>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4"/>
          </w:p>
        </w:tc>
      </w:tr>
      <w:tr w:rsidR="007F7FA6" w:rsidRPr="001F40B2" w14:paraId="41281770" w14:textId="77777777" w:rsidTr="00033011">
        <w:trPr>
          <w:cantSplit/>
          <w:trHeight w:hRule="exact" w:val="454"/>
        </w:trPr>
        <w:tc>
          <w:tcPr>
            <w:tcW w:w="4937" w:type="dxa"/>
            <w:tcBorders>
              <w:left w:val="single" w:sz="12" w:space="0" w:color="000000"/>
            </w:tcBorders>
            <w:vAlign w:val="center"/>
            <w:hideMark/>
          </w:tcPr>
          <w:p w14:paraId="7B748F36" w14:textId="77777777" w:rsidR="0036721A" w:rsidRPr="007D059C" w:rsidRDefault="0036721A" w:rsidP="0036721A">
            <w:pPr>
              <w:spacing w:before="120"/>
              <w:rPr>
                <w:rFonts w:ascii="Arial" w:hAnsi="Arial" w:cs="Arial"/>
                <w:b/>
                <w:bCs/>
                <w:sz w:val="12"/>
                <w:szCs w:val="12"/>
              </w:rPr>
              <w:bidi w:val="0"/>
            </w:pPr>
            <w:r>
              <w:rPr>
                <w:rFonts w:ascii="Arial" w:cs="Arial" w:hAnsi="Arial"/>
                <w:sz w:val="18"/>
                <w:szCs w:val="18"/>
                <w:lang w:val="en-gb"/>
                <w:b w:val="0"/>
                <w:bCs w:val="0"/>
                <w:i w:val="1"/>
                <w:iCs w:val="1"/>
                <w:u w:val="none"/>
                <w:vertAlign w:val="baseline"/>
                <w:rtl w:val="0"/>
              </w:rPr>
              <w:t xml:space="preserve">EMŠO</w:t>
            </w:r>
            <w:r>
              <w:rPr>
                <w:rFonts w:ascii="Arial" w:cs="Arial" w:hAnsi="Arial"/>
                <w:sz w:val="18"/>
                <w:szCs w:val="18"/>
                <w:lang w:val="en-gb"/>
                <w:b w:val="0"/>
                <w:bCs w:val="0"/>
                <w:i w:val="0"/>
                <w:iCs w:val="0"/>
                <w:u w:val="none"/>
                <w:vertAlign w:val="baseline"/>
                <w:rtl w:val="0"/>
              </w:rPr>
              <w:t xml:space="preserve"> – </w:t>
            </w:r>
            <w:r>
              <w:rPr>
                <w:rFonts w:ascii="Arial" w:cs="Arial" w:hAnsi="Arial"/>
                <w:sz w:val="16"/>
                <w:szCs w:val="18"/>
                <w:lang w:val="en-gb"/>
                <w:b w:val="0"/>
                <w:bCs w:val="0"/>
                <w:i w:val="0"/>
                <w:iCs w:val="0"/>
                <w:u w:val="none"/>
                <w:vertAlign w:val="baseline"/>
                <w:rtl w:val="0"/>
              </w:rPr>
              <w:t xml:space="preserve">personal identification number in the Republic of Slovenia:</w:t>
            </w:r>
          </w:p>
        </w:tc>
        <w:tc>
          <w:tcPr>
            <w:tcW w:w="363" w:type="dxa"/>
          </w:tcPr>
          <w:p w14:paraId="41A6F5C4"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4"/>
                  <w:enabled/>
                  <w:calcOnExit w:val="0"/>
                  <w:textInput>
                    <w:type w:val="number"/>
                    <w:maxLength w:val="1"/>
                    <w:format w:val="0"/>
                  </w:textInput>
                </w:ffData>
              </w:fldChar>
            </w:r>
            <w:bookmarkStart w:id="5" w:name="Besedilo4"/>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5"/>
          </w:p>
        </w:tc>
        <w:tc>
          <w:tcPr>
            <w:tcW w:w="363" w:type="dxa"/>
          </w:tcPr>
          <w:p w14:paraId="3D2F3074"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5"/>
                  <w:enabled/>
                  <w:calcOnExit w:val="0"/>
                  <w:textInput>
                    <w:type w:val="number"/>
                    <w:maxLength w:val="1"/>
                    <w:format w:val="0"/>
                  </w:textInput>
                </w:ffData>
              </w:fldChar>
            </w:r>
            <w:bookmarkStart w:id="6" w:name="Besedilo5"/>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6"/>
          </w:p>
        </w:tc>
        <w:tc>
          <w:tcPr>
            <w:tcW w:w="363" w:type="dxa"/>
          </w:tcPr>
          <w:p w14:paraId="56629A38"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6"/>
                  <w:enabled/>
                  <w:calcOnExit w:val="0"/>
                  <w:textInput>
                    <w:type w:val="number"/>
                    <w:maxLength w:val="1"/>
                    <w:format w:val="0"/>
                  </w:textInput>
                </w:ffData>
              </w:fldChar>
            </w:r>
            <w:bookmarkStart w:id="7" w:name="Besedilo6"/>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7"/>
          </w:p>
        </w:tc>
        <w:tc>
          <w:tcPr>
            <w:tcW w:w="363" w:type="dxa"/>
          </w:tcPr>
          <w:p w14:paraId="1FC34C82"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6"/>
                  <w:enabled/>
                  <w:calcOnExit w:val="0"/>
                  <w:textInput>
                    <w:type w:val="number"/>
                    <w:maxLength w:val="1"/>
                    <w:format w:val="0"/>
                  </w:textInput>
                </w:ffData>
              </w:fldChar>
            </w:r>
            <w:bookmarkStart w:id="8" w:name="Besedilo16"/>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8"/>
          </w:p>
        </w:tc>
        <w:tc>
          <w:tcPr>
            <w:tcW w:w="363" w:type="dxa"/>
          </w:tcPr>
          <w:p w14:paraId="225ADBDD"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5"/>
                  <w:enabled/>
                  <w:calcOnExit w:val="0"/>
                  <w:textInput>
                    <w:type w:val="number"/>
                    <w:maxLength w:val="1"/>
                    <w:format w:val="0"/>
                  </w:textInput>
                </w:ffData>
              </w:fldChar>
            </w:r>
            <w:bookmarkStart w:id="9" w:name="Besedilo15"/>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9"/>
          </w:p>
        </w:tc>
        <w:tc>
          <w:tcPr>
            <w:tcW w:w="363" w:type="dxa"/>
          </w:tcPr>
          <w:p w14:paraId="12B16F73"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4"/>
                  <w:enabled/>
                  <w:calcOnExit w:val="0"/>
                  <w:textInput>
                    <w:type w:val="number"/>
                    <w:maxLength w:val="1"/>
                    <w:format w:val="0"/>
                  </w:textInput>
                </w:ffData>
              </w:fldChar>
            </w:r>
            <w:bookmarkStart w:id="10" w:name="Besedilo14"/>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0"/>
          </w:p>
        </w:tc>
        <w:tc>
          <w:tcPr>
            <w:tcW w:w="363" w:type="dxa"/>
          </w:tcPr>
          <w:p w14:paraId="3C0D512A"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3"/>
                  <w:enabled/>
                  <w:calcOnExit w:val="0"/>
                  <w:textInput>
                    <w:type w:val="number"/>
                    <w:maxLength w:val="1"/>
                    <w:format w:val="0"/>
                  </w:textInput>
                </w:ffData>
              </w:fldChar>
            </w:r>
            <w:bookmarkStart w:id="11" w:name="Besedilo13"/>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1"/>
          </w:p>
        </w:tc>
        <w:tc>
          <w:tcPr>
            <w:tcW w:w="363" w:type="dxa"/>
          </w:tcPr>
          <w:p w14:paraId="65EF8F8C"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2"/>
                  <w:enabled/>
                  <w:calcOnExit w:val="0"/>
                  <w:textInput>
                    <w:type w:val="number"/>
                    <w:maxLength w:val="1"/>
                    <w:format w:val="0"/>
                  </w:textInput>
                </w:ffData>
              </w:fldChar>
            </w:r>
            <w:bookmarkStart w:id="12" w:name="Besedilo12"/>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2"/>
          </w:p>
        </w:tc>
        <w:tc>
          <w:tcPr>
            <w:tcW w:w="363" w:type="dxa"/>
          </w:tcPr>
          <w:p w14:paraId="3262DF27"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1"/>
                  <w:enabled/>
                  <w:calcOnExit w:val="0"/>
                  <w:textInput>
                    <w:type w:val="number"/>
                    <w:maxLength w:val="1"/>
                    <w:format w:val="0"/>
                  </w:textInput>
                </w:ffData>
              </w:fldChar>
            </w:r>
            <w:bookmarkStart w:id="13" w:name="Besedilo11"/>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3"/>
          </w:p>
        </w:tc>
        <w:tc>
          <w:tcPr>
            <w:tcW w:w="363" w:type="dxa"/>
          </w:tcPr>
          <w:p w14:paraId="1617A739"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10"/>
                  <w:enabled/>
                  <w:calcOnExit w:val="0"/>
                  <w:textInput>
                    <w:type w:val="number"/>
                    <w:maxLength w:val="1"/>
                    <w:format w:val="0"/>
                  </w:textInput>
                </w:ffData>
              </w:fldChar>
            </w:r>
            <w:bookmarkStart w:id="14" w:name="Besedilo10"/>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4"/>
          </w:p>
        </w:tc>
        <w:tc>
          <w:tcPr>
            <w:tcW w:w="363" w:type="dxa"/>
          </w:tcPr>
          <w:p w14:paraId="2476F732"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9"/>
                  <w:enabled/>
                  <w:calcOnExit w:val="0"/>
                  <w:textInput>
                    <w:type w:val="number"/>
                    <w:maxLength w:val="1"/>
                    <w:format w:val="0"/>
                  </w:textInput>
                </w:ffData>
              </w:fldChar>
            </w:r>
            <w:bookmarkStart w:id="15" w:name="Besedilo9"/>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5"/>
          </w:p>
        </w:tc>
        <w:tc>
          <w:tcPr>
            <w:tcW w:w="363" w:type="dxa"/>
          </w:tcPr>
          <w:p w14:paraId="02F60991"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8"/>
                  <w:enabled/>
                  <w:calcOnExit w:val="0"/>
                  <w:textInput>
                    <w:type w:val="number"/>
                    <w:maxLength w:val="1"/>
                    <w:format w:val="0"/>
                  </w:textInput>
                </w:ffData>
              </w:fldChar>
            </w:r>
            <w:bookmarkStart w:id="16" w:name="Besedilo8"/>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6"/>
          </w:p>
        </w:tc>
        <w:tc>
          <w:tcPr>
            <w:tcW w:w="429" w:type="dxa"/>
            <w:tcBorders>
              <w:right w:val="single" w:sz="12" w:space="0" w:color="000000"/>
            </w:tcBorders>
          </w:tcPr>
          <w:p w14:paraId="33D9AF55" w14:textId="77777777" w:rsidR="0036721A" w:rsidRPr="00E75FE6" w:rsidRDefault="005C2E4F" w:rsidP="00A86DD9">
            <w:pPr>
              <w:spacing w:before="120"/>
              <w:rPr>
                <w:rFonts w:ascii="Arial" w:hAnsi="Arial" w:cs="Arial"/>
                <w:bCs/>
                <w:szCs w:val="18"/>
              </w:rPr>
              <w:bidi w:val="0"/>
            </w:pPr>
            <w:r>
              <w:rPr>
                <w:rFonts w:ascii="Arial" w:cs="Arial" w:hAnsi="Arial"/>
                <w:szCs w:val="18"/>
                <w:lang w:val="en-gb"/>
                <w:b w:val="0"/>
                <w:bCs w:val="0"/>
                <w:i w:val="0"/>
                <w:iCs w:val="0"/>
                <w:u w:val="none"/>
                <w:vertAlign w:val="baseline"/>
                <w:rtl w:val="0"/>
              </w:rPr>
              <w:fldChar w:fldCharType="begin">
                <w:ffData>
                  <w:name w:val="Besedilo7"/>
                  <w:enabled/>
                  <w:calcOnExit w:val="0"/>
                  <w:textInput>
                    <w:type w:val="number"/>
                    <w:maxLength w:val="1"/>
                    <w:format w:val="0"/>
                  </w:textInput>
                </w:ffData>
              </w:fldChar>
            </w:r>
            <w:bookmarkStart w:id="17" w:name="Besedilo7"/>
            <w:r>
              <w:rPr>
                <w:rFonts w:ascii="Arial" w:cs="Arial" w:hAnsi="Arial"/>
                <w:szCs w:val="18"/>
                <w:lang w:val="en-gb"/>
                <w:b w:val="0"/>
                <w:bCs w:val="0"/>
                <w:i w:val="0"/>
                <w:iCs w:val="0"/>
                <w:u w:val="none"/>
                <w:vertAlign w:val="baseline"/>
                <w:rtl w:val="0"/>
              </w:rPr>
              <w:instrText xml:space="preserve"> FORMTEXT </w:instrText>
            </w:r>
            <w:r>
              <w:rPr>
                <w:rFonts w:ascii="Arial" w:cs="Arial" w:hAnsi="Arial"/>
                <w:szCs w:val="18"/>
                <w:lang w:val="en-gb"/>
                <w:b w:val="0"/>
                <w:bCs w:val="0"/>
                <w:i w:val="0"/>
                <w:iCs w:val="0"/>
                <w:u w:val="none"/>
                <w:vertAlign w:val="baseline"/>
                <w:rtl w:val="0"/>
              </w:rPr>
              <w:fldChar w:fldCharType="separate"/>
            </w:r>
            <w:r>
              <w:rPr>
                <w:rFonts w:ascii="Arial" w:cs="Arial" w:hAnsi="Arial"/>
                <w:szCs w:val="18"/>
                <w:lang w:val="en-gb"/>
                <w:b w:val="0"/>
                <w:bCs w:val="0"/>
                <w:i w:val="0"/>
                <w:iCs w:val="0"/>
                <w:u w:val="none"/>
                <w:vertAlign w:val="baseline"/>
                <w:rtl w:val="0"/>
              </w:rPr>
              <w:t xml:space="preserve"> </w:t>
            </w:r>
            <w:r>
              <w:rPr>
                <w:rFonts w:ascii="Arial" w:cs="Arial" w:hAnsi="Arial"/>
                <w:szCs w:val="18"/>
                <w:lang w:val="en-gb"/>
                <w:b w:val="0"/>
                <w:bCs w:val="0"/>
                <w:i w:val="0"/>
                <w:iCs w:val="0"/>
                <w:u w:val="none"/>
                <w:vertAlign w:val="baseline"/>
                <w:rtl w:val="0"/>
              </w:rPr>
              <w:fldChar w:fldCharType="end"/>
            </w:r>
            <w:bookmarkEnd w:id="17"/>
          </w:p>
        </w:tc>
      </w:tr>
      <w:tr w:rsidR="007D7761" w:rsidRPr="001F40B2" w14:paraId="45C7B151" w14:textId="77777777" w:rsidTr="00EB3E65">
        <w:trPr>
          <w:cantSplit/>
          <w:trHeight w:hRule="exact" w:val="454"/>
        </w:trPr>
        <w:tc>
          <w:tcPr>
            <w:tcW w:w="9722" w:type="dxa"/>
            <w:gridSpan w:val="14"/>
            <w:tcBorders>
              <w:left w:val="single" w:sz="12" w:space="0" w:color="000000"/>
              <w:right w:val="single" w:sz="12" w:space="0" w:color="000000"/>
            </w:tcBorders>
            <w:vAlign w:val="center"/>
            <w:hideMark/>
          </w:tcPr>
          <w:p w14:paraId="3A180013" w14:textId="6CED10E2" w:rsidR="007D7761" w:rsidRPr="00E75FE6" w:rsidRDefault="007D7761" w:rsidP="00091B10">
            <w:pPr>
              <w:spacing w:before="120" w:after="120"/>
              <w:rPr>
                <w:rFonts w:ascii="Arial" w:hAnsi="Arial" w:cs="Arial"/>
                <w:bCs/>
                <w:szCs w:val="18"/>
              </w:rPr>
              <w:bidi w:val="0"/>
            </w:pPr>
            <w:r>
              <w:rPr>
                <w:rFonts w:ascii="Arial" w:cs="Arial" w:hAnsi="Arial"/>
                <w:sz w:val="18"/>
                <w:szCs w:val="18"/>
                <w:lang w:val="en-gb"/>
                <w:b w:val="0"/>
                <w:bCs w:val="0"/>
                <w:i w:val="0"/>
                <w:iCs w:val="0"/>
                <w:u w:val="none"/>
                <w:vertAlign w:val="baseline"/>
                <w:rtl w:val="0"/>
              </w:rPr>
              <w:t xml:space="preserve">Date of birth: </w:t>
            </w:r>
            <w:r>
              <w:rPr>
                <w:rFonts w:ascii="Arial" w:cs="Arial" w:hAnsi="Arial"/>
                <w:sz w:val="18"/>
                <w:szCs w:val="18"/>
                <w:lang w:val="en-gb"/>
                <w:b w:val="0"/>
                <w:bCs w:val="0"/>
                <w:i w:val="0"/>
                <w:iCs w:val="0"/>
                <w:u w:val="none"/>
                <w:vertAlign w:val="baseline"/>
                <w:rtl w:val="0"/>
              </w:rPr>
              <w:fldChar w:fldCharType="begin">
                <w:ffData>
                  <w:name w:val=""/>
                  <w:enabled/>
                  <w:calcOnExit w:val="0"/>
                  <w:textInput>
                    <w:type w:val="date"/>
                    <w:maxLength w:val="42"/>
                    <w:format w:val="d. MM. yyyy"/>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r>
              <w:rPr>
                <w:rFonts w:ascii="Arial" w:cs="Arial" w:hAnsi="Arial"/>
                <w:sz w:val="18"/>
                <w:szCs w:val="18"/>
                <w:lang w:val="en-gb"/>
                <w:b w:val="0"/>
                <w:bCs w:val="0"/>
                <w:i w:val="0"/>
                <w:iCs w:val="0"/>
                <w:u w:val="none"/>
                <w:vertAlign w:val="baseline"/>
                <w:rtl w:val="0"/>
              </w:rPr>
              <w:t xml:space="preserve">   (only if no personal identification number has been assigned) </w:t>
            </w:r>
          </w:p>
        </w:tc>
      </w:tr>
      <w:tr w:rsidR="00090C83" w:rsidRPr="00090C83" w14:paraId="711E4E21" w14:textId="77777777" w:rsidTr="0047470A">
        <w:trPr>
          <w:cantSplit/>
          <w:trHeight w:hRule="exact" w:val="327"/>
        </w:trPr>
        <w:tc>
          <w:tcPr>
            <w:tcW w:w="9722" w:type="dxa"/>
            <w:gridSpan w:val="14"/>
            <w:tcBorders>
              <w:left w:val="single" w:sz="12" w:space="0" w:color="000000"/>
              <w:right w:val="single" w:sz="12" w:space="0" w:color="000000"/>
            </w:tcBorders>
            <w:vAlign w:val="center"/>
            <w:hideMark/>
          </w:tcPr>
          <w:p w14:paraId="18EA5728" w14:textId="77777777" w:rsidR="00090C83" w:rsidRPr="00090C83" w:rsidRDefault="00090C83" w:rsidP="00090C83">
            <w:pPr>
              <w:rPr>
                <w:sz w:val="18"/>
                <w:szCs w:val="18"/>
              </w:rPr>
              <w:bidi w:val="0"/>
            </w:pPr>
            <w:r>
              <w:rPr>
                <w:rFonts w:ascii="Arial" w:cs="Arial" w:hAnsi="Arial"/>
                <w:sz w:val="18"/>
                <w:szCs w:val="18"/>
                <w:lang w:val="en-gb"/>
                <w:b w:val="0"/>
                <w:bCs w:val="0"/>
                <w:i w:val="0"/>
                <w:iCs w:val="0"/>
                <w:u w:val="none"/>
                <w:vertAlign w:val="baseline"/>
                <w:rtl w:val="0"/>
              </w:rPr>
              <w:t xml:space="preserve">Address in the Republic of Slovenia:</w:t>
            </w:r>
          </w:p>
        </w:tc>
      </w:tr>
      <w:tr w:rsidR="00090C83" w:rsidRPr="001F40B2" w14:paraId="7A17B1E0" w14:textId="77777777" w:rsidTr="00090C83">
        <w:tblPrEx>
          <w:tblBorders>
            <w:top w:val="single" w:sz="12" w:space="0" w:color="auto"/>
            <w:left w:val="single" w:sz="12" w:space="0" w:color="auto"/>
            <w:bottom w:val="single" w:sz="12" w:space="0" w:color="auto"/>
            <w:right w:val="single" w:sz="12" w:space="0" w:color="auto"/>
          </w:tblBorders>
        </w:tblPrEx>
        <w:trPr>
          <w:trHeight w:val="397"/>
        </w:trPr>
        <w:tc>
          <w:tcPr>
            <w:tcW w:w="9722" w:type="dxa"/>
            <w:gridSpan w:val="14"/>
          </w:tcPr>
          <w:p w14:paraId="32A83576" w14:textId="77777777" w:rsidR="00090C83" w:rsidRPr="001F40B2" w:rsidRDefault="00090C83" w:rsidP="006D45E4">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Street name and number: </w:t>
            </w:r>
            <w:r>
              <w:rPr>
                <w:rFonts w:ascii="Arial" w:cs="Arial" w:hAnsi="Arial"/>
                <w:sz w:val="18"/>
                <w:szCs w:val="18"/>
                <w:lang w:val="en-gb"/>
                <w:b w:val="0"/>
                <w:bCs w:val="0"/>
                <w:i w:val="0"/>
                <w:iCs w:val="0"/>
                <w:u w:val="none"/>
                <w:vertAlign w:val="baseline"/>
                <w:rtl w:val="0"/>
              </w:rPr>
              <w:fldChar w:fldCharType="begin">
                <w:ffData>
                  <w:name w:val="Besedilo38"/>
                  <w:enabled/>
                  <w:calcOnExit w:val="0"/>
                  <w:textInput>
                    <w:maxLength w:val="7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p>
        </w:tc>
      </w:tr>
      <w:tr w:rsidR="00090C83" w:rsidRPr="001F40B2" w14:paraId="719CF3BA" w14:textId="77777777" w:rsidTr="00090C83">
        <w:tblPrEx>
          <w:tblBorders>
            <w:top w:val="single" w:sz="12" w:space="0" w:color="auto"/>
            <w:left w:val="single" w:sz="12" w:space="0" w:color="auto"/>
            <w:bottom w:val="single" w:sz="12" w:space="0" w:color="auto"/>
            <w:right w:val="single" w:sz="12" w:space="0" w:color="auto"/>
          </w:tblBorders>
        </w:tblPrEx>
        <w:trPr>
          <w:trHeight w:val="454"/>
        </w:trPr>
        <w:tc>
          <w:tcPr>
            <w:tcW w:w="4937" w:type="dxa"/>
          </w:tcPr>
          <w:p w14:paraId="7A0FDF8C" w14:textId="77777777" w:rsidR="00090C83" w:rsidRPr="001F40B2" w:rsidRDefault="00090C83" w:rsidP="006D45E4">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Town: </w:t>
            </w:r>
            <w:r>
              <w:rPr>
                <w:rFonts w:ascii="Arial" w:cs="Arial" w:hAnsi="Arial"/>
                <w:sz w:val="18"/>
                <w:szCs w:val="18"/>
                <w:lang w:val="en-gb"/>
                <w:b w:val="0"/>
                <w:bCs w:val="0"/>
                <w:i w:val="0"/>
                <w:iCs w:val="0"/>
                <w:u w:val="none"/>
                <w:vertAlign w:val="baseline"/>
                <w:rtl w:val="0"/>
              </w:rPr>
              <w:fldChar w:fldCharType="begin">
                <w:ffData>
                  <w:name w:val="Besedilo39"/>
                  <w:enabled/>
                  <w:calcOnExit w:val="0"/>
                  <w:textInput>
                    <w:maxLength w:val="3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p>
        </w:tc>
        <w:tc>
          <w:tcPr>
            <w:tcW w:w="4785" w:type="dxa"/>
            <w:gridSpan w:val="13"/>
          </w:tcPr>
          <w:p w14:paraId="4E0003C1" w14:textId="77777777" w:rsidR="00090C83" w:rsidRPr="001F40B2" w:rsidRDefault="00090C83" w:rsidP="006D45E4">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Post code: </w:t>
            </w:r>
            <w:r>
              <w:rPr>
                <w:rFonts w:ascii="Arial" w:cs="Arial" w:hAnsi="Arial"/>
                <w:sz w:val="18"/>
                <w:szCs w:val="18"/>
                <w:lang w:val="en-gb"/>
                <w:b w:val="0"/>
                <w:bCs w:val="0"/>
                <w:i w:val="0"/>
                <w:iCs w:val="0"/>
                <w:u w:val="none"/>
                <w:vertAlign w:val="baseline"/>
                <w:rtl w:val="0"/>
              </w:rPr>
              <w:fldChar w:fldCharType="begin">
                <w:ffData>
                  <w:name w:val="Besedilo40"/>
                  <w:enabled/>
                  <w:calcOnExit w:val="0"/>
                  <w:textInput>
                    <w:maxLength w:val="9"/>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p>
        </w:tc>
      </w:tr>
      <w:tr w:rsidR="00FF3582" w:rsidRPr="001F40B2" w14:paraId="129D29C0" w14:textId="77777777" w:rsidTr="00FF3582">
        <w:trPr>
          <w:cantSplit/>
          <w:trHeight w:hRule="exact" w:val="454"/>
        </w:trPr>
        <w:tc>
          <w:tcPr>
            <w:tcW w:w="4937" w:type="dxa"/>
            <w:tcBorders>
              <w:left w:val="single" w:sz="12" w:space="0" w:color="000000"/>
              <w:bottom w:val="single" w:sz="12" w:space="0" w:color="000000"/>
              <w:right w:val="single" w:sz="4" w:space="0" w:color="auto"/>
            </w:tcBorders>
            <w:hideMark/>
          </w:tcPr>
          <w:p w14:paraId="2D3F2700" w14:textId="77777777" w:rsidR="00FF3582" w:rsidRPr="001F40B2" w:rsidRDefault="00FF3582" w:rsidP="00CC7978">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Contact telephone number: </w:t>
            </w:r>
            <w:r>
              <w:rPr>
                <w:rFonts w:ascii="Arial" w:cs="Arial" w:hAnsi="Arial"/>
                <w:sz w:val="18"/>
                <w:szCs w:val="18"/>
                <w:lang w:val="en-gb"/>
                <w:b w:val="0"/>
                <w:bCs w:val="0"/>
                <w:i w:val="0"/>
                <w:iCs w:val="0"/>
                <w:u w:val="none"/>
                <w:vertAlign w:val="baseline"/>
                <w:rtl w:val="0"/>
              </w:rPr>
              <w:fldChar w:fldCharType="begin">
                <w:ffData>
                  <w:name w:val="Besedilo2"/>
                  <w:enabled/>
                  <w:calcOnExit w:val="0"/>
                  <w:textInput>
                    <w:maxLength w:val="42"/>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p>
        </w:tc>
        <w:tc>
          <w:tcPr>
            <w:tcW w:w="4785" w:type="dxa"/>
            <w:gridSpan w:val="13"/>
            <w:tcBorders>
              <w:left w:val="single" w:sz="4" w:space="0" w:color="auto"/>
              <w:bottom w:val="single" w:sz="12" w:space="0" w:color="000000"/>
              <w:right w:val="single" w:sz="12" w:space="0" w:color="000000"/>
            </w:tcBorders>
          </w:tcPr>
          <w:p w14:paraId="6AC7EB5C" w14:textId="77777777" w:rsidR="00FF3582" w:rsidRPr="001F40B2" w:rsidRDefault="00FF3582" w:rsidP="00CC7978">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Contact email address: </w:t>
            </w:r>
            <w:r>
              <w:rPr>
                <w:rFonts w:ascii="Arial" w:cs="Arial" w:hAnsi="Arial"/>
                <w:sz w:val="18"/>
                <w:szCs w:val="18"/>
                <w:lang w:val="en-gb"/>
                <w:b w:val="0"/>
                <w:bCs w:val="0"/>
                <w:i w:val="0"/>
                <w:iCs w:val="0"/>
                <w:u w:val="none"/>
                <w:vertAlign w:val="baseline"/>
                <w:rtl w:val="0"/>
              </w:rPr>
              <w:fldChar w:fldCharType="begin">
                <w:ffData>
                  <w:name w:val="Besedilo27"/>
                  <w:enabled/>
                  <w:calcOnExit w:val="0"/>
                  <w:textInput>
                    <w:maxLength w:val="40"/>
                  </w:textInput>
                </w:ffData>
              </w:fldChar>
            </w:r>
            <w:bookmarkStart w:id="18" w:name="Besedilo27"/>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18"/>
          </w:p>
        </w:tc>
      </w:tr>
    </w:tbl>
    <w:p w14:paraId="32577202" w14:textId="77777777" w:rsidR="0036721A" w:rsidRPr="001F40B2" w:rsidRDefault="0036721A" w:rsidP="00CB75AD">
      <w:pPr>
        <w:ind w:left="142"/>
        <w:rPr>
          <w:rFonts w:ascii="Arial" w:hAnsi="Arial" w:cs="Arial"/>
          <w:bCs/>
          <w:sz w:val="16"/>
          <w:szCs w:val="16"/>
        </w:rPr>
        <w:bidi w:val="0"/>
      </w:pPr>
      <w:r>
        <w:rPr>
          <w:rFonts w:ascii="Arial" w:cs="Arial" w:hAnsi="Arial"/>
          <w:sz w:val="18"/>
          <w:szCs w:val="18"/>
          <w:lang w:val="en-gb"/>
          <w:b w:val="0"/>
          <w:bCs w:val="0"/>
          <w:i w:val="0"/>
          <w:iCs w:val="0"/>
          <w:u w:val="none"/>
          <w:vertAlign w:val="baseline"/>
          <w:rtl w:val="0"/>
        </w:rPr>
        <w:t xml:space="preserve">* </w:t>
      </w:r>
      <w:r>
        <w:rPr>
          <w:rFonts w:ascii="Arial" w:cs="Arial" w:hAnsi="Arial"/>
          <w:sz w:val="16"/>
          <w:szCs w:val="16"/>
          <w:lang w:val="en-gb"/>
          <w:b w:val="0"/>
          <w:bCs w:val="0"/>
          <w:i w:val="0"/>
          <w:iCs w:val="0"/>
          <w:u w:val="none"/>
          <w:vertAlign w:val="baseline"/>
          <w:rtl w:val="0"/>
        </w:rPr>
        <w:t xml:space="preserve">Note: The terms used in the original Slovenian version of this document are written in the masculine gender, but apply equally to men and women as gender-neutral terms.</w:t>
      </w:r>
    </w:p>
    <w:p w14:paraId="5FBD8699" w14:textId="77777777" w:rsidR="0036721A" w:rsidRPr="00DA214B" w:rsidRDefault="0036721A" w:rsidP="0036721A">
      <w:pPr>
        <w:spacing w:line="200" w:lineRule="exact"/>
        <w:rPr>
          <w:rFonts w:ascii="Arial" w:hAnsi="Arial" w:cs="Arial"/>
          <w:b/>
          <w:bCs/>
          <w:sz w:val="18"/>
          <w:szCs w:val="18"/>
        </w:rPr>
      </w:pPr>
    </w:p>
    <w:p w14:paraId="04E18D8D" w14:textId="77777777" w:rsidR="0036721A" w:rsidRPr="00AB3D13" w:rsidRDefault="0036721A" w:rsidP="00A7240F">
      <w:pPr>
        <w:pStyle w:val="Naslov1"/>
        <w:numPr>
          <w:ilvl w:val="0"/>
          <w:numId w:val="2"/>
        </w:numPr>
        <w:ind w:left="641" w:hanging="215"/>
        <w:rPr>
          <w:rFonts w:ascii="Arial" w:hAnsi="Arial" w:cs="Arial"/>
          <w:sz w:val="20"/>
        </w:rPr>
        <w:bidi w:val="0"/>
      </w:pPr>
      <w:r>
        <w:rPr>
          <w:rFonts w:ascii="Arial" w:cs="Arial" w:hAnsi="Arial"/>
          <w:sz w:val="20"/>
          <w:lang w:val="en-gb"/>
          <w:b w:val="1"/>
          <w:bCs w:val="1"/>
          <w:i w:val="0"/>
          <w:iCs w:val="0"/>
          <w:u w:val="none"/>
          <w:vertAlign w:val="baseline"/>
          <w:rtl w:val="0"/>
        </w:rPr>
        <w:t xml:space="preserve">DATA ON LAST EMPLOYMENT IN THE REPUBLIC OF SLOVENIA </w:t>
      </w:r>
    </w:p>
    <w:tbl>
      <w:tblPr>
        <w:tblW w:w="5000" w:type="pct"/>
        <w:tblInd w:w="127" w:type="dxa"/>
        <w:tblBorders>
          <w:top w:val="single" w:sz="12" w:space="0" w:color="000000"/>
          <w:left w:val="single" w:sz="12" w:space="0" w:color="000000"/>
          <w:bottom w:val="single" w:sz="12" w:space="0" w:color="000000"/>
          <w:right w:val="single" w:sz="12" w:space="0" w:color="000000"/>
          <w:insideH w:val="single" w:sz="4" w:space="0" w:color="7F7F7F"/>
          <w:insideV w:val="single" w:sz="4" w:space="0" w:color="7F7F7F"/>
        </w:tblBorders>
        <w:tblLook w:val="04A0" w:firstRow="1" w:lastRow="0" w:firstColumn="1" w:lastColumn="0" w:noHBand="0" w:noVBand="1"/>
      </w:tblPr>
      <w:tblGrid>
        <w:gridCol w:w="3711"/>
        <w:gridCol w:w="553"/>
        <w:gridCol w:w="795"/>
        <w:gridCol w:w="827"/>
        <w:gridCol w:w="806"/>
        <w:gridCol w:w="555"/>
        <w:gridCol w:w="795"/>
        <w:gridCol w:w="827"/>
        <w:gridCol w:w="853"/>
      </w:tblGrid>
      <w:tr w:rsidR="0036721A" w:rsidRPr="001F40B2" w14:paraId="0AAFAB78" w14:textId="77777777" w:rsidTr="007D2C62">
        <w:trPr>
          <w:cantSplit/>
          <w:trHeight w:val="454"/>
        </w:trPr>
        <w:tc>
          <w:tcPr>
            <w:tcW w:w="9722" w:type="dxa"/>
            <w:gridSpan w:val="9"/>
            <w:vAlign w:val="center"/>
          </w:tcPr>
          <w:p w14:paraId="5C001843" w14:textId="77777777" w:rsidR="0036721A" w:rsidRPr="001F40B2" w:rsidRDefault="0036721A" w:rsidP="002A22C2">
            <w:pPr>
              <w:tabs>
                <w:tab w:val="left" w:pos="4392"/>
              </w:tabs>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Name of the employer (name and address): </w:t>
            </w:r>
            <w:bookmarkStart w:id="19" w:name="Besedilo29"/>
            <w:r>
              <w:rPr>
                <w:rFonts w:ascii="Arial" w:cs="Arial" w:hAnsi="Arial"/>
                <w:sz w:val="18"/>
                <w:szCs w:val="18"/>
                <w:lang w:val="en-gb"/>
                <w:b w:val="0"/>
                <w:bCs w:val="0"/>
                <w:i w:val="0"/>
                <w:iCs w:val="0"/>
                <w:u w:val="none"/>
                <w:vertAlign w:val="baseline"/>
                <w:rtl w:val="0"/>
              </w:rPr>
              <w:fldChar w:fldCharType="begin">
                <w:ffData>
                  <w:name w:val="Besedilo29"/>
                  <w:enabled/>
                  <w:calcOnExit w:val="0"/>
                  <w:textInput>
                    <w:maxLength w:val="14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19"/>
          </w:p>
        </w:tc>
      </w:tr>
      <w:tr w:rsidR="00FE53AF" w:rsidRPr="001F40B2" w14:paraId="4A24F0F5" w14:textId="77777777" w:rsidTr="007D2C62">
        <w:trPr>
          <w:cantSplit/>
          <w:trHeight w:val="113"/>
        </w:trPr>
        <w:tc>
          <w:tcPr>
            <w:tcW w:w="3711" w:type="dxa"/>
            <w:vMerge w:val="restart"/>
            <w:vAlign w:val="center"/>
          </w:tcPr>
          <w:p w14:paraId="1051C801" w14:textId="77777777" w:rsidR="0036721A" w:rsidRPr="001F40B2" w:rsidRDefault="0036721A" w:rsidP="008554E3">
            <w:pPr>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Period of employment: </w:t>
            </w:r>
          </w:p>
        </w:tc>
        <w:tc>
          <w:tcPr>
            <w:tcW w:w="553" w:type="dxa"/>
            <w:vMerge w:val="restart"/>
            <w:shd w:val="clear" w:color="auto" w:fill="D9D9D9"/>
            <w:vAlign w:val="center"/>
          </w:tcPr>
          <w:p w14:paraId="2C7284B0" w14:textId="77777777" w:rsidR="0036721A" w:rsidRPr="001F40B2" w:rsidRDefault="0036721A" w:rsidP="008554E3">
            <w:pPr>
              <w:jc w:val="center"/>
              <w:rPr>
                <w:rFonts w:ascii="Arial" w:hAnsi="Arial" w:cs="Arial"/>
                <w:bCs/>
                <w:sz w:val="16"/>
                <w:szCs w:val="16"/>
              </w:rPr>
              <w:bidi w:val="0"/>
            </w:pPr>
            <w:r>
              <w:rPr>
                <w:rFonts w:ascii="Arial" w:cs="Arial" w:hAnsi="Arial"/>
                <w:sz w:val="16"/>
                <w:szCs w:val="16"/>
                <w:lang w:val="en-gb"/>
                <w:b w:val="0"/>
                <w:bCs w:val="0"/>
                <w:i w:val="0"/>
                <w:iCs w:val="0"/>
                <w:u w:val="none"/>
                <w:vertAlign w:val="baseline"/>
                <w:rtl w:val="0"/>
              </w:rPr>
              <w:t xml:space="preserve">FROM:</w:t>
            </w:r>
          </w:p>
        </w:tc>
        <w:tc>
          <w:tcPr>
            <w:tcW w:w="795" w:type="dxa"/>
            <w:shd w:val="clear" w:color="auto" w:fill="auto"/>
            <w:vAlign w:val="bottom"/>
          </w:tcPr>
          <w:p w14:paraId="405921DD"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DAY</w:t>
            </w:r>
          </w:p>
        </w:tc>
        <w:tc>
          <w:tcPr>
            <w:tcW w:w="827" w:type="dxa"/>
            <w:shd w:val="clear" w:color="auto" w:fill="auto"/>
            <w:vAlign w:val="bottom"/>
          </w:tcPr>
          <w:p w14:paraId="3674F187"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MONTH</w:t>
            </w:r>
          </w:p>
        </w:tc>
        <w:tc>
          <w:tcPr>
            <w:tcW w:w="806" w:type="dxa"/>
            <w:shd w:val="clear" w:color="auto" w:fill="auto"/>
            <w:vAlign w:val="bottom"/>
          </w:tcPr>
          <w:p w14:paraId="3F62A481"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YEAR</w:t>
            </w:r>
          </w:p>
        </w:tc>
        <w:tc>
          <w:tcPr>
            <w:tcW w:w="555" w:type="dxa"/>
            <w:vMerge w:val="restart"/>
            <w:shd w:val="clear" w:color="auto" w:fill="D9D9D9"/>
            <w:vAlign w:val="center"/>
          </w:tcPr>
          <w:p w14:paraId="464DC83F" w14:textId="77777777" w:rsidR="0036721A" w:rsidRPr="001F40B2" w:rsidRDefault="0036721A" w:rsidP="008554E3">
            <w:pPr>
              <w:jc w:val="center"/>
              <w:rPr>
                <w:rFonts w:ascii="Arial" w:hAnsi="Arial" w:cs="Arial"/>
                <w:bCs/>
                <w:sz w:val="16"/>
                <w:szCs w:val="16"/>
              </w:rPr>
              <w:bidi w:val="0"/>
            </w:pPr>
            <w:r>
              <w:rPr>
                <w:rFonts w:ascii="Arial" w:cs="Arial" w:hAnsi="Arial"/>
                <w:sz w:val="16"/>
                <w:szCs w:val="16"/>
                <w:lang w:val="en-gb"/>
                <w:b w:val="0"/>
                <w:bCs w:val="0"/>
                <w:i w:val="0"/>
                <w:iCs w:val="0"/>
                <w:u w:val="none"/>
                <w:vertAlign w:val="baseline"/>
                <w:rtl w:val="0"/>
              </w:rPr>
              <w:t xml:space="preserve">TO:</w:t>
            </w:r>
          </w:p>
        </w:tc>
        <w:tc>
          <w:tcPr>
            <w:tcW w:w="795" w:type="dxa"/>
            <w:shd w:val="clear" w:color="auto" w:fill="auto"/>
            <w:vAlign w:val="bottom"/>
          </w:tcPr>
          <w:p w14:paraId="3107FB7E"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DAY</w:t>
            </w:r>
          </w:p>
        </w:tc>
        <w:tc>
          <w:tcPr>
            <w:tcW w:w="827" w:type="dxa"/>
            <w:shd w:val="clear" w:color="auto" w:fill="auto"/>
            <w:vAlign w:val="bottom"/>
          </w:tcPr>
          <w:p w14:paraId="1A47EC1D"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MONTH</w:t>
            </w:r>
          </w:p>
        </w:tc>
        <w:tc>
          <w:tcPr>
            <w:tcW w:w="853" w:type="dxa"/>
            <w:shd w:val="clear" w:color="auto" w:fill="auto"/>
            <w:vAlign w:val="bottom"/>
          </w:tcPr>
          <w:p w14:paraId="5439D81F" w14:textId="77777777" w:rsidR="0036721A" w:rsidRPr="001F40B2" w:rsidRDefault="0036721A" w:rsidP="008554E3">
            <w:pPr>
              <w:jc w:val="center"/>
              <w:rPr>
                <w:rFonts w:ascii="Arial" w:hAnsi="Arial" w:cs="Arial"/>
                <w:bCs/>
                <w:sz w:val="12"/>
                <w:szCs w:val="12"/>
              </w:rPr>
              <w:bidi w:val="0"/>
            </w:pPr>
            <w:r>
              <w:rPr>
                <w:rFonts w:ascii="Arial" w:cs="Arial" w:hAnsi="Arial"/>
                <w:sz w:val="12"/>
                <w:szCs w:val="12"/>
                <w:lang w:val="en-gb"/>
                <w:b w:val="0"/>
                <w:bCs w:val="0"/>
                <w:i w:val="0"/>
                <w:iCs w:val="0"/>
                <w:u w:val="none"/>
                <w:vertAlign w:val="baseline"/>
                <w:rtl w:val="0"/>
              </w:rPr>
              <w:t xml:space="preserve">YEAR</w:t>
            </w:r>
          </w:p>
        </w:tc>
      </w:tr>
      <w:tr w:rsidR="00FE53AF" w:rsidRPr="001F40B2" w14:paraId="63C3D2A5" w14:textId="77777777" w:rsidTr="007D2C62">
        <w:trPr>
          <w:cantSplit/>
          <w:trHeight w:val="340"/>
        </w:trPr>
        <w:tc>
          <w:tcPr>
            <w:tcW w:w="3711" w:type="dxa"/>
            <w:vMerge/>
          </w:tcPr>
          <w:p w14:paraId="063CBCBA" w14:textId="77777777" w:rsidR="0036721A" w:rsidRPr="001F40B2" w:rsidRDefault="0036721A" w:rsidP="008554E3">
            <w:pPr>
              <w:rPr>
                <w:rFonts w:ascii="Arial" w:hAnsi="Arial" w:cs="Arial"/>
                <w:bCs/>
              </w:rPr>
            </w:pPr>
          </w:p>
        </w:tc>
        <w:tc>
          <w:tcPr>
            <w:tcW w:w="553" w:type="dxa"/>
            <w:vMerge/>
            <w:shd w:val="clear" w:color="auto" w:fill="D9D9D9"/>
          </w:tcPr>
          <w:p w14:paraId="6320D740" w14:textId="77777777" w:rsidR="0036721A" w:rsidRPr="001F40B2" w:rsidRDefault="0036721A" w:rsidP="008554E3">
            <w:pPr>
              <w:rPr>
                <w:rFonts w:ascii="Arial" w:hAnsi="Arial" w:cs="Arial"/>
                <w:bCs/>
              </w:rPr>
            </w:pPr>
          </w:p>
        </w:tc>
        <w:tc>
          <w:tcPr>
            <w:tcW w:w="795" w:type="dxa"/>
            <w:vAlign w:val="center"/>
          </w:tcPr>
          <w:p w14:paraId="7DEEAE7A" w14:textId="77777777" w:rsidR="0036721A" w:rsidRPr="001F40B2" w:rsidRDefault="000E41BD" w:rsidP="001F4821">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0"/>
                  <w:enabled/>
                  <w:calcOnExit w:val="0"/>
                  <w:textInput>
                    <w:maxLength w:val="2"/>
                  </w:textInput>
                </w:ffData>
              </w:fldChar>
            </w:r>
            <w:bookmarkStart w:id="20" w:name="Besedilo30"/>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0"/>
          </w:p>
        </w:tc>
        <w:tc>
          <w:tcPr>
            <w:tcW w:w="827" w:type="dxa"/>
            <w:vAlign w:val="center"/>
          </w:tcPr>
          <w:p w14:paraId="48A884AB" w14:textId="77777777" w:rsidR="0036721A" w:rsidRPr="001F40B2" w:rsidRDefault="000E41BD" w:rsidP="00A86DD9">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1"/>
                  <w:enabled/>
                  <w:calcOnExit w:val="0"/>
                  <w:textInput>
                    <w:maxLength w:val="2"/>
                  </w:textInput>
                </w:ffData>
              </w:fldChar>
            </w:r>
            <w:bookmarkStart w:id="21" w:name="Besedilo31"/>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1"/>
          </w:p>
        </w:tc>
        <w:tc>
          <w:tcPr>
            <w:tcW w:w="806" w:type="dxa"/>
            <w:vAlign w:val="center"/>
          </w:tcPr>
          <w:p w14:paraId="03F661D3" w14:textId="77777777" w:rsidR="0036721A" w:rsidRPr="001F40B2" w:rsidRDefault="000E41BD" w:rsidP="002A22C2">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2"/>
                  <w:enabled/>
                  <w:calcOnExit w:val="0"/>
                  <w:textInput>
                    <w:maxLength w:val="4"/>
                  </w:textInput>
                </w:ffData>
              </w:fldChar>
            </w:r>
            <w:bookmarkStart w:id="22" w:name="Besedilo32"/>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2"/>
          </w:p>
        </w:tc>
        <w:tc>
          <w:tcPr>
            <w:tcW w:w="555" w:type="dxa"/>
            <w:vMerge/>
          </w:tcPr>
          <w:p w14:paraId="1E139CFE" w14:textId="77777777" w:rsidR="0036721A" w:rsidRPr="001F40B2" w:rsidRDefault="0036721A" w:rsidP="008554E3">
            <w:pPr>
              <w:rPr>
                <w:rFonts w:ascii="Arial" w:hAnsi="Arial" w:cs="Arial"/>
                <w:bCs/>
              </w:rPr>
            </w:pPr>
          </w:p>
        </w:tc>
        <w:tc>
          <w:tcPr>
            <w:tcW w:w="795" w:type="dxa"/>
            <w:vAlign w:val="center"/>
          </w:tcPr>
          <w:p w14:paraId="717A7EBB" w14:textId="77777777" w:rsidR="0036721A" w:rsidRPr="001F40B2" w:rsidRDefault="000E41BD" w:rsidP="002A22C2">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3"/>
                  <w:enabled/>
                  <w:calcOnExit w:val="0"/>
                  <w:textInput>
                    <w:maxLength w:val="2"/>
                  </w:textInput>
                </w:ffData>
              </w:fldChar>
            </w:r>
            <w:bookmarkStart w:id="23" w:name="Besedilo33"/>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3"/>
          </w:p>
        </w:tc>
        <w:tc>
          <w:tcPr>
            <w:tcW w:w="827" w:type="dxa"/>
            <w:vAlign w:val="center"/>
          </w:tcPr>
          <w:p w14:paraId="035CD090" w14:textId="77777777" w:rsidR="0036721A" w:rsidRPr="001F40B2" w:rsidRDefault="000E41BD" w:rsidP="00A86DD9">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4"/>
                  <w:enabled/>
                  <w:calcOnExit w:val="0"/>
                  <w:textInput>
                    <w:maxLength w:val="2"/>
                  </w:textInput>
                </w:ffData>
              </w:fldChar>
            </w:r>
            <w:bookmarkStart w:id="24" w:name="Besedilo34"/>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4"/>
          </w:p>
        </w:tc>
        <w:tc>
          <w:tcPr>
            <w:tcW w:w="853" w:type="dxa"/>
            <w:vAlign w:val="center"/>
          </w:tcPr>
          <w:p w14:paraId="1AB9C4E9" w14:textId="77777777" w:rsidR="0036721A" w:rsidRPr="001F40B2" w:rsidRDefault="000E41BD" w:rsidP="002A22C2">
            <w:pPr>
              <w:jc w:val="center"/>
              <w:rPr>
                <w:rFonts w:ascii="Arial" w:hAnsi="Arial" w:cs="Arial"/>
                <w:bCs/>
              </w:rPr>
              <w:bidi w:val="0"/>
            </w:pPr>
            <w:r>
              <w:rPr>
                <w:rFonts w:ascii="Arial" w:cs="Arial" w:hAnsi="Arial"/>
                <w:lang w:val="en-gb"/>
                <w:b w:val="0"/>
                <w:bCs w:val="0"/>
                <w:i w:val="0"/>
                <w:iCs w:val="0"/>
                <w:u w:val="none"/>
                <w:vertAlign w:val="baseline"/>
                <w:rtl w:val="0"/>
              </w:rPr>
              <w:fldChar w:fldCharType="begin">
                <w:ffData>
                  <w:name w:val="Besedilo35"/>
                  <w:enabled/>
                  <w:calcOnExit w:val="0"/>
                  <w:textInput>
                    <w:maxLength w:val="4"/>
                  </w:textInput>
                </w:ffData>
              </w:fldChar>
            </w:r>
            <w:bookmarkStart w:id="25" w:name="Besedilo35"/>
            <w:r>
              <w:rPr>
                <w:rFonts w:ascii="Arial" w:cs="Arial" w:hAnsi="Arial"/>
                <w:lang w:val="en-gb"/>
                <w:b w:val="0"/>
                <w:bCs w:val="0"/>
                <w:i w:val="0"/>
                <w:iCs w:val="0"/>
                <w:u w:val="none"/>
                <w:vertAlign w:val="baseline"/>
                <w:rtl w:val="0"/>
              </w:rPr>
              <w:instrText xml:space="preserve"> FORMTEXT </w:instrText>
            </w:r>
            <w:r>
              <w:rPr>
                <w:rFonts w:ascii="Arial" w:cs="Arial" w:hAnsi="Arial"/>
                <w:lang w:val="en-gb"/>
                <w:b w:val="0"/>
                <w:bCs w:val="0"/>
                <w:i w:val="0"/>
                <w:iCs w:val="0"/>
                <w:u w:val="none"/>
                <w:vertAlign w:val="baseline"/>
                <w:rtl w:val="0"/>
              </w:rPr>
              <w:fldChar w:fldCharType="separate"/>
            </w:r>
            <w:r>
              <w:rPr>
                <w:rFonts w:ascii="Arial" w:cs="Arial" w:hAnsi="Arial"/>
                <w:lang w:val="en-gb"/>
                <w:b w:val="0"/>
                <w:bCs w:val="0"/>
                <w:i w:val="0"/>
                <w:iCs w:val="0"/>
                <w:u w:val="none"/>
                <w:vertAlign w:val="baseline"/>
                <w:rtl w:val="0"/>
              </w:rPr>
              <w:t xml:space="preserve">  </w:t>
            </w:r>
            <w:r>
              <w:rPr>
                <w:rFonts w:ascii="Arial" w:cs="Arial" w:hAnsi="Arial"/>
                <w:lang w:val="en-gb"/>
                <w:b w:val="0"/>
                <w:bCs w:val="0"/>
                <w:i w:val="0"/>
                <w:iCs w:val="0"/>
                <w:u w:val="none"/>
                <w:vertAlign w:val="baseline"/>
                <w:rtl w:val="0"/>
              </w:rPr>
              <w:fldChar w:fldCharType="end"/>
            </w:r>
            <w:bookmarkEnd w:id="25"/>
          </w:p>
        </w:tc>
      </w:tr>
      <w:tr w:rsidR="0036721A" w:rsidRPr="001F40B2" w14:paraId="20C34F73" w14:textId="77777777" w:rsidTr="007D2C62">
        <w:trPr>
          <w:cantSplit/>
          <w:trHeight w:val="454"/>
        </w:trPr>
        <w:tc>
          <w:tcPr>
            <w:tcW w:w="9722" w:type="dxa"/>
            <w:gridSpan w:val="9"/>
            <w:vAlign w:val="center"/>
          </w:tcPr>
          <w:p w14:paraId="6A74E007" w14:textId="77777777" w:rsidR="0036721A" w:rsidRPr="001F40B2" w:rsidRDefault="0036721A" w:rsidP="00703FA4">
            <w:pPr>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Reason for termination of employment: </w:t>
            </w:r>
            <w:r>
              <w:rPr>
                <w:rFonts w:ascii="Arial" w:cs="Arial" w:hAnsi="Arial"/>
                <w:sz w:val="18"/>
                <w:szCs w:val="18"/>
                <w:lang w:val="en-gb"/>
                <w:b w:val="0"/>
                <w:bCs w:val="0"/>
                <w:i w:val="0"/>
                <w:iCs w:val="0"/>
                <w:u w:val="none"/>
                <w:vertAlign w:val="baseline"/>
                <w:rtl w:val="0"/>
              </w:rPr>
              <w:fldChar w:fldCharType="begin">
                <w:ffData>
                  <w:name w:val="Besedilo36"/>
                  <w:enabled/>
                  <w:calcOnExit w:val="0"/>
                  <w:textInput>
                    <w:maxLength w:val="100"/>
                    <w:format w:val="Velike črke"/>
                  </w:textInput>
                </w:ffData>
              </w:fldChar>
            </w:r>
            <w:bookmarkStart w:id="26" w:name="Besedilo36"/>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end"/>
            </w:r>
            <w:bookmarkEnd w:id="26"/>
          </w:p>
        </w:tc>
      </w:tr>
    </w:tbl>
    <w:p w14:paraId="7FCBBF9F" w14:textId="77777777" w:rsidR="0036721A" w:rsidRPr="00DA214B" w:rsidRDefault="0036721A" w:rsidP="0036721A">
      <w:pPr>
        <w:pStyle w:val="Telobesedila"/>
        <w:spacing w:line="200" w:lineRule="exact"/>
        <w:rPr>
          <w:rFonts w:ascii="Arial" w:hAnsi="Arial" w:cs="Arial"/>
          <w:sz w:val="18"/>
          <w:szCs w:val="18"/>
        </w:rPr>
      </w:pPr>
    </w:p>
    <w:p w14:paraId="46833697" w14:textId="77777777" w:rsidR="0036721A" w:rsidRPr="00AB3D13" w:rsidRDefault="0036721A" w:rsidP="00A7240F">
      <w:pPr>
        <w:pStyle w:val="Naslov1"/>
        <w:numPr>
          <w:ilvl w:val="0"/>
          <w:numId w:val="2"/>
        </w:numPr>
        <w:ind w:left="641" w:hanging="215"/>
        <w:rPr>
          <w:rFonts w:ascii="Arial" w:hAnsi="Arial" w:cs="Arial"/>
          <w:sz w:val="20"/>
        </w:rPr>
        <w:bidi w:val="0"/>
      </w:pPr>
      <w:r>
        <w:rPr>
          <w:rFonts w:ascii="Arial" w:cs="Arial" w:hAnsi="Arial"/>
          <w:sz w:val="20"/>
          <w:lang w:val="en-gb"/>
          <w:b w:val="1"/>
          <w:bCs w:val="1"/>
          <w:i w:val="0"/>
          <w:iCs w:val="0"/>
          <w:u w:val="none"/>
          <w:vertAlign w:val="baseline"/>
          <w:rtl w:val="0"/>
        </w:rPr>
        <w:t xml:space="preserve">ADDRESS TO WHICH THE SERVICE WILL SEND THE U1 FORM </w:t>
      </w:r>
    </w:p>
    <w:tbl>
      <w:tblPr>
        <w:tblW w:w="5000" w:type="pct"/>
        <w:tblInd w:w="127" w:type="dxa"/>
        <w:tblBorders>
          <w:top w:val="single" w:sz="12" w:space="0" w:color="auto"/>
          <w:left w:val="single" w:sz="12" w:space="0" w:color="auto"/>
          <w:bottom w:val="single" w:sz="12" w:space="0" w:color="auto"/>
          <w:right w:val="single" w:sz="12" w:space="0" w:color="auto"/>
          <w:insideH w:val="single" w:sz="4" w:space="0" w:color="7F7F7F"/>
          <w:insideV w:val="single" w:sz="4" w:space="0" w:color="7F7F7F"/>
        </w:tblBorders>
        <w:tblLook w:val="04A0" w:firstRow="1" w:lastRow="0" w:firstColumn="1" w:lastColumn="0" w:noHBand="0" w:noVBand="1"/>
      </w:tblPr>
      <w:tblGrid>
        <w:gridCol w:w="4046"/>
        <w:gridCol w:w="2631"/>
        <w:gridCol w:w="3045"/>
      </w:tblGrid>
      <w:tr w:rsidR="0036721A" w:rsidRPr="00090C83" w14:paraId="405DBE19" w14:textId="77777777" w:rsidTr="0047470A">
        <w:trPr>
          <w:trHeight w:val="337"/>
        </w:trPr>
        <w:tc>
          <w:tcPr>
            <w:tcW w:w="5000" w:type="pct"/>
            <w:gridSpan w:val="3"/>
            <w:vAlign w:val="center"/>
          </w:tcPr>
          <w:p w14:paraId="32D21433" w14:textId="77777777" w:rsidR="0036721A" w:rsidRPr="00090C83" w:rsidRDefault="00090C83" w:rsidP="00E24E3F">
            <w:pPr>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Address for deliveries: </w:t>
            </w:r>
          </w:p>
        </w:tc>
      </w:tr>
      <w:tr w:rsidR="0036721A" w:rsidRPr="001F40B2" w14:paraId="6465FAE9" w14:textId="77777777" w:rsidTr="00090C83">
        <w:trPr>
          <w:trHeight w:val="347"/>
        </w:trPr>
        <w:tc>
          <w:tcPr>
            <w:tcW w:w="5000" w:type="pct"/>
            <w:gridSpan w:val="3"/>
          </w:tcPr>
          <w:p w14:paraId="67528931" w14:textId="77777777" w:rsidR="0036721A" w:rsidRPr="001F40B2" w:rsidRDefault="0036721A" w:rsidP="002A22C2">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Street name and number: </w:t>
            </w:r>
            <w:bookmarkStart w:id="27" w:name="Besedilo38"/>
            <w:r>
              <w:rPr>
                <w:rFonts w:ascii="Arial" w:cs="Arial" w:hAnsi="Arial"/>
                <w:sz w:val="18"/>
                <w:szCs w:val="18"/>
                <w:lang w:val="en-gb"/>
                <w:b w:val="0"/>
                <w:bCs w:val="0"/>
                <w:i w:val="0"/>
                <w:iCs w:val="0"/>
                <w:u w:val="none"/>
                <w:vertAlign w:val="baseline"/>
                <w:rtl w:val="0"/>
              </w:rPr>
              <w:fldChar w:fldCharType="begin">
                <w:ffData>
                  <w:name w:val="Besedilo38"/>
                  <w:enabled/>
                  <w:calcOnExit w:val="0"/>
                  <w:textInput>
                    <w:maxLength w:val="7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fldChar w:fldCharType="end"/>
            </w:r>
            <w:bookmarkEnd w:id="27"/>
          </w:p>
        </w:tc>
      </w:tr>
      <w:tr w:rsidR="00E75FE6" w:rsidRPr="001F40B2" w14:paraId="1E1E9AA0" w14:textId="77777777" w:rsidTr="007D2C62">
        <w:trPr>
          <w:trHeight w:val="454"/>
        </w:trPr>
        <w:tc>
          <w:tcPr>
            <w:tcW w:w="2081" w:type="pct"/>
          </w:tcPr>
          <w:p w14:paraId="37579BE1" w14:textId="77777777" w:rsidR="0036721A" w:rsidRPr="001F40B2" w:rsidRDefault="0036721A" w:rsidP="008B45C5">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Town: </w:t>
            </w:r>
            <w:bookmarkStart w:id="28" w:name="Besedilo39"/>
            <w:r>
              <w:rPr>
                <w:rFonts w:ascii="Arial" w:cs="Arial" w:hAnsi="Arial"/>
                <w:sz w:val="18"/>
                <w:szCs w:val="18"/>
                <w:lang w:val="en-gb"/>
                <w:b w:val="0"/>
                <w:bCs w:val="0"/>
                <w:i w:val="0"/>
                <w:iCs w:val="0"/>
                <w:u w:val="none"/>
                <w:vertAlign w:val="baseline"/>
                <w:rtl w:val="0"/>
              </w:rPr>
              <w:fldChar w:fldCharType="begin">
                <w:ffData>
                  <w:name w:val="Besedilo39"/>
                  <w:enabled/>
                  <w:calcOnExit w:val="0"/>
                  <w:textInput>
                    <w:maxLength w:val="3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fldChar w:fldCharType="end"/>
            </w:r>
            <w:bookmarkEnd w:id="28"/>
          </w:p>
        </w:tc>
        <w:tc>
          <w:tcPr>
            <w:tcW w:w="1353" w:type="pct"/>
          </w:tcPr>
          <w:p w14:paraId="3703DB68" w14:textId="77777777" w:rsidR="0036721A" w:rsidRPr="001F40B2" w:rsidRDefault="0036721A" w:rsidP="008B45C5">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Post code: </w:t>
            </w:r>
            <w:r>
              <w:rPr>
                <w:rFonts w:ascii="Arial" w:cs="Arial" w:hAnsi="Arial"/>
                <w:sz w:val="18"/>
                <w:szCs w:val="18"/>
                <w:lang w:val="en-gb"/>
                <w:b w:val="0"/>
                <w:bCs w:val="0"/>
                <w:i w:val="0"/>
                <w:iCs w:val="0"/>
                <w:u w:val="none"/>
                <w:vertAlign w:val="baseline"/>
                <w:rtl w:val="0"/>
              </w:rPr>
              <w:fldChar w:fldCharType="begin">
                <w:ffData>
                  <w:name w:val="Besedilo40"/>
                  <w:enabled/>
                  <w:calcOnExit w:val="0"/>
                  <w:textInput>
                    <w:maxLength w:val="9"/>
                    <w:format w:val="Velike črke"/>
                  </w:textInput>
                </w:ffData>
              </w:fldChar>
            </w:r>
            <w:bookmarkStart w:id="29" w:name="Besedilo40"/>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fldChar w:fldCharType="end"/>
            </w:r>
            <w:bookmarkEnd w:id="29"/>
          </w:p>
        </w:tc>
        <w:tc>
          <w:tcPr>
            <w:tcW w:w="1566" w:type="pct"/>
          </w:tcPr>
          <w:p w14:paraId="2A05085D" w14:textId="77777777" w:rsidR="0036721A" w:rsidRPr="001F40B2" w:rsidRDefault="0036721A" w:rsidP="008B45C5">
            <w:pPr>
              <w:spacing w:before="120" w:after="120"/>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Country: </w:t>
            </w:r>
            <w:bookmarkStart w:id="30" w:name="Besedilo41"/>
            <w:r>
              <w:rPr>
                <w:rFonts w:ascii="Arial" w:cs="Arial" w:hAnsi="Arial"/>
                <w:sz w:val="18"/>
                <w:szCs w:val="18"/>
                <w:lang w:val="en-gb"/>
                <w:b w:val="0"/>
                <w:bCs w:val="0"/>
                <w:i w:val="0"/>
                <w:iCs w:val="0"/>
                <w:u w:val="none"/>
                <w:vertAlign w:val="baseline"/>
                <w:rtl w:val="0"/>
              </w:rPr>
              <w:fldChar w:fldCharType="begin">
                <w:ffData>
                  <w:name w:val="Besedilo41"/>
                  <w:enabled/>
                  <w:calcOnExit w:val="0"/>
                  <w:textInput>
                    <w:maxLength w:val="20"/>
                    <w:format w:val="Velike črke"/>
                  </w:textInput>
                </w:ffData>
              </w:fldChar>
            </w:r>
            <w:r>
              <w:rPr>
                <w:rFonts w:ascii="Arial" w:cs="Arial" w:hAnsi="Arial"/>
                <w:sz w:val="18"/>
                <w:szCs w:val="18"/>
                <w:lang w:val="en-gb"/>
                <w:b w:val="0"/>
                <w:bCs w:val="0"/>
                <w:i w:val="0"/>
                <w:iCs w:val="0"/>
                <w:u w:val="none"/>
                <w:vertAlign w:val="baseline"/>
                <w:rtl w:val="0"/>
              </w:rPr>
              <w:instrText xml:space="preserve"> FORMTEXT </w:instrText>
            </w:r>
            <w:r>
              <w:rPr>
                <w:rFonts w:ascii="Arial" w:cs="Arial" w:hAnsi="Arial"/>
                <w:sz w:val="18"/>
                <w:szCs w:val="18"/>
                <w:lang w:val="en-gb"/>
                <w:b w:val="0"/>
                <w:bCs w:val="0"/>
                <w:i w:val="0"/>
                <w:iCs w:val="0"/>
                <w:u w:val="none"/>
                <w:vertAlign w:val="baseline"/>
                <w:rtl w:val="0"/>
              </w:rPr>
              <w:t xml:space="preserve">     </w:t>
            </w:r>
            <w:r>
              <w:rPr>
                <w:rFonts w:ascii="Arial" w:cs="Arial" w:hAnsi="Arial"/>
                <w:sz w:val="18"/>
                <w:szCs w:val="18"/>
                <w:lang w:val="en-gb"/>
                <w:b w:val="0"/>
                <w:bCs w:val="0"/>
                <w:i w:val="0"/>
                <w:iCs w:val="0"/>
                <w:u w:val="none"/>
                <w:vertAlign w:val="baseline"/>
                <w:rtl w:val="0"/>
              </w:rPr>
              <w:fldChar w:fldCharType="separate"/>
            </w:r>
            <w:r>
              <w:rPr>
                <w:rFonts w:ascii="Arial" w:cs="Arial" w:hAnsi="Arial"/>
                <w:sz w:val="18"/>
                <w:szCs w:val="18"/>
                <w:lang w:val="en-gb"/>
                <w:b w:val="0"/>
                <w:bCs w:val="0"/>
                <w:i w:val="0"/>
                <w:iCs w:val="0"/>
                <w:u w:val="none"/>
                <w:vertAlign w:val="baseline"/>
                <w:rtl w:val="0"/>
              </w:rPr>
              <w:fldChar w:fldCharType="end"/>
            </w:r>
            <w:bookmarkEnd w:id="30"/>
          </w:p>
        </w:tc>
      </w:tr>
    </w:tbl>
    <w:p w14:paraId="171EA081" w14:textId="77777777" w:rsidR="0036721A" w:rsidRDefault="0036721A" w:rsidP="0036721A">
      <w:pPr>
        <w:spacing w:line="200" w:lineRule="exact"/>
        <w:rPr>
          <w:rFonts w:ascii="Arial" w:hAnsi="Arial" w:cs="Arial"/>
          <w:sz w:val="18"/>
          <w:szCs w:val="18"/>
        </w:rPr>
      </w:pPr>
    </w:p>
    <w:p w14:paraId="0D002712" w14:textId="77777777" w:rsidR="0047470A" w:rsidRPr="00DA214B" w:rsidRDefault="0047470A" w:rsidP="0036721A">
      <w:pPr>
        <w:spacing w:line="200" w:lineRule="exact"/>
        <w:rPr>
          <w:rFonts w:ascii="Arial" w:hAnsi="Arial" w:cs="Arial"/>
          <w:sz w:val="18"/>
          <w:szCs w:val="18"/>
        </w:rPr>
      </w:pPr>
    </w:p>
    <w:p w14:paraId="59E78579" w14:textId="77777777" w:rsidR="0036721A" w:rsidRPr="00AB3D13" w:rsidRDefault="0036721A" w:rsidP="00A7240F">
      <w:pPr>
        <w:pStyle w:val="Naslov1"/>
        <w:numPr>
          <w:ilvl w:val="0"/>
          <w:numId w:val="2"/>
        </w:numPr>
        <w:ind w:left="641" w:hanging="215"/>
        <w:rPr>
          <w:rFonts w:ascii="Arial" w:hAnsi="Arial" w:cs="Arial"/>
          <w:sz w:val="20"/>
        </w:rPr>
        <w:bidi w:val="0"/>
      </w:pPr>
      <w:r>
        <w:rPr>
          <w:rFonts w:ascii="Arial" w:cs="Arial" w:hAnsi="Arial"/>
          <w:sz w:val="20"/>
          <w:lang w:val="en-gb"/>
          <w:b w:val="1"/>
          <w:bCs w:val="1"/>
          <w:i w:val="0"/>
          <w:iCs w:val="0"/>
          <w:u w:val="none"/>
          <w:vertAlign w:val="baseline"/>
          <w:rtl w:val="0"/>
        </w:rPr>
        <w:t xml:space="preserve">APPLICANT’S STATEMENT:</w:t>
      </w:r>
    </w:p>
    <w:tbl>
      <w:tblPr>
        <w:tblW w:w="5000" w:type="pct"/>
        <w:tblInd w:w="142" w:type="dxa"/>
        <w:tblLook w:val="04A0" w:firstRow="1" w:lastRow="0" w:firstColumn="1" w:lastColumn="0" w:noHBand="0" w:noVBand="1"/>
      </w:tblPr>
      <w:tblGrid>
        <w:gridCol w:w="9752"/>
      </w:tblGrid>
      <w:tr w:rsidR="008042E8" w:rsidRPr="008042E8" w14:paraId="5255A9DA" w14:textId="77777777" w:rsidTr="00DB07E0">
        <w:tc>
          <w:tcPr>
            <w:tcW w:w="5000" w:type="pct"/>
          </w:tcPr>
          <w:p w14:paraId="21F86C0B" w14:textId="3596C559" w:rsidR="0036721A" w:rsidRPr="008042E8" w:rsidRDefault="0036721A" w:rsidP="00B769AD">
            <w:pPr>
              <w:pStyle w:val="Telobesedila-zamik"/>
              <w:numPr>
                <w:ilvl w:val="0"/>
                <w:numId w:val="1"/>
              </w:numPr>
              <w:spacing w:after="0"/>
              <w:ind w:left="459" w:hanging="142"/>
              <w:jc w:val="both"/>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I, the undersigned, am aware that according to Articles 66 and 139 of the General Administrative Procedure Act </w:t>
            </w:r>
            <w:r>
              <w:rPr>
                <w:rFonts w:ascii="Arial" w:cs="Arial" w:hAnsi="Arial"/>
                <w:sz w:val="18"/>
                <w:szCs w:val="18"/>
                <w:shd w:val="clear" w:color="auto" w:fill="FFFFFF"/>
                <w:lang w:val="en-gb"/>
                <w:b w:val="0"/>
                <w:bCs w:val="0"/>
                <w:i w:val="0"/>
                <w:iCs w:val="0"/>
                <w:u w:val="none"/>
                <w:vertAlign w:val="baseline"/>
                <w:rtl w:val="0"/>
              </w:rPr>
              <w:t xml:space="preserve">(Official Gazette of the RS, No. </w:t>
            </w:r>
            <w:hyperlink r:id="rId8" w:tgtFrame="_blank" w:tooltip="General Administrative Procedure Act (official consolidated version)"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24/06</w:t>
              </w:r>
            </w:hyperlink>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 </w:t>
            </w:r>
            <w:r>
              <w:rPr>
                <w:rFonts w:ascii="Arial" w:cs="Arial" w:hAnsi="Arial"/>
                <w:sz w:val="18"/>
                <w:szCs w:val="18"/>
                <w:shd w:val="clear" w:color="auto" w:fill="FFFFFF"/>
                <w:lang w:val="en-gb"/>
                <w:b w:val="0"/>
                <w:bCs w:val="0"/>
                <w:i w:val="0"/>
                <w:iCs w:val="0"/>
                <w:u w:val="none"/>
                <w:vertAlign w:val="baseline"/>
                <w:rtl w:val="0"/>
              </w:rPr>
              <w:t xml:space="preserve">– official consolidated version,</w:t>
            </w:r>
            <w:hyperlink r:id="rId9" w:tgtFrame="_blank" w:tooltip="Administrative Disputes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105/06</w:t>
              </w:r>
            </w:hyperlink>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 </w:t>
            </w:r>
            <w:r>
              <w:rPr>
                <w:rFonts w:ascii="Arial" w:cs="Arial" w:hAnsi="Arial"/>
                <w:sz w:val="18"/>
                <w:szCs w:val="18"/>
                <w:shd w:val="clear" w:color="auto" w:fill="FFFFFF"/>
                <w:lang w:val="en-gb"/>
                <w:b w:val="0"/>
                <w:bCs w:val="0"/>
                <w:i w:val="0"/>
                <w:iCs w:val="0"/>
                <w:u w:val="none"/>
                <w:vertAlign w:val="baseline"/>
                <w:rtl w:val="0"/>
              </w:rPr>
              <w:t xml:space="preserve">– ZUS-1, </w:t>
            </w:r>
            <w:hyperlink r:id="rId10" w:tgtFrame="_blank" w:tooltip="Act Amending the General Administrative Procedure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126/07</w:t>
              </w:r>
            </w:hyperlink>
            <w:r>
              <w:rPr>
                <w:rFonts w:ascii="Arial" w:cs="Arial" w:hAnsi="Arial"/>
                <w:sz w:val="18"/>
                <w:szCs w:val="18"/>
                <w:shd w:val="clear" w:color="auto" w:fill="FFFFFF"/>
                <w:lang w:val="en-gb"/>
                <w:b w:val="0"/>
                <w:bCs w:val="0"/>
                <w:i w:val="0"/>
                <w:iCs w:val="0"/>
                <w:u w:val="none"/>
                <w:vertAlign w:val="baseline"/>
                <w:rtl w:val="0"/>
              </w:rPr>
              <w:t xml:space="preserve">, </w:t>
            </w:r>
            <w:hyperlink r:id="rId11" w:tgtFrame="_blank" w:tooltip="Act Amending the General Administrative Procedure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65/08</w:t>
              </w:r>
            </w:hyperlink>
            <w:r>
              <w:rPr>
                <w:rFonts w:ascii="Arial" w:cs="Arial" w:hAnsi="Arial"/>
                <w:sz w:val="18"/>
                <w:szCs w:val="18"/>
                <w:shd w:val="clear" w:color="auto" w:fill="FFFFFF"/>
                <w:lang w:val="en-gb"/>
                <w:b w:val="0"/>
                <w:bCs w:val="0"/>
                <w:i w:val="0"/>
                <w:iCs w:val="0"/>
                <w:u w:val="none"/>
                <w:vertAlign w:val="baseline"/>
                <w:rtl w:val="0"/>
              </w:rPr>
              <w:t xml:space="preserve">, </w:t>
            </w:r>
            <w:hyperlink r:id="rId12" w:tgtFrame="_blank" w:tooltip="Act Amending the General Administrative Procedure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8/10</w:t>
              </w:r>
            </w:hyperlink>
            <w:r>
              <w:rPr>
                <w:rFonts w:ascii="Arial" w:cs="Arial" w:hAnsi="Arial"/>
                <w:sz w:val="18"/>
                <w:szCs w:val="18"/>
                <w:shd w:val="clear" w:color="auto" w:fill="FFFFFF"/>
                <w:lang w:val="en-gb"/>
                <w:b w:val="0"/>
                <w:bCs w:val="0"/>
                <w:i w:val="0"/>
                <w:iCs w:val="0"/>
                <w:u w:val="none"/>
                <w:vertAlign w:val="baseline"/>
                <w:rtl w:val="0"/>
              </w:rPr>
              <w:t xml:space="preserve">, </w:t>
            </w:r>
            <w:hyperlink r:id="rId13" w:tgtFrame="_blank" w:tooltip="Act Amending the General Administrative Procedure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82/13</w:t>
              </w:r>
            </w:hyperlink>
            <w:r>
              <w:rPr>
                <w:rFonts w:ascii="Arial" w:cs="Arial" w:hAnsi="Arial"/>
                <w:sz w:val="18"/>
                <w:szCs w:val="18"/>
                <w:shd w:val="clear" w:color="auto" w:fill="FFFFFF"/>
                <w:lang w:val="en-gb"/>
                <w:b w:val="0"/>
                <w:bCs w:val="0"/>
                <w:i w:val="0"/>
                <w:iCs w:val="0"/>
                <w:u w:val="none"/>
                <w:vertAlign w:val="baseline"/>
                <w:rtl w:val="0"/>
              </w:rPr>
              <w:t xml:space="preserve">, </w:t>
            </w:r>
            <w:hyperlink r:id="rId14" w:tgtFrame="_blank" w:tooltip="Act Determining Emergency Measures to Mitigate the Consequences of the Second Wave of the COVID-19 Epidemic"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175/20</w:t>
              </w:r>
            </w:hyperlink>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 </w:t>
            </w:r>
            <w:r>
              <w:rPr>
                <w:rFonts w:ascii="Arial" w:cs="Arial" w:hAnsi="Arial"/>
                <w:sz w:val="18"/>
                <w:szCs w:val="18"/>
                <w:shd w:val="clear" w:color="auto" w:fill="FFFFFF"/>
                <w:lang w:val="en-gb"/>
                <w:b w:val="0"/>
                <w:bCs w:val="0"/>
                <w:i w:val="0"/>
                <w:iCs w:val="0"/>
                <w:u w:val="none"/>
                <w:vertAlign w:val="baseline"/>
                <w:rtl w:val="0"/>
              </w:rPr>
              <w:t xml:space="preserve">– ZIUOPDVE and </w:t>
            </w:r>
            <w:hyperlink r:id="rId15" w:tgtFrame="_blank" w:tooltip="Debureaucratisation Act" w:history="1">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3/22</w:t>
              </w:r>
            </w:hyperlink>
            <w:r>
              <w:rPr>
                <w:rStyle w:val="Hiperpovezava"/>
                <w:rFonts w:ascii="Arial" w:cs="Arial" w:hAnsi="Arial"/>
                <w:color w:val="auto"/>
                <w:sz w:val="18"/>
                <w:szCs w:val="18"/>
                <w:shd w:val="clear" w:color="auto" w:fill="FFFFFF"/>
                <w:lang w:val="en-gb"/>
                <w:b w:val="0"/>
                <w:bCs w:val="0"/>
                <w:i w:val="0"/>
                <w:iCs w:val="0"/>
                <w:u w:val="none"/>
                <w:vertAlign w:val="baseline"/>
                <w:rtl w:val="0"/>
              </w:rPr>
              <w:t xml:space="preserve"> </w:t>
            </w:r>
            <w:r>
              <w:rPr>
                <w:rFonts w:ascii="Arial" w:cs="Arial" w:hAnsi="Arial"/>
                <w:sz w:val="18"/>
                <w:szCs w:val="18"/>
                <w:shd w:val="clear" w:color="auto" w:fill="FFFFFF"/>
                <w:lang w:val="en-gb"/>
                <w:b w:val="0"/>
                <w:bCs w:val="0"/>
                <w:i w:val="0"/>
                <w:iCs w:val="0"/>
                <w:u w:val="none"/>
                <w:vertAlign w:val="baseline"/>
                <w:rtl w:val="0"/>
              </w:rPr>
              <w:t xml:space="preserve">– ZDeb</w:t>
            </w:r>
            <w:r>
              <w:rPr>
                <w:rFonts w:ascii="Arial" w:cs="Arial" w:hAnsi="Arial"/>
                <w:sz w:val="18"/>
                <w:szCs w:val="18"/>
                <w:lang w:val="en-gb"/>
                <w:b w:val="0"/>
                <w:bCs w:val="0"/>
                <w:i w:val="0"/>
                <w:iCs w:val="0"/>
                <w:u w:val="none"/>
                <w:vertAlign w:val="baseline"/>
                <w:rtl w:val="0"/>
              </w:rPr>
              <w:t xml:space="preserve">), an authorised official of the Service in charge of the procedure will acquire from official records the data necessary for establishing the state of facts that are important for decision-making, and I hereby give permission for this. </w:t>
            </w:r>
          </w:p>
        </w:tc>
      </w:tr>
      <w:tr w:rsidR="008042E8" w:rsidRPr="008042E8" w14:paraId="3778C024" w14:textId="77777777" w:rsidTr="00DB07E0">
        <w:tc>
          <w:tcPr>
            <w:tcW w:w="5000" w:type="pct"/>
          </w:tcPr>
          <w:p w14:paraId="3B61F174" w14:textId="77777777" w:rsidR="0036721A" w:rsidRPr="008042E8" w:rsidRDefault="0036721A" w:rsidP="009739C6">
            <w:pPr>
              <w:pStyle w:val="Telobesedila-zamik"/>
              <w:numPr>
                <w:ilvl w:val="0"/>
                <w:numId w:val="1"/>
              </w:numPr>
              <w:spacing w:after="0"/>
              <w:ind w:left="459" w:hanging="119"/>
              <w:jc w:val="both"/>
              <w:rPr>
                <w:rFonts w:ascii="Arial" w:hAnsi="Arial" w:cs="Arial"/>
                <w:bCs/>
                <w:sz w:val="18"/>
                <w:szCs w:val="18"/>
              </w:rPr>
              <w:bidi w:val="0"/>
            </w:pPr>
            <w:r>
              <w:rPr>
                <w:rFonts w:ascii="Arial" w:cs="Arial" w:hAnsi="Arial"/>
                <w:sz w:val="18"/>
                <w:szCs w:val="18"/>
                <w:lang w:val="en-gb"/>
                <w:b w:val="0"/>
                <w:bCs w:val="0"/>
                <w:i w:val="0"/>
                <w:iCs w:val="0"/>
                <w:u w:val="none"/>
                <w:vertAlign w:val="baseline"/>
                <w:rtl w:val="0"/>
              </w:rPr>
              <w:t xml:space="preserve">I, the undersigned, agree that based on Article 8 of the Personal Data Protection Act (Official Gazette of the Republic of Slovenia, No. 94/07 – </w:t>
            </w:r>
            <w:r>
              <w:rPr>
                <w:rStyle w:val="Krepko"/>
                <w:rFonts w:ascii="Arial" w:cs="Arial" w:hAnsi="Arial"/>
                <w:sz w:val="18"/>
                <w:szCs w:val="18"/>
                <w:lang w:val="en-gb"/>
                <w:b w:val="0"/>
                <w:bCs w:val="0"/>
                <w:i w:val="0"/>
                <w:iCs w:val="0"/>
                <w:u w:val="none"/>
                <w:vertAlign w:val="baseline"/>
                <w:rtl w:val="0"/>
              </w:rPr>
              <w:t xml:space="preserve">official consolidated version, and 177/20</w:t>
            </w:r>
            <w:r>
              <w:rPr>
                <w:rFonts w:ascii="Arial" w:cs="Arial" w:hAnsi="Arial"/>
                <w:sz w:val="18"/>
                <w:szCs w:val="18"/>
                <w:lang w:val="en-gb"/>
                <w:b w:val="0"/>
                <w:bCs w:val="0"/>
                <w:i w:val="0"/>
                <w:iCs w:val="0"/>
                <w:u w:val="none"/>
                <w:vertAlign w:val="baseline"/>
                <w:rtl w:val="0"/>
              </w:rPr>
              <w:t xml:space="preserve">, the Service may process my data given herein for the purpose of issuing the U1 form. </w:t>
            </w:r>
          </w:p>
        </w:tc>
      </w:tr>
    </w:tbl>
    <w:p w14:paraId="2E6FE61E" w14:textId="77777777" w:rsidR="0036721A" w:rsidRPr="001F40B2" w:rsidRDefault="0036721A" w:rsidP="0036721A">
      <w:pPr>
        <w:pStyle w:val="Telobesedila-zamik"/>
        <w:ind w:left="0"/>
        <w:jc w:val="both"/>
        <w:rPr>
          <w:rFonts w:ascii="Arial" w:hAnsi="Arial" w:cs="Arial"/>
          <w:sz w:val="18"/>
          <w:szCs w:val="18"/>
        </w:rPr>
      </w:pPr>
    </w:p>
    <w:tbl>
      <w:tblPr>
        <w:tblW w:w="5000" w:type="pct"/>
        <w:tblInd w:w="142" w:type="dxa"/>
        <w:tblLook w:val="04A0" w:firstRow="1" w:lastRow="0" w:firstColumn="1" w:lastColumn="0" w:noHBand="0" w:noVBand="1"/>
      </w:tblPr>
      <w:tblGrid>
        <w:gridCol w:w="1005"/>
        <w:gridCol w:w="2695"/>
        <w:gridCol w:w="2680"/>
        <w:gridCol w:w="3372"/>
      </w:tblGrid>
      <w:tr w:rsidR="00BF058A" w:rsidRPr="001F40B2" w14:paraId="6CC10687" w14:textId="77777777" w:rsidTr="00060685">
        <w:trPr>
          <w:trHeight w:val="247"/>
        </w:trPr>
        <w:tc>
          <w:tcPr>
            <w:tcW w:w="515" w:type="pct"/>
            <w:vAlign w:val="bottom"/>
          </w:tcPr>
          <w:p w14:paraId="15DBD9DA" w14:textId="77777777" w:rsidR="0036721A" w:rsidRPr="001F40B2" w:rsidRDefault="0036721A" w:rsidP="00DB07E0">
            <w:pPr>
              <w:pStyle w:val="Telobesedila-zamik"/>
              <w:spacing w:after="0"/>
              <w:ind w:left="-108"/>
              <w:rPr>
                <w:rFonts w:ascii="Arial" w:hAnsi="Arial" w:cs="Arial"/>
                <w:b/>
              </w:rPr>
              <w:bidi w:val="0"/>
            </w:pPr>
            <w:r>
              <w:rPr>
                <w:rFonts w:ascii="Arial" w:cs="Arial" w:hAnsi="Arial"/>
                <w:lang w:val="en-gb"/>
                <w:b w:val="1"/>
                <w:bCs w:val="1"/>
                <w:i w:val="0"/>
                <w:iCs w:val="0"/>
                <w:u w:val="none"/>
                <w:vertAlign w:val="baseline"/>
                <w:rtl w:val="0"/>
              </w:rPr>
              <w:t xml:space="preserve">DATE:</w:t>
            </w:r>
          </w:p>
        </w:tc>
        <w:tc>
          <w:tcPr>
            <w:tcW w:w="1382" w:type="pct"/>
            <w:tcBorders>
              <w:bottom w:val="single" w:sz="12" w:space="0" w:color="auto"/>
            </w:tcBorders>
            <w:vAlign w:val="bottom"/>
          </w:tcPr>
          <w:p w14:paraId="2E414894" w14:textId="77777777" w:rsidR="0036721A" w:rsidRPr="001F40B2" w:rsidRDefault="00BF058A" w:rsidP="00BF058A">
            <w:pPr>
              <w:pStyle w:val="Telobesedila-zamik"/>
              <w:spacing w:after="0"/>
              <w:ind w:left="0"/>
              <w:rPr>
                <w:rFonts w:ascii="Arial" w:hAnsi="Arial" w:cs="Arial"/>
                <w:b/>
              </w:rPr>
              <w:bidi w:val="0"/>
            </w:pPr>
            <w:r>
              <w:rPr>
                <w:rFonts w:ascii="Arial" w:cs="Arial" w:hAnsi="Arial"/>
                <w:lang w:val="en-gb"/>
                <w:b w:val="1"/>
                <w:bCs w:val="1"/>
                <w:i w:val="0"/>
                <w:iCs w:val="0"/>
                <w:u w:val="none"/>
                <w:vertAlign w:val="baseline"/>
                <w:rtl w:val="0"/>
              </w:rPr>
              <w:fldChar w:fldCharType="begin">
                <w:ffData>
                  <w:name w:val="Besedilo42"/>
                  <w:enabled/>
                  <w:calcOnExit w:val="0"/>
                  <w:textInput>
                    <w:type w:val="date"/>
                    <w:maxLength w:val="10"/>
                    <w:format w:val="d.M.yyyy"/>
                  </w:textInput>
                </w:ffData>
              </w:fldChar>
            </w:r>
            <w:bookmarkStart w:id="31" w:name="Besedilo42"/>
            <w:r>
              <w:rPr>
                <w:rFonts w:ascii="Arial" w:cs="Arial" w:hAnsi="Arial"/>
                <w:lang w:val="en-gb"/>
                <w:b w:val="1"/>
                <w:bCs w:val="1"/>
                <w:i w:val="0"/>
                <w:iCs w:val="0"/>
                <w:u w:val="none"/>
                <w:vertAlign w:val="baseline"/>
                <w:rtl w:val="0"/>
              </w:rPr>
              <w:instrText xml:space="preserve"> FORMTEXT </w:instrText>
            </w:r>
            <w:r>
              <w:rPr>
                <w:rFonts w:ascii="Arial" w:cs="Arial" w:hAnsi="Arial"/>
                <w:lang w:val="en-gb"/>
                <w:b w:val="1"/>
                <w:bCs w:val="1"/>
                <w:i w:val="0"/>
                <w:iCs w:val="0"/>
                <w:u w:val="none"/>
                <w:vertAlign w:val="baseline"/>
                <w:rtl w:val="0"/>
              </w:rPr>
              <w:fldChar w:fldCharType="separate"/>
            </w:r>
            <w:r>
              <w:rPr>
                <w:rFonts w:ascii="Arial" w:cs="Arial" w:hAnsi="Arial"/>
                <w:lang w:val="en-gb"/>
                <w:b w:val="1"/>
                <w:bCs w:val="1"/>
                <w:i w:val="0"/>
                <w:iCs w:val="0"/>
                <w:u w:val="none"/>
                <w:vertAlign w:val="baseline"/>
                <w:rtl w:val="0"/>
              </w:rPr>
              <w:t xml:space="preserve"> </w:t>
            </w:r>
            <w:r>
              <w:rPr>
                <w:rFonts w:ascii="Arial" w:cs="Arial" w:hAnsi="Arial"/>
                <w:lang w:val="en-gb"/>
                <w:b w:val="1"/>
                <w:bCs w:val="1"/>
                <w:i w:val="0"/>
                <w:iCs w:val="0"/>
                <w:u w:val="none"/>
                <w:vertAlign w:val="baseline"/>
                <w:rtl w:val="0"/>
              </w:rPr>
              <w:t xml:space="preserve"> </w:t>
            </w:r>
            <w:r>
              <w:rPr>
                <w:rFonts w:ascii="Arial" w:cs="Arial" w:hAnsi="Arial"/>
                <w:lang w:val="en-gb"/>
                <w:b w:val="1"/>
                <w:bCs w:val="1"/>
                <w:i w:val="0"/>
                <w:iCs w:val="0"/>
                <w:u w:val="none"/>
                <w:vertAlign w:val="baseline"/>
                <w:rtl w:val="0"/>
              </w:rPr>
              <w:t xml:space="preserve"> </w:t>
            </w:r>
            <w:r>
              <w:rPr>
                <w:rFonts w:ascii="Arial" w:cs="Arial" w:hAnsi="Arial"/>
                <w:lang w:val="en-gb"/>
                <w:b w:val="1"/>
                <w:bCs w:val="1"/>
                <w:i w:val="0"/>
                <w:iCs w:val="0"/>
                <w:u w:val="none"/>
                <w:vertAlign w:val="baseline"/>
                <w:rtl w:val="0"/>
              </w:rPr>
              <w:t xml:space="preserve"> </w:t>
            </w:r>
            <w:r>
              <w:rPr>
                <w:rFonts w:ascii="Arial" w:cs="Arial" w:hAnsi="Arial"/>
                <w:lang w:val="en-gb"/>
                <w:b w:val="1"/>
                <w:bCs w:val="1"/>
                <w:i w:val="0"/>
                <w:iCs w:val="0"/>
                <w:u w:val="none"/>
                <w:vertAlign w:val="baseline"/>
                <w:rtl w:val="0"/>
              </w:rPr>
              <w:t xml:space="preserve"> </w:t>
            </w:r>
            <w:r>
              <w:rPr>
                <w:rFonts w:ascii="Arial" w:cs="Arial" w:hAnsi="Arial"/>
                <w:lang w:val="en-gb"/>
                <w:b w:val="1"/>
                <w:bCs w:val="1"/>
                <w:i w:val="0"/>
                <w:iCs w:val="0"/>
                <w:u w:val="none"/>
                <w:vertAlign w:val="baseline"/>
                <w:rtl w:val="0"/>
              </w:rPr>
              <w:fldChar w:fldCharType="end"/>
            </w:r>
            <w:bookmarkEnd w:id="31"/>
          </w:p>
        </w:tc>
        <w:tc>
          <w:tcPr>
            <w:tcW w:w="1374" w:type="pct"/>
            <w:vAlign w:val="bottom"/>
          </w:tcPr>
          <w:p w14:paraId="198A1B14" w14:textId="77777777" w:rsidR="0036721A" w:rsidRPr="001F40B2" w:rsidRDefault="0036721A" w:rsidP="008554E3">
            <w:pPr>
              <w:pStyle w:val="Telobesedila-zamik"/>
              <w:spacing w:after="0"/>
              <w:ind w:left="0"/>
              <w:rPr>
                <w:rFonts w:ascii="Arial" w:hAnsi="Arial" w:cs="Arial"/>
                <w:b/>
              </w:rPr>
              <w:bidi w:val="0"/>
            </w:pPr>
            <w:r>
              <w:rPr>
                <w:rFonts w:ascii="Arial" w:cs="Arial" w:hAnsi="Arial"/>
                <w:lang w:val="en-gb"/>
                <w:b w:val="1"/>
                <w:bCs w:val="1"/>
                <w:i w:val="0"/>
                <w:iCs w:val="0"/>
                <w:u w:val="none"/>
                <w:vertAlign w:val="baseline"/>
                <w:rtl w:val="0"/>
              </w:rPr>
              <w:t xml:space="preserve">  APPLICANT'S SIGNATURE:</w:t>
            </w:r>
          </w:p>
        </w:tc>
        <w:tc>
          <w:tcPr>
            <w:tcW w:w="1729" w:type="pct"/>
            <w:tcBorders>
              <w:bottom w:val="single" w:sz="12" w:space="0" w:color="auto"/>
            </w:tcBorders>
            <w:vAlign w:val="bottom"/>
          </w:tcPr>
          <w:p w14:paraId="623D826A" w14:textId="77777777" w:rsidR="0036721A" w:rsidRPr="001F40B2" w:rsidRDefault="0036721A" w:rsidP="008554E3">
            <w:pPr>
              <w:pStyle w:val="Telobesedila-zamik"/>
              <w:spacing w:after="0"/>
              <w:ind w:left="0"/>
              <w:rPr>
                <w:rFonts w:ascii="Arial" w:hAnsi="Arial" w:cs="Arial"/>
                <w:b/>
              </w:rPr>
            </w:pPr>
          </w:p>
        </w:tc>
      </w:tr>
    </w:tbl>
    <w:p w14:paraId="44246A12" w14:textId="77777777" w:rsidR="0036721A" w:rsidRDefault="0036721A" w:rsidP="0036721A">
      <w:pPr>
        <w:autoSpaceDE w:val="0"/>
        <w:autoSpaceDN w:val="0"/>
        <w:adjustRightInd w:val="0"/>
        <w:rPr>
          <w:rFonts w:ascii="Arial" w:hAnsi="Arial" w:cs="Arial"/>
          <w:b/>
        </w:rPr>
      </w:pPr>
    </w:p>
    <w:tbl>
      <w:tblPr>
        <w:tblStyle w:val="Tabelamrea"/>
        <w:tblW w:w="5000"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2"/>
      </w:tblGrid>
      <w:tr w:rsidR="0036721A" w14:paraId="362BFEE1" w14:textId="77777777" w:rsidTr="00DB07E0">
        <w:tc>
          <w:tcPr>
            <w:tcW w:w="5000" w:type="pct"/>
          </w:tcPr>
          <w:p w14:paraId="44060649" w14:textId="77777777" w:rsidR="0036721A" w:rsidRDefault="0036721A" w:rsidP="009739C6">
            <w:pPr>
              <w:autoSpaceDE w:val="0"/>
              <w:autoSpaceDN w:val="0"/>
              <w:adjustRightInd w:val="0"/>
              <w:ind w:left="-113"/>
              <w:rPr>
                <w:rFonts w:ascii="Arial" w:hAnsi="Arial" w:cs="Arial"/>
                <w:b/>
              </w:rPr>
              <w:bidi w:val="0"/>
            </w:pPr>
            <w:r>
              <w:rPr>
                <w:rFonts w:ascii="Arial" w:cs="Arial" w:hAnsi="Arial"/>
                <w:lang w:val="en-gb"/>
                <w:b w:val="1"/>
                <w:bCs w:val="1"/>
                <w:i w:val="0"/>
                <w:iCs w:val="0"/>
                <w:u w:val="none"/>
                <w:vertAlign w:val="baseline"/>
                <w:rtl w:val="0"/>
              </w:rPr>
              <w:t xml:space="preserve">ATTACHMENT: </w:t>
            </w:r>
            <w:r>
              <w:rPr>
                <w:rFonts w:ascii="Arial" w:cs="Arial" w:hAnsi="Arial"/>
                <w:sz w:val="18"/>
                <w:szCs w:val="18"/>
                <w:lang w:val="en-gb"/>
                <w:b w:val="0"/>
                <w:bCs w:val="0"/>
                <w:i w:val="0"/>
                <w:iCs w:val="0"/>
                <w:u w:val="none"/>
                <w:vertAlign w:val="baseline"/>
                <w:rtl w:val="0"/>
              </w:rPr>
              <w:t xml:space="preserve">document indicating the </w:t>
            </w:r>
            <w:r>
              <w:rPr>
                <w:rFonts w:ascii="Arial" w:cs="Arial" w:hAnsi="Arial"/>
                <w:sz w:val="18"/>
                <w:szCs w:val="18"/>
                <w:lang w:val="en-gb"/>
                <w:b w:val="0"/>
                <w:bCs w:val="0"/>
                <w:i w:val="0"/>
                <w:iCs w:val="0"/>
                <w:u w:val="single"/>
                <w:vertAlign w:val="baseline"/>
                <w:rtl w:val="0"/>
              </w:rPr>
              <w:t xml:space="preserve">reason</w:t>
            </w:r>
            <w:r>
              <w:rPr>
                <w:rFonts w:ascii="Arial" w:cs="Arial" w:hAnsi="Arial"/>
                <w:sz w:val="18"/>
                <w:szCs w:val="18"/>
                <w:lang w:val="en-gb"/>
                <w:b w:val="0"/>
                <w:bCs w:val="0"/>
                <w:i w:val="0"/>
                <w:iCs w:val="0"/>
                <w:u w:val="none"/>
                <w:vertAlign w:val="baseline"/>
                <w:rtl w:val="0"/>
              </w:rPr>
              <w:t xml:space="preserve"> for termination of employment, specified in section II.</w:t>
            </w:r>
          </w:p>
        </w:tc>
      </w:tr>
    </w:tbl>
    <w:p w14:paraId="50DDC7D7" w14:textId="77777777" w:rsidR="0036721A" w:rsidRPr="007D2C62" w:rsidRDefault="0036721A" w:rsidP="00A30E1D">
      <w:pPr>
        <w:tabs>
          <w:tab w:val="left" w:pos="142"/>
        </w:tabs>
        <w:autoSpaceDE w:val="0"/>
        <w:autoSpaceDN w:val="0"/>
        <w:adjustRightInd w:val="0"/>
        <w:rPr>
          <w:rFonts w:ascii="Arial" w:hAnsi="Arial" w:cs="Arial"/>
          <w:b/>
          <w:sz w:val="2"/>
          <w:szCs w:val="2"/>
        </w:rPr>
      </w:pPr>
    </w:p>
    <w:sectPr w:rsidR="0036721A" w:rsidRPr="007D2C62" w:rsidSect="007D2C62">
      <w:headerReference w:type="default" r:id="rId16"/>
      <w:footerReference w:type="default" r:id="rId17"/>
      <w:pgSz w:w="11906" w:h="16838"/>
      <w:pgMar w:top="737" w:right="1077" w:bottom="714" w:left="1077" w:header="0" w:footer="714" w:gutter="0"/>
      <w:pgNumType w:fmt="numberInDash"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982B0" w14:textId="77777777" w:rsidR="00750560" w:rsidRDefault="00750560" w:rsidP="0036721A">
      <w:pPr>
        <w:bidi w:val="0"/>
      </w:pPr>
      <w:r>
        <w:separator/>
      </w:r>
    </w:p>
  </w:endnote>
  <w:endnote w:type="continuationSeparator" w:id="0">
    <w:p w14:paraId="42CC3828" w14:textId="77777777" w:rsidR="00750560" w:rsidRDefault="00750560" w:rsidP="0036721A">
      <w:pPr>
        <w:bidi w:val="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DD6D" w14:textId="77777777" w:rsidR="00E260D3" w:rsidRPr="00FF2DF8" w:rsidRDefault="00E260D3" w:rsidP="00FF2DF8">
    <w:pPr>
      <w:tabs>
        <w:tab w:val="left" w:pos="10773"/>
      </w:tabs>
      <w:autoSpaceDE w:val="0"/>
      <w:autoSpaceDN w:val="0"/>
      <w:adjustRightInd w:val="0"/>
      <w:jc w:val="center"/>
      <w:rPr>
        <w:rStyle w:val="hps"/>
        <w:rFonts w:ascii="Arial" w:hAnsi="Arial" w:cs="Arial"/>
        <w:b/>
        <w:u w:val="single"/>
      </w:rPr>
      <w:bidi w:val="0"/>
    </w:pPr>
    <w:r>
      <w:rPr>
        <w:rStyle w:val="hps"/>
        <w:rFonts w:ascii="Arial" w:cs="Arial" w:hAnsi="Arial"/>
        <w:lang w:val="en-gb"/>
        <w:b w:val="1"/>
        <w:bCs w:val="1"/>
        <w:i w:val="0"/>
        <w:iCs w:val="0"/>
        <w:u w:val="single"/>
        <w:vertAlign w:val="baseline"/>
        <w:rtl w:val="0"/>
      </w:rPr>
      <w:t xml:space="preserve">SEND THE FORM WITH THE ATTACHMENT TO THE FOLLOWING ADDRESS:</w:t>
    </w:r>
  </w:p>
  <w:p w14:paraId="1E919549" w14:textId="77777777" w:rsidR="00E260D3" w:rsidRPr="00FF2DF8" w:rsidRDefault="00E260D3" w:rsidP="00FF2DF8">
    <w:pPr>
      <w:tabs>
        <w:tab w:val="left" w:pos="10773"/>
      </w:tabs>
      <w:autoSpaceDE w:val="0"/>
      <w:autoSpaceDN w:val="0"/>
      <w:adjustRightInd w:val="0"/>
      <w:jc w:val="center"/>
      <w:rPr>
        <w:rFonts w:ascii="Arial" w:hAnsi="Arial" w:cs="Arial"/>
        <w:b/>
        <w:u w:val="single"/>
      </w:rPr>
      <w:bidi w:val="0"/>
    </w:pPr>
    <w:r>
      <w:rPr>
        <w:rStyle w:val="hps"/>
        <w:rFonts w:ascii="Arial" w:cs="Arial" w:hAnsi="Arial"/>
        <w:lang w:val="en-gb"/>
        <w:b w:val="0"/>
        <w:bCs w:val="0"/>
        <w:i w:val="0"/>
        <w:iCs w:val="0"/>
        <w:u w:val="none"/>
        <w:vertAlign w:val="baseline"/>
        <w:rtl w:val="0"/>
      </w:rPr>
      <w:t xml:space="preserve">Z</w:t>
    </w:r>
    <w:r>
      <w:rPr>
        <w:rStyle w:val="Krepko"/>
        <w:rFonts w:ascii="Arial" w:cs="Arial" w:hAnsi="Arial"/>
        <w:lang w:val="en-gb"/>
        <w:b w:val="0"/>
        <w:bCs w:val="0"/>
        <w:i w:val="0"/>
        <w:iCs w:val="0"/>
        <w:u w:val="none"/>
        <w:vertAlign w:val="baseline"/>
        <w:rtl w:val="0"/>
      </w:rPr>
      <w:t xml:space="preserve">avod Republike Slovenije za zaposlovanje (Employment Service of Slovenia), Rožna dolina, Cesta IX/6, 1000 Ljublja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EA68F" w14:textId="77777777" w:rsidR="00750560" w:rsidRDefault="00750560" w:rsidP="0036721A">
      <w:pPr>
        <w:bidi w:val="0"/>
      </w:pPr>
      <w:r>
        <w:separator/>
      </w:r>
    </w:p>
  </w:footnote>
  <w:footnote w:type="continuationSeparator" w:id="0">
    <w:p w14:paraId="2D9CAB54" w14:textId="77777777" w:rsidR="00750560" w:rsidRDefault="00750560" w:rsidP="0036721A">
      <w:pPr>
        <w:bidi w:val="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831D" w14:textId="77777777" w:rsidR="003F5349" w:rsidRDefault="00A84224" w:rsidP="006A5030">
    <w:pPr>
      <w:pStyle w:val="Glava"/>
      <w:tabs>
        <w:tab w:val="clear" w:pos="9072"/>
        <w:tab w:val="right" w:pos="5900"/>
      </w:tabs>
      <w:ind w:right="2552"/>
      <w:bidi w:val="0"/>
    </w:pPr>
    <w:r>
      <w:rPr>
        <w:lang w:val="en-gb"/>
        <w:b w:val="0"/>
        <w:bCs w:val="0"/>
        <w:i w:val="0"/>
        <w:iCs w:val="0"/>
        <w:u w:val="none"/>
        <w:vertAlign w:val="baseline"/>
        <w:rtl w:val="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E9D"/>
    <w:multiLevelType w:val="hybridMultilevel"/>
    <w:tmpl w:val="7CD45D7C"/>
    <w:lvl w:ilvl="0" w:tplc="8A2C5B58">
      <w:start w:val="22"/>
      <w:numFmt w:val="bullet"/>
      <w:lvlText w:val="-"/>
      <w:lvlJc w:val="left"/>
      <w:pPr>
        <w:ind w:left="2650" w:hanging="360"/>
      </w:pPr>
      <w:rPr>
        <w:rFonts w:ascii="Arial" w:eastAsia="Times New Roman" w:hAnsi="Arial" w:cs="Arial" w:hint="default"/>
      </w:rPr>
    </w:lvl>
    <w:lvl w:ilvl="1" w:tplc="04240003" w:tentative="1">
      <w:start w:val="1"/>
      <w:numFmt w:val="bullet"/>
      <w:lvlText w:val="o"/>
      <w:lvlJc w:val="left"/>
      <w:pPr>
        <w:ind w:left="3370" w:hanging="360"/>
      </w:pPr>
      <w:rPr>
        <w:rFonts w:ascii="Courier New" w:hAnsi="Courier New" w:cs="Courier New" w:hint="default"/>
      </w:rPr>
    </w:lvl>
    <w:lvl w:ilvl="2" w:tplc="04240005" w:tentative="1">
      <w:start w:val="1"/>
      <w:numFmt w:val="bullet"/>
      <w:lvlText w:val=""/>
      <w:lvlJc w:val="left"/>
      <w:pPr>
        <w:ind w:left="4090" w:hanging="360"/>
      </w:pPr>
      <w:rPr>
        <w:rFonts w:ascii="Wingdings" w:hAnsi="Wingdings" w:hint="default"/>
      </w:rPr>
    </w:lvl>
    <w:lvl w:ilvl="3" w:tplc="04240001" w:tentative="1">
      <w:start w:val="1"/>
      <w:numFmt w:val="bullet"/>
      <w:lvlText w:val=""/>
      <w:lvlJc w:val="left"/>
      <w:pPr>
        <w:ind w:left="4810" w:hanging="360"/>
      </w:pPr>
      <w:rPr>
        <w:rFonts w:ascii="Symbol" w:hAnsi="Symbol" w:hint="default"/>
      </w:rPr>
    </w:lvl>
    <w:lvl w:ilvl="4" w:tplc="04240003" w:tentative="1">
      <w:start w:val="1"/>
      <w:numFmt w:val="bullet"/>
      <w:lvlText w:val="o"/>
      <w:lvlJc w:val="left"/>
      <w:pPr>
        <w:ind w:left="5530" w:hanging="360"/>
      </w:pPr>
      <w:rPr>
        <w:rFonts w:ascii="Courier New" w:hAnsi="Courier New" w:cs="Courier New" w:hint="default"/>
      </w:rPr>
    </w:lvl>
    <w:lvl w:ilvl="5" w:tplc="04240005" w:tentative="1">
      <w:start w:val="1"/>
      <w:numFmt w:val="bullet"/>
      <w:lvlText w:val=""/>
      <w:lvlJc w:val="left"/>
      <w:pPr>
        <w:ind w:left="6250" w:hanging="360"/>
      </w:pPr>
      <w:rPr>
        <w:rFonts w:ascii="Wingdings" w:hAnsi="Wingdings" w:hint="default"/>
      </w:rPr>
    </w:lvl>
    <w:lvl w:ilvl="6" w:tplc="04240001" w:tentative="1">
      <w:start w:val="1"/>
      <w:numFmt w:val="bullet"/>
      <w:lvlText w:val=""/>
      <w:lvlJc w:val="left"/>
      <w:pPr>
        <w:ind w:left="6970" w:hanging="360"/>
      </w:pPr>
      <w:rPr>
        <w:rFonts w:ascii="Symbol" w:hAnsi="Symbol" w:hint="default"/>
      </w:rPr>
    </w:lvl>
    <w:lvl w:ilvl="7" w:tplc="04240003" w:tentative="1">
      <w:start w:val="1"/>
      <w:numFmt w:val="bullet"/>
      <w:lvlText w:val="o"/>
      <w:lvlJc w:val="left"/>
      <w:pPr>
        <w:ind w:left="7690" w:hanging="360"/>
      </w:pPr>
      <w:rPr>
        <w:rFonts w:ascii="Courier New" w:hAnsi="Courier New" w:cs="Courier New" w:hint="default"/>
      </w:rPr>
    </w:lvl>
    <w:lvl w:ilvl="8" w:tplc="04240005" w:tentative="1">
      <w:start w:val="1"/>
      <w:numFmt w:val="bullet"/>
      <w:lvlText w:val=""/>
      <w:lvlJc w:val="left"/>
      <w:pPr>
        <w:ind w:left="8410" w:hanging="360"/>
      </w:pPr>
      <w:rPr>
        <w:rFonts w:ascii="Wingdings" w:hAnsi="Wingdings" w:hint="default"/>
      </w:rPr>
    </w:lvl>
  </w:abstractNum>
  <w:abstractNum w:abstractNumId="1" w15:restartNumberingAfterBreak="0">
    <w:nsid w:val="6D077569"/>
    <w:multiLevelType w:val="hybridMultilevel"/>
    <w:tmpl w:val="60C04268"/>
    <w:lvl w:ilvl="0" w:tplc="A1D03938">
      <w:start w:val="1"/>
      <w:numFmt w:val="upperRoman"/>
      <w:lvlText w:val="%1."/>
      <w:lvlJc w:val="right"/>
      <w:pPr>
        <w:ind w:left="720" w:hanging="360"/>
      </w:pPr>
      <w:rPr>
        <w:rFonts w:ascii="Arial" w:hAnsi="Arial" w:hint="default"/>
        <w:b/>
        <w:i w:val="0"/>
        <w:sz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328290857">
    <w:abstractNumId w:val="0"/>
  </w:num>
  <w:num w:numId="2" w16cid:durableId="57675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DW3sLA0tjQ1NTBV0lEKTi0uzszPAykwqwUADHf5bSwAAAA="/>
  </w:docVars>
  <w:rsids>
    <w:rsidRoot w:val="0036721A"/>
    <w:rsid w:val="00007E09"/>
    <w:rsid w:val="00014F9E"/>
    <w:rsid w:val="00033011"/>
    <w:rsid w:val="00060685"/>
    <w:rsid w:val="00090C83"/>
    <w:rsid w:val="00091B10"/>
    <w:rsid w:val="000D5A3D"/>
    <w:rsid w:val="000E41BD"/>
    <w:rsid w:val="000F6138"/>
    <w:rsid w:val="001F4821"/>
    <w:rsid w:val="00235316"/>
    <w:rsid w:val="00242CDB"/>
    <w:rsid w:val="00276221"/>
    <w:rsid w:val="0028485B"/>
    <w:rsid w:val="00297134"/>
    <w:rsid w:val="002A22C2"/>
    <w:rsid w:val="002B1D13"/>
    <w:rsid w:val="002C581D"/>
    <w:rsid w:val="002C6556"/>
    <w:rsid w:val="002D377B"/>
    <w:rsid w:val="002D457B"/>
    <w:rsid w:val="002E1929"/>
    <w:rsid w:val="0030558B"/>
    <w:rsid w:val="003146D7"/>
    <w:rsid w:val="00360077"/>
    <w:rsid w:val="0036721A"/>
    <w:rsid w:val="0037016E"/>
    <w:rsid w:val="003A72E7"/>
    <w:rsid w:val="003B0DB3"/>
    <w:rsid w:val="003E5E16"/>
    <w:rsid w:val="003E66E5"/>
    <w:rsid w:val="003F2BD5"/>
    <w:rsid w:val="00421601"/>
    <w:rsid w:val="00440323"/>
    <w:rsid w:val="00444000"/>
    <w:rsid w:val="00464DD6"/>
    <w:rsid w:val="0047470A"/>
    <w:rsid w:val="004F51A0"/>
    <w:rsid w:val="005128D5"/>
    <w:rsid w:val="00533E50"/>
    <w:rsid w:val="005427F0"/>
    <w:rsid w:val="00594193"/>
    <w:rsid w:val="005A7D54"/>
    <w:rsid w:val="005C2E4F"/>
    <w:rsid w:val="006172A6"/>
    <w:rsid w:val="00631711"/>
    <w:rsid w:val="006A5030"/>
    <w:rsid w:val="00703FA4"/>
    <w:rsid w:val="00741171"/>
    <w:rsid w:val="00744AB7"/>
    <w:rsid w:val="00750560"/>
    <w:rsid w:val="007C3530"/>
    <w:rsid w:val="007D2C62"/>
    <w:rsid w:val="007D7761"/>
    <w:rsid w:val="007E1476"/>
    <w:rsid w:val="007E489F"/>
    <w:rsid w:val="007F03C4"/>
    <w:rsid w:val="007F7FA6"/>
    <w:rsid w:val="008042E8"/>
    <w:rsid w:val="00831389"/>
    <w:rsid w:val="008423D8"/>
    <w:rsid w:val="00880312"/>
    <w:rsid w:val="008839FF"/>
    <w:rsid w:val="00885D8C"/>
    <w:rsid w:val="00890ADA"/>
    <w:rsid w:val="0089180F"/>
    <w:rsid w:val="00894CC0"/>
    <w:rsid w:val="008B45C5"/>
    <w:rsid w:val="008C03C0"/>
    <w:rsid w:val="00942F26"/>
    <w:rsid w:val="00960C1F"/>
    <w:rsid w:val="009739C6"/>
    <w:rsid w:val="009955C3"/>
    <w:rsid w:val="009B3772"/>
    <w:rsid w:val="009D07C3"/>
    <w:rsid w:val="009F6542"/>
    <w:rsid w:val="00A030FC"/>
    <w:rsid w:val="00A30E1D"/>
    <w:rsid w:val="00A5449F"/>
    <w:rsid w:val="00A7240F"/>
    <w:rsid w:val="00A82068"/>
    <w:rsid w:val="00A84224"/>
    <w:rsid w:val="00A86DD9"/>
    <w:rsid w:val="00AD7F88"/>
    <w:rsid w:val="00B402FC"/>
    <w:rsid w:val="00B66B9A"/>
    <w:rsid w:val="00B769AD"/>
    <w:rsid w:val="00B9227E"/>
    <w:rsid w:val="00BC78E4"/>
    <w:rsid w:val="00BF058A"/>
    <w:rsid w:val="00C379E3"/>
    <w:rsid w:val="00C648B5"/>
    <w:rsid w:val="00CB1F9B"/>
    <w:rsid w:val="00CB75AD"/>
    <w:rsid w:val="00CC7978"/>
    <w:rsid w:val="00CD6563"/>
    <w:rsid w:val="00CE07F0"/>
    <w:rsid w:val="00CE3752"/>
    <w:rsid w:val="00CF7A94"/>
    <w:rsid w:val="00D652C6"/>
    <w:rsid w:val="00D9172B"/>
    <w:rsid w:val="00DB07E0"/>
    <w:rsid w:val="00DC7D2B"/>
    <w:rsid w:val="00E24E3F"/>
    <w:rsid w:val="00E260D3"/>
    <w:rsid w:val="00E75FE6"/>
    <w:rsid w:val="00EB465B"/>
    <w:rsid w:val="00EB7FBC"/>
    <w:rsid w:val="00EC1563"/>
    <w:rsid w:val="00EC45F0"/>
    <w:rsid w:val="00EF2EB6"/>
    <w:rsid w:val="00F33802"/>
    <w:rsid w:val="00F36004"/>
    <w:rsid w:val="00F81E83"/>
    <w:rsid w:val="00F86E70"/>
    <w:rsid w:val="00FE309A"/>
    <w:rsid w:val="00FE53AF"/>
    <w:rsid w:val="00FF2DF8"/>
    <w:rsid w:val="00FF358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09733"/>
  <w15:docId w15:val="{5C1CD948-4047-4CBB-94A1-4B778CA9A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avaden">
    <w:name w:val="Normal"/>
    <w:qFormat/>
    <w:rsid w:val="0036721A"/>
    <w:pPr>
      <w:spacing w:after="0" w:line="240" w:lineRule="auto"/>
    </w:pPr>
    <w:rPr>
      <w:rFonts w:ascii="Times New Roman" w:eastAsia="Times New Roman" w:hAnsi="Times New Roman" w:cs="Times New Roman"/>
      <w:sz w:val="20"/>
      <w:szCs w:val="20"/>
      <w:lang w:eastAsia="sl-SI"/>
    </w:rPr>
  </w:style>
  <w:style w:type="paragraph" w:styleId="Naslov1">
    <w:name w:val="heading 1"/>
    <w:basedOn w:val="Navaden"/>
    <w:next w:val="Navaden"/>
    <w:link w:val="Naslov1Znak"/>
    <w:qFormat/>
    <w:locked/>
    <w:rsid w:val="0036721A"/>
    <w:pPr>
      <w:keepNext/>
      <w:outlineLvl w:val="0"/>
    </w:pPr>
    <w:rPr>
      <w:b/>
      <w:bCs/>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36721A"/>
    <w:rPr>
      <w:rFonts w:ascii="Times New Roman" w:eastAsia="Times New Roman" w:hAnsi="Times New Roman" w:cs="Times New Roman"/>
      <w:b/>
      <w:bCs/>
      <w:sz w:val="24"/>
      <w:szCs w:val="20"/>
      <w:lang w:eastAsia="sl-SI"/>
    </w:rPr>
  </w:style>
  <w:style w:type="paragraph" w:styleId="Telobesedila">
    <w:name w:val="Body Text"/>
    <w:basedOn w:val="Navaden"/>
    <w:link w:val="TelobesedilaZnak"/>
    <w:locked/>
    <w:rsid w:val="0036721A"/>
    <w:pPr>
      <w:jc w:val="both"/>
    </w:pPr>
  </w:style>
  <w:style w:type="character" w:customStyle="1" w:styleId="TelobesedilaZnak">
    <w:name w:val="Telo besedila Znak"/>
    <w:basedOn w:val="Privzetapisavaodstavka"/>
    <w:link w:val="Telobesedila"/>
    <w:rsid w:val="0036721A"/>
    <w:rPr>
      <w:rFonts w:ascii="Times New Roman" w:eastAsia="Times New Roman" w:hAnsi="Times New Roman" w:cs="Times New Roman"/>
      <w:sz w:val="20"/>
      <w:szCs w:val="20"/>
      <w:lang w:eastAsia="sl-SI"/>
    </w:rPr>
  </w:style>
  <w:style w:type="paragraph" w:styleId="Navadensplet">
    <w:name w:val="Normal (Web)"/>
    <w:basedOn w:val="Navaden"/>
    <w:locked/>
    <w:rsid w:val="0036721A"/>
    <w:pPr>
      <w:spacing w:before="100" w:beforeAutospacing="1" w:after="100" w:afterAutospacing="1"/>
    </w:pPr>
    <w:rPr>
      <w:sz w:val="24"/>
      <w:szCs w:val="24"/>
    </w:rPr>
  </w:style>
  <w:style w:type="table" w:styleId="Tabelamrea">
    <w:name w:val="Table Grid"/>
    <w:basedOn w:val="Navadnatabela"/>
    <w:uiPriority w:val="59"/>
    <w:locked/>
    <w:rsid w:val="0036721A"/>
    <w:pPr>
      <w:spacing w:after="0"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locked/>
    <w:rsid w:val="0036721A"/>
    <w:pPr>
      <w:tabs>
        <w:tab w:val="center" w:pos="4536"/>
        <w:tab w:val="right" w:pos="9072"/>
      </w:tabs>
    </w:pPr>
  </w:style>
  <w:style w:type="character" w:customStyle="1" w:styleId="GlavaZnak">
    <w:name w:val="Glava Znak"/>
    <w:basedOn w:val="Privzetapisavaodstavka"/>
    <w:link w:val="Glava"/>
    <w:uiPriority w:val="99"/>
    <w:rsid w:val="0036721A"/>
    <w:rPr>
      <w:rFonts w:ascii="Times New Roman" w:eastAsia="Times New Roman" w:hAnsi="Times New Roman" w:cs="Times New Roman"/>
      <w:sz w:val="20"/>
      <w:szCs w:val="20"/>
      <w:lang w:eastAsia="sl-SI"/>
    </w:rPr>
  </w:style>
  <w:style w:type="paragraph" w:styleId="Noga">
    <w:name w:val="footer"/>
    <w:basedOn w:val="Navaden"/>
    <w:link w:val="NogaZnak"/>
    <w:uiPriority w:val="99"/>
    <w:unhideWhenUsed/>
    <w:locked/>
    <w:rsid w:val="0036721A"/>
    <w:pPr>
      <w:tabs>
        <w:tab w:val="center" w:pos="4536"/>
        <w:tab w:val="right" w:pos="9072"/>
      </w:tabs>
    </w:pPr>
  </w:style>
  <w:style w:type="character" w:customStyle="1" w:styleId="NogaZnak">
    <w:name w:val="Noga Znak"/>
    <w:basedOn w:val="Privzetapisavaodstavka"/>
    <w:link w:val="Noga"/>
    <w:uiPriority w:val="99"/>
    <w:rsid w:val="0036721A"/>
    <w:rPr>
      <w:rFonts w:ascii="Times New Roman" w:eastAsia="Times New Roman" w:hAnsi="Times New Roman" w:cs="Times New Roman"/>
      <w:sz w:val="20"/>
      <w:szCs w:val="20"/>
      <w:lang w:eastAsia="sl-SI"/>
    </w:rPr>
  </w:style>
  <w:style w:type="paragraph" w:styleId="Telobesedila-zamik">
    <w:name w:val="Body Text Indent"/>
    <w:basedOn w:val="Navaden"/>
    <w:link w:val="Telobesedila-zamikZnak"/>
    <w:uiPriority w:val="99"/>
    <w:unhideWhenUsed/>
    <w:locked/>
    <w:rsid w:val="0036721A"/>
    <w:pPr>
      <w:spacing w:after="120"/>
      <w:ind w:left="283"/>
    </w:pPr>
  </w:style>
  <w:style w:type="character" w:customStyle="1" w:styleId="Telobesedila-zamikZnak">
    <w:name w:val="Telo besedila - zamik Znak"/>
    <w:basedOn w:val="Privzetapisavaodstavka"/>
    <w:link w:val="Telobesedila-zamik"/>
    <w:uiPriority w:val="99"/>
    <w:rsid w:val="0036721A"/>
    <w:rPr>
      <w:rFonts w:ascii="Times New Roman" w:eastAsia="Times New Roman" w:hAnsi="Times New Roman" w:cs="Times New Roman"/>
      <w:sz w:val="20"/>
      <w:szCs w:val="20"/>
      <w:lang w:eastAsia="sl-SI"/>
    </w:rPr>
  </w:style>
  <w:style w:type="character" w:styleId="Krepko">
    <w:name w:val="Strong"/>
    <w:basedOn w:val="Privzetapisavaodstavka"/>
    <w:uiPriority w:val="22"/>
    <w:qFormat/>
    <w:locked/>
    <w:rsid w:val="0036721A"/>
    <w:rPr>
      <w:b/>
      <w:bCs/>
    </w:rPr>
  </w:style>
  <w:style w:type="character" w:customStyle="1" w:styleId="hps">
    <w:name w:val="hps"/>
    <w:basedOn w:val="Privzetapisavaodstavka"/>
    <w:locked/>
    <w:rsid w:val="0036721A"/>
  </w:style>
  <w:style w:type="paragraph" w:styleId="Besedilooblaka">
    <w:name w:val="Balloon Text"/>
    <w:basedOn w:val="Navaden"/>
    <w:link w:val="BesedilooblakaZnak"/>
    <w:uiPriority w:val="99"/>
    <w:semiHidden/>
    <w:unhideWhenUsed/>
    <w:locked/>
    <w:rsid w:val="008839F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839FF"/>
    <w:rPr>
      <w:rFonts w:ascii="Segoe UI" w:eastAsia="Times New Roman" w:hAnsi="Segoe UI" w:cs="Segoe UI"/>
      <w:sz w:val="18"/>
      <w:szCs w:val="18"/>
      <w:lang w:eastAsia="sl-SI"/>
    </w:rPr>
  </w:style>
  <w:style w:type="character" w:styleId="Besedilooznabemesta">
    <w:name w:val="Placeholder Text"/>
    <w:basedOn w:val="Privzetapisavaodstavka"/>
    <w:uiPriority w:val="99"/>
    <w:semiHidden/>
    <w:locked/>
    <w:rsid w:val="00A5449F"/>
    <w:rPr>
      <w:color w:val="808080"/>
    </w:rPr>
  </w:style>
  <w:style w:type="character" w:styleId="Hiperpovezava">
    <w:name w:val="Hyperlink"/>
    <w:basedOn w:val="Privzetapisavaodstavka"/>
    <w:uiPriority w:val="99"/>
    <w:semiHidden/>
    <w:unhideWhenUsed/>
    <w:locked/>
    <w:rsid w:val="000D5A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461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www.uradni-list.si/1/objava.jsp?sop=2006-01-0970" /><Relationship Id="rId13" Type="http://schemas.openxmlformats.org/officeDocument/2006/relationships/hyperlink" TargetMode="External" Target="http://www.uradni-list.si/1/objava.jsp?sop=2013-01-3034" /><Relationship Id="rId1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Mode="External" Target="http://www.uradni-list.si/1/objava.jsp?sop=2010-01-0251" /><Relationship Id="rId17" Type="http://schemas.openxmlformats.org/officeDocument/2006/relationships/footer" Target="footer1.xml" /><Relationship Id="rId2" Type="http://schemas.openxmlformats.org/officeDocument/2006/relationships/numbering" Target="numbering.xml" /><Relationship Id="rId16" Type="http://schemas.openxmlformats.org/officeDocument/2006/relationships/header" Target="header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Mode="External" Target="http://www.uradni-list.si/1/objava.jsp?sop=2008-01-2816" /><Relationship Id="rId5" Type="http://schemas.openxmlformats.org/officeDocument/2006/relationships/webSettings" Target="webSettings.xml" /><Relationship Id="rId15" Type="http://schemas.openxmlformats.org/officeDocument/2006/relationships/hyperlink" TargetMode="External" Target="http://www.uradni-list.si/1/objava.jsp?sop=2022-01-0014" /><Relationship Id="rId10" Type="http://schemas.openxmlformats.org/officeDocument/2006/relationships/hyperlink" TargetMode="External" Target="http://www.uradni-list.si/1/objava.jsp?sop=2007-01-6415"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yperlink" TargetMode="External" Target="http://www.uradni-list.si/1/objava.jsp?sop=2006-01-4487" /><Relationship Id="rId14" Type="http://schemas.openxmlformats.org/officeDocument/2006/relationships/hyperlink" TargetMode="External" Target="http://www.uradni-list.si/1/objava.jsp?sop=2020-01-3096"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10B2BA0-03F3-4478-A2E8-E46FE5597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50</Words>
  <Characters>3705</Characters>
  <Application>Microsoft Office Word</Application>
  <DocSecurity>0</DocSecurity>
  <Lines>30</Lines>
  <Paragraphs>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en Jenko</dc:creator>
  <cp:keywords/>
  <dc:description/>
  <cp:lastModifiedBy>Karmen Jenko</cp:lastModifiedBy>
  <cp:revision>3</cp:revision>
  <cp:lastPrinted>2014-10-27T22:49:00Z</cp:lastPrinted>
  <dcterms:created xsi:type="dcterms:W3CDTF">2022-11-25T10:32:00Z</dcterms:created>
  <dcterms:modified xsi:type="dcterms:W3CDTF">2022-11-25T10:45:00Z</dcterms:modified>
</cp:coreProperties>
</file>